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42356B" w14:textId="5B084547" w:rsidR="00CC6E6C" w:rsidRPr="00CC6E6C" w:rsidRDefault="008F21E2" w:rsidP="00CC6E6C">
      <w:pPr>
        <w:pStyle w:val="Heading1"/>
        <w:ind w:right="284"/>
        <w:rPr>
          <w:color w:val="000000" w:themeColor="text1"/>
        </w:rPr>
      </w:pPr>
      <w:sdt>
        <w:sdtPr>
          <w:rPr>
            <w:color w:val="000000" w:themeColor="text1"/>
          </w:rPr>
          <w:alias w:val="Title"/>
          <w:tag w:val=""/>
          <w:id w:val="48035891"/>
          <w:lock w:val="sdtContentLocked"/>
          <w:placeholder>
            <w:docPart w:val="E3201927B054464AA5064157A631332F"/>
          </w:placeholder>
          <w:dataBinding w:prefixMappings="xmlns:ns0='http://purl.org/dc/elements/1.1/' xmlns:ns1='http://schemas.openxmlformats.org/package/2006/metadata/core-properties' " w:xpath="/ns1:coreProperties[1]/ns0:title[1]" w:storeItemID="{6C3C8BC8-F283-45AE-878A-BAB7291924A1}"/>
          <w:text/>
        </w:sdtPr>
        <w:sdtEndPr/>
        <w:sdtContent>
          <w:r w:rsidR="00A91E58">
            <w:rPr>
              <w:color w:val="000000" w:themeColor="text1"/>
            </w:rPr>
            <w:t>Discharge Services Notification (DSN) for Adults - 16 Weeks</w:t>
          </w:r>
        </w:sdtContent>
      </w:sdt>
    </w:p>
    <w:sdt>
      <w:sdtPr>
        <w:id w:val="-1132164687"/>
        <w:lock w:val="contentLocked"/>
        <w:placeholder>
          <w:docPart w:val="DefaultPlaceholder_-1854013440"/>
        </w:placeholder>
        <w:group/>
      </w:sdtPr>
      <w:sdtEndPr>
        <w:rPr>
          <w:rStyle w:val="Strong"/>
        </w:rPr>
      </w:sdtEndPr>
      <w:sdtContent>
        <w:p w14:paraId="42274963" w14:textId="7E5D5996" w:rsidR="00CB381C" w:rsidRDefault="00CB381C" w:rsidP="00872047">
          <w:pPr>
            <w:pStyle w:val="NoSpacing"/>
            <w:rPr>
              <w:b/>
            </w:rPr>
          </w:pPr>
          <w:r w:rsidRPr="00CB381C">
            <w:t>Once completed please e-mail this form to: care-requests@icare.nsw.gov.au and include the following in the subject header: DSN [Worker Claim Number] [</w:t>
          </w:r>
          <w:r w:rsidR="00902241">
            <w:t xml:space="preserve">Workers Care Contact </w:t>
          </w:r>
          <w:r w:rsidRPr="00CB381C">
            <w:t>Name]</w:t>
          </w:r>
        </w:p>
        <w:p w14:paraId="354500DD" w14:textId="01B358AC" w:rsidR="00A15A65" w:rsidRDefault="00F05268" w:rsidP="009F7923">
          <w:pPr>
            <w:pStyle w:val="Heading2"/>
            <w:rPr>
              <w:rStyle w:val="Strong"/>
              <w:b/>
            </w:rPr>
          </w:pPr>
          <w:r>
            <w:rPr>
              <w:rStyle w:val="Strong"/>
              <w:b/>
              <w:bCs w:val="0"/>
            </w:rPr>
            <w:t xml:space="preserve">1.1 </w:t>
          </w:r>
          <w:r w:rsidR="00CB381C">
            <w:rPr>
              <w:rStyle w:val="Strong"/>
              <w:b/>
              <w:bCs w:val="0"/>
            </w:rPr>
            <w:t>Worker’s Details</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7"/>
            <w:gridCol w:w="1591"/>
            <w:gridCol w:w="1760"/>
            <w:gridCol w:w="3430"/>
          </w:tblGrid>
          <w:tr w:rsidR="004E3681" w:rsidRPr="002C5678" w14:paraId="59BB4355" w14:textId="77777777" w:rsidTr="004E3681">
            <w:trPr>
              <w:trHeight w:val="19"/>
            </w:trPr>
            <w:tc>
              <w:tcPr>
                <w:tcW w:w="3179" w:type="dxa"/>
              </w:tcPr>
              <w:p w14:paraId="4A2B93A6" w14:textId="5DB17346" w:rsidR="004E3681" w:rsidRPr="00E64DC2" w:rsidRDefault="004E3681" w:rsidP="0041263D">
                <w:pPr>
                  <w:pStyle w:val="NoSpacing"/>
                  <w:rPr>
                    <w:rStyle w:val="Strong"/>
                  </w:rPr>
                </w:pPr>
                <w:r>
                  <w:rPr>
                    <w:rStyle w:val="Strong"/>
                    <w:b w:val="0"/>
                    <w:bCs w:val="0"/>
                  </w:rPr>
                  <w:t>Name</w:t>
                </w:r>
              </w:p>
            </w:tc>
            <w:tc>
              <w:tcPr>
                <w:tcW w:w="3239" w:type="dxa"/>
                <w:gridSpan w:val="2"/>
              </w:tcPr>
              <w:p w14:paraId="04CC244B" w14:textId="129AEA86" w:rsidR="004E3681" w:rsidRPr="002C5678" w:rsidRDefault="004E3681" w:rsidP="0041263D">
                <w:pPr>
                  <w:pStyle w:val="NoSpacing"/>
                  <w:rPr>
                    <w:rStyle w:val="Strong"/>
                    <w:b w:val="0"/>
                    <w:bCs w:val="0"/>
                  </w:rPr>
                </w:pPr>
                <w:r>
                  <w:rPr>
                    <w:rStyle w:val="Strong"/>
                    <w:b w:val="0"/>
                    <w:bCs w:val="0"/>
                  </w:rPr>
                  <w:t xml:space="preserve">Claim Number </w:t>
                </w:r>
              </w:p>
            </w:tc>
            <w:tc>
              <w:tcPr>
                <w:tcW w:w="3262" w:type="dxa"/>
              </w:tcPr>
              <w:p w14:paraId="269914AF" w14:textId="77777777" w:rsidR="004E3681" w:rsidRPr="002C5678" w:rsidRDefault="004E3681" w:rsidP="0041263D">
                <w:pPr>
                  <w:pStyle w:val="NoSpacing"/>
                  <w:rPr>
                    <w:rStyle w:val="Strong"/>
                    <w:b w:val="0"/>
                    <w:bCs w:val="0"/>
                  </w:rPr>
                </w:pPr>
                <w:r>
                  <w:rPr>
                    <w:rStyle w:val="Strong"/>
                    <w:b w:val="0"/>
                    <w:bCs w:val="0"/>
                  </w:rPr>
                  <w:t>Discharge destination</w:t>
                </w:r>
              </w:p>
            </w:tc>
          </w:tr>
          <w:tr w:rsidR="004E3681" w:rsidRPr="00231824" w14:paraId="6450E922" w14:textId="77777777" w:rsidTr="004E3681">
            <w:trPr>
              <w:trHeight w:val="19"/>
            </w:trPr>
            <w:tc>
              <w:tcPr>
                <w:tcW w:w="3179" w:type="dxa"/>
                <w:tcBorders>
                  <w:top w:val="single" w:sz="4" w:space="0" w:color="auto"/>
                  <w:left w:val="single" w:sz="4" w:space="0" w:color="auto"/>
                  <w:bottom w:val="single" w:sz="4" w:space="0" w:color="auto"/>
                  <w:right w:val="single" w:sz="4" w:space="0" w:color="auto"/>
                </w:tcBorders>
              </w:tcPr>
              <w:sdt>
                <w:sdtPr>
                  <w:id w:val="1315755591"/>
                  <w:placeholder>
                    <w:docPart w:val="0D113721B607482F8B57B967B00832BE"/>
                  </w:placeholder>
                  <w:showingPlcHdr/>
                  <w:text/>
                </w:sdtPr>
                <w:sdtEndPr/>
                <w:sdtContent>
                  <w:p w14:paraId="0012F1D8" w14:textId="77777777" w:rsidR="004E3681" w:rsidRPr="00231824" w:rsidRDefault="004E3681" w:rsidP="0041263D">
                    <w:pPr>
                      <w:pStyle w:val="TableParagraph"/>
                      <w:ind w:left="0"/>
                      <w:rPr>
                        <w:rStyle w:val="Strong"/>
                        <w:b w:val="0"/>
                        <w:bCs w:val="0"/>
                      </w:rPr>
                    </w:pPr>
                    <w:r w:rsidRPr="003D66CC">
                      <w:t xml:space="preserve">          </w:t>
                    </w:r>
                  </w:p>
                </w:sdtContent>
              </w:sdt>
            </w:tc>
            <w:tc>
              <w:tcPr>
                <w:tcW w:w="3239" w:type="dxa"/>
                <w:gridSpan w:val="2"/>
                <w:tcBorders>
                  <w:top w:val="single" w:sz="4" w:space="0" w:color="auto"/>
                  <w:left w:val="single" w:sz="4" w:space="0" w:color="auto"/>
                  <w:bottom w:val="single" w:sz="4" w:space="0" w:color="auto"/>
                  <w:right w:val="single" w:sz="4" w:space="0" w:color="auto"/>
                </w:tcBorders>
              </w:tcPr>
              <w:sdt>
                <w:sdtPr>
                  <w:id w:val="485985309"/>
                  <w:placeholder>
                    <w:docPart w:val="C5C4E93055FB49068935B477E8754B14"/>
                  </w:placeholder>
                  <w:showingPlcHdr/>
                  <w:text/>
                </w:sdtPr>
                <w:sdtEndPr/>
                <w:sdtContent>
                  <w:p w14:paraId="71D49666" w14:textId="77777777" w:rsidR="004E3681" w:rsidRPr="00231824" w:rsidRDefault="004E3681" w:rsidP="0041263D">
                    <w:pPr>
                      <w:pStyle w:val="TableParagraph"/>
                      <w:ind w:left="0"/>
                      <w:rPr>
                        <w:rStyle w:val="Strong"/>
                        <w:b w:val="0"/>
                        <w:bCs w:val="0"/>
                      </w:rPr>
                    </w:pPr>
                    <w:r w:rsidRPr="003D66CC">
                      <w:t xml:space="preserve">          </w:t>
                    </w:r>
                  </w:p>
                </w:sdtContent>
              </w:sdt>
            </w:tc>
            <w:tc>
              <w:tcPr>
                <w:tcW w:w="3262" w:type="dxa"/>
                <w:tcBorders>
                  <w:top w:val="single" w:sz="4" w:space="0" w:color="auto"/>
                  <w:left w:val="single" w:sz="4" w:space="0" w:color="auto"/>
                  <w:bottom w:val="single" w:sz="4" w:space="0" w:color="auto"/>
                  <w:right w:val="single" w:sz="4" w:space="0" w:color="auto"/>
                </w:tcBorders>
              </w:tcPr>
              <w:sdt>
                <w:sdtPr>
                  <w:id w:val="-501360643"/>
                  <w:placeholder>
                    <w:docPart w:val="185648E5589F4142B1C4897EA7246416"/>
                  </w:placeholder>
                  <w:showingPlcHdr/>
                  <w:text/>
                </w:sdtPr>
                <w:sdtEndPr/>
                <w:sdtContent>
                  <w:p w14:paraId="039ACA56" w14:textId="77777777" w:rsidR="004E3681" w:rsidRPr="00231824" w:rsidRDefault="004E3681" w:rsidP="0041263D">
                    <w:pPr>
                      <w:pStyle w:val="TableParagraph"/>
                      <w:ind w:left="0"/>
                      <w:rPr>
                        <w:rStyle w:val="Strong"/>
                        <w:b w:val="0"/>
                        <w:bCs w:val="0"/>
                      </w:rPr>
                    </w:pPr>
                    <w:r w:rsidRPr="003D66CC">
                      <w:t xml:space="preserve">          </w:t>
                    </w:r>
                  </w:p>
                </w:sdtContent>
              </w:sdt>
            </w:tc>
          </w:tr>
          <w:tr w:rsidR="004E3681" w:rsidRPr="00E64DC2" w14:paraId="7119A415" w14:textId="77777777" w:rsidTr="004E3681">
            <w:trPr>
              <w:trHeight w:val="19"/>
            </w:trPr>
            <w:tc>
              <w:tcPr>
                <w:tcW w:w="9904" w:type="dxa"/>
                <w:gridSpan w:val="4"/>
              </w:tcPr>
              <w:p w14:paraId="0F0C976B" w14:textId="77777777" w:rsidR="004E3681" w:rsidRPr="00E64DC2" w:rsidRDefault="004E3681" w:rsidP="0041263D">
                <w:pPr>
                  <w:pStyle w:val="NoSpacing"/>
                  <w:rPr>
                    <w:rStyle w:val="Strong"/>
                  </w:rPr>
                </w:pPr>
                <w:r>
                  <w:rPr>
                    <w:rStyle w:val="Strong"/>
                    <w:b w:val="0"/>
                    <w:bCs w:val="0"/>
                  </w:rPr>
                  <w:t>Diagnosis</w:t>
                </w:r>
              </w:p>
            </w:tc>
          </w:tr>
          <w:tr w:rsidR="004E3681" w:rsidRPr="00F05268" w14:paraId="56940B34" w14:textId="77777777" w:rsidTr="004E3681">
            <w:trPr>
              <w:trHeight w:val="19"/>
            </w:trPr>
            <w:tc>
              <w:tcPr>
                <w:tcW w:w="317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B8AD04" w14:textId="77777777" w:rsidR="004E3681" w:rsidRPr="003B346C" w:rsidRDefault="008F21E2" w:rsidP="0041263D">
                <w:pPr>
                  <w:pStyle w:val="TableParagraph"/>
                  <w:rPr>
                    <w:rStyle w:val="Strong"/>
                    <w:b w:val="0"/>
                    <w:bCs w:val="0"/>
                  </w:rPr>
                </w:pPr>
                <w:sdt>
                  <w:sdtPr>
                    <w:rPr>
                      <w:rStyle w:val="Strong"/>
                      <w:b w:val="0"/>
                      <w:bCs w:val="0"/>
                    </w:rPr>
                    <w:id w:val="103168932"/>
                    <w14:checkbox>
                      <w14:checked w14:val="0"/>
                      <w14:checkedState w14:val="00FE" w14:font="Wingdings"/>
                      <w14:uncheckedState w14:val="2610" w14:font="MS Gothic"/>
                    </w14:checkbox>
                  </w:sdtPr>
                  <w:sdtEndPr>
                    <w:rPr>
                      <w:rStyle w:val="Strong"/>
                    </w:rPr>
                  </w:sdtEndPr>
                  <w:sdtContent>
                    <w:r w:rsidR="004E3681">
                      <w:rPr>
                        <w:rStyle w:val="Strong"/>
                        <w:rFonts w:ascii="MS Gothic" w:eastAsia="MS Gothic" w:hAnsi="MS Gothic" w:hint="eastAsia"/>
                        <w:b w:val="0"/>
                        <w:bCs w:val="0"/>
                      </w:rPr>
                      <w:t>☐</w:t>
                    </w:r>
                  </w:sdtContent>
                </w:sdt>
                <w:r w:rsidR="004E3681">
                  <w:rPr>
                    <w:rStyle w:val="Strong"/>
                    <w:b w:val="0"/>
                    <w:bCs w:val="0"/>
                  </w:rPr>
                  <w:t xml:space="preserve"> TBI</w:t>
                </w:r>
              </w:p>
              <w:p w14:paraId="6AD2682A" w14:textId="07A7CBC1" w:rsidR="004E3681" w:rsidRPr="00231824" w:rsidRDefault="004E3681" w:rsidP="0041263D">
                <w:pPr>
                  <w:pStyle w:val="TableParagraph"/>
                  <w:rPr>
                    <w:rStyle w:val="Strong"/>
                    <w:b w:val="0"/>
                    <w:bCs w:val="0"/>
                  </w:rPr>
                </w:pPr>
                <w:r w:rsidRPr="00F05268">
                  <w:rPr>
                    <w:rStyle w:val="Strong"/>
                    <w:b w:val="0"/>
                    <w:bCs w:val="0"/>
                  </w:rPr>
                  <w:t>CANS</w:t>
                </w:r>
                <w:r>
                  <w:rPr>
                    <w:rStyle w:val="Strong"/>
                  </w:rPr>
                  <w:t xml:space="preserve"> </w:t>
                </w:r>
                <w:sdt>
                  <w:sdtPr>
                    <w:rPr>
                      <w:b/>
                      <w:bCs/>
                    </w:rPr>
                    <w:id w:val="-1058548511"/>
                    <w:placeholder>
                      <w:docPart w:val="5F19BBC5593F4830BB6323885D6B968D"/>
                    </w:placeholder>
                    <w:showingPlcHdr/>
                    <w:text/>
                  </w:sdtPr>
                  <w:sdtEndPr/>
                  <w:sdtContent>
                    <w:r w:rsidRPr="00F05268">
                      <w:rPr>
                        <w:b/>
                        <w:bCs/>
                      </w:rPr>
                      <w:t xml:space="preserve">          </w:t>
                    </w:r>
                  </w:sdtContent>
                </w:sdt>
                <w:r>
                  <w:rPr>
                    <w:rStyle w:val="Strong"/>
                    <w:b w:val="0"/>
                    <w:bCs w:val="0"/>
                  </w:rPr>
                  <w:t xml:space="preserve"> F</w:t>
                </w:r>
                <w:r w:rsidRPr="00F926A8">
                  <w:rPr>
                    <w:rStyle w:val="Strong"/>
                    <w:b w:val="0"/>
                    <w:bCs w:val="0"/>
                  </w:rPr>
                  <w:t>IM score</w:t>
                </w:r>
                <w:r>
                  <w:rPr>
                    <w:rStyle w:val="Strong"/>
                  </w:rPr>
                  <w:t xml:space="preserve"> </w:t>
                </w:r>
                <w:sdt>
                  <w:sdtPr>
                    <w:rPr>
                      <w:b/>
                      <w:bCs/>
                    </w:rPr>
                    <w:id w:val="1957905811"/>
                    <w:placeholder>
                      <w:docPart w:val="E717E2CF7FE644D7BE14F9D44D573BF3"/>
                    </w:placeholder>
                    <w:showingPlcHdr/>
                    <w:text/>
                  </w:sdtPr>
                  <w:sdtEndPr/>
                  <w:sdtContent>
                    <w:r w:rsidRPr="00F05268">
                      <w:rPr>
                        <w:b/>
                        <w:bCs/>
                      </w:rPr>
                      <w:t xml:space="preserve">          </w:t>
                    </w:r>
                  </w:sdtContent>
                </w:sdt>
              </w:p>
            </w:tc>
            <w:tc>
              <w:tcPr>
                <w:tcW w:w="323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F2FAE3" w14:textId="77777777" w:rsidR="004E3681" w:rsidRDefault="008F21E2" w:rsidP="0041263D">
                <w:pPr>
                  <w:pStyle w:val="TableParagraph"/>
                </w:pPr>
                <w:sdt>
                  <w:sdtPr>
                    <w:rPr>
                      <w:rStyle w:val="Strong"/>
                      <w:b w:val="0"/>
                      <w:bCs w:val="0"/>
                    </w:rPr>
                    <w:id w:val="2047859987"/>
                    <w14:checkbox>
                      <w14:checked w14:val="0"/>
                      <w14:checkedState w14:val="00FE" w14:font="Wingdings"/>
                      <w14:uncheckedState w14:val="2610" w14:font="MS Gothic"/>
                    </w14:checkbox>
                  </w:sdtPr>
                  <w:sdtEndPr>
                    <w:rPr>
                      <w:rStyle w:val="Strong"/>
                    </w:rPr>
                  </w:sdtEndPr>
                  <w:sdtContent>
                    <w:r w:rsidR="004E3681">
                      <w:rPr>
                        <w:rStyle w:val="Strong"/>
                        <w:rFonts w:ascii="MS Gothic" w:eastAsia="MS Gothic" w:hAnsi="MS Gothic" w:hint="eastAsia"/>
                        <w:b w:val="0"/>
                        <w:bCs w:val="0"/>
                      </w:rPr>
                      <w:t>☐</w:t>
                    </w:r>
                  </w:sdtContent>
                </w:sdt>
                <w:r w:rsidR="004E3681">
                  <w:rPr>
                    <w:rStyle w:val="Strong"/>
                    <w:b w:val="0"/>
                    <w:bCs w:val="0"/>
                  </w:rPr>
                  <w:t xml:space="preserve"> SCI</w:t>
                </w:r>
              </w:p>
              <w:p w14:paraId="188F9209" w14:textId="77777777" w:rsidR="004E3681" w:rsidRDefault="004E3681" w:rsidP="0041263D">
                <w:pPr>
                  <w:pStyle w:val="TableParagraph"/>
                </w:pPr>
                <w:r w:rsidRPr="00F05268">
                  <w:rPr>
                    <w:rStyle w:val="Strong"/>
                    <w:b w:val="0"/>
                    <w:bCs w:val="0"/>
                  </w:rPr>
                  <w:t>Level</w:t>
                </w:r>
                <w:r>
                  <w:rPr>
                    <w:rStyle w:val="Strong"/>
                  </w:rPr>
                  <w:t xml:space="preserve"> </w:t>
                </w:r>
                <w:r>
                  <w:t xml:space="preserve"> </w:t>
                </w:r>
                <w:sdt>
                  <w:sdtPr>
                    <w:id w:val="765581861"/>
                    <w:placeholder>
                      <w:docPart w:val="00FBF21892D7489A8A96AA89EAA8EE7E"/>
                    </w:placeholder>
                    <w:showingPlcHdr/>
                    <w:text/>
                  </w:sdtPr>
                  <w:sdtEndPr/>
                  <w:sdtContent>
                    <w:r w:rsidRPr="00F05268">
                      <w:t xml:space="preserve">          </w:t>
                    </w:r>
                  </w:sdtContent>
                </w:sdt>
                <w:r>
                  <w:t xml:space="preserve"> ASIA Score</w:t>
                </w:r>
                <w:r>
                  <w:rPr>
                    <w:rStyle w:val="BodyTextChar"/>
                  </w:rPr>
                  <w:t xml:space="preserve"> </w:t>
                </w:r>
                <w:sdt>
                  <w:sdtPr>
                    <w:rPr>
                      <w:rFonts w:ascii="Gotham Book" w:eastAsia="Gotham-BookItalic" w:hAnsi="Gotham Book" w:cs="Gotham-BookItalic"/>
                      <w:iCs/>
                      <w:sz w:val="19"/>
                      <w:szCs w:val="18"/>
                    </w:rPr>
                    <w:id w:val="-870754829"/>
                    <w:placeholder>
                      <w:docPart w:val="3B1E762D168C4B99A057E87E67AD0FE2"/>
                    </w:placeholder>
                    <w:showingPlcHdr/>
                    <w:text/>
                  </w:sdtPr>
                  <w:sdtEndPr/>
                  <w:sdtContent>
                    <w:r w:rsidRPr="00F05268">
                      <w:t xml:space="preserve">          </w:t>
                    </w:r>
                  </w:sdtContent>
                </w:sdt>
              </w:p>
            </w:tc>
            <w:tc>
              <w:tcPr>
                <w:tcW w:w="326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E22641" w14:textId="77777777" w:rsidR="004E3681" w:rsidRDefault="008F21E2" w:rsidP="0041263D">
                <w:pPr>
                  <w:pStyle w:val="TableParagraph"/>
                </w:pPr>
                <w:sdt>
                  <w:sdtPr>
                    <w:rPr>
                      <w:rStyle w:val="Strong"/>
                      <w:b w:val="0"/>
                      <w:bCs w:val="0"/>
                    </w:rPr>
                    <w:id w:val="-431056855"/>
                    <w14:checkbox>
                      <w14:checked w14:val="0"/>
                      <w14:checkedState w14:val="00FE" w14:font="Wingdings"/>
                      <w14:uncheckedState w14:val="2610" w14:font="MS Gothic"/>
                    </w14:checkbox>
                  </w:sdtPr>
                  <w:sdtEndPr>
                    <w:rPr>
                      <w:rStyle w:val="Strong"/>
                    </w:rPr>
                  </w:sdtEndPr>
                  <w:sdtContent>
                    <w:r w:rsidR="004E3681">
                      <w:rPr>
                        <w:rStyle w:val="Strong"/>
                        <w:rFonts w:ascii="MS Gothic" w:eastAsia="MS Gothic" w:hAnsi="MS Gothic" w:hint="eastAsia"/>
                        <w:b w:val="0"/>
                        <w:bCs w:val="0"/>
                      </w:rPr>
                      <w:t>☐</w:t>
                    </w:r>
                  </w:sdtContent>
                </w:sdt>
                <w:r w:rsidR="004E3681">
                  <w:rPr>
                    <w:rStyle w:val="Strong"/>
                    <w:b w:val="0"/>
                    <w:bCs w:val="0"/>
                  </w:rPr>
                  <w:t xml:space="preserve"> Other</w:t>
                </w:r>
              </w:p>
              <w:p w14:paraId="3CE2744A" w14:textId="77777777" w:rsidR="004E3681" w:rsidRPr="00F05268" w:rsidRDefault="004E3681" w:rsidP="0041263D">
                <w:pPr>
                  <w:pStyle w:val="TableParagraph"/>
                  <w:rPr>
                    <w:iCs/>
                  </w:rPr>
                </w:pPr>
                <w:r w:rsidRPr="00F05268">
                  <w:rPr>
                    <w:rStyle w:val="Strong"/>
                    <w:b w:val="0"/>
                    <w:bCs w:val="0"/>
                  </w:rPr>
                  <w:t>Specify</w:t>
                </w:r>
                <w:r>
                  <w:rPr>
                    <w:rStyle w:val="Strong"/>
                  </w:rPr>
                  <w:t xml:space="preserve"> </w:t>
                </w:r>
                <w:sdt>
                  <w:sdtPr>
                    <w:rPr>
                      <w:b/>
                      <w:bCs/>
                    </w:rPr>
                    <w:id w:val="741445878"/>
                    <w:placeholder>
                      <w:docPart w:val="4D7CE92E935F4FB298EF2DE65EB39E1B"/>
                    </w:placeholder>
                    <w:showingPlcHdr/>
                    <w:text w:multiLine="1"/>
                  </w:sdtPr>
                  <w:sdtEndPr/>
                  <w:sdtContent>
                    <w:r w:rsidRPr="00F05268">
                      <w:t xml:space="preserve">          </w:t>
                    </w:r>
                  </w:sdtContent>
                </w:sdt>
              </w:p>
            </w:tc>
          </w:tr>
          <w:tr w:rsidR="004E3681" w:rsidRPr="009644A3" w14:paraId="017DDF05" w14:textId="77777777" w:rsidTr="004E3681">
            <w:trPr>
              <w:trHeight w:val="19"/>
            </w:trPr>
            <w:tc>
              <w:tcPr>
                <w:tcW w:w="9904" w:type="dxa"/>
                <w:gridSpan w:val="4"/>
              </w:tcPr>
              <w:p w14:paraId="087EBF4F" w14:textId="310EE2E3" w:rsidR="004E3681" w:rsidRPr="009644A3" w:rsidRDefault="004E3681" w:rsidP="0041263D">
                <w:pPr>
                  <w:pStyle w:val="NoSpacing"/>
                  <w:rPr>
                    <w:rStyle w:val="Strong"/>
                    <w:b w:val="0"/>
                    <w:bCs w:val="0"/>
                  </w:rPr>
                </w:pPr>
                <w:r>
                  <w:rPr>
                    <w:rStyle w:val="Strong"/>
                    <w:b w:val="0"/>
                    <w:bCs w:val="0"/>
                  </w:rPr>
                  <w:t xml:space="preserve">Does the </w:t>
                </w:r>
                <w:r w:rsidR="00CC6E6C">
                  <w:rPr>
                    <w:rStyle w:val="Strong"/>
                    <w:b w:val="0"/>
                    <w:bCs w:val="0"/>
                  </w:rPr>
                  <w:t>worker</w:t>
                </w:r>
                <w:r>
                  <w:rPr>
                    <w:rStyle w:val="Strong"/>
                    <w:b w:val="0"/>
                    <w:bCs w:val="0"/>
                  </w:rPr>
                  <w:t xml:space="preserve"> have orthopaedic or other injuries requiring specific intervention</w:t>
                </w:r>
              </w:p>
            </w:tc>
          </w:tr>
          <w:tr w:rsidR="004E3681" w:rsidRPr="00231824" w14:paraId="67ADDA9E" w14:textId="77777777" w:rsidTr="004E3681">
            <w:trPr>
              <w:trHeight w:val="19"/>
            </w:trPr>
            <w:tc>
              <w:tcPr>
                <w:tcW w:w="4770" w:type="dxa"/>
                <w:gridSpan w:val="2"/>
                <w:tcBorders>
                  <w:top w:val="single" w:sz="4" w:space="0" w:color="auto"/>
                  <w:left w:val="single" w:sz="4" w:space="0" w:color="auto"/>
                  <w:bottom w:val="single" w:sz="4" w:space="0" w:color="auto"/>
                  <w:right w:val="single" w:sz="4" w:space="0" w:color="auto"/>
                </w:tcBorders>
              </w:tcPr>
              <w:p w14:paraId="54E16176" w14:textId="77777777" w:rsidR="004E3681" w:rsidRPr="00231824" w:rsidRDefault="008F21E2" w:rsidP="0041263D">
                <w:pPr>
                  <w:pStyle w:val="TableParagraph"/>
                  <w:rPr>
                    <w:rStyle w:val="Strong"/>
                    <w:b w:val="0"/>
                    <w:bCs w:val="0"/>
                  </w:rPr>
                </w:pPr>
                <w:sdt>
                  <w:sdtPr>
                    <w:rPr>
                      <w:rStyle w:val="Strong"/>
                      <w:b w:val="0"/>
                      <w:bCs w:val="0"/>
                    </w:rPr>
                    <w:id w:val="-631398779"/>
                    <w14:checkbox>
                      <w14:checked w14:val="0"/>
                      <w14:checkedState w14:val="00FE" w14:font="Wingdings"/>
                      <w14:uncheckedState w14:val="2610" w14:font="MS Gothic"/>
                    </w14:checkbox>
                  </w:sdtPr>
                  <w:sdtEndPr>
                    <w:rPr>
                      <w:rStyle w:val="Strong"/>
                    </w:rPr>
                  </w:sdtEndPr>
                  <w:sdtContent>
                    <w:r w:rsidR="004E3681">
                      <w:rPr>
                        <w:rStyle w:val="Strong"/>
                        <w:rFonts w:ascii="MS Gothic" w:eastAsia="MS Gothic" w:hAnsi="MS Gothic" w:hint="eastAsia"/>
                        <w:b w:val="0"/>
                        <w:bCs w:val="0"/>
                      </w:rPr>
                      <w:t>☐</w:t>
                    </w:r>
                  </w:sdtContent>
                </w:sdt>
                <w:r w:rsidR="004E3681">
                  <w:rPr>
                    <w:rStyle w:val="Strong"/>
                    <w:b w:val="0"/>
                    <w:bCs w:val="0"/>
                  </w:rPr>
                  <w:t xml:space="preserve"> Yes</w:t>
                </w:r>
              </w:p>
            </w:tc>
            <w:tc>
              <w:tcPr>
                <w:tcW w:w="5022" w:type="dxa"/>
                <w:gridSpan w:val="2"/>
                <w:tcBorders>
                  <w:top w:val="single" w:sz="4" w:space="0" w:color="auto"/>
                  <w:left w:val="single" w:sz="4" w:space="0" w:color="auto"/>
                  <w:bottom w:val="single" w:sz="4" w:space="0" w:color="auto"/>
                  <w:right w:val="single" w:sz="4" w:space="0" w:color="auto"/>
                </w:tcBorders>
              </w:tcPr>
              <w:p w14:paraId="6564D0DF" w14:textId="77777777" w:rsidR="004E3681" w:rsidRPr="00231824" w:rsidRDefault="008F21E2" w:rsidP="0041263D">
                <w:pPr>
                  <w:pStyle w:val="TableParagraph"/>
                  <w:rPr>
                    <w:rStyle w:val="Strong"/>
                    <w:b w:val="0"/>
                    <w:bCs w:val="0"/>
                  </w:rPr>
                </w:pPr>
                <w:sdt>
                  <w:sdtPr>
                    <w:rPr>
                      <w:rStyle w:val="Strong"/>
                      <w:b w:val="0"/>
                      <w:bCs w:val="0"/>
                    </w:rPr>
                    <w:id w:val="1745993705"/>
                    <w14:checkbox>
                      <w14:checked w14:val="0"/>
                      <w14:checkedState w14:val="00FE" w14:font="Wingdings"/>
                      <w14:uncheckedState w14:val="2610" w14:font="MS Gothic"/>
                    </w14:checkbox>
                  </w:sdtPr>
                  <w:sdtEndPr>
                    <w:rPr>
                      <w:rStyle w:val="Strong"/>
                    </w:rPr>
                  </w:sdtEndPr>
                  <w:sdtContent>
                    <w:r w:rsidR="004E3681">
                      <w:rPr>
                        <w:rStyle w:val="Strong"/>
                        <w:rFonts w:ascii="MS Gothic" w:eastAsia="MS Gothic" w:hAnsi="MS Gothic" w:hint="eastAsia"/>
                        <w:b w:val="0"/>
                        <w:bCs w:val="0"/>
                      </w:rPr>
                      <w:t>☐</w:t>
                    </w:r>
                  </w:sdtContent>
                </w:sdt>
                <w:r w:rsidR="004E3681">
                  <w:rPr>
                    <w:rStyle w:val="Strong"/>
                    <w:b w:val="0"/>
                    <w:bCs w:val="0"/>
                  </w:rPr>
                  <w:t xml:space="preserve"> No</w:t>
                </w:r>
              </w:p>
            </w:tc>
          </w:tr>
          <w:tr w:rsidR="0063570B" w:rsidRPr="009644A3" w14:paraId="0CFF24EA" w14:textId="77777777" w:rsidTr="004E3681">
            <w:trPr>
              <w:trHeight w:val="19"/>
            </w:trPr>
            <w:tc>
              <w:tcPr>
                <w:tcW w:w="9904" w:type="dxa"/>
                <w:gridSpan w:val="4"/>
              </w:tcPr>
              <w:p w14:paraId="7D359E19" w14:textId="5440B001" w:rsidR="0063570B" w:rsidRDefault="0063570B" w:rsidP="0063570B">
                <w:pPr>
                  <w:spacing w:before="0" w:after="0"/>
                </w:pPr>
                <w:r>
                  <w:t xml:space="preserve">Does the </w:t>
                </w:r>
                <w:r w:rsidR="005059D1">
                  <w:t>worker</w:t>
                </w:r>
                <w:r>
                  <w:t xml:space="preserve"> require an interpreter?</w:t>
                </w:r>
              </w:p>
            </w:tc>
          </w:tr>
          <w:tr w:rsidR="0063570B" w:rsidRPr="009644A3" w14:paraId="72A79DD3" w14:textId="77777777" w:rsidTr="0063570B">
            <w:trPr>
              <w:trHeight w:val="19"/>
            </w:trPr>
            <w:tc>
              <w:tcPr>
                <w:tcW w:w="9904" w:type="dxa"/>
                <w:gridSpan w:val="4"/>
                <w:tcBorders>
                  <w:top w:val="single" w:sz="4" w:space="0" w:color="auto"/>
                  <w:left w:val="single" w:sz="4" w:space="0" w:color="auto"/>
                  <w:bottom w:val="single" w:sz="4" w:space="0" w:color="auto"/>
                  <w:right w:val="single" w:sz="4" w:space="0" w:color="auto"/>
                </w:tcBorders>
              </w:tcPr>
              <w:p w14:paraId="0413476C" w14:textId="3F349719" w:rsidR="0063570B" w:rsidRDefault="008F21E2" w:rsidP="0063570B">
                <w:pPr>
                  <w:ind w:left="113"/>
                </w:pPr>
                <w:sdt>
                  <w:sdtPr>
                    <w:id w:val="-1416544304"/>
                    <w14:checkbox>
                      <w14:checked w14:val="0"/>
                      <w14:checkedState w14:val="2612" w14:font="MS Gothic"/>
                      <w14:uncheckedState w14:val="2610" w14:font="MS Gothic"/>
                    </w14:checkbox>
                  </w:sdtPr>
                  <w:sdtEndPr/>
                  <w:sdtContent>
                    <w:r w:rsidR="0063570B">
                      <w:rPr>
                        <w:rFonts w:ascii="MS Gothic" w:eastAsia="MS Gothic" w:hAnsi="MS Gothic" w:hint="eastAsia"/>
                      </w:rPr>
                      <w:t>☐</w:t>
                    </w:r>
                  </w:sdtContent>
                </w:sdt>
                <w:r w:rsidR="0063570B">
                  <w:t xml:space="preserve"> Yes           </w:t>
                </w:r>
                <w:sdt>
                  <w:sdtPr>
                    <w:id w:val="-903913557"/>
                    <w14:checkbox>
                      <w14:checked w14:val="0"/>
                      <w14:checkedState w14:val="2612" w14:font="MS Gothic"/>
                      <w14:uncheckedState w14:val="2610" w14:font="MS Gothic"/>
                    </w14:checkbox>
                  </w:sdtPr>
                  <w:sdtEndPr/>
                  <w:sdtContent>
                    <w:r w:rsidR="0063570B">
                      <w:rPr>
                        <w:rFonts w:ascii="MS Gothic" w:eastAsia="MS Gothic" w:hAnsi="MS Gothic" w:hint="eastAsia"/>
                      </w:rPr>
                      <w:t>☐</w:t>
                    </w:r>
                  </w:sdtContent>
                </w:sdt>
                <w:r w:rsidR="0063570B">
                  <w:t xml:space="preserve"> No                          If yes, which language? </w:t>
                </w:r>
                <w:sdt>
                  <w:sdtPr>
                    <w:id w:val="1981265710"/>
                    <w:placeholder>
                      <w:docPart w:val="CE8912242CCF40A3BDF6C473F2AD9828"/>
                    </w:placeholder>
                    <w:showingPlcHdr/>
                    <w:text/>
                  </w:sdtPr>
                  <w:sdtEndPr/>
                  <w:sdtContent>
                    <w:r w:rsidR="0063570B">
                      <w:rPr>
                        <w:rStyle w:val="PlaceholderText"/>
                      </w:rPr>
                      <w:t xml:space="preserve">          </w:t>
                    </w:r>
                  </w:sdtContent>
                </w:sdt>
              </w:p>
            </w:tc>
          </w:tr>
          <w:tr w:rsidR="004E3681" w:rsidRPr="009644A3" w14:paraId="4F49779E" w14:textId="77777777" w:rsidTr="004E3681">
            <w:trPr>
              <w:trHeight w:val="19"/>
            </w:trPr>
            <w:tc>
              <w:tcPr>
                <w:tcW w:w="9904" w:type="dxa"/>
                <w:gridSpan w:val="4"/>
              </w:tcPr>
              <w:p w14:paraId="13A8D6E9" w14:textId="569520BE" w:rsidR="004E3681" w:rsidRPr="009644A3" w:rsidRDefault="004E3681" w:rsidP="0063570B">
                <w:pPr>
                  <w:spacing w:before="0" w:after="0"/>
                  <w:rPr>
                    <w:rStyle w:val="Strong"/>
                    <w:b w:val="0"/>
                    <w:bCs w:val="0"/>
                  </w:rPr>
                </w:pPr>
                <w:r>
                  <w:t>Would the worker like icare to consider (where possible) any cultural requirements when meeting their treatment, rehabilitation, and care needs?</w:t>
                </w:r>
              </w:p>
            </w:tc>
          </w:tr>
          <w:tr w:rsidR="004E3681" w14:paraId="4E883A9F" w14:textId="77777777" w:rsidTr="004E3681">
            <w:trPr>
              <w:trHeight w:val="19"/>
            </w:trPr>
            <w:tc>
              <w:tcPr>
                <w:tcW w:w="9904" w:type="dxa"/>
                <w:gridSpan w:val="4"/>
                <w:tcBorders>
                  <w:top w:val="single" w:sz="4" w:space="0" w:color="auto"/>
                  <w:left w:val="single" w:sz="4" w:space="0" w:color="auto"/>
                  <w:bottom w:val="single" w:sz="4" w:space="0" w:color="auto"/>
                  <w:right w:val="single" w:sz="4" w:space="0" w:color="auto"/>
                </w:tcBorders>
              </w:tcPr>
              <w:p w14:paraId="2C839217" w14:textId="7886369F" w:rsidR="004E3681" w:rsidRDefault="004E3681" w:rsidP="008F526D">
                <w:r>
                  <w:t xml:space="preserve"> </w:t>
                </w:r>
                <w:sdt>
                  <w:sdtPr>
                    <w:rPr>
                      <w:rStyle w:val="Strong"/>
                      <w:b w:val="0"/>
                      <w:bCs w:val="0"/>
                    </w:rPr>
                    <w:id w:val="804580573"/>
                    <w14:checkbox>
                      <w14:checked w14:val="0"/>
                      <w14:checkedState w14:val="00FE" w14:font="Wingdings"/>
                      <w14:uncheckedState w14:val="2610" w14:font="MS Gothic"/>
                    </w14:checkbox>
                  </w:sdtPr>
                  <w:sdtEndPr>
                    <w:rPr>
                      <w:rStyle w:val="Strong"/>
                    </w:rPr>
                  </w:sdtEndPr>
                  <w:sdtContent>
                    <w:r w:rsidR="00CC6E6C">
                      <w:rPr>
                        <w:rStyle w:val="Strong"/>
                        <w:rFonts w:ascii="MS Gothic" w:eastAsia="MS Gothic" w:hAnsi="MS Gothic" w:hint="eastAsia"/>
                        <w:b w:val="0"/>
                        <w:bCs w:val="0"/>
                      </w:rPr>
                      <w:t>☐</w:t>
                    </w:r>
                  </w:sdtContent>
                </w:sdt>
                <w:r>
                  <w:rPr>
                    <w:rStyle w:val="Strong"/>
                    <w:b w:val="0"/>
                    <w:bCs w:val="0"/>
                  </w:rPr>
                  <w:t xml:space="preserve"> Yes          </w:t>
                </w:r>
                <w:sdt>
                  <w:sdtPr>
                    <w:rPr>
                      <w:rStyle w:val="Strong"/>
                      <w:b w:val="0"/>
                      <w:bCs w:val="0"/>
                    </w:rPr>
                    <w:id w:val="1335721783"/>
                    <w14:checkbox>
                      <w14:checked w14:val="0"/>
                      <w14:checkedState w14:val="00FE" w14:font="Wingdings"/>
                      <w14:uncheckedState w14:val="2610" w14:font="MS Gothic"/>
                    </w14:checkbox>
                  </w:sdtPr>
                  <w:sdtEndPr>
                    <w:rPr>
                      <w:rStyle w:val="Strong"/>
                    </w:rPr>
                  </w:sdtEndPr>
                  <w:sdtContent>
                    <w:r>
                      <w:rPr>
                        <w:rStyle w:val="Strong"/>
                        <w:rFonts w:ascii="MS Gothic" w:eastAsia="MS Gothic" w:hAnsi="MS Gothic" w:hint="eastAsia"/>
                        <w:b w:val="0"/>
                        <w:bCs w:val="0"/>
                      </w:rPr>
                      <w:t>☐</w:t>
                    </w:r>
                  </w:sdtContent>
                </w:sdt>
                <w:r>
                  <w:rPr>
                    <w:rStyle w:val="Strong"/>
                    <w:b w:val="0"/>
                    <w:bCs w:val="0"/>
                  </w:rPr>
                  <w:t xml:space="preserve"> No</w:t>
                </w:r>
                <w:r w:rsidR="008F526D">
                  <w:rPr>
                    <w:rStyle w:val="Strong"/>
                    <w:b w:val="0"/>
                    <w:bCs w:val="0"/>
                  </w:rPr>
                  <w:t xml:space="preserve">                          </w:t>
                </w:r>
                <w:r>
                  <w:t xml:space="preserve">If yes, provide details: </w:t>
                </w:r>
                <w:sdt>
                  <w:sdtPr>
                    <w:id w:val="-155147946"/>
                    <w:placeholder>
                      <w:docPart w:val="82D6F53D96994B3191905C7009CFDA73"/>
                    </w:placeholder>
                  </w:sdtPr>
                  <w:sdtEndPr/>
                  <w:sdtContent>
                    <w:r w:rsidR="00CC6E6C">
                      <w:tab/>
                    </w:r>
                  </w:sdtContent>
                </w:sdt>
              </w:p>
            </w:tc>
          </w:tr>
        </w:tbl>
        <w:p w14:paraId="34D8CA3B" w14:textId="5BBEECA8" w:rsidR="00C26795" w:rsidRDefault="009644A3" w:rsidP="009F7923">
          <w:pPr>
            <w:pStyle w:val="Heading2"/>
            <w:rPr>
              <w:rStyle w:val="Strong"/>
              <w:b/>
              <w:bCs w:val="0"/>
            </w:rPr>
          </w:pPr>
          <w:r>
            <w:rPr>
              <w:rStyle w:val="Strong"/>
              <w:b/>
              <w:bCs w:val="0"/>
            </w:rPr>
            <w:t>1.2 Person completing this form</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5308"/>
          </w:tblGrid>
          <w:tr w:rsidR="009644A3" w:rsidRPr="002C5678" w14:paraId="0A81ED2A" w14:textId="77777777" w:rsidTr="009644A3">
            <w:trPr>
              <w:trHeight w:val="19"/>
            </w:trPr>
            <w:tc>
              <w:tcPr>
                <w:tcW w:w="4652" w:type="dxa"/>
              </w:tcPr>
              <w:p w14:paraId="362D9004" w14:textId="77777777" w:rsidR="009644A3" w:rsidRPr="00872047" w:rsidRDefault="009644A3" w:rsidP="00872047">
                <w:pPr>
                  <w:pStyle w:val="NoSpacing"/>
                  <w:rPr>
                    <w:rStyle w:val="Strong"/>
                    <w:b w:val="0"/>
                    <w:bCs w:val="0"/>
                  </w:rPr>
                </w:pPr>
                <w:r w:rsidRPr="00872047">
                  <w:rPr>
                    <w:rStyle w:val="Strong"/>
                    <w:b w:val="0"/>
                    <w:bCs w:val="0"/>
                  </w:rPr>
                  <w:t>Name</w:t>
                </w:r>
              </w:p>
            </w:tc>
            <w:tc>
              <w:tcPr>
                <w:tcW w:w="5140" w:type="dxa"/>
              </w:tcPr>
              <w:p w14:paraId="0CFABF19" w14:textId="11420B1C" w:rsidR="009644A3" w:rsidRPr="00872047" w:rsidRDefault="009644A3" w:rsidP="00872047">
                <w:pPr>
                  <w:pStyle w:val="NoSpacing"/>
                  <w:rPr>
                    <w:rStyle w:val="Strong"/>
                    <w:b w:val="0"/>
                    <w:bCs w:val="0"/>
                  </w:rPr>
                </w:pPr>
                <w:r w:rsidRPr="00872047">
                  <w:rPr>
                    <w:rStyle w:val="Strong"/>
                    <w:b w:val="0"/>
                    <w:bCs w:val="0"/>
                  </w:rPr>
                  <w:t xml:space="preserve">Position </w:t>
                </w:r>
              </w:p>
            </w:tc>
          </w:tr>
          <w:tr w:rsidR="009644A3" w:rsidRPr="00231824" w14:paraId="4151CF44" w14:textId="77777777" w:rsidTr="009644A3">
            <w:trPr>
              <w:trHeight w:val="19"/>
            </w:trPr>
            <w:sdt>
              <w:sdtPr>
                <w:id w:val="-1372685002"/>
                <w:placeholder>
                  <w:docPart w:val="EF4E0225C45243399D958D99CBEAED7A"/>
                </w:placeholder>
                <w:showingPlcHdr/>
                <w:text/>
              </w:sdtPr>
              <w:sdtEndPr/>
              <w:sdtContent>
                <w:tc>
                  <w:tcPr>
                    <w:tcW w:w="4652" w:type="dxa"/>
                    <w:tcBorders>
                      <w:top w:val="single" w:sz="4" w:space="0" w:color="auto"/>
                      <w:left w:val="single" w:sz="4" w:space="0" w:color="auto"/>
                      <w:bottom w:val="single" w:sz="4" w:space="0" w:color="auto"/>
                      <w:right w:val="single" w:sz="4" w:space="0" w:color="auto"/>
                    </w:tcBorders>
                  </w:tcPr>
                  <w:p w14:paraId="357417E2" w14:textId="65AD513C" w:rsidR="009644A3" w:rsidRPr="00231824" w:rsidRDefault="00392962" w:rsidP="009644A3">
                    <w:pPr>
                      <w:pStyle w:val="TableParagraph"/>
                      <w:rPr>
                        <w:rStyle w:val="Strong"/>
                        <w:b w:val="0"/>
                        <w:bCs w:val="0"/>
                      </w:rPr>
                    </w:pPr>
                    <w:r w:rsidRPr="00392962">
                      <w:t xml:space="preserve">          </w:t>
                    </w:r>
                  </w:p>
                </w:tc>
              </w:sdtContent>
            </w:sdt>
            <w:sdt>
              <w:sdtPr>
                <w:id w:val="-1438752867"/>
                <w:placeholder>
                  <w:docPart w:val="3CF62E5EA8C540C1902E5029012CB192"/>
                </w:placeholder>
                <w:showingPlcHdr/>
                <w:text/>
              </w:sdtPr>
              <w:sdtEndPr/>
              <w:sdtContent>
                <w:tc>
                  <w:tcPr>
                    <w:tcW w:w="5140" w:type="dxa"/>
                    <w:tcBorders>
                      <w:top w:val="single" w:sz="4" w:space="0" w:color="auto"/>
                      <w:left w:val="single" w:sz="4" w:space="0" w:color="auto"/>
                      <w:bottom w:val="single" w:sz="4" w:space="0" w:color="auto"/>
                      <w:right w:val="single" w:sz="4" w:space="0" w:color="auto"/>
                    </w:tcBorders>
                  </w:tcPr>
                  <w:p w14:paraId="41C518B6" w14:textId="77777777" w:rsidR="009644A3" w:rsidRPr="00231824" w:rsidRDefault="009644A3" w:rsidP="009644A3">
                    <w:pPr>
                      <w:pStyle w:val="TableParagraph"/>
                      <w:ind w:left="81"/>
                      <w:rPr>
                        <w:rStyle w:val="Strong"/>
                        <w:b w:val="0"/>
                        <w:bCs w:val="0"/>
                      </w:rPr>
                    </w:pPr>
                    <w:r w:rsidRPr="00F05268">
                      <w:t xml:space="preserve">          </w:t>
                    </w:r>
                  </w:p>
                </w:tc>
              </w:sdtContent>
            </w:sdt>
          </w:tr>
          <w:tr w:rsidR="009644A3" w:rsidRPr="002C5678" w14:paraId="4496318F" w14:textId="77777777" w:rsidTr="009644A3">
            <w:trPr>
              <w:trHeight w:val="19"/>
            </w:trPr>
            <w:tc>
              <w:tcPr>
                <w:tcW w:w="4652" w:type="dxa"/>
              </w:tcPr>
              <w:p w14:paraId="510FE056" w14:textId="75B85E42" w:rsidR="009644A3" w:rsidRPr="00872047" w:rsidRDefault="009644A3" w:rsidP="00872047">
                <w:pPr>
                  <w:pStyle w:val="NoSpacing"/>
                  <w:rPr>
                    <w:rStyle w:val="Strong"/>
                    <w:b w:val="0"/>
                    <w:bCs w:val="0"/>
                  </w:rPr>
                </w:pPr>
                <w:r w:rsidRPr="00872047">
                  <w:rPr>
                    <w:rStyle w:val="Strong"/>
                    <w:b w:val="0"/>
                    <w:bCs w:val="0"/>
                  </w:rPr>
                  <w:t>Organisation</w:t>
                </w:r>
              </w:p>
            </w:tc>
            <w:tc>
              <w:tcPr>
                <w:tcW w:w="5140" w:type="dxa"/>
              </w:tcPr>
              <w:p w14:paraId="691E259F" w14:textId="0407C123" w:rsidR="009644A3" w:rsidRPr="00872047" w:rsidRDefault="009644A3" w:rsidP="00872047">
                <w:pPr>
                  <w:pStyle w:val="NoSpacing"/>
                  <w:rPr>
                    <w:rStyle w:val="Strong"/>
                    <w:b w:val="0"/>
                    <w:bCs w:val="0"/>
                  </w:rPr>
                </w:pPr>
                <w:r w:rsidRPr="00872047">
                  <w:rPr>
                    <w:rStyle w:val="Strong"/>
                    <w:b w:val="0"/>
                    <w:bCs w:val="0"/>
                  </w:rPr>
                  <w:t>Phone</w:t>
                </w:r>
              </w:p>
            </w:tc>
          </w:tr>
          <w:tr w:rsidR="009644A3" w:rsidRPr="00231824" w14:paraId="285D67E9" w14:textId="77777777" w:rsidTr="009644A3">
            <w:trPr>
              <w:trHeight w:val="19"/>
            </w:trPr>
            <w:sdt>
              <w:sdtPr>
                <w:id w:val="-657617011"/>
                <w:placeholder>
                  <w:docPart w:val="FA5732C1B9D54D41B50A186706C5A92C"/>
                </w:placeholder>
                <w:showingPlcHdr/>
                <w:text/>
              </w:sdtPr>
              <w:sdtEndPr/>
              <w:sdtContent>
                <w:tc>
                  <w:tcPr>
                    <w:tcW w:w="4652" w:type="dxa"/>
                    <w:tcBorders>
                      <w:top w:val="single" w:sz="4" w:space="0" w:color="auto"/>
                      <w:left w:val="single" w:sz="4" w:space="0" w:color="auto"/>
                      <w:bottom w:val="single" w:sz="4" w:space="0" w:color="auto"/>
                      <w:right w:val="single" w:sz="4" w:space="0" w:color="auto"/>
                    </w:tcBorders>
                  </w:tcPr>
                  <w:p w14:paraId="50F80AE6" w14:textId="3FFC2FB0" w:rsidR="009644A3" w:rsidRPr="00231824" w:rsidRDefault="00392962" w:rsidP="009644A3">
                    <w:pPr>
                      <w:pStyle w:val="TableParagraph"/>
                      <w:rPr>
                        <w:rStyle w:val="Strong"/>
                        <w:b w:val="0"/>
                        <w:bCs w:val="0"/>
                      </w:rPr>
                    </w:pPr>
                    <w:r w:rsidRPr="00392962">
                      <w:t xml:space="preserve">          </w:t>
                    </w:r>
                  </w:p>
                </w:tc>
              </w:sdtContent>
            </w:sdt>
            <w:sdt>
              <w:sdtPr>
                <w:id w:val="-1994022064"/>
                <w:placeholder>
                  <w:docPart w:val="7700CB5659D3416AB2A1A1CE364B60CE"/>
                </w:placeholder>
                <w:showingPlcHdr/>
                <w:text/>
              </w:sdtPr>
              <w:sdtEndPr/>
              <w:sdtContent>
                <w:tc>
                  <w:tcPr>
                    <w:tcW w:w="5140" w:type="dxa"/>
                    <w:tcBorders>
                      <w:top w:val="single" w:sz="4" w:space="0" w:color="auto"/>
                      <w:left w:val="single" w:sz="4" w:space="0" w:color="auto"/>
                      <w:bottom w:val="single" w:sz="4" w:space="0" w:color="auto"/>
                      <w:right w:val="single" w:sz="4" w:space="0" w:color="auto"/>
                    </w:tcBorders>
                  </w:tcPr>
                  <w:p w14:paraId="56C6EC20" w14:textId="77777777" w:rsidR="009644A3" w:rsidRPr="00231824" w:rsidRDefault="009644A3" w:rsidP="009644A3">
                    <w:pPr>
                      <w:pStyle w:val="TableParagraph"/>
                      <w:ind w:left="81"/>
                      <w:rPr>
                        <w:rStyle w:val="Strong"/>
                        <w:b w:val="0"/>
                        <w:bCs w:val="0"/>
                      </w:rPr>
                    </w:pPr>
                    <w:r w:rsidRPr="00F05268">
                      <w:t xml:space="preserve">          </w:t>
                    </w:r>
                  </w:p>
                </w:tc>
              </w:sdtContent>
            </w:sdt>
          </w:tr>
          <w:tr w:rsidR="009644A3" w:rsidRPr="00231824" w14:paraId="06E90888" w14:textId="77777777" w:rsidTr="009644A3">
            <w:trPr>
              <w:trHeight w:val="19"/>
            </w:trPr>
            <w:tc>
              <w:tcPr>
                <w:tcW w:w="9904" w:type="dxa"/>
                <w:gridSpan w:val="2"/>
              </w:tcPr>
              <w:p w14:paraId="32A534D8" w14:textId="1EBA94BA" w:rsidR="009644A3" w:rsidRPr="00231824" w:rsidRDefault="009644A3" w:rsidP="009644A3">
                <w:pPr>
                  <w:pStyle w:val="NoSpacing"/>
                  <w:rPr>
                    <w:rStyle w:val="Strong"/>
                    <w:b w:val="0"/>
                    <w:bCs w:val="0"/>
                  </w:rPr>
                </w:pPr>
                <w:r>
                  <w:rPr>
                    <w:rStyle w:val="Strong"/>
                    <w:b w:val="0"/>
                    <w:bCs w:val="0"/>
                  </w:rPr>
                  <w:t>Email</w:t>
                </w:r>
              </w:p>
            </w:tc>
          </w:tr>
          <w:tr w:rsidR="009644A3" w:rsidRPr="00231824" w14:paraId="4E15E6C4" w14:textId="77777777" w:rsidTr="009644A3">
            <w:trPr>
              <w:trHeight w:val="19"/>
            </w:trPr>
            <w:sdt>
              <w:sdtPr>
                <w:id w:val="734198113"/>
                <w:placeholder>
                  <w:docPart w:val="CF0EFCB3A1B34574AE95777A15EB4F84"/>
                </w:placeholder>
                <w:showingPlcHdr/>
                <w:text/>
              </w:sdtPr>
              <w:sdtEndPr/>
              <w:sdtContent>
                <w:tc>
                  <w:tcPr>
                    <w:tcW w:w="990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F8F684" w14:textId="77777777" w:rsidR="009644A3" w:rsidRPr="00231824" w:rsidRDefault="009644A3" w:rsidP="009644A3">
                    <w:pPr>
                      <w:pStyle w:val="TableParagraph"/>
                      <w:rPr>
                        <w:rStyle w:val="Strong"/>
                        <w:b w:val="0"/>
                        <w:bCs w:val="0"/>
                      </w:rPr>
                    </w:pPr>
                    <w:r w:rsidRPr="001946F0">
                      <w:rPr>
                        <w:rStyle w:val="BodyTextChar"/>
                      </w:rPr>
                      <w:t xml:space="preserve">          </w:t>
                    </w:r>
                  </w:p>
                </w:tc>
              </w:sdtContent>
            </w:sdt>
          </w:tr>
        </w:tbl>
        <w:p w14:paraId="3CD7F0BE" w14:textId="6FCB6C91" w:rsidR="009644A3" w:rsidRDefault="009644A3" w:rsidP="009644A3">
          <w:pPr>
            <w:pStyle w:val="Heading2"/>
            <w:rPr>
              <w:rStyle w:val="Strong"/>
              <w:b/>
              <w:bCs w:val="0"/>
            </w:rPr>
          </w:pPr>
          <w:r>
            <w:rPr>
              <w:rStyle w:val="Strong"/>
              <w:b/>
              <w:bCs w:val="0"/>
            </w:rPr>
            <w:lastRenderedPageBreak/>
            <w:t xml:space="preserve">1.3 Discharge Services Period </w:t>
          </w:r>
          <w:r w:rsidRPr="009644A3">
            <w:rPr>
              <w:rStyle w:val="Strong"/>
              <w:sz w:val="20"/>
              <w:szCs w:val="18"/>
            </w:rPr>
            <w:t>(discharge services are maximum of 16 weeks)</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5308"/>
          </w:tblGrid>
          <w:tr w:rsidR="009644A3" w:rsidRPr="002C5678" w14:paraId="5412D3AF" w14:textId="77777777" w:rsidTr="009644A3">
            <w:trPr>
              <w:trHeight w:val="19"/>
            </w:trPr>
            <w:tc>
              <w:tcPr>
                <w:tcW w:w="4652" w:type="dxa"/>
              </w:tcPr>
              <w:p w14:paraId="433B77B3" w14:textId="038F6671" w:rsidR="009644A3" w:rsidRPr="009644A3" w:rsidRDefault="009644A3" w:rsidP="009644A3">
                <w:pPr>
                  <w:pStyle w:val="NoSpacing"/>
                  <w:rPr>
                    <w:rStyle w:val="Strong"/>
                    <w:b w:val="0"/>
                    <w:bCs w:val="0"/>
                  </w:rPr>
                </w:pPr>
                <w:r w:rsidRPr="009644A3">
                  <w:rPr>
                    <w:rStyle w:val="Strong"/>
                    <w:b w:val="0"/>
                    <w:bCs w:val="0"/>
                  </w:rPr>
                  <w:t>Start date</w:t>
                </w:r>
              </w:p>
            </w:tc>
            <w:tc>
              <w:tcPr>
                <w:tcW w:w="5140" w:type="dxa"/>
              </w:tcPr>
              <w:p w14:paraId="5B6BDD3A" w14:textId="576C82F1" w:rsidR="009644A3" w:rsidRPr="002C5678" w:rsidRDefault="009644A3" w:rsidP="009644A3">
                <w:pPr>
                  <w:pStyle w:val="NoSpacing"/>
                  <w:rPr>
                    <w:rStyle w:val="Strong"/>
                    <w:b w:val="0"/>
                    <w:bCs w:val="0"/>
                  </w:rPr>
                </w:pPr>
                <w:r>
                  <w:rPr>
                    <w:rStyle w:val="Strong"/>
                    <w:b w:val="0"/>
                    <w:bCs w:val="0"/>
                  </w:rPr>
                  <w:t>End date</w:t>
                </w:r>
              </w:p>
            </w:tc>
          </w:tr>
          <w:tr w:rsidR="009644A3" w:rsidRPr="00231824" w14:paraId="3B3F76B1" w14:textId="77777777" w:rsidTr="009644A3">
            <w:trPr>
              <w:trHeight w:val="19"/>
            </w:trPr>
            <w:sdt>
              <w:sdtPr>
                <w:rPr>
                  <w:rStyle w:val="Strong"/>
                  <w:b w:val="0"/>
                  <w:bCs w:val="0"/>
                </w:rPr>
                <w:id w:val="-1470280136"/>
                <w:placeholder>
                  <w:docPart w:val="2F0FF7AB7DF3479CBB79CD2923D6D60F"/>
                </w:placeholder>
                <w:showingPlcHdr/>
                <w:date>
                  <w:dateFormat w:val="dd/MM/yyyy"/>
                  <w:lid w:val="en-AU"/>
                  <w:storeMappedDataAs w:val="dateTime"/>
                  <w:calendar w:val="gregorian"/>
                </w:date>
              </w:sdtPr>
              <w:sdtEndPr>
                <w:rPr>
                  <w:rStyle w:val="Strong"/>
                </w:rPr>
              </w:sdtEndPr>
              <w:sdtContent>
                <w:tc>
                  <w:tcPr>
                    <w:tcW w:w="4652" w:type="dxa"/>
                    <w:tcBorders>
                      <w:top w:val="single" w:sz="4" w:space="0" w:color="auto"/>
                      <w:left w:val="single" w:sz="4" w:space="0" w:color="auto"/>
                      <w:bottom w:val="single" w:sz="4" w:space="0" w:color="auto"/>
                      <w:right w:val="single" w:sz="4" w:space="0" w:color="auto"/>
                    </w:tcBorders>
                  </w:tcPr>
                  <w:p w14:paraId="714FC3B4" w14:textId="3B5EB387" w:rsidR="009644A3" w:rsidRPr="00231824" w:rsidRDefault="007B7AA9" w:rsidP="009644A3">
                    <w:pPr>
                      <w:pStyle w:val="TableParagraph"/>
                      <w:rPr>
                        <w:rStyle w:val="Strong"/>
                        <w:b w:val="0"/>
                        <w:bCs w:val="0"/>
                      </w:rPr>
                    </w:pPr>
                    <w:r w:rsidRPr="006E037A">
                      <w:rPr>
                        <w:rStyle w:val="PlaceholderText"/>
                      </w:rPr>
                      <w:t>Click or tap to enter a date.</w:t>
                    </w:r>
                  </w:p>
                </w:tc>
              </w:sdtContent>
            </w:sdt>
            <w:sdt>
              <w:sdtPr>
                <w:rPr>
                  <w:rStyle w:val="Strong"/>
                  <w:b w:val="0"/>
                  <w:bCs w:val="0"/>
                </w:rPr>
                <w:id w:val="-505053136"/>
                <w:placeholder>
                  <w:docPart w:val="61078F0A6B2F47899D3A974C6803322F"/>
                </w:placeholder>
                <w:showingPlcHdr/>
                <w:date>
                  <w:dateFormat w:val="dd/MM/yyyy"/>
                  <w:lid w:val="en-AU"/>
                  <w:storeMappedDataAs w:val="dateTime"/>
                  <w:calendar w:val="gregorian"/>
                </w:date>
              </w:sdtPr>
              <w:sdtEndPr>
                <w:rPr>
                  <w:rStyle w:val="Strong"/>
                </w:rPr>
              </w:sdtEndPr>
              <w:sdtContent>
                <w:tc>
                  <w:tcPr>
                    <w:tcW w:w="5140" w:type="dxa"/>
                    <w:tcBorders>
                      <w:top w:val="single" w:sz="4" w:space="0" w:color="auto"/>
                      <w:left w:val="single" w:sz="4" w:space="0" w:color="auto"/>
                      <w:bottom w:val="single" w:sz="4" w:space="0" w:color="auto"/>
                      <w:right w:val="single" w:sz="4" w:space="0" w:color="auto"/>
                    </w:tcBorders>
                  </w:tcPr>
                  <w:p w14:paraId="1C13B625" w14:textId="6BED0172" w:rsidR="009644A3" w:rsidRPr="00231824" w:rsidRDefault="007B7AA9" w:rsidP="009644A3">
                    <w:pPr>
                      <w:pStyle w:val="TableParagraph"/>
                      <w:ind w:left="81"/>
                      <w:rPr>
                        <w:rStyle w:val="Strong"/>
                        <w:b w:val="0"/>
                        <w:bCs w:val="0"/>
                      </w:rPr>
                    </w:pPr>
                    <w:r w:rsidRPr="006E037A">
                      <w:rPr>
                        <w:rStyle w:val="PlaceholderText"/>
                      </w:rPr>
                      <w:t>Click or tap to enter a date.</w:t>
                    </w:r>
                  </w:p>
                </w:tc>
              </w:sdtContent>
            </w:sdt>
          </w:tr>
        </w:tbl>
      </w:sdtContent>
    </w:sdt>
    <w:p w14:paraId="4B444476" w14:textId="77777777" w:rsidR="00872047" w:rsidRDefault="00872047" w:rsidP="00CB381C">
      <w:pPr>
        <w:spacing w:before="0" w:after="0" w:line="240" w:lineRule="auto"/>
      </w:pPr>
    </w:p>
    <w:p w14:paraId="20684E3A" w14:textId="77777777" w:rsidR="00872047" w:rsidRDefault="00872047" w:rsidP="00CB381C">
      <w:pPr>
        <w:spacing w:before="0" w:after="0" w:line="240" w:lineRule="auto"/>
        <w:sectPr w:rsidR="00872047" w:rsidSect="00872047">
          <w:headerReference w:type="even" r:id="rId12"/>
          <w:headerReference w:type="default" r:id="rId13"/>
          <w:footerReference w:type="even" r:id="rId14"/>
          <w:footerReference w:type="default" r:id="rId15"/>
          <w:headerReference w:type="first" r:id="rId16"/>
          <w:footerReference w:type="first" r:id="rId17"/>
          <w:type w:val="continuous"/>
          <w:pgSz w:w="11910" w:h="16840"/>
          <w:pgMar w:top="1120" w:right="819" w:bottom="280" w:left="1026" w:header="567" w:footer="0" w:gutter="0"/>
          <w:cols w:space="720"/>
          <w:titlePg/>
          <w:docGrid w:linePitch="258"/>
        </w:sectPr>
      </w:pPr>
    </w:p>
    <w:sdt>
      <w:sdtPr>
        <w:rPr>
          <w:rStyle w:val="Strong"/>
          <w:b/>
          <w:bCs w:val="0"/>
        </w:rPr>
        <w:id w:val="-1208953392"/>
        <w:lock w:val="contentLocked"/>
        <w:placeholder>
          <w:docPart w:val="DefaultPlaceholder_-1854013440"/>
        </w:placeholder>
        <w:group/>
      </w:sdtPr>
      <w:sdtContent>
        <w:p w14:paraId="6C914AC9" w14:textId="66E43600" w:rsidR="009644A3" w:rsidRPr="009F7923" w:rsidRDefault="009644A3" w:rsidP="009644A3">
          <w:pPr>
            <w:pStyle w:val="Heading2"/>
            <w:rPr>
              <w:rStyle w:val="Strong"/>
              <w:b/>
              <w:bCs w:val="0"/>
            </w:rPr>
          </w:pPr>
          <w:r>
            <w:rPr>
              <w:rStyle w:val="Strong"/>
              <w:b/>
              <w:bCs w:val="0"/>
            </w:rPr>
            <w:t>1.4 Preapproved Services needed on discharge</w:t>
          </w:r>
        </w:p>
        <w:tbl>
          <w:tblPr>
            <w:tblStyle w:val="GridTable4-Accent4"/>
            <w:tblW w:w="1459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341"/>
            <w:gridCol w:w="1198"/>
            <w:gridCol w:w="1134"/>
            <w:gridCol w:w="992"/>
            <w:gridCol w:w="851"/>
            <w:gridCol w:w="2835"/>
            <w:gridCol w:w="1882"/>
            <w:gridCol w:w="850"/>
            <w:gridCol w:w="2513"/>
          </w:tblGrid>
          <w:tr w:rsidR="00CB381C" w14:paraId="23B794A7" w14:textId="77777777" w:rsidTr="00475EB8">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341" w:type="dxa"/>
              </w:tcPr>
              <w:p w14:paraId="25EA31BE" w14:textId="4DDB3982" w:rsidR="009644A3" w:rsidRPr="009644A3" w:rsidRDefault="009644A3" w:rsidP="009644A3">
                <w:r w:rsidRPr="009644A3">
                  <w:t>Service Type (includes report writing)</w:t>
                </w:r>
              </w:p>
            </w:tc>
            <w:tc>
              <w:tcPr>
                <w:tcW w:w="1198" w:type="dxa"/>
              </w:tcPr>
              <w:p w14:paraId="58ED69D5" w14:textId="7E533E97" w:rsidR="009644A3" w:rsidRPr="009644A3" w:rsidRDefault="009644A3" w:rsidP="009644A3">
                <w:pPr>
                  <w:pStyle w:val="NoSpacing"/>
                  <w:cnfStyle w:val="100000000000" w:firstRow="1" w:lastRow="0" w:firstColumn="0" w:lastColumn="0" w:oddVBand="0" w:evenVBand="0" w:oddHBand="0" w:evenHBand="0" w:firstRowFirstColumn="0" w:firstRowLastColumn="0" w:lastRowFirstColumn="0" w:lastRowLastColumn="0"/>
                </w:pPr>
                <w:r w:rsidRPr="009644A3">
                  <w:t>Code</w:t>
                </w:r>
              </w:p>
            </w:tc>
            <w:tc>
              <w:tcPr>
                <w:tcW w:w="1134" w:type="dxa"/>
              </w:tcPr>
              <w:p w14:paraId="248302F1" w14:textId="2145D42C" w:rsidR="009644A3" w:rsidRPr="009644A3" w:rsidRDefault="009644A3" w:rsidP="009644A3">
                <w:pPr>
                  <w:pStyle w:val="NoSpacing"/>
                  <w:cnfStyle w:val="100000000000" w:firstRow="1" w:lastRow="0" w:firstColumn="0" w:lastColumn="0" w:oddVBand="0" w:evenVBand="0" w:oddHBand="0" w:evenHBand="0" w:firstRowFirstColumn="0" w:firstRowLastColumn="0" w:lastRowFirstColumn="0" w:lastRowLastColumn="0"/>
                </w:pPr>
                <w:r w:rsidRPr="009644A3">
                  <w:t>Hours approved</w:t>
                </w:r>
              </w:p>
            </w:tc>
            <w:tc>
              <w:tcPr>
                <w:tcW w:w="992" w:type="dxa"/>
              </w:tcPr>
              <w:p w14:paraId="044A31FE" w14:textId="2216AD39" w:rsidR="009644A3" w:rsidRPr="009644A3" w:rsidRDefault="009644A3" w:rsidP="009644A3">
                <w:pPr>
                  <w:cnfStyle w:val="100000000000" w:firstRow="1" w:lastRow="0" w:firstColumn="0" w:lastColumn="0" w:oddVBand="0" w:evenVBand="0" w:oddHBand="0" w:evenHBand="0" w:firstRowFirstColumn="0" w:firstRowLastColumn="0" w:lastRowFirstColumn="0" w:lastRowLastColumn="0"/>
                </w:pPr>
                <w:r w:rsidRPr="009644A3">
                  <w:t>Hours needed (total)</w:t>
                </w:r>
              </w:p>
            </w:tc>
            <w:tc>
              <w:tcPr>
                <w:tcW w:w="851" w:type="dxa"/>
              </w:tcPr>
              <w:p w14:paraId="5114A4E0" w14:textId="18775828" w:rsidR="009644A3" w:rsidRPr="009644A3" w:rsidRDefault="009644A3" w:rsidP="009644A3">
                <w:pPr>
                  <w:cnfStyle w:val="100000000000" w:firstRow="1" w:lastRow="0" w:firstColumn="0" w:lastColumn="0" w:oddVBand="0" w:evenVBand="0" w:oddHBand="0" w:evenHBand="0" w:firstRowFirstColumn="0" w:firstRowLastColumn="0" w:lastRowFirstColumn="0" w:lastRowLastColumn="0"/>
                </w:pPr>
                <w:r w:rsidRPr="009644A3">
                  <w:t>Hourly Rate</w:t>
                </w:r>
              </w:p>
            </w:tc>
            <w:tc>
              <w:tcPr>
                <w:tcW w:w="2835" w:type="dxa"/>
              </w:tcPr>
              <w:p w14:paraId="3DA94248" w14:textId="77777777" w:rsidR="009644A3" w:rsidRPr="009644A3" w:rsidRDefault="009644A3" w:rsidP="009644A3">
                <w:pPr>
                  <w:cnfStyle w:val="100000000000" w:firstRow="1" w:lastRow="0" w:firstColumn="0" w:lastColumn="0" w:oddVBand="0" w:evenVBand="0" w:oddHBand="0" w:evenHBand="0" w:firstRowFirstColumn="0" w:firstRowLastColumn="0" w:lastRowFirstColumn="0" w:lastRowLastColumn="0"/>
                </w:pPr>
                <w:r w:rsidRPr="009644A3">
                  <w:t>Provider Name</w:t>
                </w:r>
              </w:p>
              <w:p w14:paraId="334B063E" w14:textId="77777777" w:rsidR="009644A3" w:rsidRPr="009644A3" w:rsidRDefault="009644A3" w:rsidP="009644A3">
                <w:pPr>
                  <w:cnfStyle w:val="100000000000" w:firstRow="1" w:lastRow="0" w:firstColumn="0" w:lastColumn="0" w:oddVBand="0" w:evenVBand="0" w:oddHBand="0" w:evenHBand="0" w:firstRowFirstColumn="0" w:firstRowLastColumn="0" w:lastRowFirstColumn="0" w:lastRowLastColumn="0"/>
                </w:pPr>
                <w:r w:rsidRPr="009644A3">
                  <w:t>Organisation (billing as)</w:t>
                </w:r>
              </w:p>
              <w:p w14:paraId="6FD46FA7" w14:textId="53A5EE46" w:rsidR="009644A3" w:rsidRPr="009644A3" w:rsidRDefault="009644A3" w:rsidP="009644A3">
                <w:pPr>
                  <w:cnfStyle w:val="100000000000" w:firstRow="1" w:lastRow="0" w:firstColumn="0" w:lastColumn="0" w:oddVBand="0" w:evenVBand="0" w:oddHBand="0" w:evenHBand="0" w:firstRowFirstColumn="0" w:firstRowLastColumn="0" w:lastRowFirstColumn="0" w:lastRowLastColumn="0"/>
                </w:pPr>
                <w:r w:rsidRPr="009644A3">
                  <w:t>Address, Phone and Email</w:t>
                </w:r>
              </w:p>
            </w:tc>
            <w:tc>
              <w:tcPr>
                <w:tcW w:w="1882" w:type="dxa"/>
              </w:tcPr>
              <w:p w14:paraId="0F3E5317" w14:textId="77777777" w:rsidR="009644A3" w:rsidRPr="009644A3" w:rsidRDefault="009644A3" w:rsidP="009644A3">
                <w:pPr>
                  <w:cnfStyle w:val="100000000000" w:firstRow="1" w:lastRow="0" w:firstColumn="0" w:lastColumn="0" w:oddVBand="0" w:evenVBand="0" w:oddHBand="0" w:evenHBand="0" w:firstRowFirstColumn="0" w:firstRowLastColumn="0" w:lastRowFirstColumn="0" w:lastRowLastColumn="0"/>
                </w:pPr>
                <w:r w:rsidRPr="009644A3">
                  <w:t>Travel hrs needed</w:t>
                </w:r>
              </w:p>
              <w:p w14:paraId="43CC5F31" w14:textId="42BF0E18" w:rsidR="009644A3" w:rsidRPr="009644A3" w:rsidRDefault="00CB381C" w:rsidP="009644A3">
                <w:pPr>
                  <w:cnfStyle w:val="100000000000" w:firstRow="1" w:lastRow="0" w:firstColumn="0" w:lastColumn="0" w:oddVBand="0" w:evenVBand="0" w:oddHBand="0" w:evenHBand="0" w:firstRowFirstColumn="0" w:firstRowLastColumn="0" w:lastRowFirstColumn="0" w:lastRowLastColumn="0"/>
                </w:pPr>
                <w:r>
                  <w:t>Travel codes</w:t>
                </w:r>
              </w:p>
            </w:tc>
            <w:tc>
              <w:tcPr>
                <w:tcW w:w="850" w:type="dxa"/>
              </w:tcPr>
              <w:p w14:paraId="126CA8A8" w14:textId="75DFB591" w:rsidR="009644A3" w:rsidRPr="009644A3" w:rsidRDefault="009644A3" w:rsidP="009644A3">
                <w:pPr>
                  <w:cnfStyle w:val="100000000000" w:firstRow="1" w:lastRow="0" w:firstColumn="0" w:lastColumn="0" w:oddVBand="0" w:evenVBand="0" w:oddHBand="0" w:evenHBand="0" w:firstRowFirstColumn="0" w:firstRowLastColumn="0" w:lastRowFirstColumn="0" w:lastRowLastColumn="0"/>
                </w:pPr>
                <w:r w:rsidRPr="009644A3">
                  <w:t>Hourly Rate</w:t>
                </w:r>
              </w:p>
            </w:tc>
            <w:tc>
              <w:tcPr>
                <w:tcW w:w="2513" w:type="dxa"/>
              </w:tcPr>
              <w:p w14:paraId="2006109A" w14:textId="6FFA7AEF" w:rsidR="009644A3" w:rsidRPr="009644A3" w:rsidRDefault="009644A3" w:rsidP="009644A3">
                <w:pPr>
                  <w:cnfStyle w:val="100000000000" w:firstRow="1" w:lastRow="0" w:firstColumn="0" w:lastColumn="0" w:oddVBand="0" w:evenVBand="0" w:oddHBand="0" w:evenHBand="0" w:firstRowFirstColumn="0" w:firstRowLastColumn="0" w:lastRowFirstColumn="0" w:lastRowLastColumn="0"/>
                </w:pPr>
                <w:r w:rsidRPr="009644A3">
                  <w:t>Reason additional hours and/or provider travel are needed</w:t>
                </w:r>
              </w:p>
            </w:tc>
          </w:tr>
          <w:tr w:rsidR="004147E2" w14:paraId="2226C874" w14:textId="77777777" w:rsidTr="00475EB8">
            <w:trPr>
              <w:trHeight w:val="42"/>
            </w:trPr>
            <w:tc>
              <w:tcPr>
                <w:cnfStyle w:val="001000000000" w:firstRow="0" w:lastRow="0" w:firstColumn="1" w:lastColumn="0" w:oddVBand="0" w:evenVBand="0" w:oddHBand="0" w:evenHBand="0" w:firstRowFirstColumn="0" w:firstRowLastColumn="0" w:lastRowFirstColumn="0" w:lastRowLastColumn="0"/>
                <w:tcW w:w="2341" w:type="dxa"/>
              </w:tcPr>
              <w:p w14:paraId="54CE80B1" w14:textId="47D59E5D" w:rsidR="004147E2" w:rsidRPr="009644A3" w:rsidRDefault="004147E2" w:rsidP="004147E2">
                <w:pPr>
                  <w:rPr>
                    <w:rStyle w:val="Strong"/>
                    <w:b w:val="0"/>
                    <w:bCs/>
                    <w:color w:val="000000" w:themeColor="text1"/>
                  </w:rPr>
                </w:pPr>
                <w:r w:rsidRPr="009644A3">
                  <w:rPr>
                    <w:rStyle w:val="Strong"/>
                    <w:b w:val="0"/>
                    <w:bCs/>
                    <w:color w:val="000000" w:themeColor="text1"/>
                  </w:rPr>
                  <w:t>Case Management</w:t>
                </w:r>
              </w:p>
            </w:tc>
            <w:tc>
              <w:tcPr>
                <w:tcW w:w="1198" w:type="dxa"/>
              </w:tcPr>
              <w:p w14:paraId="196116F5" w14:textId="2DEAE7F1" w:rsidR="004147E2" w:rsidRPr="009644A3" w:rsidRDefault="00CB381C"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OOT005</w:t>
                </w:r>
              </w:p>
            </w:tc>
            <w:tc>
              <w:tcPr>
                <w:tcW w:w="1134" w:type="dxa"/>
              </w:tcPr>
              <w:p w14:paraId="112BDEB8" w14:textId="195D856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4</w:t>
                </w:r>
                <w:r>
                  <w:rPr>
                    <w:bCs/>
                  </w:rPr>
                  <w:t>0</w:t>
                </w:r>
              </w:p>
            </w:tc>
            <w:sdt>
              <w:sdtPr>
                <w:id w:val="1728806019"/>
                <w:placeholder>
                  <w:docPart w:val="B4D4756B0C674FAF9E44A261A0E9BE08"/>
                </w:placeholder>
                <w:showingPlcHdr/>
                <w:text/>
              </w:sdtPr>
              <w:sdtEndPr/>
              <w:sdtContent>
                <w:tc>
                  <w:tcPr>
                    <w:tcW w:w="992" w:type="dxa"/>
                    <w:vAlign w:val="top"/>
                  </w:tcPr>
                  <w:p w14:paraId="39992C02" w14:textId="28D1895F"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804116136"/>
                <w:placeholder>
                  <w:docPart w:val="B856D53F110442EDA00CD914698794A2"/>
                </w:placeholder>
                <w:showingPlcHdr/>
                <w:text/>
              </w:sdtPr>
              <w:sdtEndPr/>
              <w:sdtContent>
                <w:tc>
                  <w:tcPr>
                    <w:tcW w:w="851" w:type="dxa"/>
                    <w:vAlign w:val="top"/>
                  </w:tcPr>
                  <w:p w14:paraId="5B0BF935" w14:textId="57B1FF6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740088357"/>
                <w:placeholder>
                  <w:docPart w:val="C9E93D4A9C614E118800912F8F514756"/>
                </w:placeholder>
                <w:showingPlcHdr/>
                <w:text/>
              </w:sdtPr>
              <w:sdtEndPr/>
              <w:sdtContent>
                <w:tc>
                  <w:tcPr>
                    <w:tcW w:w="2835" w:type="dxa"/>
                    <w:vAlign w:val="top"/>
                  </w:tcPr>
                  <w:p w14:paraId="1E783AB9" w14:textId="4977B8C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c>
              <w:tcPr>
                <w:tcW w:w="1882" w:type="dxa"/>
                <w:vAlign w:val="top"/>
              </w:tcPr>
              <w:p w14:paraId="05719158" w14:textId="1D9CECBB" w:rsidR="004147E2" w:rsidRPr="009644A3" w:rsidRDefault="008F21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sdt>
                  <w:sdtPr>
                    <w:id w:val="636694102"/>
                    <w:placeholder>
                      <w:docPart w:val="160D2B3A162C4AFCB5DF230650EE306D"/>
                    </w:placeholder>
                    <w:showingPlcHdr/>
                    <w:text/>
                  </w:sdtPr>
                  <w:sdtEndPr/>
                  <w:sdtContent>
                    <w:r w:rsidR="00CB381C" w:rsidRPr="004D0C4A">
                      <w:t xml:space="preserve">          </w:t>
                    </w:r>
                  </w:sdtContent>
                </w:sdt>
                <w:r w:rsidR="00CB381C">
                  <w:rPr>
                    <w:bCs/>
                    <w:color w:val="000000" w:themeColor="text1"/>
                  </w:rPr>
                  <w:t xml:space="preserve"> OTT006</w:t>
                </w:r>
              </w:p>
            </w:tc>
            <w:sdt>
              <w:sdtPr>
                <w:id w:val="-1906899804"/>
                <w:placeholder>
                  <w:docPart w:val="893969A57586400E8A69F8070BA0312D"/>
                </w:placeholder>
                <w:showingPlcHdr/>
                <w:text/>
              </w:sdtPr>
              <w:sdtEndPr/>
              <w:sdtContent>
                <w:tc>
                  <w:tcPr>
                    <w:tcW w:w="850" w:type="dxa"/>
                    <w:vAlign w:val="top"/>
                  </w:tcPr>
                  <w:p w14:paraId="70E1910B" w14:textId="2F7E1264"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318854086"/>
                <w:placeholder>
                  <w:docPart w:val="1F944ACAF79B4E299FEC6C6242A015C1"/>
                </w:placeholder>
                <w:showingPlcHdr/>
                <w:text/>
              </w:sdtPr>
              <w:sdtEndPr/>
              <w:sdtContent>
                <w:tc>
                  <w:tcPr>
                    <w:tcW w:w="2513" w:type="dxa"/>
                    <w:vAlign w:val="top"/>
                  </w:tcPr>
                  <w:p w14:paraId="75644137" w14:textId="0DFF4BCE"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4000E46D" w14:textId="77777777" w:rsidTr="00475EB8">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44E4CC27" w14:textId="5C926FF9" w:rsidR="004147E2" w:rsidRPr="004147E2" w:rsidRDefault="004147E2" w:rsidP="004147E2">
                <w:pPr>
                  <w:rPr>
                    <w:rStyle w:val="Strong"/>
                    <w:b w:val="0"/>
                    <w:bCs/>
                    <w:color w:val="000000" w:themeColor="text1"/>
                  </w:rPr>
                </w:pPr>
                <w:r w:rsidRPr="004147E2">
                  <w:rPr>
                    <w:rStyle w:val="Strong"/>
                    <w:b w:val="0"/>
                    <w:bCs/>
                    <w:color w:val="000000" w:themeColor="text1"/>
                  </w:rPr>
                  <w:t>O</w:t>
                </w:r>
                <w:r w:rsidRPr="004147E2">
                  <w:rPr>
                    <w:rStyle w:val="Strong"/>
                    <w:b w:val="0"/>
                    <w:bCs/>
                  </w:rPr>
                  <w:t xml:space="preserve">ccupational Therapy </w:t>
                </w:r>
              </w:p>
            </w:tc>
            <w:tc>
              <w:tcPr>
                <w:tcW w:w="1198" w:type="dxa"/>
              </w:tcPr>
              <w:p w14:paraId="4ECCC30A" w14:textId="1E8308D5" w:rsidR="004147E2" w:rsidRPr="009644A3" w:rsidRDefault="00CB381C"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OAS002</w:t>
                </w:r>
              </w:p>
            </w:tc>
            <w:tc>
              <w:tcPr>
                <w:tcW w:w="1134" w:type="dxa"/>
              </w:tcPr>
              <w:p w14:paraId="1878CEFC" w14:textId="5A136F4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2</w:t>
                </w:r>
                <w:r>
                  <w:rPr>
                    <w:bCs/>
                  </w:rPr>
                  <w:t>4</w:t>
                </w:r>
              </w:p>
            </w:tc>
            <w:sdt>
              <w:sdtPr>
                <w:id w:val="-1442842227"/>
                <w:placeholder>
                  <w:docPart w:val="69600EF03BE04B5389FBE2F1EF942EC7"/>
                </w:placeholder>
                <w:showingPlcHdr/>
                <w:text/>
              </w:sdtPr>
              <w:sdtEndPr/>
              <w:sdtContent>
                <w:tc>
                  <w:tcPr>
                    <w:tcW w:w="992" w:type="dxa"/>
                    <w:vAlign w:val="top"/>
                  </w:tcPr>
                  <w:p w14:paraId="335D7A17" w14:textId="08D101B5"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151289442"/>
                <w:placeholder>
                  <w:docPart w:val="2276E8EF519E420B9C74E52955CF64AF"/>
                </w:placeholder>
                <w:showingPlcHdr/>
                <w:text/>
              </w:sdtPr>
              <w:sdtEndPr/>
              <w:sdtContent>
                <w:tc>
                  <w:tcPr>
                    <w:tcW w:w="851" w:type="dxa"/>
                    <w:vAlign w:val="top"/>
                  </w:tcPr>
                  <w:p w14:paraId="6DA952B7" w14:textId="4D93410E"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2083168247"/>
                <w:placeholder>
                  <w:docPart w:val="37986E25CCC74752A4442D1D88EF97F0"/>
                </w:placeholder>
                <w:showingPlcHdr/>
                <w:text/>
              </w:sdtPr>
              <w:sdtEndPr/>
              <w:sdtContent>
                <w:tc>
                  <w:tcPr>
                    <w:tcW w:w="2835" w:type="dxa"/>
                    <w:vAlign w:val="top"/>
                  </w:tcPr>
                  <w:p w14:paraId="7724AFE9" w14:textId="18EA1680"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c>
              <w:tcPr>
                <w:tcW w:w="1882" w:type="dxa"/>
                <w:vAlign w:val="top"/>
              </w:tcPr>
              <w:p w14:paraId="557D657F" w14:textId="16AFED75" w:rsidR="004147E2" w:rsidRPr="009644A3" w:rsidRDefault="008F21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sdt>
                  <w:sdtPr>
                    <w:id w:val="1348758779"/>
                    <w:placeholder>
                      <w:docPart w:val="5478FC6A9B0846738755EF0B11096D5D"/>
                    </w:placeholder>
                    <w:showingPlcHdr/>
                    <w:text/>
                  </w:sdtPr>
                  <w:sdtEndPr/>
                  <w:sdtContent>
                    <w:r w:rsidR="00CB381C" w:rsidRPr="004D0C4A">
                      <w:t xml:space="preserve">          </w:t>
                    </w:r>
                  </w:sdtContent>
                </w:sdt>
                <w:r w:rsidR="00CB381C">
                  <w:rPr>
                    <w:bCs/>
                    <w:color w:val="000000" w:themeColor="text1"/>
                  </w:rPr>
                  <w:t xml:space="preserve"> OAS002</w:t>
                </w:r>
              </w:p>
            </w:tc>
            <w:sdt>
              <w:sdtPr>
                <w:id w:val="-1081909624"/>
                <w:placeholder>
                  <w:docPart w:val="EF01A77CCC8243048BCC7FBD1041172B"/>
                </w:placeholder>
                <w:showingPlcHdr/>
                <w:text/>
              </w:sdtPr>
              <w:sdtEndPr/>
              <w:sdtContent>
                <w:tc>
                  <w:tcPr>
                    <w:tcW w:w="850" w:type="dxa"/>
                    <w:vAlign w:val="top"/>
                  </w:tcPr>
                  <w:p w14:paraId="46AB89AF" w14:textId="67B874BB"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473256798"/>
                <w:placeholder>
                  <w:docPart w:val="C994064078724AD7B69A21803944B463"/>
                </w:placeholder>
                <w:showingPlcHdr/>
                <w:text/>
              </w:sdtPr>
              <w:sdtEndPr/>
              <w:sdtContent>
                <w:tc>
                  <w:tcPr>
                    <w:tcW w:w="2513" w:type="dxa"/>
                    <w:vAlign w:val="top"/>
                  </w:tcPr>
                  <w:p w14:paraId="13D72707" w14:textId="769FAE82"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6F7DFC73" w14:textId="77777777" w:rsidTr="00475EB8">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68FE292A" w14:textId="2F633796" w:rsidR="004147E2" w:rsidRPr="004147E2" w:rsidRDefault="004147E2" w:rsidP="004147E2">
                <w:pPr>
                  <w:rPr>
                    <w:rStyle w:val="Strong"/>
                    <w:b w:val="0"/>
                    <w:bCs/>
                    <w:color w:val="000000" w:themeColor="text1"/>
                  </w:rPr>
                </w:pPr>
                <w:r w:rsidRPr="004147E2">
                  <w:rPr>
                    <w:rStyle w:val="Strong"/>
                    <w:b w:val="0"/>
                    <w:bCs/>
                    <w:color w:val="000000" w:themeColor="text1"/>
                  </w:rPr>
                  <w:t>N</w:t>
                </w:r>
                <w:r w:rsidRPr="004147E2">
                  <w:rPr>
                    <w:rStyle w:val="Strong"/>
                    <w:b w:val="0"/>
                    <w:bCs/>
                  </w:rPr>
                  <w:t>eurological Physiotherapy</w:t>
                </w:r>
              </w:p>
            </w:tc>
            <w:tc>
              <w:tcPr>
                <w:tcW w:w="1198" w:type="dxa"/>
              </w:tcPr>
              <w:p w14:paraId="797E2990" w14:textId="21B8120F"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PTA005</w:t>
                </w:r>
              </w:p>
            </w:tc>
            <w:tc>
              <w:tcPr>
                <w:tcW w:w="1134" w:type="dxa"/>
              </w:tcPr>
              <w:p w14:paraId="780D7C6F" w14:textId="3FA7A0E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w:t>
                </w:r>
                <w:r>
                  <w:rPr>
                    <w:bCs/>
                  </w:rPr>
                  <w:t>6</w:t>
                </w:r>
              </w:p>
            </w:tc>
            <w:sdt>
              <w:sdtPr>
                <w:id w:val="338352797"/>
                <w:placeholder>
                  <w:docPart w:val="C99A47961A8440039E1C58BFD61E2C9D"/>
                </w:placeholder>
                <w:showingPlcHdr/>
                <w:text/>
              </w:sdtPr>
              <w:sdtEndPr/>
              <w:sdtContent>
                <w:tc>
                  <w:tcPr>
                    <w:tcW w:w="992" w:type="dxa"/>
                    <w:vAlign w:val="top"/>
                  </w:tcPr>
                  <w:p w14:paraId="386BA9BB" w14:textId="1151E25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68503932"/>
                <w:placeholder>
                  <w:docPart w:val="FE60E913ADCF4FF6A0E4D9315AD5DAFE"/>
                </w:placeholder>
                <w:showingPlcHdr/>
                <w:text/>
              </w:sdtPr>
              <w:sdtEndPr/>
              <w:sdtContent>
                <w:tc>
                  <w:tcPr>
                    <w:tcW w:w="851" w:type="dxa"/>
                    <w:vAlign w:val="top"/>
                  </w:tcPr>
                  <w:p w14:paraId="155B4B12" w14:textId="2A1D3E82"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760209005"/>
                <w:placeholder>
                  <w:docPart w:val="A81B9E2B637C481BB87F50CA99E4F50C"/>
                </w:placeholder>
                <w:showingPlcHdr/>
                <w:text/>
              </w:sdtPr>
              <w:sdtEndPr/>
              <w:sdtContent>
                <w:tc>
                  <w:tcPr>
                    <w:tcW w:w="2835" w:type="dxa"/>
                    <w:vAlign w:val="top"/>
                  </w:tcPr>
                  <w:p w14:paraId="6A5BA6BC" w14:textId="2669106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c>
              <w:tcPr>
                <w:tcW w:w="1882" w:type="dxa"/>
                <w:vAlign w:val="top"/>
              </w:tcPr>
              <w:p w14:paraId="59187926" w14:textId="51F02E6B" w:rsidR="004147E2" w:rsidRPr="009644A3" w:rsidRDefault="008F21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sdt>
                  <w:sdtPr>
                    <w:id w:val="-117917233"/>
                    <w:placeholder>
                      <w:docPart w:val="776D759A5F3A46A389817D0AB673937A"/>
                    </w:placeholder>
                    <w:showingPlcHdr/>
                    <w:text/>
                  </w:sdtPr>
                  <w:sdtEndPr/>
                  <w:sdtContent>
                    <w:r w:rsidR="00CB381C" w:rsidRPr="004D0C4A">
                      <w:t xml:space="preserve">          </w:t>
                    </w:r>
                  </w:sdtContent>
                </w:sdt>
                <w:r w:rsidR="00CB381C">
                  <w:rPr>
                    <w:bCs/>
                    <w:color w:val="000000" w:themeColor="text1"/>
                  </w:rPr>
                  <w:t xml:space="preserve"> PTA014</w:t>
                </w:r>
              </w:p>
            </w:tc>
            <w:sdt>
              <w:sdtPr>
                <w:id w:val="1514108868"/>
                <w:placeholder>
                  <w:docPart w:val="86AA2A78D80643D3B1B3F84D7C313075"/>
                </w:placeholder>
                <w:showingPlcHdr/>
                <w:text/>
              </w:sdtPr>
              <w:sdtEndPr/>
              <w:sdtContent>
                <w:tc>
                  <w:tcPr>
                    <w:tcW w:w="850" w:type="dxa"/>
                    <w:vAlign w:val="top"/>
                  </w:tcPr>
                  <w:p w14:paraId="1AEC9481" w14:textId="74DBBB92"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460401866"/>
                <w:placeholder>
                  <w:docPart w:val="3176C3541FC74AD2898E4EAEB1B428C5"/>
                </w:placeholder>
                <w:showingPlcHdr/>
                <w:text/>
              </w:sdtPr>
              <w:sdtEndPr/>
              <w:sdtContent>
                <w:tc>
                  <w:tcPr>
                    <w:tcW w:w="2513" w:type="dxa"/>
                    <w:vAlign w:val="top"/>
                  </w:tcPr>
                  <w:p w14:paraId="0109C959" w14:textId="58E83080"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10D4D543" w14:textId="77777777" w:rsidTr="00475EB8">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22D8AD4D" w14:textId="15958327" w:rsidR="004147E2" w:rsidRPr="004147E2" w:rsidRDefault="004147E2" w:rsidP="004147E2">
                <w:pPr>
                  <w:rPr>
                    <w:rStyle w:val="Strong"/>
                    <w:b w:val="0"/>
                    <w:bCs/>
                    <w:color w:val="000000" w:themeColor="text1"/>
                  </w:rPr>
                </w:pPr>
                <w:r w:rsidRPr="004147E2">
                  <w:rPr>
                    <w:rStyle w:val="Strong"/>
                    <w:b w:val="0"/>
                    <w:bCs/>
                    <w:color w:val="000000" w:themeColor="text1"/>
                  </w:rPr>
                  <w:t>M</w:t>
                </w:r>
                <w:r w:rsidRPr="004147E2">
                  <w:rPr>
                    <w:rStyle w:val="Strong"/>
                    <w:b w:val="0"/>
                    <w:bCs/>
                  </w:rPr>
                  <w:t>usculoskeletal physiotherapy</w:t>
                </w:r>
              </w:p>
            </w:tc>
            <w:tc>
              <w:tcPr>
                <w:tcW w:w="1198" w:type="dxa"/>
              </w:tcPr>
              <w:p w14:paraId="6D7D316C" w14:textId="7FAC5D85"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PTA001</w:t>
                </w:r>
              </w:p>
            </w:tc>
            <w:tc>
              <w:tcPr>
                <w:tcW w:w="1134" w:type="dxa"/>
              </w:tcPr>
              <w:p w14:paraId="76DDDCE4" w14:textId="1CD3F2FE"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8</w:t>
                </w:r>
              </w:p>
            </w:tc>
            <w:sdt>
              <w:sdtPr>
                <w:id w:val="-754594941"/>
                <w:placeholder>
                  <w:docPart w:val="0C7F672895304AB0B58CA1DF4C92E557"/>
                </w:placeholder>
                <w:showingPlcHdr/>
                <w:text/>
              </w:sdtPr>
              <w:sdtEndPr/>
              <w:sdtContent>
                <w:tc>
                  <w:tcPr>
                    <w:tcW w:w="992" w:type="dxa"/>
                    <w:vAlign w:val="top"/>
                  </w:tcPr>
                  <w:p w14:paraId="386FFCF5" w14:textId="6143AE64"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869749799"/>
                <w:placeholder>
                  <w:docPart w:val="BBA053F7DD2D46BBBA29DC02B03B9BA2"/>
                </w:placeholder>
                <w:showingPlcHdr/>
                <w:text/>
              </w:sdtPr>
              <w:sdtEndPr/>
              <w:sdtContent>
                <w:tc>
                  <w:tcPr>
                    <w:tcW w:w="851" w:type="dxa"/>
                    <w:vAlign w:val="top"/>
                  </w:tcPr>
                  <w:p w14:paraId="3B480CA9" w14:textId="5C499A55"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14760774"/>
                <w:placeholder>
                  <w:docPart w:val="394CF7D0BBE4414AA851DD75F7EF2928"/>
                </w:placeholder>
                <w:showingPlcHdr/>
                <w:text/>
              </w:sdtPr>
              <w:sdtEndPr/>
              <w:sdtContent>
                <w:tc>
                  <w:tcPr>
                    <w:tcW w:w="2835" w:type="dxa"/>
                    <w:vAlign w:val="top"/>
                  </w:tcPr>
                  <w:p w14:paraId="561A7813" w14:textId="57AD94F0"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c>
              <w:tcPr>
                <w:tcW w:w="1882" w:type="dxa"/>
                <w:vAlign w:val="top"/>
              </w:tcPr>
              <w:p w14:paraId="507D5215" w14:textId="54928E13" w:rsidR="004147E2" w:rsidRPr="009644A3" w:rsidRDefault="008F21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sdt>
                  <w:sdtPr>
                    <w:id w:val="-571196479"/>
                    <w:placeholder>
                      <w:docPart w:val="EFB531A1476F45D586EE9A2F6C115F5E"/>
                    </w:placeholder>
                    <w:showingPlcHdr/>
                    <w:text/>
                  </w:sdtPr>
                  <w:sdtEndPr/>
                  <w:sdtContent>
                    <w:r w:rsidR="00CB381C" w:rsidRPr="004D0C4A">
                      <w:t xml:space="preserve">          </w:t>
                    </w:r>
                  </w:sdtContent>
                </w:sdt>
                <w:r w:rsidR="00CB381C">
                  <w:rPr>
                    <w:bCs/>
                    <w:color w:val="000000" w:themeColor="text1"/>
                  </w:rPr>
                  <w:t xml:space="preserve"> PTA014</w:t>
                </w:r>
              </w:p>
            </w:tc>
            <w:sdt>
              <w:sdtPr>
                <w:id w:val="351539263"/>
                <w:placeholder>
                  <w:docPart w:val="6203A8EA2EA44F71AE7B63BDC4963A61"/>
                </w:placeholder>
                <w:showingPlcHdr/>
                <w:text/>
              </w:sdtPr>
              <w:sdtEndPr/>
              <w:sdtContent>
                <w:tc>
                  <w:tcPr>
                    <w:tcW w:w="850" w:type="dxa"/>
                    <w:vAlign w:val="top"/>
                  </w:tcPr>
                  <w:p w14:paraId="72C2E005" w14:textId="4CB9FFB8"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48615566"/>
                <w:placeholder>
                  <w:docPart w:val="E86B1D892E834D23A4EB5FE1A32C569F"/>
                </w:placeholder>
                <w:showingPlcHdr/>
                <w:text/>
              </w:sdtPr>
              <w:sdtEndPr/>
              <w:sdtContent>
                <w:tc>
                  <w:tcPr>
                    <w:tcW w:w="2513" w:type="dxa"/>
                    <w:vAlign w:val="top"/>
                  </w:tcPr>
                  <w:p w14:paraId="39190B57" w14:textId="40060B3E"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4E0ABB3E" w14:textId="77777777" w:rsidTr="00475EB8">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613D495F" w14:textId="2956CC6F" w:rsidR="004147E2" w:rsidRPr="004147E2" w:rsidRDefault="004147E2" w:rsidP="004147E2">
                <w:pPr>
                  <w:rPr>
                    <w:rStyle w:val="Strong"/>
                    <w:b w:val="0"/>
                    <w:bCs/>
                    <w:color w:val="000000" w:themeColor="text1"/>
                  </w:rPr>
                </w:pPr>
                <w:r w:rsidRPr="004147E2">
                  <w:rPr>
                    <w:rStyle w:val="Strong"/>
                    <w:b w:val="0"/>
                    <w:bCs/>
                    <w:color w:val="000000" w:themeColor="text1"/>
                  </w:rPr>
                  <w:t>S</w:t>
                </w:r>
                <w:r w:rsidRPr="004147E2">
                  <w:rPr>
                    <w:rStyle w:val="Strong"/>
                    <w:b w:val="0"/>
                    <w:bCs/>
                  </w:rPr>
                  <w:t>peech pathology</w:t>
                </w:r>
              </w:p>
            </w:tc>
            <w:tc>
              <w:tcPr>
                <w:tcW w:w="1198" w:type="dxa"/>
              </w:tcPr>
              <w:p w14:paraId="0734B55B" w14:textId="661138C0"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OTT002</w:t>
                </w:r>
              </w:p>
            </w:tc>
            <w:tc>
              <w:tcPr>
                <w:tcW w:w="1134" w:type="dxa"/>
              </w:tcPr>
              <w:p w14:paraId="0C1E107F" w14:textId="31B058A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w:t>
                </w:r>
                <w:r>
                  <w:rPr>
                    <w:bCs/>
                  </w:rPr>
                  <w:t>6</w:t>
                </w:r>
              </w:p>
            </w:tc>
            <w:sdt>
              <w:sdtPr>
                <w:id w:val="-741174399"/>
                <w:placeholder>
                  <w:docPart w:val="21AD24DF5DF84A65BDA01CDD244D89B6"/>
                </w:placeholder>
                <w:showingPlcHdr/>
                <w:text/>
              </w:sdtPr>
              <w:sdtEndPr/>
              <w:sdtContent>
                <w:tc>
                  <w:tcPr>
                    <w:tcW w:w="992" w:type="dxa"/>
                    <w:vAlign w:val="top"/>
                  </w:tcPr>
                  <w:p w14:paraId="786B8098" w14:textId="04CA4E5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41909365"/>
                <w:placeholder>
                  <w:docPart w:val="D5D4E3D0943E4E43B6F41D2C094020DC"/>
                </w:placeholder>
                <w:showingPlcHdr/>
                <w:text/>
              </w:sdtPr>
              <w:sdtEndPr/>
              <w:sdtContent>
                <w:tc>
                  <w:tcPr>
                    <w:tcW w:w="851" w:type="dxa"/>
                    <w:vAlign w:val="top"/>
                  </w:tcPr>
                  <w:p w14:paraId="4F314AB8" w14:textId="6CD4D7B6"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914741839"/>
                <w:placeholder>
                  <w:docPart w:val="8ED599A999004B74B6F9BF6F1046B9DB"/>
                </w:placeholder>
                <w:showingPlcHdr/>
                <w:text/>
              </w:sdtPr>
              <w:sdtEndPr/>
              <w:sdtContent>
                <w:tc>
                  <w:tcPr>
                    <w:tcW w:w="2835" w:type="dxa"/>
                    <w:vAlign w:val="top"/>
                  </w:tcPr>
                  <w:p w14:paraId="310C464B" w14:textId="307FBFF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c>
              <w:tcPr>
                <w:tcW w:w="1882" w:type="dxa"/>
                <w:vAlign w:val="top"/>
              </w:tcPr>
              <w:p w14:paraId="3EF16FBB" w14:textId="30589DAB" w:rsidR="004147E2" w:rsidRPr="009644A3" w:rsidRDefault="008F21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sdt>
                  <w:sdtPr>
                    <w:id w:val="-172578783"/>
                    <w:placeholder>
                      <w:docPart w:val="6D8E99D14E8A44FB80B90173611577A9"/>
                    </w:placeholder>
                    <w:showingPlcHdr/>
                    <w:text/>
                  </w:sdtPr>
                  <w:sdtEndPr/>
                  <w:sdtContent>
                    <w:r w:rsidR="00CB381C" w:rsidRPr="004D0C4A">
                      <w:t xml:space="preserve">          </w:t>
                    </w:r>
                  </w:sdtContent>
                </w:sdt>
                <w:r w:rsidR="00CB381C">
                  <w:rPr>
                    <w:bCs/>
                    <w:color w:val="000000" w:themeColor="text1"/>
                  </w:rPr>
                  <w:t xml:space="preserve"> OTT006</w:t>
                </w:r>
              </w:p>
            </w:tc>
            <w:sdt>
              <w:sdtPr>
                <w:id w:val="-1927565940"/>
                <w:placeholder>
                  <w:docPart w:val="C915FA875383442F80B1FE82F5388984"/>
                </w:placeholder>
                <w:showingPlcHdr/>
                <w:text/>
              </w:sdtPr>
              <w:sdtEndPr/>
              <w:sdtContent>
                <w:tc>
                  <w:tcPr>
                    <w:tcW w:w="850" w:type="dxa"/>
                    <w:vAlign w:val="top"/>
                  </w:tcPr>
                  <w:p w14:paraId="4F583385" w14:textId="1E2BF0DF"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06271973"/>
                <w:placeholder>
                  <w:docPart w:val="BFDC1E7720354CC59A9D25CDDA28CC9C"/>
                </w:placeholder>
                <w:showingPlcHdr/>
                <w:text/>
              </w:sdtPr>
              <w:sdtEndPr/>
              <w:sdtContent>
                <w:tc>
                  <w:tcPr>
                    <w:tcW w:w="2513" w:type="dxa"/>
                    <w:vAlign w:val="top"/>
                  </w:tcPr>
                  <w:p w14:paraId="05BD6650" w14:textId="294F952F"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6EA37CC6" w14:textId="77777777" w:rsidTr="00475EB8">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58FD8BC4" w14:textId="121DA8C1" w:rsidR="004147E2" w:rsidRPr="004147E2" w:rsidRDefault="004147E2" w:rsidP="004147E2">
                <w:pPr>
                  <w:rPr>
                    <w:rStyle w:val="Strong"/>
                    <w:b w:val="0"/>
                    <w:bCs/>
                    <w:color w:val="000000" w:themeColor="text1"/>
                  </w:rPr>
                </w:pPr>
                <w:r w:rsidRPr="004147E2">
                  <w:rPr>
                    <w:rStyle w:val="Strong"/>
                    <w:b w:val="0"/>
                    <w:bCs/>
                    <w:color w:val="000000" w:themeColor="text1"/>
                  </w:rPr>
                  <w:t>Psychology (clinical or rehabilitation)</w:t>
                </w:r>
              </w:p>
            </w:tc>
            <w:tc>
              <w:tcPr>
                <w:tcW w:w="1198" w:type="dxa"/>
              </w:tcPr>
              <w:p w14:paraId="11E7B8CB" w14:textId="29F99210"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PSY002</w:t>
                </w:r>
              </w:p>
            </w:tc>
            <w:tc>
              <w:tcPr>
                <w:tcW w:w="1134" w:type="dxa"/>
              </w:tcPr>
              <w:p w14:paraId="01A90E61" w14:textId="4C9945A9"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w:t>
                </w:r>
                <w:r>
                  <w:rPr>
                    <w:bCs/>
                  </w:rPr>
                  <w:t>6</w:t>
                </w:r>
              </w:p>
            </w:tc>
            <w:sdt>
              <w:sdtPr>
                <w:id w:val="1176298383"/>
                <w:placeholder>
                  <w:docPart w:val="163C1F7D2E1B4AF8A87B0485A797C1D6"/>
                </w:placeholder>
                <w:showingPlcHdr/>
                <w:text/>
              </w:sdtPr>
              <w:sdtEndPr/>
              <w:sdtContent>
                <w:tc>
                  <w:tcPr>
                    <w:tcW w:w="992" w:type="dxa"/>
                    <w:vAlign w:val="top"/>
                  </w:tcPr>
                  <w:p w14:paraId="4D994F6B" w14:textId="2DDF3A4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694605821"/>
                <w:placeholder>
                  <w:docPart w:val="2B13617E837A41C4A403CDD237B0BFC5"/>
                </w:placeholder>
                <w:showingPlcHdr/>
                <w:text/>
              </w:sdtPr>
              <w:sdtEndPr/>
              <w:sdtContent>
                <w:tc>
                  <w:tcPr>
                    <w:tcW w:w="851" w:type="dxa"/>
                    <w:vAlign w:val="top"/>
                  </w:tcPr>
                  <w:p w14:paraId="0D888DD9" w14:textId="71D1ABA6"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29574726"/>
                <w:placeholder>
                  <w:docPart w:val="62461AE9F9824C149FC3433C8BBDA2A9"/>
                </w:placeholder>
                <w:showingPlcHdr/>
                <w:text/>
              </w:sdtPr>
              <w:sdtEndPr/>
              <w:sdtContent>
                <w:tc>
                  <w:tcPr>
                    <w:tcW w:w="2835" w:type="dxa"/>
                    <w:vAlign w:val="top"/>
                  </w:tcPr>
                  <w:p w14:paraId="4AB671D5" w14:textId="429E29FF"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c>
              <w:tcPr>
                <w:tcW w:w="1882" w:type="dxa"/>
                <w:vAlign w:val="top"/>
              </w:tcPr>
              <w:p w14:paraId="5439D477" w14:textId="52B57623" w:rsidR="004147E2" w:rsidRPr="009644A3" w:rsidRDefault="008F21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sdt>
                  <w:sdtPr>
                    <w:id w:val="-1564861466"/>
                    <w:placeholder>
                      <w:docPart w:val="E1EA008153484A0EA0AD1D5714961E67"/>
                    </w:placeholder>
                    <w:showingPlcHdr/>
                    <w:text/>
                  </w:sdtPr>
                  <w:sdtEndPr/>
                  <w:sdtContent>
                    <w:r w:rsidR="00CB381C" w:rsidRPr="004D0C4A">
                      <w:t xml:space="preserve">          </w:t>
                    </w:r>
                  </w:sdtContent>
                </w:sdt>
                <w:r w:rsidR="00CB381C">
                  <w:rPr>
                    <w:bCs/>
                    <w:color w:val="000000" w:themeColor="text1"/>
                  </w:rPr>
                  <w:t xml:space="preserve"> PSY005</w:t>
                </w:r>
              </w:p>
            </w:tc>
            <w:sdt>
              <w:sdtPr>
                <w:id w:val="1978107423"/>
                <w:placeholder>
                  <w:docPart w:val="9A4E57D2A3BC489A86BBA1CE88E6061F"/>
                </w:placeholder>
                <w:showingPlcHdr/>
                <w:text/>
              </w:sdtPr>
              <w:sdtEndPr/>
              <w:sdtContent>
                <w:tc>
                  <w:tcPr>
                    <w:tcW w:w="850" w:type="dxa"/>
                    <w:vAlign w:val="top"/>
                  </w:tcPr>
                  <w:p w14:paraId="4998BC23" w14:textId="4F188389"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489143052"/>
                <w:placeholder>
                  <w:docPart w:val="1CA522240828498CA7DC5E0BBEFA975D"/>
                </w:placeholder>
                <w:showingPlcHdr/>
                <w:text/>
              </w:sdtPr>
              <w:sdtEndPr/>
              <w:sdtContent>
                <w:tc>
                  <w:tcPr>
                    <w:tcW w:w="2513" w:type="dxa"/>
                    <w:vAlign w:val="top"/>
                  </w:tcPr>
                  <w:p w14:paraId="03765B91" w14:textId="1394F595"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2C92DBE4" w14:textId="77777777" w:rsidTr="00475EB8">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059C6109" w14:textId="30F3CC13" w:rsidR="004147E2" w:rsidRPr="004147E2" w:rsidRDefault="004147E2" w:rsidP="004147E2">
                <w:pPr>
                  <w:rPr>
                    <w:rStyle w:val="Strong"/>
                    <w:b w:val="0"/>
                    <w:bCs/>
                    <w:color w:val="000000" w:themeColor="text1"/>
                  </w:rPr>
                </w:pPr>
                <w:r w:rsidRPr="004147E2">
                  <w:rPr>
                    <w:rStyle w:val="Strong"/>
                    <w:b w:val="0"/>
                    <w:bCs/>
                    <w:color w:val="000000" w:themeColor="text1"/>
                  </w:rPr>
                  <w:t>Social work</w:t>
                </w:r>
              </w:p>
            </w:tc>
            <w:tc>
              <w:tcPr>
                <w:tcW w:w="1198" w:type="dxa"/>
              </w:tcPr>
              <w:p w14:paraId="5B434EC4" w14:textId="5C2253EB"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OTT006</w:t>
                </w:r>
              </w:p>
            </w:tc>
            <w:tc>
              <w:tcPr>
                <w:tcW w:w="1134" w:type="dxa"/>
              </w:tcPr>
              <w:p w14:paraId="40318D65" w14:textId="686EE68A"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w:t>
                </w:r>
                <w:r>
                  <w:rPr>
                    <w:bCs/>
                  </w:rPr>
                  <w:t>6</w:t>
                </w:r>
              </w:p>
            </w:tc>
            <w:sdt>
              <w:sdtPr>
                <w:id w:val="2092504800"/>
                <w:placeholder>
                  <w:docPart w:val="CD3234838BAD4BB2886D2D97CCC1C52F"/>
                </w:placeholder>
                <w:showingPlcHdr/>
                <w:text/>
              </w:sdtPr>
              <w:sdtEndPr/>
              <w:sdtContent>
                <w:tc>
                  <w:tcPr>
                    <w:tcW w:w="992" w:type="dxa"/>
                    <w:vAlign w:val="top"/>
                  </w:tcPr>
                  <w:p w14:paraId="480A2D83" w14:textId="6539339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210319984"/>
                <w:placeholder>
                  <w:docPart w:val="E3EB9B20B1654BCABC09EBA3E7F78A7F"/>
                </w:placeholder>
                <w:showingPlcHdr/>
                <w:text/>
              </w:sdtPr>
              <w:sdtEndPr/>
              <w:sdtContent>
                <w:tc>
                  <w:tcPr>
                    <w:tcW w:w="851" w:type="dxa"/>
                    <w:vAlign w:val="top"/>
                  </w:tcPr>
                  <w:p w14:paraId="4980E1EA" w14:textId="17DB7B1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77257637"/>
                <w:placeholder>
                  <w:docPart w:val="B9E7E189E34346929BA986894E58B20A"/>
                </w:placeholder>
                <w:showingPlcHdr/>
                <w:text/>
              </w:sdtPr>
              <w:sdtEndPr/>
              <w:sdtContent>
                <w:tc>
                  <w:tcPr>
                    <w:tcW w:w="2835" w:type="dxa"/>
                    <w:vAlign w:val="top"/>
                  </w:tcPr>
                  <w:p w14:paraId="7067BA5A" w14:textId="52D36FA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c>
              <w:tcPr>
                <w:tcW w:w="1882" w:type="dxa"/>
                <w:vAlign w:val="top"/>
              </w:tcPr>
              <w:p w14:paraId="5665018F" w14:textId="72024D83" w:rsidR="004147E2" w:rsidRPr="009644A3" w:rsidRDefault="008F21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sdt>
                  <w:sdtPr>
                    <w:id w:val="-52775735"/>
                    <w:placeholder>
                      <w:docPart w:val="2CF652EB8E6147CC829FA723827DDFC8"/>
                    </w:placeholder>
                    <w:showingPlcHdr/>
                    <w:text/>
                  </w:sdtPr>
                  <w:sdtEndPr/>
                  <w:sdtContent>
                    <w:r w:rsidR="00CB381C" w:rsidRPr="004D0C4A">
                      <w:t xml:space="preserve">          </w:t>
                    </w:r>
                  </w:sdtContent>
                </w:sdt>
                <w:r w:rsidR="00CB381C">
                  <w:rPr>
                    <w:bCs/>
                    <w:color w:val="000000" w:themeColor="text1"/>
                  </w:rPr>
                  <w:t xml:space="preserve"> OTT006</w:t>
                </w:r>
              </w:p>
            </w:tc>
            <w:sdt>
              <w:sdtPr>
                <w:id w:val="-66419092"/>
                <w:placeholder>
                  <w:docPart w:val="452C586196B44876BCAE720974B43EA1"/>
                </w:placeholder>
                <w:showingPlcHdr/>
                <w:text/>
              </w:sdtPr>
              <w:sdtEndPr/>
              <w:sdtContent>
                <w:tc>
                  <w:tcPr>
                    <w:tcW w:w="850" w:type="dxa"/>
                    <w:vAlign w:val="top"/>
                  </w:tcPr>
                  <w:p w14:paraId="7BF9B651" w14:textId="2556EADC"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176852405"/>
                <w:placeholder>
                  <w:docPart w:val="769E764E0B3C4E87AD99570780158781"/>
                </w:placeholder>
                <w:showingPlcHdr/>
                <w:text/>
              </w:sdtPr>
              <w:sdtEndPr/>
              <w:sdtContent>
                <w:tc>
                  <w:tcPr>
                    <w:tcW w:w="2513" w:type="dxa"/>
                    <w:vAlign w:val="top"/>
                  </w:tcPr>
                  <w:p w14:paraId="35D44CCB" w14:textId="06EA5E8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32D6F806" w14:textId="77777777" w:rsidTr="00475EB8">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78BDB3ED" w14:textId="7EB8021D" w:rsidR="004147E2" w:rsidRPr="000C26E6" w:rsidRDefault="000C26E6" w:rsidP="004147E2">
                <w:pPr>
                  <w:rPr>
                    <w:rStyle w:val="Strong"/>
                    <w:b w:val="0"/>
                    <w:bCs/>
                    <w:color w:val="000000" w:themeColor="text1"/>
                  </w:rPr>
                </w:pPr>
                <w:r w:rsidRPr="000C26E6">
                  <w:rPr>
                    <w:rStyle w:val="Strong"/>
                    <w:b w:val="0"/>
                    <w:bCs/>
                    <w:color w:val="000000" w:themeColor="text1"/>
                  </w:rPr>
                  <w:lastRenderedPageBreak/>
                  <w:t>R</w:t>
                </w:r>
                <w:r w:rsidRPr="000C26E6">
                  <w:rPr>
                    <w:rStyle w:val="Strong"/>
                    <w:b w:val="0"/>
                    <w:bCs/>
                  </w:rPr>
                  <w:t>eturn to work services*</w:t>
                </w:r>
              </w:p>
            </w:tc>
            <w:tc>
              <w:tcPr>
                <w:tcW w:w="1198" w:type="dxa"/>
              </w:tcPr>
              <w:p w14:paraId="20AC93B2" w14:textId="270D53FA"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OR02</w:t>
                </w:r>
              </w:p>
            </w:tc>
            <w:tc>
              <w:tcPr>
                <w:tcW w:w="1134" w:type="dxa"/>
              </w:tcPr>
              <w:p w14:paraId="17AACC3D" w14:textId="018F1C6B"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6</w:t>
                </w:r>
              </w:p>
            </w:tc>
            <w:sdt>
              <w:sdtPr>
                <w:id w:val="1497220007"/>
                <w:placeholder>
                  <w:docPart w:val="70A20925FF9D425E93E5B7CC4ACD4A8A"/>
                </w:placeholder>
                <w:showingPlcHdr/>
                <w:text/>
              </w:sdtPr>
              <w:sdtEndPr/>
              <w:sdtContent>
                <w:tc>
                  <w:tcPr>
                    <w:tcW w:w="992" w:type="dxa"/>
                    <w:vAlign w:val="top"/>
                  </w:tcPr>
                  <w:p w14:paraId="0E69F8F6" w14:textId="24368BA5"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953982391"/>
                <w:placeholder>
                  <w:docPart w:val="AD5452D1E85F438685515E494B287499"/>
                </w:placeholder>
                <w:showingPlcHdr/>
                <w:text/>
              </w:sdtPr>
              <w:sdtEndPr/>
              <w:sdtContent>
                <w:tc>
                  <w:tcPr>
                    <w:tcW w:w="851" w:type="dxa"/>
                    <w:vAlign w:val="top"/>
                  </w:tcPr>
                  <w:p w14:paraId="12809CB5" w14:textId="69C4822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506781760"/>
                <w:placeholder>
                  <w:docPart w:val="11C93C66854A4C3FAF09CD57C76F10C9"/>
                </w:placeholder>
                <w:showingPlcHdr/>
                <w:text/>
              </w:sdtPr>
              <w:sdtEndPr/>
              <w:sdtContent>
                <w:tc>
                  <w:tcPr>
                    <w:tcW w:w="2835" w:type="dxa"/>
                    <w:vAlign w:val="top"/>
                  </w:tcPr>
                  <w:p w14:paraId="6B088D17" w14:textId="617C4EEA"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c>
              <w:tcPr>
                <w:tcW w:w="1882" w:type="dxa"/>
                <w:vAlign w:val="top"/>
              </w:tcPr>
              <w:p w14:paraId="4219942E" w14:textId="4201BF6A" w:rsidR="004147E2" w:rsidRPr="009644A3" w:rsidRDefault="008F21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sdt>
                  <w:sdtPr>
                    <w:id w:val="-429968856"/>
                    <w:placeholder>
                      <w:docPart w:val="2D604DC0936C4CE19CD185E64198ADAC"/>
                    </w:placeholder>
                    <w:showingPlcHdr/>
                    <w:text/>
                  </w:sdtPr>
                  <w:sdtEndPr/>
                  <w:sdtContent>
                    <w:r w:rsidR="000C26E6" w:rsidRPr="004D0C4A">
                      <w:t xml:space="preserve">          </w:t>
                    </w:r>
                  </w:sdtContent>
                </w:sdt>
                <w:r w:rsidR="000C26E6">
                  <w:rPr>
                    <w:bCs/>
                    <w:color w:val="000000" w:themeColor="text1"/>
                  </w:rPr>
                  <w:t xml:space="preserve"> OR04</w:t>
                </w:r>
              </w:p>
            </w:tc>
            <w:sdt>
              <w:sdtPr>
                <w:id w:val="-1569877434"/>
                <w:placeholder>
                  <w:docPart w:val="25A336B38D3F4651AD82EBA994FE3397"/>
                </w:placeholder>
                <w:showingPlcHdr/>
                <w:text/>
              </w:sdtPr>
              <w:sdtEndPr/>
              <w:sdtContent>
                <w:tc>
                  <w:tcPr>
                    <w:tcW w:w="850" w:type="dxa"/>
                    <w:vAlign w:val="top"/>
                  </w:tcPr>
                  <w:p w14:paraId="6A56870B" w14:textId="6C4FB652"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105546093"/>
                <w:placeholder>
                  <w:docPart w:val="E13004508F044EDBA5B408C4FD6F2C19"/>
                </w:placeholder>
                <w:showingPlcHdr/>
                <w:text/>
              </w:sdtPr>
              <w:sdtEndPr/>
              <w:sdtContent>
                <w:tc>
                  <w:tcPr>
                    <w:tcW w:w="2513" w:type="dxa"/>
                    <w:vAlign w:val="top"/>
                  </w:tcPr>
                  <w:p w14:paraId="1487A523" w14:textId="6FC0C262"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17E86D07" w14:textId="77777777" w:rsidTr="00475EB8">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44F7AC35" w14:textId="15B3B663" w:rsidR="004147E2" w:rsidRDefault="004147E2" w:rsidP="004147E2">
                <w:pPr>
                  <w:rPr>
                    <w:rStyle w:val="Strong"/>
                    <w:b w:val="0"/>
                    <w:bCs/>
                    <w:color w:val="000000" w:themeColor="text1"/>
                  </w:rPr>
                </w:pPr>
                <w:r>
                  <w:rPr>
                    <w:rStyle w:val="Strong"/>
                    <w:b w:val="0"/>
                    <w:bCs/>
                    <w:color w:val="000000" w:themeColor="text1"/>
                  </w:rPr>
                  <w:t>Equipment follow-up / assessments</w:t>
                </w:r>
              </w:p>
            </w:tc>
            <w:tc>
              <w:tcPr>
                <w:tcW w:w="1198" w:type="dxa"/>
              </w:tcPr>
              <w:p w14:paraId="6C96418C" w14:textId="6F4043FE"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Refer to Notice or OAD001</w:t>
                </w:r>
              </w:p>
            </w:tc>
            <w:tc>
              <w:tcPr>
                <w:tcW w:w="1134" w:type="dxa"/>
              </w:tcPr>
              <w:p w14:paraId="5B5D95F6" w14:textId="6A41F80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6</w:t>
                </w:r>
              </w:p>
            </w:tc>
            <w:sdt>
              <w:sdtPr>
                <w:id w:val="878359683"/>
                <w:placeholder>
                  <w:docPart w:val="1A4D171C86F749FBA3ED9CA2020478EC"/>
                </w:placeholder>
                <w:showingPlcHdr/>
                <w:text/>
              </w:sdtPr>
              <w:sdtEndPr/>
              <w:sdtContent>
                <w:tc>
                  <w:tcPr>
                    <w:tcW w:w="992" w:type="dxa"/>
                    <w:vAlign w:val="top"/>
                  </w:tcPr>
                  <w:p w14:paraId="304EF32F" w14:textId="2E3DED5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925724918"/>
                <w:placeholder>
                  <w:docPart w:val="961F5CDDBE33461C9913495E45C514E7"/>
                </w:placeholder>
                <w:showingPlcHdr/>
                <w:text/>
              </w:sdtPr>
              <w:sdtEndPr/>
              <w:sdtContent>
                <w:tc>
                  <w:tcPr>
                    <w:tcW w:w="851" w:type="dxa"/>
                    <w:vAlign w:val="top"/>
                  </w:tcPr>
                  <w:p w14:paraId="5FD40C5E" w14:textId="41D0BA78"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842384976"/>
                <w:placeholder>
                  <w:docPart w:val="3BF8AE6DB82C493AB301E8D3A06D172F"/>
                </w:placeholder>
                <w:showingPlcHdr/>
                <w:text/>
              </w:sdtPr>
              <w:sdtEndPr/>
              <w:sdtContent>
                <w:tc>
                  <w:tcPr>
                    <w:tcW w:w="2835" w:type="dxa"/>
                    <w:vAlign w:val="top"/>
                  </w:tcPr>
                  <w:p w14:paraId="64EB5820" w14:textId="0667DE7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494564556"/>
                <w:placeholder>
                  <w:docPart w:val="308F7F71CFE443738787CE527AAE24A1"/>
                </w:placeholder>
                <w:showingPlcHdr/>
                <w:text/>
              </w:sdtPr>
              <w:sdtEndPr/>
              <w:sdtContent>
                <w:tc>
                  <w:tcPr>
                    <w:tcW w:w="1882" w:type="dxa"/>
                    <w:vAlign w:val="top"/>
                  </w:tcPr>
                  <w:p w14:paraId="33A0A5A2" w14:textId="2B349381"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797105407"/>
                <w:placeholder>
                  <w:docPart w:val="D1DE6B3912234250B6625EB7A9CB3CB7"/>
                </w:placeholder>
                <w:showingPlcHdr/>
                <w:text/>
              </w:sdtPr>
              <w:sdtEndPr/>
              <w:sdtContent>
                <w:tc>
                  <w:tcPr>
                    <w:tcW w:w="850" w:type="dxa"/>
                    <w:vAlign w:val="top"/>
                  </w:tcPr>
                  <w:p w14:paraId="34FF01CF" w14:textId="4899233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661155981"/>
                <w:placeholder>
                  <w:docPart w:val="54B249A1685245EBB69801D9D5862557"/>
                </w:placeholder>
                <w:showingPlcHdr/>
                <w:text/>
              </w:sdtPr>
              <w:sdtEndPr/>
              <w:sdtContent>
                <w:tc>
                  <w:tcPr>
                    <w:tcW w:w="2513" w:type="dxa"/>
                    <w:vAlign w:val="top"/>
                  </w:tcPr>
                  <w:p w14:paraId="35F52064" w14:textId="4904818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749FEB9A" w14:textId="77777777" w:rsidTr="00475EB8">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7992F245" w14:textId="3789B1B1" w:rsidR="004147E2" w:rsidRDefault="004147E2" w:rsidP="004147E2">
                <w:pPr>
                  <w:rPr>
                    <w:rStyle w:val="Strong"/>
                    <w:b w:val="0"/>
                    <w:bCs/>
                    <w:color w:val="000000" w:themeColor="text1"/>
                  </w:rPr>
                </w:pPr>
                <w:r>
                  <w:rPr>
                    <w:rStyle w:val="Strong"/>
                    <w:b w:val="0"/>
                    <w:bCs/>
                    <w:color w:val="000000" w:themeColor="text1"/>
                  </w:rPr>
                  <w:t>Care needs assessment</w:t>
                </w:r>
              </w:p>
            </w:tc>
            <w:tc>
              <w:tcPr>
                <w:tcW w:w="1198" w:type="dxa"/>
              </w:tcPr>
              <w:p w14:paraId="15653C8D" w14:textId="0ABF6B6B"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Referral to be made by icare</w:t>
                </w:r>
              </w:p>
            </w:tc>
            <w:tc>
              <w:tcPr>
                <w:tcW w:w="1134" w:type="dxa"/>
              </w:tcPr>
              <w:p w14:paraId="67D0B96C"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p>
            </w:tc>
            <w:sdt>
              <w:sdtPr>
                <w:id w:val="348452321"/>
                <w:placeholder>
                  <w:docPart w:val="933A6DAA0DAC4DB1A3710831571198BE"/>
                </w:placeholder>
                <w:showingPlcHdr/>
                <w:text/>
              </w:sdtPr>
              <w:sdtEndPr/>
              <w:sdtContent>
                <w:tc>
                  <w:tcPr>
                    <w:tcW w:w="992" w:type="dxa"/>
                    <w:vAlign w:val="top"/>
                  </w:tcPr>
                  <w:p w14:paraId="4D665A05" w14:textId="160148B4"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02580054"/>
                <w:placeholder>
                  <w:docPart w:val="4A48D1754BEA4028A5E32E8195D09843"/>
                </w:placeholder>
                <w:showingPlcHdr/>
                <w:text/>
              </w:sdtPr>
              <w:sdtEndPr/>
              <w:sdtContent>
                <w:tc>
                  <w:tcPr>
                    <w:tcW w:w="851" w:type="dxa"/>
                    <w:vAlign w:val="top"/>
                  </w:tcPr>
                  <w:p w14:paraId="6A986055" w14:textId="53366B70"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641189215"/>
                <w:placeholder>
                  <w:docPart w:val="50D6C56874BD4C008E19E8B77F669C1F"/>
                </w:placeholder>
                <w:showingPlcHdr/>
                <w:text/>
              </w:sdtPr>
              <w:sdtEndPr/>
              <w:sdtContent>
                <w:tc>
                  <w:tcPr>
                    <w:tcW w:w="2835" w:type="dxa"/>
                    <w:vAlign w:val="top"/>
                  </w:tcPr>
                  <w:p w14:paraId="72B49A02" w14:textId="3C7B62F5"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249276861"/>
                <w:placeholder>
                  <w:docPart w:val="6B3AD1FD6C0A4917BEEEDF436C8C397E"/>
                </w:placeholder>
                <w:showingPlcHdr/>
                <w:text/>
              </w:sdtPr>
              <w:sdtEndPr/>
              <w:sdtContent>
                <w:tc>
                  <w:tcPr>
                    <w:tcW w:w="1882" w:type="dxa"/>
                    <w:vAlign w:val="top"/>
                  </w:tcPr>
                  <w:p w14:paraId="1585259B" w14:textId="4E5FA5E9"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536284449"/>
                <w:placeholder>
                  <w:docPart w:val="D8EEB697980643E3B035B86C5B7F228F"/>
                </w:placeholder>
                <w:showingPlcHdr/>
                <w:text/>
              </w:sdtPr>
              <w:sdtEndPr/>
              <w:sdtContent>
                <w:tc>
                  <w:tcPr>
                    <w:tcW w:w="850" w:type="dxa"/>
                    <w:vAlign w:val="top"/>
                  </w:tcPr>
                  <w:p w14:paraId="30006DEC" w14:textId="61C818F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479523758"/>
                <w:placeholder>
                  <w:docPart w:val="20846B6CC2F646388B89BF6797F0D7CD"/>
                </w:placeholder>
                <w:showingPlcHdr/>
                <w:text/>
              </w:sdtPr>
              <w:sdtEndPr/>
              <w:sdtContent>
                <w:tc>
                  <w:tcPr>
                    <w:tcW w:w="2513" w:type="dxa"/>
                    <w:vAlign w:val="top"/>
                  </w:tcPr>
                  <w:p w14:paraId="1B85BC92" w14:textId="4C0D8C2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29D0DEA8" w14:textId="77777777" w:rsidTr="00475EB8">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189F8E72" w14:textId="5DD1B14A" w:rsidR="004147E2" w:rsidRDefault="004147E2" w:rsidP="004147E2">
                <w:pPr>
                  <w:rPr>
                    <w:rStyle w:val="Strong"/>
                    <w:b w:val="0"/>
                    <w:bCs/>
                    <w:color w:val="000000" w:themeColor="text1"/>
                  </w:rPr>
                </w:pPr>
                <w:r>
                  <w:rPr>
                    <w:rStyle w:val="Strong"/>
                    <w:b w:val="0"/>
                    <w:bCs/>
                    <w:color w:val="000000" w:themeColor="text1"/>
                  </w:rPr>
                  <w:t>Continence or nursing assessment</w:t>
                </w:r>
              </w:p>
            </w:tc>
            <w:tc>
              <w:tcPr>
                <w:tcW w:w="1198" w:type="dxa"/>
              </w:tcPr>
              <w:p w14:paraId="3C2873F2" w14:textId="3C00912B"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OAS001</w:t>
                </w:r>
                <w:r>
                  <w:rPr>
                    <w:bCs/>
                    <w:color w:val="000000" w:themeColor="text1"/>
                  </w:rPr>
                  <w:br/>
                  <w:t>NUR101 if home</w:t>
                </w:r>
              </w:p>
            </w:tc>
            <w:tc>
              <w:tcPr>
                <w:tcW w:w="1134" w:type="dxa"/>
              </w:tcPr>
              <w:p w14:paraId="76F4DE28" w14:textId="7FD434F9"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3</w:t>
                </w:r>
              </w:p>
            </w:tc>
            <w:sdt>
              <w:sdtPr>
                <w:id w:val="582113594"/>
                <w:placeholder>
                  <w:docPart w:val="942A8543B588447794CB8D51744B236F"/>
                </w:placeholder>
                <w:showingPlcHdr/>
                <w:text/>
              </w:sdtPr>
              <w:sdtEndPr/>
              <w:sdtContent>
                <w:tc>
                  <w:tcPr>
                    <w:tcW w:w="992" w:type="dxa"/>
                    <w:vAlign w:val="top"/>
                  </w:tcPr>
                  <w:p w14:paraId="2AFB9D2B" w14:textId="2E5CD466"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439560736"/>
                <w:placeholder>
                  <w:docPart w:val="8072BFFEEA5A490BA93D2F4DDE1EF86C"/>
                </w:placeholder>
                <w:showingPlcHdr/>
                <w:text/>
              </w:sdtPr>
              <w:sdtEndPr/>
              <w:sdtContent>
                <w:tc>
                  <w:tcPr>
                    <w:tcW w:w="851" w:type="dxa"/>
                    <w:vAlign w:val="top"/>
                  </w:tcPr>
                  <w:p w14:paraId="11C93F2F" w14:textId="6D179D1F"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267972083"/>
                <w:placeholder>
                  <w:docPart w:val="7F299E2EB3824E929910478528F33742"/>
                </w:placeholder>
                <w:showingPlcHdr/>
                <w:text/>
              </w:sdtPr>
              <w:sdtEndPr/>
              <w:sdtContent>
                <w:tc>
                  <w:tcPr>
                    <w:tcW w:w="2835" w:type="dxa"/>
                    <w:vAlign w:val="top"/>
                  </w:tcPr>
                  <w:p w14:paraId="7089A944" w14:textId="7D0EFC52"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914928741"/>
                <w:placeholder>
                  <w:docPart w:val="3BFC5FFE79874C6380E4E369FFC177AE"/>
                </w:placeholder>
                <w:showingPlcHdr/>
                <w:text/>
              </w:sdtPr>
              <w:sdtEndPr/>
              <w:sdtContent>
                <w:tc>
                  <w:tcPr>
                    <w:tcW w:w="1882" w:type="dxa"/>
                    <w:vAlign w:val="top"/>
                  </w:tcPr>
                  <w:p w14:paraId="6C2F8292" w14:textId="627E6045"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598133634"/>
                <w:placeholder>
                  <w:docPart w:val="E3D86BE4723A4A6C96A6F76EE980D9BC"/>
                </w:placeholder>
                <w:showingPlcHdr/>
                <w:text/>
              </w:sdtPr>
              <w:sdtEndPr/>
              <w:sdtContent>
                <w:tc>
                  <w:tcPr>
                    <w:tcW w:w="850" w:type="dxa"/>
                    <w:vAlign w:val="top"/>
                  </w:tcPr>
                  <w:p w14:paraId="75B11864" w14:textId="7F4F9B20"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330378970"/>
                <w:placeholder>
                  <w:docPart w:val="DA9338EC1107464C9ACECAD8F99BFA0E"/>
                </w:placeholder>
                <w:showingPlcHdr/>
                <w:text/>
              </w:sdtPr>
              <w:sdtEndPr/>
              <w:sdtContent>
                <w:tc>
                  <w:tcPr>
                    <w:tcW w:w="2513" w:type="dxa"/>
                    <w:vAlign w:val="top"/>
                  </w:tcPr>
                  <w:p w14:paraId="2601B030" w14:textId="015F5B2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19386853" w14:textId="77777777" w:rsidTr="00475EB8">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7052BF46" w14:textId="4C80B372" w:rsidR="004147E2" w:rsidRDefault="004147E2" w:rsidP="004147E2">
                <w:pPr>
                  <w:rPr>
                    <w:rStyle w:val="Strong"/>
                    <w:b w:val="0"/>
                    <w:bCs/>
                    <w:color w:val="000000" w:themeColor="text1"/>
                  </w:rPr>
                </w:pPr>
                <w:r>
                  <w:rPr>
                    <w:rStyle w:val="Strong"/>
                    <w:b w:val="0"/>
                    <w:bCs/>
                    <w:color w:val="000000" w:themeColor="text1"/>
                  </w:rPr>
                  <w:t>Recreation or leisure therapy, community integration</w:t>
                </w:r>
              </w:p>
            </w:tc>
            <w:tc>
              <w:tcPr>
                <w:tcW w:w="1198" w:type="dxa"/>
              </w:tcPr>
              <w:p w14:paraId="3180CAFB" w14:textId="35AFAB5C"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OAS002</w:t>
                </w:r>
              </w:p>
            </w:tc>
            <w:tc>
              <w:tcPr>
                <w:tcW w:w="1134" w:type="dxa"/>
              </w:tcPr>
              <w:p w14:paraId="34F7BE0D" w14:textId="0B012E5E"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8</w:t>
                </w:r>
              </w:p>
            </w:tc>
            <w:sdt>
              <w:sdtPr>
                <w:id w:val="-2104638202"/>
                <w:placeholder>
                  <w:docPart w:val="6C544E0C7CB44D40B5B0841C58D5B2BA"/>
                </w:placeholder>
                <w:showingPlcHdr/>
                <w:text/>
              </w:sdtPr>
              <w:sdtEndPr/>
              <w:sdtContent>
                <w:tc>
                  <w:tcPr>
                    <w:tcW w:w="992" w:type="dxa"/>
                    <w:vAlign w:val="top"/>
                  </w:tcPr>
                  <w:p w14:paraId="1F42BB69" w14:textId="73992604"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366136191"/>
                <w:placeholder>
                  <w:docPart w:val="14C396C9AC2A40058A6321B744B2C0E2"/>
                </w:placeholder>
                <w:showingPlcHdr/>
                <w:text/>
              </w:sdtPr>
              <w:sdtEndPr/>
              <w:sdtContent>
                <w:tc>
                  <w:tcPr>
                    <w:tcW w:w="851" w:type="dxa"/>
                    <w:vAlign w:val="top"/>
                  </w:tcPr>
                  <w:p w14:paraId="5E1C77F2" w14:textId="1FC5925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885828924"/>
                <w:placeholder>
                  <w:docPart w:val="6E89AE96F52C470AA454A65091892D75"/>
                </w:placeholder>
                <w:showingPlcHdr/>
                <w:text/>
              </w:sdtPr>
              <w:sdtEndPr/>
              <w:sdtContent>
                <w:tc>
                  <w:tcPr>
                    <w:tcW w:w="2835" w:type="dxa"/>
                    <w:vAlign w:val="top"/>
                  </w:tcPr>
                  <w:p w14:paraId="05325FBA" w14:textId="4B862D4C"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tc>
              <w:tcPr>
                <w:tcW w:w="1882" w:type="dxa"/>
                <w:vAlign w:val="top"/>
              </w:tcPr>
              <w:p w14:paraId="788F09C1" w14:textId="4308993F" w:rsidR="004147E2" w:rsidRPr="009644A3" w:rsidRDefault="008F21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sdt>
                  <w:sdtPr>
                    <w:id w:val="338814961"/>
                    <w:placeholder>
                      <w:docPart w:val="AB212EC1C201400DA70ED93EA242A63E"/>
                    </w:placeholder>
                    <w:showingPlcHdr/>
                    <w:text/>
                  </w:sdtPr>
                  <w:sdtEndPr/>
                  <w:sdtContent>
                    <w:r w:rsidR="000C26E6" w:rsidRPr="004D0C4A">
                      <w:t xml:space="preserve">          </w:t>
                    </w:r>
                  </w:sdtContent>
                </w:sdt>
                <w:r w:rsidR="000C26E6">
                  <w:rPr>
                    <w:bCs/>
                    <w:color w:val="000000" w:themeColor="text1"/>
                  </w:rPr>
                  <w:t xml:space="preserve"> OTT006</w:t>
                </w:r>
              </w:p>
            </w:tc>
            <w:sdt>
              <w:sdtPr>
                <w:id w:val="1879591370"/>
                <w:placeholder>
                  <w:docPart w:val="25A804B4793240E2812E0409588C071E"/>
                </w:placeholder>
                <w:showingPlcHdr/>
                <w:text/>
              </w:sdtPr>
              <w:sdtEndPr/>
              <w:sdtContent>
                <w:tc>
                  <w:tcPr>
                    <w:tcW w:w="850" w:type="dxa"/>
                    <w:vAlign w:val="top"/>
                  </w:tcPr>
                  <w:p w14:paraId="2276313E" w14:textId="1426BA3A"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65872079"/>
                <w:placeholder>
                  <w:docPart w:val="1872A066B7BC4B68ABD99D9AF91985AD"/>
                </w:placeholder>
                <w:showingPlcHdr/>
                <w:text/>
              </w:sdtPr>
              <w:sdtEndPr/>
              <w:sdtContent>
                <w:tc>
                  <w:tcPr>
                    <w:tcW w:w="2513" w:type="dxa"/>
                    <w:vAlign w:val="top"/>
                  </w:tcPr>
                  <w:p w14:paraId="2B4BE261" w14:textId="7D486E95"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tr>
          <w:tr w:rsidR="004147E2" w14:paraId="295DB189" w14:textId="77777777" w:rsidTr="00475EB8">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136E9B81" w14:textId="45A5F5EB" w:rsidR="004147E2" w:rsidRDefault="000C26E6" w:rsidP="004147E2">
                <w:pPr>
                  <w:rPr>
                    <w:rStyle w:val="Strong"/>
                    <w:b w:val="0"/>
                    <w:bCs/>
                    <w:color w:val="000000" w:themeColor="text1"/>
                  </w:rPr>
                </w:pPr>
                <w:r>
                  <w:rPr>
                    <w:rStyle w:val="Strong"/>
                    <w:b w:val="0"/>
                    <w:bCs/>
                    <w:color w:val="000000" w:themeColor="text1"/>
                  </w:rPr>
                  <w:t>W</w:t>
                </w:r>
                <w:r w:rsidRPr="000C26E6">
                  <w:rPr>
                    <w:rStyle w:val="Strong"/>
                    <w:b w:val="0"/>
                  </w:rPr>
                  <w:t>orker</w:t>
                </w:r>
                <w:r w:rsidR="004147E2">
                  <w:rPr>
                    <w:rStyle w:val="Strong"/>
                    <w:b w:val="0"/>
                    <w:bCs/>
                    <w:color w:val="000000" w:themeColor="text1"/>
                  </w:rPr>
                  <w:t xml:space="preserve"> focused support worker training (therapist time)</w:t>
                </w:r>
              </w:p>
            </w:tc>
            <w:tc>
              <w:tcPr>
                <w:tcW w:w="1198" w:type="dxa"/>
              </w:tcPr>
              <w:p w14:paraId="155067FA" w14:textId="74C6FC6D"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PCA001</w:t>
                </w:r>
              </w:p>
            </w:tc>
            <w:tc>
              <w:tcPr>
                <w:tcW w:w="1134" w:type="dxa"/>
              </w:tcPr>
              <w:p w14:paraId="48B19991" w14:textId="192FFFD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 hour per therapist per worker</w:t>
                </w:r>
              </w:p>
            </w:tc>
            <w:sdt>
              <w:sdtPr>
                <w:id w:val="1187094466"/>
                <w:placeholder>
                  <w:docPart w:val="723B6390A11D4EBEBDF948D4D0068509"/>
                </w:placeholder>
                <w:showingPlcHdr/>
                <w:text/>
              </w:sdtPr>
              <w:sdtEndPr/>
              <w:sdtContent>
                <w:tc>
                  <w:tcPr>
                    <w:tcW w:w="992" w:type="dxa"/>
                    <w:vAlign w:val="top"/>
                  </w:tcPr>
                  <w:p w14:paraId="605D2EE8" w14:textId="146396A0"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26692782"/>
                <w:placeholder>
                  <w:docPart w:val="E3225CF52BB3476BB8CBA1AEFEDA6AB2"/>
                </w:placeholder>
                <w:showingPlcHdr/>
                <w:text/>
              </w:sdtPr>
              <w:sdtEndPr/>
              <w:sdtContent>
                <w:tc>
                  <w:tcPr>
                    <w:tcW w:w="851" w:type="dxa"/>
                    <w:vAlign w:val="top"/>
                  </w:tcPr>
                  <w:p w14:paraId="71DD7550" w14:textId="7CD6BE1B"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157214939"/>
                <w:placeholder>
                  <w:docPart w:val="34D7D02F03654A4B870500EB18677102"/>
                </w:placeholder>
                <w:showingPlcHdr/>
                <w:text/>
              </w:sdtPr>
              <w:sdtEndPr/>
              <w:sdtContent>
                <w:tc>
                  <w:tcPr>
                    <w:tcW w:w="2835" w:type="dxa"/>
                    <w:vAlign w:val="top"/>
                  </w:tcPr>
                  <w:p w14:paraId="57EA61A4" w14:textId="6BF0D30C"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944388028"/>
                <w:placeholder>
                  <w:docPart w:val="A25421D005A84E55BC287D4169DD395D"/>
                </w:placeholder>
                <w:showingPlcHdr/>
                <w:text/>
              </w:sdtPr>
              <w:sdtEndPr/>
              <w:sdtContent>
                <w:tc>
                  <w:tcPr>
                    <w:tcW w:w="1882" w:type="dxa"/>
                    <w:vAlign w:val="top"/>
                  </w:tcPr>
                  <w:p w14:paraId="55B0B9DA" w14:textId="1A7878BE"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2017188462"/>
                <w:placeholder>
                  <w:docPart w:val="0D0B47DC8F804D91B90571FA86FC6BDB"/>
                </w:placeholder>
                <w:showingPlcHdr/>
                <w:text/>
              </w:sdtPr>
              <w:sdtEndPr/>
              <w:sdtContent>
                <w:tc>
                  <w:tcPr>
                    <w:tcW w:w="850" w:type="dxa"/>
                    <w:vAlign w:val="top"/>
                  </w:tcPr>
                  <w:p w14:paraId="77D6C1E6" w14:textId="07326F3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755747023"/>
                <w:placeholder>
                  <w:docPart w:val="03532AF380BD45EB9DBD0C6C0ECCB241"/>
                </w:placeholder>
                <w:showingPlcHdr/>
                <w:text/>
              </w:sdtPr>
              <w:sdtEndPr/>
              <w:sdtContent>
                <w:tc>
                  <w:tcPr>
                    <w:tcW w:w="2513" w:type="dxa"/>
                    <w:vAlign w:val="top"/>
                  </w:tcPr>
                  <w:p w14:paraId="04D98F5E" w14:textId="57E6408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tr>
          <w:tr w:rsidR="004147E2" w14:paraId="24F5C4A8" w14:textId="77777777" w:rsidTr="00475EB8">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03229717" w14:textId="25F3C25D" w:rsidR="004147E2" w:rsidRDefault="004147E2" w:rsidP="004147E2">
                <w:pPr>
                  <w:rPr>
                    <w:rStyle w:val="Strong"/>
                    <w:b w:val="0"/>
                    <w:bCs/>
                    <w:color w:val="000000" w:themeColor="text1"/>
                  </w:rPr>
                </w:pPr>
                <w:r>
                  <w:rPr>
                    <w:rStyle w:val="Strong"/>
                    <w:b w:val="0"/>
                    <w:bCs/>
                    <w:color w:val="000000" w:themeColor="text1"/>
                  </w:rPr>
                  <w:t>Rehabilitation specialist reviews</w:t>
                </w:r>
              </w:p>
            </w:tc>
            <w:tc>
              <w:tcPr>
                <w:tcW w:w="1198" w:type="dxa"/>
              </w:tcPr>
              <w:p w14:paraId="610AFBA9" w14:textId="281886C7"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AE115</w:t>
                </w:r>
              </w:p>
            </w:tc>
            <w:tc>
              <w:tcPr>
                <w:tcW w:w="1134" w:type="dxa"/>
              </w:tcPr>
              <w:p w14:paraId="7D6565F9" w14:textId="475C940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3</w:t>
                </w:r>
              </w:p>
            </w:tc>
            <w:sdt>
              <w:sdtPr>
                <w:id w:val="1827397646"/>
                <w:placeholder>
                  <w:docPart w:val="E4FD275B700A4FE7B468774AE62DC13A"/>
                </w:placeholder>
                <w:showingPlcHdr/>
                <w:text/>
              </w:sdtPr>
              <w:sdtEndPr/>
              <w:sdtContent>
                <w:tc>
                  <w:tcPr>
                    <w:tcW w:w="992" w:type="dxa"/>
                    <w:vAlign w:val="top"/>
                  </w:tcPr>
                  <w:p w14:paraId="360601A9" w14:textId="7B4DD709"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728490263"/>
                <w:placeholder>
                  <w:docPart w:val="33D8859319C34DB0A36FCA537BD6F521"/>
                </w:placeholder>
                <w:showingPlcHdr/>
                <w:text/>
              </w:sdtPr>
              <w:sdtEndPr/>
              <w:sdtContent>
                <w:tc>
                  <w:tcPr>
                    <w:tcW w:w="851" w:type="dxa"/>
                    <w:vAlign w:val="top"/>
                  </w:tcPr>
                  <w:p w14:paraId="1F7A8225" w14:textId="7F4E25C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691443223"/>
                <w:placeholder>
                  <w:docPart w:val="681C1CE7F05542D1B4E9B3A7999D06AB"/>
                </w:placeholder>
                <w:showingPlcHdr/>
                <w:text/>
              </w:sdtPr>
              <w:sdtEndPr/>
              <w:sdtContent>
                <w:tc>
                  <w:tcPr>
                    <w:tcW w:w="2835" w:type="dxa"/>
                    <w:vAlign w:val="top"/>
                  </w:tcPr>
                  <w:p w14:paraId="39DF7F70" w14:textId="07A99A60"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43883124"/>
                <w:placeholder>
                  <w:docPart w:val="833506B49098460DAD799510DD26FEAA"/>
                </w:placeholder>
                <w:showingPlcHdr/>
                <w:text/>
              </w:sdtPr>
              <w:sdtEndPr/>
              <w:sdtContent>
                <w:tc>
                  <w:tcPr>
                    <w:tcW w:w="1882" w:type="dxa"/>
                    <w:vAlign w:val="top"/>
                  </w:tcPr>
                  <w:p w14:paraId="4E28B5CB" w14:textId="5FF74B16"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026991633"/>
                <w:placeholder>
                  <w:docPart w:val="C8B6AF17162A4F64B45E65397677FB31"/>
                </w:placeholder>
                <w:showingPlcHdr/>
                <w:text/>
              </w:sdtPr>
              <w:sdtEndPr/>
              <w:sdtContent>
                <w:tc>
                  <w:tcPr>
                    <w:tcW w:w="850" w:type="dxa"/>
                    <w:vAlign w:val="top"/>
                  </w:tcPr>
                  <w:p w14:paraId="0AD2F8E0" w14:textId="20B59CE4"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964540516"/>
                <w:placeholder>
                  <w:docPart w:val="ED54E4C7AC3A4A31BC615DF72B5AA806"/>
                </w:placeholder>
                <w:showingPlcHdr/>
                <w:text/>
              </w:sdtPr>
              <w:sdtEndPr/>
              <w:sdtContent>
                <w:tc>
                  <w:tcPr>
                    <w:tcW w:w="2513" w:type="dxa"/>
                    <w:vAlign w:val="top"/>
                  </w:tcPr>
                  <w:p w14:paraId="5AA271D4" w14:textId="4F96518E"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tr>
          <w:tr w:rsidR="004147E2" w14:paraId="33C907EB" w14:textId="77777777" w:rsidTr="00475EB8">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1B94F095" w14:textId="0A64119C" w:rsidR="004147E2" w:rsidRDefault="004147E2" w:rsidP="004147E2">
                <w:pPr>
                  <w:rPr>
                    <w:rStyle w:val="Strong"/>
                    <w:b w:val="0"/>
                    <w:bCs/>
                    <w:color w:val="000000" w:themeColor="text1"/>
                  </w:rPr>
                </w:pPr>
                <w:r>
                  <w:rPr>
                    <w:rStyle w:val="Strong"/>
                    <w:b w:val="0"/>
                    <w:bCs/>
                    <w:color w:val="000000" w:themeColor="text1"/>
                  </w:rPr>
                  <w:t>Other specialist reviews</w:t>
                </w:r>
              </w:p>
            </w:tc>
            <w:tc>
              <w:tcPr>
                <w:tcW w:w="1198" w:type="dxa"/>
              </w:tcPr>
              <w:p w14:paraId="3BDE373B" w14:textId="7E89A39A"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Refer to notice</w:t>
                </w:r>
              </w:p>
            </w:tc>
            <w:tc>
              <w:tcPr>
                <w:tcW w:w="1134" w:type="dxa"/>
              </w:tcPr>
              <w:p w14:paraId="56F9A7A0" w14:textId="784B205B"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 review / specialist</w:t>
                </w:r>
              </w:p>
            </w:tc>
            <w:sdt>
              <w:sdtPr>
                <w:id w:val="1650475757"/>
                <w:placeholder>
                  <w:docPart w:val="01F88A89916C42BF90142DD2D48A93DE"/>
                </w:placeholder>
                <w:showingPlcHdr/>
                <w:text/>
              </w:sdtPr>
              <w:sdtEndPr/>
              <w:sdtContent>
                <w:tc>
                  <w:tcPr>
                    <w:tcW w:w="992" w:type="dxa"/>
                    <w:vAlign w:val="top"/>
                  </w:tcPr>
                  <w:p w14:paraId="42A0931F" w14:textId="6745669F"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403799526"/>
                <w:placeholder>
                  <w:docPart w:val="780857879F1B4E3DA7016A27B38D2676"/>
                </w:placeholder>
                <w:showingPlcHdr/>
                <w:text/>
              </w:sdtPr>
              <w:sdtEndPr/>
              <w:sdtContent>
                <w:tc>
                  <w:tcPr>
                    <w:tcW w:w="851" w:type="dxa"/>
                    <w:vAlign w:val="top"/>
                  </w:tcPr>
                  <w:p w14:paraId="2538D89E" w14:textId="187E0596"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046373967"/>
                <w:placeholder>
                  <w:docPart w:val="2456D3878AEA48C4BFA1A08A62A9F611"/>
                </w:placeholder>
                <w:showingPlcHdr/>
                <w:text/>
              </w:sdtPr>
              <w:sdtEndPr/>
              <w:sdtContent>
                <w:tc>
                  <w:tcPr>
                    <w:tcW w:w="2835" w:type="dxa"/>
                    <w:vAlign w:val="top"/>
                  </w:tcPr>
                  <w:p w14:paraId="10DADC66" w14:textId="35407E7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14764328"/>
                <w:placeholder>
                  <w:docPart w:val="AA6B3BB4F7544A4A8BFB57F26E29702D"/>
                </w:placeholder>
                <w:showingPlcHdr/>
                <w:text/>
              </w:sdtPr>
              <w:sdtEndPr/>
              <w:sdtContent>
                <w:tc>
                  <w:tcPr>
                    <w:tcW w:w="1882" w:type="dxa"/>
                    <w:vAlign w:val="top"/>
                  </w:tcPr>
                  <w:p w14:paraId="3745F4F8" w14:textId="1CAA2E73"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740861196"/>
                <w:placeholder>
                  <w:docPart w:val="868DED1096514CCEB56344373822853A"/>
                </w:placeholder>
                <w:showingPlcHdr/>
                <w:text/>
              </w:sdtPr>
              <w:sdtEndPr/>
              <w:sdtContent>
                <w:tc>
                  <w:tcPr>
                    <w:tcW w:w="850" w:type="dxa"/>
                    <w:vAlign w:val="top"/>
                  </w:tcPr>
                  <w:p w14:paraId="11D3A59D" w14:textId="1AA207CE"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734126202"/>
                <w:placeholder>
                  <w:docPart w:val="35501BB146454E67B626198A26C0AE73"/>
                </w:placeholder>
                <w:showingPlcHdr/>
                <w:text/>
              </w:sdtPr>
              <w:sdtEndPr/>
              <w:sdtContent>
                <w:tc>
                  <w:tcPr>
                    <w:tcW w:w="2513" w:type="dxa"/>
                    <w:vAlign w:val="top"/>
                  </w:tcPr>
                  <w:p w14:paraId="7F853180" w14:textId="11E37B84"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tr>
          <w:tr w:rsidR="004147E2" w14:paraId="778D6832" w14:textId="77777777" w:rsidTr="00475EB8">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132CDF51" w14:textId="13C6403E" w:rsidR="004147E2" w:rsidRDefault="004147E2" w:rsidP="004147E2">
                <w:pPr>
                  <w:rPr>
                    <w:rStyle w:val="Strong"/>
                    <w:b w:val="0"/>
                    <w:bCs/>
                    <w:color w:val="000000" w:themeColor="text1"/>
                  </w:rPr>
                </w:pPr>
                <w:r>
                  <w:rPr>
                    <w:rStyle w:val="Strong"/>
                    <w:b w:val="0"/>
                    <w:bCs/>
                    <w:color w:val="000000" w:themeColor="text1"/>
                  </w:rPr>
                  <w:t>GP reviews</w:t>
                </w:r>
              </w:p>
            </w:tc>
            <w:tc>
              <w:tcPr>
                <w:tcW w:w="1198" w:type="dxa"/>
              </w:tcPr>
              <w:p w14:paraId="3B7FF507" w14:textId="79C89550"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AA020</w:t>
                </w:r>
              </w:p>
            </w:tc>
            <w:tc>
              <w:tcPr>
                <w:tcW w:w="1134" w:type="dxa"/>
              </w:tcPr>
              <w:p w14:paraId="36E7D5C6" w14:textId="510DED4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4</w:t>
                </w:r>
                <w:r>
                  <w:rPr>
                    <w:bCs/>
                  </w:rPr>
                  <w:t xml:space="preserve"> reviews</w:t>
                </w:r>
              </w:p>
            </w:tc>
            <w:sdt>
              <w:sdtPr>
                <w:id w:val="-506587716"/>
                <w:placeholder>
                  <w:docPart w:val="E07D6FC153424920860B3685BF1F75B4"/>
                </w:placeholder>
                <w:showingPlcHdr/>
                <w:text/>
              </w:sdtPr>
              <w:sdtEndPr/>
              <w:sdtContent>
                <w:tc>
                  <w:tcPr>
                    <w:tcW w:w="992" w:type="dxa"/>
                    <w:vAlign w:val="top"/>
                  </w:tcPr>
                  <w:p w14:paraId="7700EAA9" w14:textId="0A55099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1182169627"/>
                <w:placeholder>
                  <w:docPart w:val="2B9AD38FBB4E4D1C942E11EB18BEC9E1"/>
                </w:placeholder>
                <w:showingPlcHdr/>
                <w:text/>
              </w:sdtPr>
              <w:sdtEndPr/>
              <w:sdtContent>
                <w:tc>
                  <w:tcPr>
                    <w:tcW w:w="851" w:type="dxa"/>
                    <w:vAlign w:val="top"/>
                  </w:tcPr>
                  <w:p w14:paraId="79375E83" w14:textId="626CA37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2033949467"/>
                <w:placeholder>
                  <w:docPart w:val="D75D8FBCDAD349AC85F6E57D759C1D98"/>
                </w:placeholder>
                <w:showingPlcHdr/>
                <w:text/>
              </w:sdtPr>
              <w:sdtEndPr/>
              <w:sdtContent>
                <w:tc>
                  <w:tcPr>
                    <w:tcW w:w="2835" w:type="dxa"/>
                    <w:vAlign w:val="top"/>
                  </w:tcPr>
                  <w:p w14:paraId="5C31B103" w14:textId="7C8786C5"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551390221"/>
                <w:placeholder>
                  <w:docPart w:val="A8D13A9507554A2AA899859B80A90616"/>
                </w:placeholder>
                <w:showingPlcHdr/>
                <w:text/>
              </w:sdtPr>
              <w:sdtEndPr/>
              <w:sdtContent>
                <w:tc>
                  <w:tcPr>
                    <w:tcW w:w="1882" w:type="dxa"/>
                    <w:vAlign w:val="top"/>
                  </w:tcPr>
                  <w:p w14:paraId="7960AFCE" w14:textId="4DE50D48"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450592582"/>
                <w:placeholder>
                  <w:docPart w:val="94F996CDF238416B8A8E3FCF3E74C210"/>
                </w:placeholder>
                <w:showingPlcHdr/>
                <w:text/>
              </w:sdtPr>
              <w:sdtEndPr/>
              <w:sdtContent>
                <w:tc>
                  <w:tcPr>
                    <w:tcW w:w="850" w:type="dxa"/>
                    <w:vAlign w:val="top"/>
                  </w:tcPr>
                  <w:p w14:paraId="0D456B60" w14:textId="33E17ED3"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sdt>
              <w:sdtPr>
                <w:id w:val="491445808"/>
                <w:placeholder>
                  <w:docPart w:val="D0356C29B168413CBAE65120E55CAF0E"/>
                </w:placeholder>
                <w:showingPlcHdr/>
                <w:text/>
              </w:sdtPr>
              <w:sdtEndPr/>
              <w:sdtContent>
                <w:tc>
                  <w:tcPr>
                    <w:tcW w:w="2513" w:type="dxa"/>
                    <w:vAlign w:val="top"/>
                  </w:tcPr>
                  <w:p w14:paraId="3B34E6F7" w14:textId="22315584"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7840ED">
                      <w:t xml:space="preserve">          </w:t>
                    </w:r>
                  </w:p>
                </w:tc>
              </w:sdtContent>
            </w:sdt>
          </w:tr>
          <w:tr w:rsidR="004147E2" w14:paraId="534CF302" w14:textId="77777777" w:rsidTr="00475EB8">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41356316" w14:textId="08C639DA" w:rsidR="004147E2" w:rsidRDefault="004147E2" w:rsidP="004147E2">
                <w:pPr>
                  <w:rPr>
                    <w:rStyle w:val="Strong"/>
                    <w:b w:val="0"/>
                    <w:bCs/>
                    <w:color w:val="000000" w:themeColor="text1"/>
                  </w:rPr>
                </w:pPr>
                <w:r>
                  <w:rPr>
                    <w:rStyle w:val="Strong"/>
                    <w:b w:val="0"/>
                    <w:bCs/>
                    <w:color w:val="000000" w:themeColor="text1"/>
                  </w:rPr>
                  <w:lastRenderedPageBreak/>
                  <w:t>Pharmacy account*</w:t>
                </w:r>
                <w:r w:rsidR="000C26E6">
                  <w:rPr>
                    <w:rStyle w:val="Strong"/>
                    <w:b w:val="0"/>
                    <w:bCs/>
                    <w:color w:val="000000" w:themeColor="text1"/>
                  </w:rPr>
                  <w:t>*</w:t>
                </w:r>
              </w:p>
            </w:tc>
            <w:tc>
              <w:tcPr>
                <w:tcW w:w="1198" w:type="dxa"/>
              </w:tcPr>
              <w:p w14:paraId="38271BDC" w14:textId="07F3441F"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PSH001</w:t>
                </w:r>
              </w:p>
            </w:tc>
            <w:tc>
              <w:tcPr>
                <w:tcW w:w="1134" w:type="dxa"/>
              </w:tcPr>
              <w:p w14:paraId="4F648ABB" w14:textId="0BFE9712"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n/a</w:t>
                </w:r>
              </w:p>
            </w:tc>
            <w:tc>
              <w:tcPr>
                <w:tcW w:w="992" w:type="dxa"/>
              </w:tcPr>
              <w:p w14:paraId="5F2B1088" w14:textId="46B20281"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n/a</w:t>
                </w:r>
              </w:p>
            </w:tc>
            <w:sdt>
              <w:sdtPr>
                <w:id w:val="-1055616483"/>
                <w:placeholder>
                  <w:docPart w:val="A64C3C63FAE54411AC1191E9C1EA668A"/>
                </w:placeholder>
                <w:showingPlcHdr/>
                <w:text/>
              </w:sdtPr>
              <w:sdtEndPr/>
              <w:sdtContent>
                <w:tc>
                  <w:tcPr>
                    <w:tcW w:w="851" w:type="dxa"/>
                    <w:vAlign w:val="top"/>
                  </w:tcPr>
                  <w:p w14:paraId="12262121" w14:textId="230DCEB8"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896F60">
                      <w:t xml:space="preserve">          </w:t>
                    </w:r>
                  </w:p>
                </w:tc>
              </w:sdtContent>
            </w:sdt>
            <w:sdt>
              <w:sdtPr>
                <w:id w:val="1789240705"/>
                <w:placeholder>
                  <w:docPart w:val="B14BEC3988A043F4A0BCD7D54D729662"/>
                </w:placeholder>
                <w:showingPlcHdr/>
                <w:text/>
              </w:sdtPr>
              <w:sdtEndPr/>
              <w:sdtContent>
                <w:tc>
                  <w:tcPr>
                    <w:tcW w:w="2835" w:type="dxa"/>
                    <w:vAlign w:val="top"/>
                  </w:tcPr>
                  <w:p w14:paraId="5BD19BCB" w14:textId="5220D34C"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896F60">
                      <w:t xml:space="preserve">          </w:t>
                    </w:r>
                  </w:p>
                </w:tc>
              </w:sdtContent>
            </w:sdt>
            <w:tc>
              <w:tcPr>
                <w:tcW w:w="1882" w:type="dxa"/>
                <w:vAlign w:val="top"/>
              </w:tcPr>
              <w:p w14:paraId="1352AC6A" w14:textId="4D647EDD"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n/a</w:t>
                </w:r>
              </w:p>
            </w:tc>
            <w:sdt>
              <w:sdtPr>
                <w:id w:val="-1405601963"/>
                <w:placeholder>
                  <w:docPart w:val="755C009D8CAF41839397D0A726FCE2AC"/>
                </w:placeholder>
                <w:showingPlcHdr/>
                <w:text/>
              </w:sdtPr>
              <w:sdtEndPr/>
              <w:sdtContent>
                <w:tc>
                  <w:tcPr>
                    <w:tcW w:w="850" w:type="dxa"/>
                    <w:vAlign w:val="top"/>
                  </w:tcPr>
                  <w:p w14:paraId="65AD2709" w14:textId="0219C928"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896F60">
                      <w:t xml:space="preserve">          </w:t>
                    </w:r>
                  </w:p>
                </w:tc>
              </w:sdtContent>
            </w:sdt>
            <w:tc>
              <w:tcPr>
                <w:tcW w:w="2513" w:type="dxa"/>
                <w:vAlign w:val="top"/>
              </w:tcPr>
              <w:p w14:paraId="3EBF7DE1" w14:textId="42628C91"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n/a</w:t>
                </w:r>
              </w:p>
            </w:tc>
          </w:tr>
        </w:tbl>
        <w:p w14:paraId="02490D2E" w14:textId="3160BC86" w:rsidR="000C26E6" w:rsidRDefault="000C26E6" w:rsidP="000C26E6">
          <w:pPr>
            <w:rPr>
              <w:bCs/>
              <w:lang w:val="en-AU"/>
            </w:rPr>
          </w:pPr>
          <w:r w:rsidRPr="000C26E6">
            <w:rPr>
              <w:lang w:val="en-AU"/>
            </w:rPr>
            <w:t xml:space="preserve">*Return to work services are required to be provided by a SIRA approved vocational provider and may include worksite assessment, liaison with employer and treating medical </w:t>
          </w:r>
          <w:r w:rsidRPr="000C26E6">
            <w:rPr>
              <w:bCs/>
              <w:lang w:val="en-AU"/>
            </w:rPr>
            <w:t>practitioner</w:t>
          </w:r>
        </w:p>
        <w:p w14:paraId="6DCADCAC" w14:textId="620EAAD0" w:rsidR="00CC6E6C" w:rsidRPr="000C26E6" w:rsidRDefault="000C26E6" w:rsidP="000C26E6">
          <w:pPr>
            <w:rPr>
              <w:bCs/>
              <w:lang w:val="en-AU"/>
            </w:rPr>
          </w:pPr>
          <w:r w:rsidRPr="000C26E6">
            <w:rPr>
              <w:bCs/>
              <w:lang w:val="en-AU"/>
            </w:rPr>
            <w:t>**To establish a pharmacy account icare requires a list of injury-related medications. Ignore this row if the account has previously been established.</w:t>
          </w:r>
        </w:p>
        <w:p w14:paraId="037CFF49" w14:textId="193CCE2E" w:rsidR="004147E2" w:rsidRPr="009F7923" w:rsidRDefault="004147E2" w:rsidP="004147E2">
          <w:pPr>
            <w:pStyle w:val="Heading2"/>
            <w:rPr>
              <w:rStyle w:val="Strong"/>
              <w:b/>
              <w:bCs w:val="0"/>
            </w:rPr>
          </w:pPr>
          <w:r>
            <w:rPr>
              <w:rStyle w:val="Strong"/>
              <w:b/>
              <w:bCs w:val="0"/>
            </w:rPr>
            <w:t>1.5 Non pre-approved services needed on discharge</w:t>
          </w:r>
        </w:p>
      </w:sdtContent>
    </w:sdt>
    <w:tbl>
      <w:tblPr>
        <w:tblStyle w:val="GridTable4-Accent4"/>
        <w:tblW w:w="1459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341"/>
        <w:gridCol w:w="1726"/>
        <w:gridCol w:w="991"/>
        <w:gridCol w:w="988"/>
        <w:gridCol w:w="3021"/>
        <w:gridCol w:w="1701"/>
        <w:gridCol w:w="993"/>
        <w:gridCol w:w="2835"/>
      </w:tblGrid>
      <w:tr w:rsidR="004147E2" w14:paraId="35F9439F" w14:textId="77777777" w:rsidTr="00475EB8">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341" w:type="dxa"/>
          </w:tcPr>
          <w:p w14:paraId="6D5A4EEF" w14:textId="21943BC4" w:rsidR="004147E2" w:rsidRPr="009644A3" w:rsidRDefault="004147E2" w:rsidP="004147E2">
            <w:r w:rsidRPr="009644A3">
              <w:t xml:space="preserve">Service Type </w:t>
            </w:r>
          </w:p>
        </w:tc>
        <w:tc>
          <w:tcPr>
            <w:tcW w:w="1726" w:type="dxa"/>
          </w:tcPr>
          <w:p w14:paraId="3C93289A" w14:textId="77777777" w:rsidR="004147E2" w:rsidRPr="009644A3" w:rsidRDefault="004147E2" w:rsidP="004147E2">
            <w:pPr>
              <w:pStyle w:val="NoSpacing"/>
              <w:cnfStyle w:val="100000000000" w:firstRow="1" w:lastRow="0" w:firstColumn="0" w:lastColumn="0" w:oddVBand="0" w:evenVBand="0" w:oddHBand="0" w:evenHBand="0" w:firstRowFirstColumn="0" w:firstRowLastColumn="0" w:lastRowFirstColumn="0" w:lastRowLastColumn="0"/>
            </w:pPr>
            <w:r w:rsidRPr="009644A3">
              <w:t>Code</w:t>
            </w:r>
          </w:p>
        </w:tc>
        <w:tc>
          <w:tcPr>
            <w:tcW w:w="991" w:type="dxa"/>
          </w:tcPr>
          <w:p w14:paraId="562E0C13" w14:textId="77777777" w:rsidR="004147E2" w:rsidRPr="009644A3" w:rsidRDefault="004147E2" w:rsidP="004147E2">
            <w:pPr>
              <w:cnfStyle w:val="100000000000" w:firstRow="1" w:lastRow="0" w:firstColumn="0" w:lastColumn="0" w:oddVBand="0" w:evenVBand="0" w:oddHBand="0" w:evenHBand="0" w:firstRowFirstColumn="0" w:firstRowLastColumn="0" w:lastRowFirstColumn="0" w:lastRowLastColumn="0"/>
            </w:pPr>
            <w:r w:rsidRPr="009644A3">
              <w:t>Hours needed (total)</w:t>
            </w:r>
          </w:p>
        </w:tc>
        <w:tc>
          <w:tcPr>
            <w:tcW w:w="988" w:type="dxa"/>
          </w:tcPr>
          <w:p w14:paraId="3F920B25" w14:textId="77777777" w:rsidR="004147E2" w:rsidRPr="009644A3" w:rsidRDefault="004147E2" w:rsidP="004147E2">
            <w:pPr>
              <w:cnfStyle w:val="100000000000" w:firstRow="1" w:lastRow="0" w:firstColumn="0" w:lastColumn="0" w:oddVBand="0" w:evenVBand="0" w:oddHBand="0" w:evenHBand="0" w:firstRowFirstColumn="0" w:firstRowLastColumn="0" w:lastRowFirstColumn="0" w:lastRowLastColumn="0"/>
            </w:pPr>
            <w:r w:rsidRPr="009644A3">
              <w:t>Hourly Rate</w:t>
            </w:r>
          </w:p>
        </w:tc>
        <w:tc>
          <w:tcPr>
            <w:tcW w:w="3021" w:type="dxa"/>
          </w:tcPr>
          <w:p w14:paraId="60C266E7" w14:textId="77777777" w:rsidR="004147E2" w:rsidRPr="009644A3" w:rsidRDefault="004147E2" w:rsidP="004147E2">
            <w:pPr>
              <w:cnfStyle w:val="100000000000" w:firstRow="1" w:lastRow="0" w:firstColumn="0" w:lastColumn="0" w:oddVBand="0" w:evenVBand="0" w:oddHBand="0" w:evenHBand="0" w:firstRowFirstColumn="0" w:firstRowLastColumn="0" w:lastRowFirstColumn="0" w:lastRowLastColumn="0"/>
            </w:pPr>
            <w:r w:rsidRPr="009644A3">
              <w:t>Provider Name</w:t>
            </w:r>
          </w:p>
          <w:p w14:paraId="1CF28B4E" w14:textId="77777777" w:rsidR="004147E2" w:rsidRPr="009644A3" w:rsidRDefault="004147E2" w:rsidP="004147E2">
            <w:pPr>
              <w:cnfStyle w:val="100000000000" w:firstRow="1" w:lastRow="0" w:firstColumn="0" w:lastColumn="0" w:oddVBand="0" w:evenVBand="0" w:oddHBand="0" w:evenHBand="0" w:firstRowFirstColumn="0" w:firstRowLastColumn="0" w:lastRowFirstColumn="0" w:lastRowLastColumn="0"/>
            </w:pPr>
            <w:r w:rsidRPr="009644A3">
              <w:t>Organisation (billing as)</w:t>
            </w:r>
          </w:p>
          <w:p w14:paraId="1FD6EB95" w14:textId="77777777" w:rsidR="004147E2" w:rsidRPr="009644A3" w:rsidRDefault="004147E2" w:rsidP="004147E2">
            <w:pPr>
              <w:cnfStyle w:val="100000000000" w:firstRow="1" w:lastRow="0" w:firstColumn="0" w:lastColumn="0" w:oddVBand="0" w:evenVBand="0" w:oddHBand="0" w:evenHBand="0" w:firstRowFirstColumn="0" w:firstRowLastColumn="0" w:lastRowFirstColumn="0" w:lastRowLastColumn="0"/>
            </w:pPr>
            <w:r w:rsidRPr="009644A3">
              <w:t>Address, Phone and Email</w:t>
            </w:r>
          </w:p>
        </w:tc>
        <w:tc>
          <w:tcPr>
            <w:tcW w:w="1701" w:type="dxa"/>
          </w:tcPr>
          <w:p w14:paraId="1318681B" w14:textId="77777777" w:rsidR="004147E2" w:rsidRPr="009644A3" w:rsidRDefault="004147E2" w:rsidP="004147E2">
            <w:pPr>
              <w:cnfStyle w:val="100000000000" w:firstRow="1" w:lastRow="0" w:firstColumn="0" w:lastColumn="0" w:oddVBand="0" w:evenVBand="0" w:oddHBand="0" w:evenHBand="0" w:firstRowFirstColumn="0" w:firstRowLastColumn="0" w:lastRowFirstColumn="0" w:lastRowLastColumn="0"/>
            </w:pPr>
            <w:r w:rsidRPr="009644A3">
              <w:t>Travel hrs needed</w:t>
            </w:r>
          </w:p>
          <w:p w14:paraId="2A5E9765" w14:textId="4CD03998" w:rsidR="004147E2" w:rsidRPr="009644A3" w:rsidRDefault="000C26E6" w:rsidP="004147E2">
            <w:pPr>
              <w:cnfStyle w:val="100000000000" w:firstRow="1" w:lastRow="0" w:firstColumn="0" w:lastColumn="0" w:oddVBand="0" w:evenVBand="0" w:oddHBand="0" w:evenHBand="0" w:firstRowFirstColumn="0" w:firstRowLastColumn="0" w:lastRowFirstColumn="0" w:lastRowLastColumn="0"/>
            </w:pPr>
            <w:r>
              <w:t>Travel codes</w:t>
            </w:r>
          </w:p>
        </w:tc>
        <w:tc>
          <w:tcPr>
            <w:tcW w:w="993" w:type="dxa"/>
          </w:tcPr>
          <w:p w14:paraId="09E2D164" w14:textId="77777777" w:rsidR="004147E2" w:rsidRPr="009644A3" w:rsidRDefault="004147E2" w:rsidP="004147E2">
            <w:pPr>
              <w:cnfStyle w:val="100000000000" w:firstRow="1" w:lastRow="0" w:firstColumn="0" w:lastColumn="0" w:oddVBand="0" w:evenVBand="0" w:oddHBand="0" w:evenHBand="0" w:firstRowFirstColumn="0" w:firstRowLastColumn="0" w:lastRowFirstColumn="0" w:lastRowLastColumn="0"/>
            </w:pPr>
            <w:r w:rsidRPr="009644A3">
              <w:t>Hourly Rate</w:t>
            </w:r>
          </w:p>
        </w:tc>
        <w:tc>
          <w:tcPr>
            <w:tcW w:w="2835" w:type="dxa"/>
          </w:tcPr>
          <w:p w14:paraId="5D8798AE" w14:textId="77777777" w:rsidR="004147E2" w:rsidRPr="009644A3" w:rsidRDefault="004147E2" w:rsidP="004147E2">
            <w:pPr>
              <w:cnfStyle w:val="100000000000" w:firstRow="1" w:lastRow="0" w:firstColumn="0" w:lastColumn="0" w:oddVBand="0" w:evenVBand="0" w:oddHBand="0" w:evenHBand="0" w:firstRowFirstColumn="0" w:firstRowLastColumn="0" w:lastRowFirstColumn="0" w:lastRowLastColumn="0"/>
            </w:pPr>
            <w:r w:rsidRPr="009644A3">
              <w:t>Reason additional hours and/or provider travel are needed</w:t>
            </w:r>
          </w:p>
        </w:tc>
      </w:tr>
      <w:tr w:rsidR="004147E2" w14:paraId="0AF2F196" w14:textId="77777777" w:rsidTr="00475EB8">
        <w:trPr>
          <w:trHeight w:val="42"/>
        </w:trPr>
        <w:tc>
          <w:tcPr>
            <w:cnfStyle w:val="001000000000" w:firstRow="0" w:lastRow="0" w:firstColumn="1" w:lastColumn="0" w:oddVBand="0" w:evenVBand="0" w:oddHBand="0" w:evenHBand="0" w:firstRowFirstColumn="0" w:firstRowLastColumn="0" w:lastRowFirstColumn="0" w:lastRowLastColumn="0"/>
            <w:tcW w:w="2341" w:type="dxa"/>
          </w:tcPr>
          <w:p w14:paraId="36A400A1" w14:textId="1EA2B3AE" w:rsidR="004147E2" w:rsidRPr="000C26E6" w:rsidRDefault="000C26E6" w:rsidP="004147E2">
            <w:pPr>
              <w:rPr>
                <w:rStyle w:val="Strong"/>
                <w:b w:val="0"/>
                <w:bCs/>
                <w:color w:val="000000" w:themeColor="text1"/>
              </w:rPr>
            </w:pPr>
            <w:r w:rsidRPr="000C26E6">
              <w:rPr>
                <w:rStyle w:val="Strong"/>
                <w:b w:val="0"/>
                <w:bCs/>
                <w:color w:val="000000" w:themeColor="text1"/>
              </w:rPr>
              <w:t>N</w:t>
            </w:r>
            <w:r w:rsidRPr="000C26E6">
              <w:rPr>
                <w:rStyle w:val="Strong"/>
                <w:b w:val="0"/>
                <w:bCs/>
              </w:rPr>
              <w:t>europsychology Assessment</w:t>
            </w:r>
          </w:p>
        </w:tc>
        <w:tc>
          <w:tcPr>
            <w:tcW w:w="1726" w:type="dxa"/>
          </w:tcPr>
          <w:p w14:paraId="4CB90079" w14:textId="0DB5B648"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IIN004</w:t>
            </w:r>
          </w:p>
        </w:tc>
        <w:sdt>
          <w:sdtPr>
            <w:id w:val="1823237248"/>
            <w:placeholder>
              <w:docPart w:val="36C1286C7F0E4246AC99DB771DB9818C"/>
            </w:placeholder>
            <w:showingPlcHdr/>
            <w:text/>
          </w:sdtPr>
          <w:sdtEndPr/>
          <w:sdtContent>
            <w:tc>
              <w:tcPr>
                <w:tcW w:w="991" w:type="dxa"/>
                <w:vAlign w:val="top"/>
              </w:tcPr>
              <w:p w14:paraId="5F1B07DC"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809086913"/>
            <w:placeholder>
              <w:docPart w:val="11304894F80141D8AA95D13CF054CDCD"/>
            </w:placeholder>
            <w:showingPlcHdr/>
            <w:text/>
          </w:sdtPr>
          <w:sdtEndPr/>
          <w:sdtContent>
            <w:tc>
              <w:tcPr>
                <w:tcW w:w="988" w:type="dxa"/>
                <w:vAlign w:val="top"/>
              </w:tcPr>
              <w:p w14:paraId="2B096FF2"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447939641"/>
            <w:placeholder>
              <w:docPart w:val="E56D19E7A921453CB82D97807FB22176"/>
            </w:placeholder>
            <w:showingPlcHdr/>
            <w:text/>
          </w:sdtPr>
          <w:sdtEndPr/>
          <w:sdtContent>
            <w:tc>
              <w:tcPr>
                <w:tcW w:w="3021" w:type="dxa"/>
                <w:vAlign w:val="top"/>
              </w:tcPr>
              <w:p w14:paraId="24185568"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633209783"/>
            <w:placeholder>
              <w:docPart w:val="300A3B41F214415B968124F401718D7D"/>
            </w:placeholder>
            <w:showingPlcHdr/>
            <w:text/>
          </w:sdtPr>
          <w:sdtEndPr/>
          <w:sdtContent>
            <w:tc>
              <w:tcPr>
                <w:tcW w:w="1701" w:type="dxa"/>
                <w:vAlign w:val="top"/>
              </w:tcPr>
              <w:p w14:paraId="54913CFD"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005870875"/>
            <w:placeholder>
              <w:docPart w:val="89B77C1F890E43EAA0BCC04F70125780"/>
            </w:placeholder>
            <w:showingPlcHdr/>
            <w:text/>
          </w:sdtPr>
          <w:sdtEndPr/>
          <w:sdtContent>
            <w:tc>
              <w:tcPr>
                <w:tcW w:w="993" w:type="dxa"/>
                <w:vAlign w:val="top"/>
              </w:tcPr>
              <w:p w14:paraId="62DD9751"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60238683"/>
            <w:placeholder>
              <w:docPart w:val="E5F5205E60E74F0A88189C82E2C6FE60"/>
            </w:placeholder>
            <w:showingPlcHdr/>
            <w:text/>
          </w:sdtPr>
          <w:sdtEndPr/>
          <w:sdtContent>
            <w:tc>
              <w:tcPr>
                <w:tcW w:w="2835" w:type="dxa"/>
                <w:vAlign w:val="top"/>
              </w:tcPr>
              <w:p w14:paraId="6A02DD5C"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77A43AE8" w14:textId="77777777" w:rsidTr="00475EB8">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252AAED5" w14:textId="10A21228" w:rsidR="004147E2" w:rsidRPr="000C26E6" w:rsidRDefault="000C26E6" w:rsidP="004147E2">
            <w:pPr>
              <w:rPr>
                <w:rStyle w:val="Strong"/>
                <w:b w:val="0"/>
                <w:bCs/>
                <w:color w:val="000000" w:themeColor="text1"/>
              </w:rPr>
            </w:pPr>
            <w:r w:rsidRPr="000C26E6">
              <w:rPr>
                <w:rStyle w:val="Strong"/>
                <w:b w:val="0"/>
                <w:bCs/>
                <w:color w:val="000000" w:themeColor="text1"/>
              </w:rPr>
              <w:t>P</w:t>
            </w:r>
            <w:r w:rsidRPr="000C26E6">
              <w:rPr>
                <w:rStyle w:val="Strong"/>
                <w:b w:val="0"/>
                <w:bCs/>
              </w:rPr>
              <w:t>odiatry</w:t>
            </w:r>
          </w:p>
        </w:tc>
        <w:tc>
          <w:tcPr>
            <w:tcW w:w="1726" w:type="dxa"/>
          </w:tcPr>
          <w:p w14:paraId="7181E2B7" w14:textId="29C88E88"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OTT006</w:t>
            </w:r>
          </w:p>
        </w:tc>
        <w:sdt>
          <w:sdtPr>
            <w:id w:val="1756170464"/>
            <w:placeholder>
              <w:docPart w:val="323157987F624510985E793B226BCCEE"/>
            </w:placeholder>
            <w:showingPlcHdr/>
            <w:text/>
          </w:sdtPr>
          <w:sdtEndPr/>
          <w:sdtContent>
            <w:tc>
              <w:tcPr>
                <w:tcW w:w="991" w:type="dxa"/>
                <w:vAlign w:val="top"/>
              </w:tcPr>
              <w:p w14:paraId="1631E1AC"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104256369"/>
            <w:placeholder>
              <w:docPart w:val="4E0EFEF3FBEF44C5A43723A40706F135"/>
            </w:placeholder>
            <w:showingPlcHdr/>
            <w:text/>
          </w:sdtPr>
          <w:sdtEndPr/>
          <w:sdtContent>
            <w:tc>
              <w:tcPr>
                <w:tcW w:w="988" w:type="dxa"/>
                <w:vAlign w:val="top"/>
              </w:tcPr>
              <w:p w14:paraId="12AB5143"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601765688"/>
            <w:placeholder>
              <w:docPart w:val="A07E8D710CA34DE6B583CB573D51CA36"/>
            </w:placeholder>
            <w:showingPlcHdr/>
            <w:text/>
          </w:sdtPr>
          <w:sdtEndPr/>
          <w:sdtContent>
            <w:tc>
              <w:tcPr>
                <w:tcW w:w="3021" w:type="dxa"/>
                <w:vAlign w:val="top"/>
              </w:tcPr>
              <w:p w14:paraId="51593FA5"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c>
          <w:tcPr>
            <w:tcW w:w="1701" w:type="dxa"/>
            <w:vAlign w:val="top"/>
          </w:tcPr>
          <w:p w14:paraId="67EB81A5" w14:textId="392D33EA" w:rsidR="004147E2" w:rsidRPr="009644A3" w:rsidRDefault="008F21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sdt>
              <w:sdtPr>
                <w:id w:val="270218036"/>
                <w:placeholder>
                  <w:docPart w:val="B3FC9CB50A9B4A6395255256D7F0813C"/>
                </w:placeholder>
                <w:showingPlcHdr/>
                <w:text/>
              </w:sdtPr>
              <w:sdtEndPr/>
              <w:sdtContent>
                <w:r w:rsidR="000C26E6" w:rsidRPr="004D0C4A">
                  <w:t xml:space="preserve">          </w:t>
                </w:r>
              </w:sdtContent>
            </w:sdt>
            <w:r w:rsidR="000C26E6">
              <w:t xml:space="preserve"> OTT006</w:t>
            </w:r>
          </w:p>
        </w:tc>
        <w:sdt>
          <w:sdtPr>
            <w:id w:val="-1518232630"/>
            <w:placeholder>
              <w:docPart w:val="9542C75C1DB64672A06C1C96D51EEDAB"/>
            </w:placeholder>
            <w:showingPlcHdr/>
            <w:text/>
          </w:sdtPr>
          <w:sdtEndPr/>
          <w:sdtContent>
            <w:tc>
              <w:tcPr>
                <w:tcW w:w="993" w:type="dxa"/>
                <w:vAlign w:val="top"/>
              </w:tcPr>
              <w:p w14:paraId="50D97593"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77830441"/>
            <w:placeholder>
              <w:docPart w:val="C73D1AA915A14635BB6DD6A4AF1852E6"/>
            </w:placeholder>
            <w:showingPlcHdr/>
            <w:text/>
          </w:sdtPr>
          <w:sdtEndPr/>
          <w:sdtContent>
            <w:tc>
              <w:tcPr>
                <w:tcW w:w="2835" w:type="dxa"/>
                <w:vAlign w:val="top"/>
              </w:tcPr>
              <w:p w14:paraId="4180720D"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6867905C" w14:textId="77777777" w:rsidTr="00475EB8">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7274BC7B" w14:textId="3AB5063B" w:rsidR="004147E2" w:rsidRPr="000C26E6" w:rsidRDefault="000C26E6" w:rsidP="004147E2">
            <w:pPr>
              <w:rPr>
                <w:rStyle w:val="Strong"/>
                <w:b w:val="0"/>
                <w:bCs/>
                <w:color w:val="000000" w:themeColor="text1"/>
              </w:rPr>
            </w:pPr>
            <w:r w:rsidRPr="000C26E6">
              <w:rPr>
                <w:rStyle w:val="Strong"/>
                <w:b w:val="0"/>
                <w:bCs/>
                <w:color w:val="000000" w:themeColor="text1"/>
              </w:rPr>
              <w:t>Di</w:t>
            </w:r>
            <w:r w:rsidRPr="000C26E6">
              <w:rPr>
                <w:rStyle w:val="Strong"/>
                <w:b w:val="0"/>
                <w:bCs/>
              </w:rPr>
              <w:t xml:space="preserve">etetics </w:t>
            </w:r>
          </w:p>
        </w:tc>
        <w:tc>
          <w:tcPr>
            <w:tcW w:w="1726" w:type="dxa"/>
          </w:tcPr>
          <w:p w14:paraId="036FB199" w14:textId="353C01E3"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OTT006</w:t>
            </w:r>
          </w:p>
        </w:tc>
        <w:sdt>
          <w:sdtPr>
            <w:id w:val="-1703626771"/>
            <w:placeholder>
              <w:docPart w:val="537A67FB1A4043598E72014431844C13"/>
            </w:placeholder>
            <w:showingPlcHdr/>
            <w:text/>
          </w:sdtPr>
          <w:sdtEndPr/>
          <w:sdtContent>
            <w:tc>
              <w:tcPr>
                <w:tcW w:w="991" w:type="dxa"/>
                <w:vAlign w:val="top"/>
              </w:tcPr>
              <w:p w14:paraId="79CC7588"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400090591"/>
            <w:placeholder>
              <w:docPart w:val="57188BF29CD945A682737E920152064A"/>
            </w:placeholder>
            <w:showingPlcHdr/>
            <w:text/>
          </w:sdtPr>
          <w:sdtEndPr/>
          <w:sdtContent>
            <w:tc>
              <w:tcPr>
                <w:tcW w:w="988" w:type="dxa"/>
                <w:vAlign w:val="top"/>
              </w:tcPr>
              <w:p w14:paraId="33C5CAEF"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893382395"/>
            <w:placeholder>
              <w:docPart w:val="02A5DA9B732D4F60BA9E5C7CEEC5330D"/>
            </w:placeholder>
            <w:showingPlcHdr/>
            <w:text/>
          </w:sdtPr>
          <w:sdtEndPr/>
          <w:sdtContent>
            <w:tc>
              <w:tcPr>
                <w:tcW w:w="3021" w:type="dxa"/>
                <w:vAlign w:val="top"/>
              </w:tcPr>
              <w:p w14:paraId="4606F549"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c>
          <w:tcPr>
            <w:tcW w:w="1701" w:type="dxa"/>
            <w:vAlign w:val="top"/>
          </w:tcPr>
          <w:p w14:paraId="13FCCFC8" w14:textId="1FF74E04" w:rsidR="004147E2" w:rsidRPr="009644A3" w:rsidRDefault="008F21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sdt>
              <w:sdtPr>
                <w:id w:val="-1900734950"/>
                <w:placeholder>
                  <w:docPart w:val="9AD9F887621E4F8FB1D75DBB02C62164"/>
                </w:placeholder>
                <w:showingPlcHdr/>
                <w:text/>
              </w:sdtPr>
              <w:sdtEndPr/>
              <w:sdtContent>
                <w:r w:rsidR="000C26E6" w:rsidRPr="004D0C4A">
                  <w:t xml:space="preserve">          </w:t>
                </w:r>
              </w:sdtContent>
            </w:sdt>
            <w:r w:rsidR="000C26E6">
              <w:t xml:space="preserve"> OTT006</w:t>
            </w:r>
          </w:p>
        </w:tc>
        <w:sdt>
          <w:sdtPr>
            <w:id w:val="1833185815"/>
            <w:placeholder>
              <w:docPart w:val="95057CA0ECFD45989D0E355E0A72B053"/>
            </w:placeholder>
            <w:showingPlcHdr/>
            <w:text/>
          </w:sdtPr>
          <w:sdtEndPr/>
          <w:sdtContent>
            <w:tc>
              <w:tcPr>
                <w:tcW w:w="993" w:type="dxa"/>
                <w:vAlign w:val="top"/>
              </w:tcPr>
              <w:p w14:paraId="64BBF276"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275259213"/>
            <w:placeholder>
              <w:docPart w:val="E8579EB8F8CA4FE58D8E8DF00D4834DB"/>
            </w:placeholder>
            <w:showingPlcHdr/>
            <w:text/>
          </w:sdtPr>
          <w:sdtEndPr/>
          <w:sdtContent>
            <w:tc>
              <w:tcPr>
                <w:tcW w:w="2835" w:type="dxa"/>
                <w:vAlign w:val="top"/>
              </w:tcPr>
              <w:p w14:paraId="19518BA9"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48A88D29" w14:textId="77777777" w:rsidTr="00475EB8">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6819FB93" w14:textId="7BBCD132" w:rsidR="004147E2" w:rsidRPr="004147E2" w:rsidRDefault="000C26E6" w:rsidP="004147E2">
            <w:pPr>
              <w:rPr>
                <w:rStyle w:val="Strong"/>
                <w:b w:val="0"/>
                <w:bCs/>
                <w:color w:val="000000" w:themeColor="text1"/>
              </w:rPr>
            </w:pPr>
            <w:r>
              <w:rPr>
                <w:rStyle w:val="Strong"/>
                <w:b w:val="0"/>
                <w:bCs/>
                <w:color w:val="000000" w:themeColor="text1"/>
              </w:rPr>
              <w:t>Gym programs, hydrotherapy</w:t>
            </w:r>
          </w:p>
        </w:tc>
        <w:tc>
          <w:tcPr>
            <w:tcW w:w="1726" w:type="dxa"/>
          </w:tcPr>
          <w:p w14:paraId="47D534A8" w14:textId="09473C67"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PTA006</w:t>
            </w:r>
          </w:p>
        </w:tc>
        <w:sdt>
          <w:sdtPr>
            <w:id w:val="-1379401818"/>
            <w:placeholder>
              <w:docPart w:val="72966A82F871477B9AC3D0662A0548E4"/>
            </w:placeholder>
            <w:showingPlcHdr/>
            <w:text/>
          </w:sdtPr>
          <w:sdtEndPr/>
          <w:sdtContent>
            <w:tc>
              <w:tcPr>
                <w:tcW w:w="991" w:type="dxa"/>
                <w:vAlign w:val="top"/>
              </w:tcPr>
              <w:p w14:paraId="370B1A6B"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397054949"/>
            <w:placeholder>
              <w:docPart w:val="11B5E826A115448492FF5204AB72E303"/>
            </w:placeholder>
            <w:showingPlcHdr/>
            <w:text/>
          </w:sdtPr>
          <w:sdtEndPr/>
          <w:sdtContent>
            <w:tc>
              <w:tcPr>
                <w:tcW w:w="988" w:type="dxa"/>
                <w:vAlign w:val="top"/>
              </w:tcPr>
              <w:p w14:paraId="40013F5B"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613045509"/>
            <w:placeholder>
              <w:docPart w:val="AB3B9CA289A74AEF864A07740D7687E8"/>
            </w:placeholder>
            <w:showingPlcHdr/>
            <w:text/>
          </w:sdtPr>
          <w:sdtEndPr/>
          <w:sdtContent>
            <w:tc>
              <w:tcPr>
                <w:tcW w:w="3021" w:type="dxa"/>
                <w:vAlign w:val="top"/>
              </w:tcPr>
              <w:p w14:paraId="0AE860A7"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711301879"/>
            <w:placeholder>
              <w:docPart w:val="DDF0CD785900444DAAEA370F0F8A4DF0"/>
            </w:placeholder>
            <w:showingPlcHdr/>
            <w:text/>
          </w:sdtPr>
          <w:sdtEndPr/>
          <w:sdtContent>
            <w:tc>
              <w:tcPr>
                <w:tcW w:w="1701" w:type="dxa"/>
                <w:vAlign w:val="top"/>
              </w:tcPr>
              <w:p w14:paraId="0FD08AF0"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496727046"/>
            <w:placeholder>
              <w:docPart w:val="BDD35E608BC8447E9C9549C40D237856"/>
            </w:placeholder>
            <w:showingPlcHdr/>
            <w:text/>
          </w:sdtPr>
          <w:sdtEndPr/>
          <w:sdtContent>
            <w:tc>
              <w:tcPr>
                <w:tcW w:w="993" w:type="dxa"/>
                <w:vAlign w:val="top"/>
              </w:tcPr>
              <w:p w14:paraId="4E6EC95E"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309176853"/>
            <w:placeholder>
              <w:docPart w:val="FAD842F8DF0449FB96FD2DC173261062"/>
            </w:placeholder>
            <w:showingPlcHdr/>
            <w:text/>
          </w:sdtPr>
          <w:sdtEndPr/>
          <w:sdtContent>
            <w:tc>
              <w:tcPr>
                <w:tcW w:w="2835" w:type="dxa"/>
                <w:vAlign w:val="top"/>
              </w:tcPr>
              <w:p w14:paraId="0B2FED20"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3FBCC7A7" w14:textId="77777777" w:rsidTr="00475EB8">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053C4201" w14:textId="1E99950B" w:rsidR="004147E2" w:rsidRPr="004147E2" w:rsidRDefault="000C26E6" w:rsidP="004147E2">
            <w:pPr>
              <w:rPr>
                <w:rStyle w:val="Strong"/>
                <w:b w:val="0"/>
                <w:bCs/>
                <w:color w:val="000000" w:themeColor="text1"/>
              </w:rPr>
            </w:pPr>
            <w:r>
              <w:rPr>
                <w:rStyle w:val="Strong"/>
                <w:b w:val="0"/>
                <w:bCs/>
                <w:color w:val="000000" w:themeColor="text1"/>
              </w:rPr>
              <w:t>Driving assessment (must have medical clearance)</w:t>
            </w:r>
          </w:p>
        </w:tc>
        <w:tc>
          <w:tcPr>
            <w:tcW w:w="1726" w:type="dxa"/>
          </w:tcPr>
          <w:p w14:paraId="73BCC740" w14:textId="7080CA39"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OAS002</w:t>
            </w:r>
          </w:p>
        </w:tc>
        <w:sdt>
          <w:sdtPr>
            <w:id w:val="1537163398"/>
            <w:placeholder>
              <w:docPart w:val="E7D8960E3EE4404FA6E3AFAFAB33FCB3"/>
            </w:placeholder>
            <w:showingPlcHdr/>
            <w:text/>
          </w:sdtPr>
          <w:sdtEndPr/>
          <w:sdtContent>
            <w:tc>
              <w:tcPr>
                <w:tcW w:w="991" w:type="dxa"/>
                <w:vAlign w:val="top"/>
              </w:tcPr>
              <w:p w14:paraId="7FB01E33"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167868702"/>
            <w:placeholder>
              <w:docPart w:val="6C4AEB39D6684C5991194BF42E4E4364"/>
            </w:placeholder>
            <w:showingPlcHdr/>
            <w:text/>
          </w:sdtPr>
          <w:sdtEndPr/>
          <w:sdtContent>
            <w:tc>
              <w:tcPr>
                <w:tcW w:w="988" w:type="dxa"/>
                <w:vAlign w:val="top"/>
              </w:tcPr>
              <w:p w14:paraId="2283747A"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950996738"/>
            <w:placeholder>
              <w:docPart w:val="BCA5629252254C56A3462F093D643185"/>
            </w:placeholder>
            <w:showingPlcHdr/>
            <w:text/>
          </w:sdtPr>
          <w:sdtEndPr/>
          <w:sdtContent>
            <w:tc>
              <w:tcPr>
                <w:tcW w:w="3021" w:type="dxa"/>
                <w:vAlign w:val="top"/>
              </w:tcPr>
              <w:p w14:paraId="2818402B"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741212120"/>
            <w:placeholder>
              <w:docPart w:val="8CFCFD45A01B4909AC3DDEDD6CFFE6DF"/>
            </w:placeholder>
            <w:showingPlcHdr/>
            <w:text/>
          </w:sdtPr>
          <w:sdtEndPr/>
          <w:sdtContent>
            <w:tc>
              <w:tcPr>
                <w:tcW w:w="1701" w:type="dxa"/>
                <w:vAlign w:val="top"/>
              </w:tcPr>
              <w:p w14:paraId="45626EEA"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603985731"/>
            <w:placeholder>
              <w:docPart w:val="B9974DBAC15945EAA0712AE6D3837994"/>
            </w:placeholder>
            <w:showingPlcHdr/>
            <w:text/>
          </w:sdtPr>
          <w:sdtEndPr/>
          <w:sdtContent>
            <w:tc>
              <w:tcPr>
                <w:tcW w:w="993" w:type="dxa"/>
                <w:vAlign w:val="top"/>
              </w:tcPr>
              <w:p w14:paraId="6C45D0CF"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126274239"/>
            <w:placeholder>
              <w:docPart w:val="E10144CBDE134EAA98745797F50335D8"/>
            </w:placeholder>
            <w:showingPlcHdr/>
            <w:text/>
          </w:sdtPr>
          <w:sdtEndPr/>
          <w:sdtContent>
            <w:tc>
              <w:tcPr>
                <w:tcW w:w="2835" w:type="dxa"/>
                <w:vAlign w:val="top"/>
              </w:tcPr>
              <w:p w14:paraId="4D68922E"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r>
      <w:tr w:rsidR="004147E2" w14:paraId="3BBF37BF" w14:textId="77777777" w:rsidTr="00475EB8">
        <w:trPr>
          <w:trHeight w:val="71"/>
        </w:trPr>
        <w:tc>
          <w:tcPr>
            <w:cnfStyle w:val="001000000000" w:firstRow="0" w:lastRow="0" w:firstColumn="1" w:lastColumn="0" w:oddVBand="0" w:evenVBand="0" w:oddHBand="0" w:evenHBand="0" w:firstRowFirstColumn="0" w:firstRowLastColumn="0" w:lastRowFirstColumn="0" w:lastRowLastColumn="0"/>
            <w:tcW w:w="2341" w:type="dxa"/>
          </w:tcPr>
          <w:p w14:paraId="48441C72" w14:textId="45E5AE46" w:rsidR="004147E2" w:rsidRPr="004147E2" w:rsidRDefault="000C26E6" w:rsidP="004147E2">
            <w:pPr>
              <w:rPr>
                <w:rStyle w:val="Strong"/>
                <w:b w:val="0"/>
                <w:bCs/>
                <w:color w:val="000000" w:themeColor="text1"/>
              </w:rPr>
            </w:pPr>
            <w:r>
              <w:rPr>
                <w:rStyle w:val="Strong"/>
                <w:b w:val="0"/>
                <w:bCs/>
                <w:color w:val="000000" w:themeColor="text1"/>
              </w:rPr>
              <w:t>Spinal Outreach Service, including Rural SCI Service</w:t>
            </w:r>
          </w:p>
        </w:tc>
        <w:tc>
          <w:tcPr>
            <w:tcW w:w="1726" w:type="dxa"/>
          </w:tcPr>
          <w:p w14:paraId="780425E4" w14:textId="54B69F7B" w:rsidR="004147E2" w:rsidRPr="009644A3" w:rsidRDefault="000C26E6"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PSI002</w:t>
            </w:r>
          </w:p>
        </w:tc>
        <w:sdt>
          <w:sdtPr>
            <w:id w:val="-918713413"/>
            <w:placeholder>
              <w:docPart w:val="88ECE7A702EB4C519918C1B215A0C488"/>
            </w:placeholder>
            <w:showingPlcHdr/>
            <w:text/>
          </w:sdtPr>
          <w:sdtEndPr/>
          <w:sdtContent>
            <w:tc>
              <w:tcPr>
                <w:tcW w:w="991" w:type="dxa"/>
                <w:vAlign w:val="top"/>
              </w:tcPr>
              <w:p w14:paraId="5EBAAC62"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572579616"/>
            <w:placeholder>
              <w:docPart w:val="F069183EC3FE44798B9A0BEEAAC52B3B"/>
            </w:placeholder>
            <w:showingPlcHdr/>
            <w:text/>
          </w:sdtPr>
          <w:sdtEndPr/>
          <w:sdtContent>
            <w:tc>
              <w:tcPr>
                <w:tcW w:w="988" w:type="dxa"/>
                <w:vAlign w:val="top"/>
              </w:tcPr>
              <w:p w14:paraId="3A7408AA"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sdt>
          <w:sdtPr>
            <w:id w:val="-1860198321"/>
            <w:placeholder>
              <w:docPart w:val="39E153204D064D80BAA5D6318364B209"/>
            </w:placeholder>
            <w:showingPlcHdr/>
            <w:text/>
          </w:sdtPr>
          <w:sdtEndPr/>
          <w:sdtContent>
            <w:tc>
              <w:tcPr>
                <w:tcW w:w="3021" w:type="dxa"/>
                <w:vAlign w:val="top"/>
              </w:tcPr>
              <w:p w14:paraId="107D2C2A"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c>
          <w:tcPr>
            <w:tcW w:w="1701" w:type="dxa"/>
            <w:vAlign w:val="top"/>
          </w:tcPr>
          <w:p w14:paraId="2D1408E5" w14:textId="7B9EA5FB" w:rsidR="004147E2" w:rsidRPr="009644A3" w:rsidRDefault="008F21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sdt>
              <w:sdtPr>
                <w:id w:val="-100109275"/>
                <w:placeholder>
                  <w:docPart w:val="1632FF6A22CC4D70A38DA27D7846844A"/>
                </w:placeholder>
                <w:showingPlcHdr/>
                <w:text/>
              </w:sdtPr>
              <w:sdtEndPr/>
              <w:sdtContent>
                <w:r w:rsidR="000C26E6" w:rsidRPr="004D0C4A">
                  <w:t xml:space="preserve">          </w:t>
                </w:r>
              </w:sdtContent>
            </w:sdt>
            <w:r w:rsidR="000C26E6">
              <w:t xml:space="preserve"> OTT006</w:t>
            </w:r>
          </w:p>
        </w:tc>
        <w:sdt>
          <w:sdtPr>
            <w:id w:val="1298716168"/>
            <w:placeholder>
              <w:docPart w:val="3C6FE99E9F8544158872A94CE2445EF3"/>
            </w:placeholder>
            <w:showingPlcHdr/>
            <w:text/>
          </w:sdtPr>
          <w:sdtEndPr/>
          <w:sdtContent>
            <w:tc>
              <w:tcPr>
                <w:tcW w:w="993" w:type="dxa"/>
                <w:vAlign w:val="top"/>
              </w:tcPr>
              <w:p w14:paraId="74A61786" w14:textId="77777777"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r w:rsidRPr="004D0C4A">
                  <w:t xml:space="preserve">          </w:t>
                </w:r>
              </w:p>
            </w:tc>
          </w:sdtContent>
        </w:sdt>
        <w:tc>
          <w:tcPr>
            <w:tcW w:w="2835" w:type="dxa"/>
            <w:vAlign w:val="top"/>
          </w:tcPr>
          <w:p w14:paraId="22E163D2" w14:textId="3FB70ADD" w:rsidR="004147E2" w:rsidRPr="009644A3" w:rsidRDefault="004147E2" w:rsidP="004147E2">
            <w:pPr>
              <w:cnfStyle w:val="000000000000" w:firstRow="0" w:lastRow="0" w:firstColumn="0" w:lastColumn="0" w:oddVBand="0" w:evenVBand="0" w:oddHBand="0" w:evenHBand="0" w:firstRowFirstColumn="0" w:firstRowLastColumn="0" w:lastRowFirstColumn="0" w:lastRowLastColumn="0"/>
              <w:rPr>
                <w:bCs/>
                <w:color w:val="000000" w:themeColor="text1"/>
              </w:rPr>
            </w:pPr>
          </w:p>
        </w:tc>
      </w:tr>
    </w:tbl>
    <w:sdt>
      <w:sdtPr>
        <w:rPr>
          <w:lang w:val="en-AU"/>
        </w:rPr>
        <w:id w:val="-18707797"/>
        <w:lock w:val="contentLocked"/>
        <w:placeholder>
          <w:docPart w:val="DefaultPlaceholder_-1854013440"/>
        </w:placeholder>
        <w:group/>
      </w:sdtPr>
      <w:sdtContent>
        <w:p w14:paraId="64B534F2" w14:textId="0EF59C16" w:rsidR="009069CE" w:rsidRDefault="001B4C1E" w:rsidP="009069CE">
          <w:pPr>
            <w:rPr>
              <w:lang w:val="en-AU"/>
            </w:rPr>
          </w:pPr>
          <w:r>
            <w:rPr>
              <w:lang w:val="en-AU"/>
            </w:rPr>
            <w:t xml:space="preserve">*if travel is required </w:t>
          </w:r>
          <w:r w:rsidR="000C26E6">
            <w:rPr>
              <w:lang w:val="en-AU"/>
            </w:rPr>
            <w:t>for the worker to</w:t>
          </w:r>
          <w:r>
            <w:rPr>
              <w:lang w:val="en-AU"/>
            </w:rPr>
            <w:t xml:space="preserve"> attend appointments, please contact the icare c</w:t>
          </w:r>
          <w:r w:rsidR="000C26E6">
            <w:rPr>
              <w:lang w:val="en-AU"/>
            </w:rPr>
            <w:t>oordinator</w:t>
          </w:r>
          <w:r>
            <w:rPr>
              <w:lang w:val="en-AU"/>
            </w:rPr>
            <w:t xml:space="preserve"> to discuss options</w:t>
          </w:r>
        </w:p>
      </w:sdtContent>
    </w:sdt>
    <w:sdt>
      <w:sdtPr>
        <w:rPr>
          <w:rStyle w:val="Strong"/>
          <w:b/>
          <w:bCs w:val="0"/>
        </w:rPr>
        <w:id w:val="-1551838217"/>
        <w:lock w:val="contentLocked"/>
        <w:placeholder>
          <w:docPart w:val="DefaultPlaceholder_-1854013440"/>
        </w:placeholder>
        <w:group/>
      </w:sdtPr>
      <w:sdtEndPr>
        <w:rPr>
          <w:rStyle w:val="DefaultParagraphFont"/>
          <w:rFonts w:eastAsia="Arial" w:cs="Times New Roman"/>
          <w:b w:val="0"/>
          <w:color w:val="auto"/>
          <w:sz w:val="20"/>
          <w:szCs w:val="20"/>
          <w:lang w:val="en-AU" w:eastAsia="ja-JP" w:bidi="ar-SA"/>
        </w:rPr>
      </w:sdtEndPr>
      <w:sdtContent>
        <w:p w14:paraId="7B7DFB05" w14:textId="3F739FA8" w:rsidR="001B4C1E" w:rsidRPr="009F7923" w:rsidRDefault="001B4C1E" w:rsidP="001B4C1E">
          <w:pPr>
            <w:pStyle w:val="Heading2"/>
          </w:pPr>
          <w:r>
            <w:rPr>
              <w:rStyle w:val="Strong"/>
              <w:b/>
              <w:bCs w:val="0"/>
            </w:rPr>
            <w:t>1.6 Additional information that may impact on Discharge (optional)</w:t>
          </w:r>
        </w:p>
        <w:tbl>
          <w:tblPr>
            <w:tblStyle w:val="TableGrid"/>
            <w:tblW w:w="14799"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99"/>
          </w:tblGrid>
          <w:tr w:rsidR="001B4C1E" w:rsidRPr="001D7DC5" w14:paraId="71B51126" w14:textId="77777777" w:rsidTr="001B4C1E">
            <w:trPr>
              <w:trHeight w:val="19"/>
            </w:trPr>
            <w:sdt>
              <w:sdtPr>
                <w:id w:val="-611047264"/>
                <w:placeholder>
                  <w:docPart w:val="3B85C4ED9F8041AD948FD8B9BFFABCB0"/>
                </w:placeholder>
                <w:showingPlcHdr/>
              </w:sdtPr>
              <w:sdtEndPr/>
              <w:sdtContent>
                <w:tc>
                  <w:tcPr>
                    <w:tcW w:w="14575" w:type="dxa"/>
                    <w:tcBorders>
                      <w:top w:val="single" w:sz="4" w:space="0" w:color="auto"/>
                      <w:left w:val="single" w:sz="4" w:space="0" w:color="auto"/>
                      <w:bottom w:val="single" w:sz="4" w:space="0" w:color="auto"/>
                      <w:right w:val="single" w:sz="4" w:space="0" w:color="auto"/>
                    </w:tcBorders>
                  </w:tcPr>
                  <w:p w14:paraId="30135BCA" w14:textId="049ABFA7" w:rsidR="001B4C1E" w:rsidRPr="001D7DC5" w:rsidRDefault="007C4AFA" w:rsidP="001D7DC5">
                    <w:pPr>
                      <w:pStyle w:val="TableParagraph"/>
                    </w:pPr>
                    <w:r w:rsidRPr="001D7DC5">
                      <w:t xml:space="preserve">          </w:t>
                    </w:r>
                  </w:p>
                </w:tc>
              </w:sdtContent>
            </w:sdt>
          </w:tr>
        </w:tbl>
        <w:p w14:paraId="3369A77D" w14:textId="14B7ECD1" w:rsidR="001B4C1E" w:rsidRDefault="001B4C1E" w:rsidP="001B4C1E">
          <w:pPr>
            <w:pStyle w:val="Heading2"/>
            <w:rPr>
              <w:rStyle w:val="Strong"/>
              <w:b/>
              <w:bCs w:val="0"/>
            </w:rPr>
          </w:pPr>
          <w:r>
            <w:rPr>
              <w:rStyle w:val="Strong"/>
              <w:b/>
              <w:bCs w:val="0"/>
            </w:rPr>
            <w:t xml:space="preserve">1.7 </w:t>
          </w:r>
          <w:r w:rsidR="00475EB8">
            <w:rPr>
              <w:rStyle w:val="Strong"/>
              <w:b/>
              <w:bCs w:val="0"/>
            </w:rPr>
            <w:t>Provider Declaration</w:t>
          </w:r>
        </w:p>
        <w:p w14:paraId="4C5D86A6" w14:textId="2164E018" w:rsidR="001B4C1E" w:rsidRPr="001B4C1E" w:rsidRDefault="00475EB8" w:rsidP="001B4C1E">
          <w:r w:rsidRPr="00475EB8">
            <w:t>The worker has been involved as much as possible in the development of this request in collaboration with their family member or nominated person if necessary. The worker (and family member or nominated person) agrees with this request.</w:t>
          </w:r>
        </w:p>
        <w:tbl>
          <w:tblPr>
            <w:tblStyle w:val="TableGrid"/>
            <w:tblW w:w="1479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99"/>
            <w:gridCol w:w="7400"/>
          </w:tblGrid>
          <w:tr w:rsidR="001B4C1E" w:rsidRPr="00045243" w14:paraId="199F8EF2" w14:textId="77777777" w:rsidTr="001B4C1E">
            <w:trPr>
              <w:trHeight w:val="19"/>
            </w:trPr>
            <w:tc>
              <w:tcPr>
                <w:tcW w:w="7231" w:type="dxa"/>
              </w:tcPr>
              <w:p w14:paraId="1223A38E" w14:textId="77777777" w:rsidR="001B4C1E" w:rsidRPr="002C5678" w:rsidRDefault="001B4C1E" w:rsidP="00CB381C">
                <w:pPr>
                  <w:pStyle w:val="NoSpacing"/>
                  <w:rPr>
                    <w:rStyle w:val="Strong"/>
                    <w:b w:val="0"/>
                    <w:bCs w:val="0"/>
                  </w:rPr>
                </w:pPr>
                <w:r>
                  <w:rPr>
                    <w:rStyle w:val="Strong"/>
                    <w:b w:val="0"/>
                    <w:bCs w:val="0"/>
                  </w:rPr>
                  <w:t>Name</w:t>
                </w:r>
              </w:p>
            </w:tc>
            <w:tc>
              <w:tcPr>
                <w:tcW w:w="7232" w:type="dxa"/>
              </w:tcPr>
              <w:p w14:paraId="774B2A38" w14:textId="4F656F2E" w:rsidR="001B4C1E" w:rsidRPr="002C5678" w:rsidRDefault="001B4C1E" w:rsidP="00CB381C">
                <w:pPr>
                  <w:pStyle w:val="NoSpacing"/>
                  <w:rPr>
                    <w:rStyle w:val="Strong"/>
                    <w:b w:val="0"/>
                    <w:bCs w:val="0"/>
                  </w:rPr>
                </w:pPr>
                <w:r>
                  <w:rPr>
                    <w:rStyle w:val="Strong"/>
                    <w:b w:val="0"/>
                    <w:bCs w:val="0"/>
                  </w:rPr>
                  <w:t>Date</w:t>
                </w:r>
              </w:p>
            </w:tc>
          </w:tr>
          <w:tr w:rsidR="001B4C1E" w:rsidRPr="00045243" w14:paraId="1FF3613D" w14:textId="12245713" w:rsidTr="001B4C1E">
            <w:trPr>
              <w:trHeight w:val="19"/>
            </w:trPr>
            <w:sdt>
              <w:sdtPr>
                <w:id w:val="528378698"/>
                <w:placeholder>
                  <w:docPart w:val="4E64C53B605941D5A40B1C12DC55E8F3"/>
                </w:placeholder>
                <w:showingPlcHdr/>
                <w:text/>
              </w:sdtPr>
              <w:sdtEndPr/>
              <w:sdtContent>
                <w:tc>
                  <w:tcPr>
                    <w:tcW w:w="7231" w:type="dxa"/>
                    <w:tcBorders>
                      <w:top w:val="single" w:sz="4" w:space="0" w:color="auto"/>
                      <w:left w:val="single" w:sz="4" w:space="0" w:color="auto"/>
                      <w:bottom w:val="single" w:sz="4" w:space="0" w:color="auto"/>
                      <w:right w:val="single" w:sz="4" w:space="0" w:color="auto"/>
                    </w:tcBorders>
                  </w:tcPr>
                  <w:p w14:paraId="193BA346" w14:textId="75672D9A" w:rsidR="001B4C1E" w:rsidRPr="00231824" w:rsidRDefault="00440817" w:rsidP="00CB381C">
                    <w:pPr>
                      <w:pStyle w:val="TableParagraph"/>
                      <w:ind w:left="81"/>
                      <w:rPr>
                        <w:rStyle w:val="Strong"/>
                        <w:b w:val="0"/>
                        <w:bCs w:val="0"/>
                      </w:rPr>
                    </w:pPr>
                    <w:r w:rsidRPr="001B4C1E">
                      <w:t xml:space="preserve">          </w:t>
                    </w:r>
                  </w:p>
                </w:tc>
              </w:sdtContent>
            </w:sdt>
            <w:sdt>
              <w:sdtPr>
                <w:rPr>
                  <w:rStyle w:val="Strong"/>
                  <w:b w:val="0"/>
                  <w:bCs w:val="0"/>
                </w:rPr>
                <w:id w:val="-1052852268"/>
                <w:placeholder>
                  <w:docPart w:val="2072DEA0513B48A590917A66D1345959"/>
                </w:placeholder>
                <w:showingPlcHdr/>
                <w:date>
                  <w:dateFormat w:val="dd/MM/yyyy"/>
                  <w:lid w:val="en-AU"/>
                  <w:storeMappedDataAs w:val="dateTime"/>
                  <w:calendar w:val="gregorian"/>
                </w:date>
              </w:sdtPr>
              <w:sdtEndPr>
                <w:rPr>
                  <w:rStyle w:val="Strong"/>
                </w:rPr>
              </w:sdtEndPr>
              <w:sdtContent>
                <w:tc>
                  <w:tcPr>
                    <w:tcW w:w="7232" w:type="dxa"/>
                    <w:tcBorders>
                      <w:top w:val="single" w:sz="4" w:space="0" w:color="auto"/>
                      <w:left w:val="single" w:sz="4" w:space="0" w:color="auto"/>
                      <w:bottom w:val="single" w:sz="4" w:space="0" w:color="auto"/>
                      <w:right w:val="single" w:sz="4" w:space="0" w:color="auto"/>
                    </w:tcBorders>
                  </w:tcPr>
                  <w:p w14:paraId="172D359E" w14:textId="4CE770F2" w:rsidR="001B4C1E" w:rsidRPr="00231824" w:rsidRDefault="007B7AA9" w:rsidP="00CB381C">
                    <w:pPr>
                      <w:pStyle w:val="TableParagraph"/>
                      <w:ind w:left="81"/>
                      <w:rPr>
                        <w:rStyle w:val="Strong"/>
                        <w:b w:val="0"/>
                        <w:bCs w:val="0"/>
                      </w:rPr>
                    </w:pPr>
                    <w:r w:rsidRPr="006E037A">
                      <w:rPr>
                        <w:rStyle w:val="PlaceholderText"/>
                      </w:rPr>
                      <w:t>Click or tap to enter a date.</w:t>
                    </w:r>
                  </w:p>
                </w:tc>
              </w:sdtContent>
            </w:sdt>
          </w:tr>
        </w:tbl>
        <w:tbl>
          <w:tblPr>
            <w:tblStyle w:val="TableGrid2"/>
            <w:tblpPr w:leftFromText="180" w:rightFromText="180" w:vertAnchor="text" w:horzAnchor="margin" w:tblpY="320"/>
            <w:tblW w:w="6237" w:type="dxa"/>
            <w:tblCellSpacing w:w="0" w:type="nil"/>
            <w:tblBorders>
              <w:left w:val="single" w:sz="48" w:space="0" w:color="004C97"/>
            </w:tblBorders>
            <w:tblLayout w:type="fixed"/>
            <w:tblLook w:val="04A0" w:firstRow="1" w:lastRow="0" w:firstColumn="1" w:lastColumn="0" w:noHBand="0" w:noVBand="1"/>
          </w:tblPr>
          <w:tblGrid>
            <w:gridCol w:w="283"/>
            <w:gridCol w:w="5954"/>
          </w:tblGrid>
          <w:tr w:rsidR="007C4AFA" w:rsidRPr="000A59F9" w14:paraId="2E893A23" w14:textId="77777777" w:rsidTr="007C4AFA">
            <w:trPr>
              <w:trHeight w:val="706"/>
              <w:tblCellSpacing w:w="0" w:type="nil"/>
            </w:trPr>
            <w:tc>
              <w:tcPr>
                <w:tcW w:w="283" w:type="dxa"/>
                <w:tcBorders>
                  <w:left w:val="single" w:sz="48" w:space="0" w:color="702082"/>
                </w:tcBorders>
              </w:tcPr>
              <w:p w14:paraId="1997F818" w14:textId="77777777" w:rsidR="007C4AFA" w:rsidRPr="000A59F9" w:rsidRDefault="007C4AFA" w:rsidP="007C4AFA">
                <w:pPr>
                  <w:widowControl/>
                  <w:autoSpaceDE/>
                  <w:autoSpaceDN/>
                  <w:adjustRightInd w:val="0"/>
                  <w:snapToGrid w:val="0"/>
                  <w:spacing w:before="100" w:beforeAutospacing="1" w:after="100" w:afterAutospacing="1" w:line="280" w:lineRule="atLeast"/>
                  <w:rPr>
                    <w:rFonts w:ascii="Gotham Medium" w:eastAsia="Arial" w:hAnsi="Gotham Medium" w:cs="Times New Roman"/>
                    <w:noProof/>
                    <w:szCs w:val="19"/>
                    <w:lang w:val="en-AU" w:eastAsia="ja-JP" w:bidi="ar-SA"/>
                  </w:rPr>
                </w:pPr>
              </w:p>
            </w:tc>
            <w:tc>
              <w:tcPr>
                <w:tcW w:w="5954" w:type="dxa"/>
              </w:tcPr>
              <w:p w14:paraId="761569D0" w14:textId="61882801" w:rsidR="007C4AFA" w:rsidRPr="000A59F9" w:rsidRDefault="007C4AFA" w:rsidP="007C4AFA">
                <w:pPr>
                  <w:widowControl/>
                  <w:autoSpaceDE/>
                  <w:autoSpaceDN/>
                  <w:adjustRightInd w:val="0"/>
                  <w:snapToGrid w:val="0"/>
                  <w:spacing w:before="100" w:beforeAutospacing="1" w:after="100" w:afterAutospacing="1" w:line="280" w:lineRule="atLeast"/>
                  <w:rPr>
                    <w:rFonts w:eastAsia="Arial" w:cs="Times New Roman"/>
                    <w:i/>
                    <w:szCs w:val="20"/>
                    <w:lang w:val="en-AU" w:eastAsia="ja-JP" w:bidi="ar-SA"/>
                  </w:rPr>
                </w:pPr>
                <w:r w:rsidRPr="000A59F9">
                  <w:rPr>
                    <w:rFonts w:eastAsia="Arial" w:cs="Times New Roman"/>
                    <w:b/>
                    <w:bCs/>
                    <w:szCs w:val="20"/>
                    <w:lang w:val="en-AU" w:eastAsia="ja-JP" w:bidi="ar-SA"/>
                  </w:rPr>
                  <w:t>Workers Care</w:t>
                </w:r>
                <w:r w:rsidRPr="000A59F9">
                  <w:rPr>
                    <w:rFonts w:eastAsia="Arial" w:cs="Times New Roman"/>
                    <w:szCs w:val="20"/>
                    <w:lang w:val="en-AU" w:eastAsia="ja-JP" w:bidi="ar-SA"/>
                  </w:rPr>
                  <w:br/>
                  <w:t>GPO Box 4052, Sydney NSW 2001</w:t>
                </w:r>
                <w:r w:rsidRPr="000A59F9">
                  <w:rPr>
                    <w:rFonts w:eastAsia="Arial" w:cs="Times New Roman"/>
                    <w:szCs w:val="20"/>
                    <w:lang w:val="en-AU" w:eastAsia="ja-JP" w:bidi="ar-SA"/>
                  </w:rPr>
                  <w:br/>
                </w:r>
                <w:r w:rsidRPr="000A59F9">
                  <w:rPr>
                    <w:rFonts w:eastAsia="Arial" w:cs="Times New Roman"/>
                    <w:b/>
                    <w:bCs/>
                    <w:szCs w:val="20"/>
                    <w:lang w:val="en-AU" w:eastAsia="ja-JP" w:bidi="ar-SA"/>
                  </w:rPr>
                  <w:t>General Phone Enquiries: 1300 738 586</w:t>
                </w:r>
                <w:r w:rsidRPr="000A59F9">
                  <w:rPr>
                    <w:rFonts w:eastAsia="Arial" w:cs="Times New Roman"/>
                    <w:szCs w:val="20"/>
                    <w:lang w:val="en-AU" w:eastAsia="ja-JP" w:bidi="ar-SA"/>
                  </w:rPr>
                  <w:br/>
                  <w:t xml:space="preserve">Email: </w:t>
                </w:r>
                <w:hyperlink r:id="rId18" w:history="1">
                  <w:r w:rsidRPr="000A59F9">
                    <w:rPr>
                      <w:rFonts w:eastAsia="Arial" w:cs="Times New Roman"/>
                      <w:szCs w:val="20"/>
                      <w:u w:val="single"/>
                      <w:lang w:val="en-AU" w:eastAsia="ja-JP" w:bidi="ar-SA"/>
                    </w:rPr>
                    <w:t>care-requests@icare.nsw.gov.au</w:t>
                  </w:r>
                </w:hyperlink>
                <w:r w:rsidRPr="000A59F9">
                  <w:rPr>
                    <w:rFonts w:eastAsia="Arial" w:cs="Times New Roman"/>
                    <w:szCs w:val="20"/>
                    <w:lang w:val="en-AU" w:eastAsia="ja-JP" w:bidi="ar-SA"/>
                  </w:rPr>
                  <w:br/>
                  <w:t>www.icare.nsw.gov.au</w:t>
                </w:r>
              </w:p>
            </w:tc>
          </w:tr>
        </w:tbl>
      </w:sdtContent>
    </w:sdt>
    <w:p w14:paraId="6E4CA656" w14:textId="029800D9" w:rsidR="006054EF" w:rsidRPr="006054EF" w:rsidRDefault="006054EF" w:rsidP="00A22149">
      <w:pPr>
        <w:rPr>
          <w:lang w:val="en-AU"/>
        </w:rPr>
      </w:pPr>
    </w:p>
    <w:sectPr w:rsidR="006054EF" w:rsidRPr="006054EF" w:rsidSect="00AE3FB6">
      <w:headerReference w:type="first" r:id="rId19"/>
      <w:footerReference w:type="first" r:id="rId20"/>
      <w:pgSz w:w="16840" w:h="11910" w:orient="landscape"/>
      <w:pgMar w:top="1026" w:right="1247" w:bottom="816" w:left="992" w:header="720" w:footer="420" w:gutter="0"/>
      <w:cols w:space="720"/>
      <w:titlePg/>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AB3A53" w14:textId="77777777" w:rsidR="00503041" w:rsidRDefault="00503041" w:rsidP="00001190">
      <w:r>
        <w:separator/>
      </w:r>
    </w:p>
  </w:endnote>
  <w:endnote w:type="continuationSeparator" w:id="0">
    <w:p w14:paraId="08DA23B4" w14:textId="77777777" w:rsidR="00503041" w:rsidRDefault="00503041" w:rsidP="00001190">
      <w:r>
        <w:continuationSeparator/>
      </w:r>
    </w:p>
  </w:endnote>
  <w:endnote w:type="continuationNotice" w:id="1">
    <w:p w14:paraId="75BB0A28" w14:textId="77777777" w:rsidR="00503041" w:rsidRDefault="0050304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otham-Medium">
    <w:altName w:val="MS Mincho"/>
    <w:panose1 w:val="00000000000000000000"/>
    <w:charset w:val="80"/>
    <w:family w:val="auto"/>
    <w:notTrueType/>
    <w:pitch w:val="variable"/>
    <w:sig w:usb0="A00002FF" w:usb1="4807005B" w:usb2="00000010" w:usb3="00000000" w:csb0="0002009F" w:csb1="00000000"/>
  </w:font>
  <w:font w:name="Symbol">
    <w:panose1 w:val="05050102010706020507"/>
    <w:charset w:val="02"/>
    <w:family w:val="roman"/>
    <w:pitch w:val="variable"/>
    <w:sig w:usb0="00000000" w:usb1="10000000" w:usb2="00000000" w:usb3="00000000" w:csb0="80000000" w:csb1="00000000"/>
  </w:font>
  <w:font w:name="Gotham-Book">
    <w:altName w:val="MS Mincho"/>
    <w:panose1 w:val="00000000000000000000"/>
    <w:charset w:val="80"/>
    <w:family w:val="auto"/>
    <w:notTrueType/>
    <w:pitch w:val="variable"/>
    <w:sig w:usb0="A00002FF" w:usb1="4807005B"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BookItalic">
    <w:altName w:val="MS Mincho"/>
    <w:panose1 w:val="00000000000000000000"/>
    <w:charset w:val="80"/>
    <w:family w:val="auto"/>
    <w:notTrueType/>
    <w:pitch w:val="variable"/>
    <w:sig w:usb0="A00002FF" w:usb1="4807005B" w:usb2="00000010" w:usb3="00000000" w:csb0="0002009F" w:csb1="00000000"/>
  </w:font>
  <w:font w:name="Gotham Medium">
    <w:panose1 w:val="02000603030000020004"/>
    <w:charset w:val="00"/>
    <w:family w:val="auto"/>
    <w:pitch w:val="variable"/>
    <w:sig w:usb0="A00000AF" w:usb1="40000048" w:usb2="00000000" w:usb3="00000000" w:csb0="00000111" w:csb1="00000000"/>
  </w:font>
  <w:font w:name="Gotham Book">
    <w:panose1 w:val="02000603040000020004"/>
    <w:charset w:val="00"/>
    <w:family w:val="auto"/>
    <w:pitch w:val="variable"/>
    <w:sig w:usb0="A00000AF" w:usb1="40000048"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5D91E" w14:textId="77777777" w:rsidR="008F21E2" w:rsidRDefault="008F21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blank"/>
      <w:tblW w:w="14742" w:type="dxa"/>
      <w:tblLayout w:type="fixed"/>
      <w:tblLook w:val="04A0" w:firstRow="1" w:lastRow="0" w:firstColumn="1" w:lastColumn="0" w:noHBand="0" w:noVBand="1"/>
    </w:tblPr>
    <w:tblGrid>
      <w:gridCol w:w="4678"/>
      <w:gridCol w:w="2296"/>
      <w:gridCol w:w="7768"/>
    </w:tblGrid>
    <w:tr w:rsidR="00503041" w:rsidRPr="00907C8A" w14:paraId="22E72FB9" w14:textId="77777777" w:rsidTr="006327D5">
      <w:trPr>
        <w:trHeight w:val="489"/>
      </w:trPr>
      <w:tc>
        <w:tcPr>
          <w:tcW w:w="4678" w:type="dxa"/>
        </w:tcPr>
        <w:p w14:paraId="338F4A5E" w14:textId="3CF6E56C" w:rsidR="00503041" w:rsidRPr="00907C8A" w:rsidRDefault="00503041" w:rsidP="00BE72B6">
          <w:pPr>
            <w:pStyle w:val="Footer"/>
            <w:tabs>
              <w:tab w:val="right" w:pos="9072"/>
            </w:tabs>
            <w:rPr>
              <w:rStyle w:val="PageNumber"/>
              <w:color w:val="7F7F7F" w:themeColor="text1" w:themeTint="80"/>
              <w:sz w:val="13"/>
              <w:szCs w:val="13"/>
            </w:rPr>
          </w:pPr>
          <w:r w:rsidRPr="00907C8A">
            <w:rPr>
              <w:noProof/>
              <w:color w:val="7F7F7F" w:themeColor="text1" w:themeTint="80"/>
              <w:sz w:val="14"/>
              <w:lang w:eastAsia="en-AU"/>
            </w:rPr>
            <w:t>© icare</w:t>
          </w:r>
          <w:r w:rsidRPr="00907C8A">
            <w:rPr>
              <w:b/>
              <w:bCs/>
              <w:noProof/>
              <w:color w:val="7F7F7F" w:themeColor="text1" w:themeTint="80"/>
              <w:sz w:val="10"/>
              <w:szCs w:val="10"/>
              <w:vertAlign w:val="superscript"/>
              <w:lang w:eastAsia="en-AU"/>
            </w:rPr>
            <w:t>TM</w:t>
          </w:r>
          <w:r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557672398"/>
              <w:placeholder>
                <w:docPart w:val="7262A12A793240F0B4F92C62EBDA4AA7"/>
              </w:placeholder>
              <w:dataBinding w:prefixMappings="xmlns:ns0='http://schemas.microsoft.com/office/2006/coverPageProps' " w:xpath="/ns0:CoverPageProperties[1]/ns0:PublishDate[1]" w:storeItemID="{55AF091B-3C7A-41E3-B477-F2FDAA23CFDA}"/>
              <w:date w:fullDate="2023-03-29T00:00:00Z">
                <w:dateFormat w:val="yyyy"/>
                <w:lid w:val="en-AU"/>
                <w:storeMappedDataAs w:val="dateTime"/>
                <w:calendar w:val="gregorian"/>
              </w:date>
            </w:sdtPr>
            <w:sdtEndPr/>
            <w:sdtContent>
              <w:r w:rsidR="00366D09">
                <w:rPr>
                  <w:noProof/>
                  <w:color w:val="7F7F7F" w:themeColor="text1" w:themeTint="80"/>
                  <w:sz w:val="14"/>
                  <w:lang w:eastAsia="en-AU"/>
                </w:rPr>
                <w:t>2023</w:t>
              </w:r>
            </w:sdtContent>
          </w:sdt>
          <w:r w:rsidRPr="00907C8A">
            <w:rPr>
              <w:b/>
              <w:noProof/>
              <w:color w:val="7F7F7F" w:themeColor="text1" w:themeTint="80"/>
              <w:sz w:val="13"/>
              <w:szCs w:val="13"/>
              <w:lang w:eastAsia="en-AU"/>
            </w:rPr>
            <w:drawing>
              <wp:anchor distT="0" distB="0" distL="114300" distR="114300" simplePos="0" relativeHeight="251663360" behindDoc="1" locked="0" layoutInCell="1" allowOverlap="1" wp14:anchorId="765BC98B" wp14:editId="3A4FDC66">
                <wp:simplePos x="0" y="0"/>
                <wp:positionH relativeFrom="page">
                  <wp:posOffset>1270</wp:posOffset>
                </wp:positionH>
                <wp:positionV relativeFrom="page">
                  <wp:posOffset>10022840</wp:posOffset>
                </wp:positionV>
                <wp:extent cx="7642860" cy="525780"/>
                <wp:effectExtent l="0" t="0" r="0" b="762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color w:val="7F7F7F" w:themeColor="text1" w:themeTint="80"/>
              <w:sz w:val="13"/>
              <w:szCs w:val="13"/>
              <w:lang w:eastAsia="en-AU"/>
            </w:rPr>
            <w:drawing>
              <wp:anchor distT="0" distB="0" distL="114300" distR="114300" simplePos="0" relativeHeight="251662336" behindDoc="1" locked="0" layoutInCell="1" allowOverlap="1" wp14:anchorId="24C6F51F" wp14:editId="7FB66559">
                <wp:simplePos x="0" y="0"/>
                <wp:positionH relativeFrom="page">
                  <wp:posOffset>1270</wp:posOffset>
                </wp:positionH>
                <wp:positionV relativeFrom="page">
                  <wp:posOffset>10022840</wp:posOffset>
                </wp:positionV>
                <wp:extent cx="7642860" cy="525780"/>
                <wp:effectExtent l="0" t="0" r="0" b="762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296" w:type="dxa"/>
        </w:tcPr>
        <w:p w14:paraId="1B24CC5F" w14:textId="77777777" w:rsidR="00503041" w:rsidRPr="00907C8A" w:rsidRDefault="00503041" w:rsidP="00A91E58">
          <w:pPr>
            <w:pStyle w:val="Footer"/>
            <w:tabs>
              <w:tab w:val="right" w:pos="9072"/>
            </w:tabs>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3</w:t>
          </w:r>
          <w:r w:rsidRPr="00907C8A">
            <w:rPr>
              <w:color w:val="7F7F7F" w:themeColor="text1" w:themeTint="80"/>
              <w:sz w:val="14"/>
            </w:rPr>
            <w:fldChar w:fldCharType="end"/>
          </w:r>
        </w:p>
      </w:tc>
      <w:tc>
        <w:tcPr>
          <w:tcW w:w="7768" w:type="dxa"/>
        </w:tcPr>
        <w:p w14:paraId="6DC11247" w14:textId="0896F97E" w:rsidR="00503041" w:rsidRPr="00907C8A" w:rsidRDefault="00A91E58" w:rsidP="00A91E58">
          <w:pPr>
            <w:pStyle w:val="Footer"/>
            <w:tabs>
              <w:tab w:val="clear" w:pos="4680"/>
              <w:tab w:val="right" w:pos="9072"/>
            </w:tabs>
            <w:rPr>
              <w:rStyle w:val="PageNumber"/>
              <w:b/>
              <w:color w:val="7F7F7F" w:themeColor="text1" w:themeTint="80"/>
              <w:sz w:val="13"/>
              <w:szCs w:val="13"/>
            </w:rPr>
          </w:pPr>
          <w:r>
            <w:rPr>
              <w:rFonts w:eastAsia="MS Mincho" w:cs="Times New Roman"/>
              <w:color w:val="7F7F7F" w:themeColor="text1" w:themeTint="80"/>
              <w:sz w:val="14"/>
              <w:lang w:eastAsia="ja-JP"/>
            </w:rPr>
            <w:tab/>
          </w:r>
          <w:sdt>
            <w:sdtPr>
              <w:rPr>
                <w:rFonts w:eastAsia="MS Mincho" w:cs="Times New Roman"/>
                <w:color w:val="7F7F7F" w:themeColor="text1" w:themeTint="80"/>
                <w:sz w:val="14"/>
                <w:lang w:eastAsia="ja-JP"/>
              </w:rPr>
              <w:alias w:val="Title"/>
              <w:id w:val="-1525627619"/>
              <w:dataBinding w:prefixMappings="xmlns:ns0='http://purl.org/dc/elements/1.1/' xmlns:ns1='http://schemas.openxmlformats.org/package/2006/metadata/core-properties' " w:xpath="/ns1:coreProperties[1]/ns0:title[1]" w:storeItemID="{6C3C8BC8-F283-45AE-878A-BAB7291924A1}"/>
              <w:text/>
            </w:sdtPr>
            <w:sdtEndPr/>
            <w:sdtContent>
              <w:r w:rsidR="00503041">
                <w:rPr>
                  <w:rFonts w:eastAsia="MS Mincho" w:cs="Times New Roman"/>
                  <w:color w:val="7F7F7F" w:themeColor="text1" w:themeTint="80"/>
                  <w:sz w:val="14"/>
                  <w:lang w:eastAsia="ja-JP"/>
                </w:rPr>
                <w:t>Discharge Services Notification (DSN) for Adults - 16 Weeks</w:t>
              </w:r>
            </w:sdtContent>
          </w:sdt>
          <w:r w:rsidR="00503041" w:rsidRPr="00907C8A">
            <w:rPr>
              <w:rFonts w:eastAsia="MS Mincho" w:cs="Times New Roman"/>
              <w:color w:val="7F7F7F" w:themeColor="text1" w:themeTint="80"/>
              <w:sz w:val="14"/>
              <w:lang w:eastAsia="ja-JP"/>
            </w:rPr>
            <w:t xml:space="preserve"> |</w:t>
          </w:r>
          <w:r w:rsidR="00503041"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1552574184"/>
              <w:dataBinding w:prefixMappings="xmlns:ns0='http://schemas.microsoft.com/office/2006/coverPageProps' " w:xpath="/ns0:CoverPageProperties[1]/ns0:Abstract[1]" w:storeItemID="{55AF091B-3C7A-41E3-B477-F2FDAA23CFDA}"/>
              <w:text/>
            </w:sdtPr>
            <w:sdtEndPr/>
            <w:sdtContent>
              <w:r w:rsidR="00503041">
                <w:rPr>
                  <w:rFonts w:eastAsia="MS Mincho" w:cs="Times New Roman"/>
                  <w:color w:val="7F7F7F" w:themeColor="text1" w:themeTint="80"/>
                  <w:sz w:val="14"/>
                  <w:lang w:eastAsia="ja-JP"/>
                </w:rPr>
                <w:t>FSP010</w:t>
              </w:r>
            </w:sdtContent>
          </w:sdt>
          <w:r w:rsidR="00503041" w:rsidRPr="00907C8A">
            <w:rPr>
              <w:rFonts w:eastAsia="MS Mincho" w:cs="Times New Roman"/>
              <w:color w:val="7F7F7F" w:themeColor="text1" w:themeTint="80"/>
              <w:sz w:val="14"/>
              <w:lang w:eastAsia="ja-JP"/>
            </w:rPr>
            <w:t xml:space="preserve"> | v.</w:t>
          </w:r>
          <w:r w:rsidR="00813DCF">
            <w:rPr>
              <w:rFonts w:eastAsia="MS Mincho" w:cs="Times New Roman"/>
              <w:color w:val="7F7F7F" w:themeColor="text1" w:themeTint="80"/>
              <w:sz w:val="14"/>
              <w:lang w:eastAsia="ja-JP"/>
            </w:rPr>
            <w:t>.0</w:t>
          </w:r>
          <w:r w:rsidR="00366D09">
            <w:rPr>
              <w:rFonts w:eastAsia="MS Mincho" w:cs="Times New Roman"/>
              <w:color w:val="7F7F7F" w:themeColor="text1" w:themeTint="80"/>
              <w:sz w:val="14"/>
              <w:lang w:eastAsia="ja-JP"/>
            </w:rPr>
            <w:t>3</w:t>
          </w:r>
          <w:r w:rsidR="00813DCF">
            <w:rPr>
              <w:rFonts w:eastAsia="MS Mincho" w:cs="Times New Roman"/>
              <w:color w:val="7F7F7F" w:themeColor="text1" w:themeTint="80"/>
              <w:sz w:val="14"/>
              <w:lang w:eastAsia="ja-JP"/>
            </w:rPr>
            <w:t>2</w:t>
          </w:r>
          <w:r w:rsidR="00366D09">
            <w:rPr>
              <w:rFonts w:eastAsia="MS Mincho" w:cs="Times New Roman"/>
              <w:color w:val="7F7F7F" w:themeColor="text1" w:themeTint="80"/>
              <w:sz w:val="14"/>
              <w:lang w:eastAsia="ja-JP"/>
            </w:rPr>
            <w:t>3</w:t>
          </w:r>
        </w:p>
      </w:tc>
    </w:tr>
  </w:tbl>
  <w:p w14:paraId="1A1E7E7D" w14:textId="77777777" w:rsidR="00503041" w:rsidRPr="00685C70" w:rsidRDefault="00503041" w:rsidP="00BE72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blank"/>
      <w:tblW w:w="9972" w:type="dxa"/>
      <w:tblLook w:val="04A0" w:firstRow="1" w:lastRow="0" w:firstColumn="1" w:lastColumn="0" w:noHBand="0" w:noVBand="1"/>
    </w:tblPr>
    <w:tblGrid>
      <w:gridCol w:w="3324"/>
      <w:gridCol w:w="1496"/>
      <w:gridCol w:w="5152"/>
    </w:tblGrid>
    <w:tr w:rsidR="00503041" w:rsidRPr="00907C8A" w14:paraId="4CF04497" w14:textId="77777777" w:rsidTr="00A91E58">
      <w:trPr>
        <w:trHeight w:val="435"/>
      </w:trPr>
      <w:tc>
        <w:tcPr>
          <w:tcW w:w="3324" w:type="dxa"/>
        </w:tcPr>
        <w:p w14:paraId="7C0B3683" w14:textId="17F7C70C" w:rsidR="00503041" w:rsidRPr="00907C8A" w:rsidRDefault="00503041" w:rsidP="00BE72B6">
          <w:pPr>
            <w:pStyle w:val="Footer"/>
            <w:tabs>
              <w:tab w:val="right" w:pos="9072"/>
            </w:tabs>
            <w:rPr>
              <w:rStyle w:val="PageNumber"/>
              <w:color w:val="7F7F7F" w:themeColor="text1" w:themeTint="80"/>
              <w:sz w:val="13"/>
              <w:szCs w:val="13"/>
            </w:rPr>
          </w:pPr>
          <w:r w:rsidRPr="00907C8A">
            <w:rPr>
              <w:noProof/>
              <w:color w:val="7F7F7F" w:themeColor="text1" w:themeTint="80"/>
              <w:sz w:val="14"/>
              <w:lang w:eastAsia="en-AU"/>
            </w:rPr>
            <w:t>© icare</w:t>
          </w:r>
          <w:r w:rsidRPr="00907C8A">
            <w:rPr>
              <w:b/>
              <w:bCs/>
              <w:noProof/>
              <w:color w:val="7F7F7F" w:themeColor="text1" w:themeTint="80"/>
              <w:sz w:val="10"/>
              <w:szCs w:val="10"/>
              <w:vertAlign w:val="superscript"/>
              <w:lang w:eastAsia="en-AU"/>
            </w:rPr>
            <w:t>TM</w:t>
          </w:r>
          <w:r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196942042"/>
              <w:placeholder>
                <w:docPart w:val="9CEFE47310D3436D99DB019BA5B0213D"/>
              </w:placeholder>
              <w:dataBinding w:prefixMappings="xmlns:ns0='http://schemas.microsoft.com/office/2006/coverPageProps' " w:xpath="/ns0:CoverPageProperties[1]/ns0:PublishDate[1]" w:storeItemID="{55AF091B-3C7A-41E3-B477-F2FDAA23CFDA}"/>
              <w:date w:fullDate="2023-03-29T00:00:00Z">
                <w:dateFormat w:val="yyyy"/>
                <w:lid w:val="en-AU"/>
                <w:storeMappedDataAs w:val="dateTime"/>
                <w:calendar w:val="gregorian"/>
              </w:date>
            </w:sdtPr>
            <w:sdtEndPr/>
            <w:sdtContent>
              <w:r w:rsidR="00366D09">
                <w:rPr>
                  <w:noProof/>
                  <w:color w:val="7F7F7F" w:themeColor="text1" w:themeTint="80"/>
                  <w:sz w:val="14"/>
                  <w:lang w:eastAsia="en-AU"/>
                </w:rPr>
                <w:t>2023</w:t>
              </w:r>
            </w:sdtContent>
          </w:sdt>
          <w:r w:rsidRPr="00907C8A">
            <w:rPr>
              <w:b/>
              <w:noProof/>
              <w:color w:val="7F7F7F" w:themeColor="text1" w:themeTint="80"/>
              <w:sz w:val="13"/>
              <w:szCs w:val="13"/>
              <w:lang w:eastAsia="en-AU"/>
            </w:rPr>
            <w:drawing>
              <wp:anchor distT="0" distB="0" distL="114300" distR="114300" simplePos="0" relativeHeight="251660288" behindDoc="1" locked="0" layoutInCell="1" allowOverlap="1" wp14:anchorId="1CD71398" wp14:editId="02176D16">
                <wp:simplePos x="0" y="0"/>
                <wp:positionH relativeFrom="page">
                  <wp:posOffset>1270</wp:posOffset>
                </wp:positionH>
                <wp:positionV relativeFrom="page">
                  <wp:posOffset>10022840</wp:posOffset>
                </wp:positionV>
                <wp:extent cx="7642860" cy="525780"/>
                <wp:effectExtent l="0" t="0" r="0" b="7620"/>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color w:val="7F7F7F" w:themeColor="text1" w:themeTint="80"/>
              <w:sz w:val="13"/>
              <w:szCs w:val="13"/>
              <w:lang w:eastAsia="en-AU"/>
            </w:rPr>
            <w:drawing>
              <wp:anchor distT="0" distB="0" distL="114300" distR="114300" simplePos="0" relativeHeight="251659264" behindDoc="1" locked="0" layoutInCell="1" allowOverlap="1" wp14:anchorId="57C0A7AD" wp14:editId="14ED8B05">
                <wp:simplePos x="0" y="0"/>
                <wp:positionH relativeFrom="page">
                  <wp:posOffset>1270</wp:posOffset>
                </wp:positionH>
                <wp:positionV relativeFrom="page">
                  <wp:posOffset>10022840</wp:posOffset>
                </wp:positionV>
                <wp:extent cx="7642860" cy="525780"/>
                <wp:effectExtent l="0" t="0" r="0" b="7620"/>
                <wp:wrapNone/>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496" w:type="dxa"/>
        </w:tcPr>
        <w:p w14:paraId="55373F91" w14:textId="77777777" w:rsidR="00503041" w:rsidRPr="00907C8A" w:rsidRDefault="00503041" w:rsidP="00BE72B6">
          <w:pPr>
            <w:pStyle w:val="Footer"/>
            <w:tabs>
              <w:tab w:val="right" w:pos="9072"/>
            </w:tabs>
            <w:jc w:val="center"/>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3</w:t>
          </w:r>
          <w:r w:rsidRPr="00907C8A">
            <w:rPr>
              <w:color w:val="7F7F7F" w:themeColor="text1" w:themeTint="80"/>
              <w:sz w:val="14"/>
            </w:rPr>
            <w:fldChar w:fldCharType="end"/>
          </w:r>
        </w:p>
      </w:tc>
      <w:tc>
        <w:tcPr>
          <w:tcW w:w="5152" w:type="dxa"/>
        </w:tcPr>
        <w:p w14:paraId="438E80CE" w14:textId="68BCEEAF" w:rsidR="00503041" w:rsidRPr="00907C8A" w:rsidRDefault="008F21E2" w:rsidP="00BE72B6">
          <w:pPr>
            <w:pStyle w:val="Footer"/>
            <w:tabs>
              <w:tab w:val="right" w:pos="9072"/>
            </w:tabs>
            <w:jc w:val="right"/>
            <w:rPr>
              <w:rStyle w:val="PageNumber"/>
              <w:b/>
              <w:color w:val="7F7F7F" w:themeColor="text1" w:themeTint="80"/>
              <w:sz w:val="13"/>
              <w:szCs w:val="13"/>
            </w:rPr>
          </w:pPr>
          <w:sdt>
            <w:sdtPr>
              <w:rPr>
                <w:rFonts w:eastAsia="MS Mincho" w:cs="Times New Roman"/>
                <w:color w:val="7F7F7F" w:themeColor="text1" w:themeTint="80"/>
                <w:sz w:val="14"/>
                <w:lang w:eastAsia="ja-JP"/>
              </w:rPr>
              <w:alias w:val="Title"/>
              <w:id w:val="-356038540"/>
              <w:dataBinding w:prefixMappings="xmlns:ns0='http://purl.org/dc/elements/1.1/' xmlns:ns1='http://schemas.openxmlformats.org/package/2006/metadata/core-properties' " w:xpath="/ns1:coreProperties[1]/ns0:title[1]" w:storeItemID="{6C3C8BC8-F283-45AE-878A-BAB7291924A1}"/>
              <w:text/>
            </w:sdtPr>
            <w:sdtEndPr/>
            <w:sdtContent>
              <w:r w:rsidR="00A91E58">
                <w:rPr>
                  <w:rFonts w:eastAsia="MS Mincho" w:cs="Times New Roman"/>
                  <w:color w:val="7F7F7F" w:themeColor="text1" w:themeTint="80"/>
                  <w:sz w:val="14"/>
                  <w:lang w:eastAsia="ja-JP"/>
                </w:rPr>
                <w:t>Discharge Services Notification (DSN) for Adults - 16 Weeks</w:t>
              </w:r>
            </w:sdtContent>
          </w:sdt>
          <w:r w:rsidR="00503041" w:rsidRPr="00907C8A">
            <w:rPr>
              <w:rFonts w:eastAsia="MS Mincho" w:cs="Times New Roman"/>
              <w:color w:val="7F7F7F" w:themeColor="text1" w:themeTint="80"/>
              <w:sz w:val="14"/>
              <w:lang w:eastAsia="ja-JP"/>
            </w:rPr>
            <w:t xml:space="preserve"> |</w:t>
          </w:r>
          <w:r w:rsidR="00503041"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609711473"/>
              <w:dataBinding w:prefixMappings="xmlns:ns0='http://schemas.microsoft.com/office/2006/coverPageProps' " w:xpath="/ns0:CoverPageProperties[1]/ns0:Abstract[1]" w:storeItemID="{55AF091B-3C7A-41E3-B477-F2FDAA23CFDA}"/>
              <w:text/>
            </w:sdtPr>
            <w:sdtEndPr/>
            <w:sdtContent>
              <w:r w:rsidR="00503041">
                <w:rPr>
                  <w:rFonts w:eastAsia="MS Mincho" w:cs="Times New Roman"/>
                  <w:color w:val="7F7F7F" w:themeColor="text1" w:themeTint="80"/>
                  <w:sz w:val="14"/>
                  <w:lang w:eastAsia="ja-JP"/>
                </w:rPr>
                <w:t>FSP010</w:t>
              </w:r>
            </w:sdtContent>
          </w:sdt>
          <w:r w:rsidR="00503041" w:rsidRPr="00907C8A">
            <w:rPr>
              <w:rFonts w:eastAsia="MS Mincho" w:cs="Times New Roman"/>
              <w:color w:val="7F7F7F" w:themeColor="text1" w:themeTint="80"/>
              <w:sz w:val="14"/>
              <w:lang w:eastAsia="ja-JP"/>
            </w:rPr>
            <w:t xml:space="preserve"> | v.</w:t>
          </w:r>
          <w:r w:rsidR="00813DCF">
            <w:rPr>
              <w:rFonts w:eastAsia="MS Mincho" w:cs="Times New Roman"/>
              <w:color w:val="7F7F7F" w:themeColor="text1" w:themeTint="80"/>
              <w:sz w:val="14"/>
              <w:lang w:eastAsia="ja-JP"/>
            </w:rPr>
            <w:t>0</w:t>
          </w:r>
          <w:r w:rsidR="00366D09">
            <w:rPr>
              <w:rFonts w:eastAsia="MS Mincho" w:cs="Times New Roman"/>
              <w:color w:val="7F7F7F" w:themeColor="text1" w:themeTint="80"/>
              <w:sz w:val="14"/>
              <w:lang w:eastAsia="ja-JP"/>
            </w:rPr>
            <w:t>3</w:t>
          </w:r>
          <w:r w:rsidR="00813DCF">
            <w:rPr>
              <w:rFonts w:eastAsia="MS Mincho" w:cs="Times New Roman"/>
              <w:color w:val="7F7F7F" w:themeColor="text1" w:themeTint="80"/>
              <w:sz w:val="14"/>
              <w:lang w:eastAsia="ja-JP"/>
            </w:rPr>
            <w:t>2</w:t>
          </w:r>
          <w:r w:rsidR="00366D09">
            <w:rPr>
              <w:rFonts w:eastAsia="MS Mincho" w:cs="Times New Roman"/>
              <w:color w:val="7F7F7F" w:themeColor="text1" w:themeTint="80"/>
              <w:sz w:val="14"/>
              <w:lang w:eastAsia="ja-JP"/>
            </w:rPr>
            <w:t>3</w:t>
          </w:r>
        </w:p>
      </w:tc>
    </w:tr>
  </w:tbl>
  <w:p w14:paraId="388421F5" w14:textId="77777777" w:rsidR="00503041" w:rsidRPr="00685C70" w:rsidRDefault="00503041" w:rsidP="00BE72B6">
    <w:pPr>
      <w:pStyle w:val="Footer"/>
      <w:tabs>
        <w:tab w:val="clear" w:pos="4680"/>
        <w:tab w:val="clear" w:pos="9360"/>
        <w:tab w:val="left" w:pos="10938"/>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blank"/>
      <w:tblW w:w="14424" w:type="dxa"/>
      <w:tblLook w:val="04A0" w:firstRow="1" w:lastRow="0" w:firstColumn="1" w:lastColumn="0" w:noHBand="0" w:noVBand="1"/>
    </w:tblPr>
    <w:tblGrid>
      <w:gridCol w:w="5529"/>
      <w:gridCol w:w="2915"/>
      <w:gridCol w:w="5980"/>
    </w:tblGrid>
    <w:tr w:rsidR="00503041" w:rsidRPr="00907C8A" w14:paraId="49C81B14" w14:textId="77777777" w:rsidTr="006327D5">
      <w:trPr>
        <w:trHeight w:val="435"/>
      </w:trPr>
      <w:tc>
        <w:tcPr>
          <w:tcW w:w="5529" w:type="dxa"/>
        </w:tcPr>
        <w:p w14:paraId="6B790749" w14:textId="40A356C4" w:rsidR="00503041" w:rsidRPr="00907C8A" w:rsidRDefault="00503041" w:rsidP="00BE72B6">
          <w:pPr>
            <w:pStyle w:val="Footer"/>
            <w:tabs>
              <w:tab w:val="right" w:pos="9072"/>
            </w:tabs>
            <w:rPr>
              <w:rStyle w:val="PageNumber"/>
              <w:color w:val="7F7F7F" w:themeColor="text1" w:themeTint="80"/>
              <w:sz w:val="13"/>
              <w:szCs w:val="13"/>
            </w:rPr>
          </w:pPr>
          <w:r w:rsidRPr="00907C8A">
            <w:rPr>
              <w:noProof/>
              <w:color w:val="7F7F7F" w:themeColor="text1" w:themeTint="80"/>
              <w:sz w:val="14"/>
              <w:lang w:eastAsia="en-AU"/>
            </w:rPr>
            <w:t>© icare</w:t>
          </w:r>
          <w:r w:rsidRPr="00907C8A">
            <w:rPr>
              <w:b/>
              <w:bCs/>
              <w:noProof/>
              <w:color w:val="7F7F7F" w:themeColor="text1" w:themeTint="80"/>
              <w:sz w:val="10"/>
              <w:szCs w:val="10"/>
              <w:vertAlign w:val="superscript"/>
              <w:lang w:eastAsia="en-AU"/>
            </w:rPr>
            <w:t>TM</w:t>
          </w:r>
          <w:r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2072192518"/>
              <w:placeholder>
                <w:docPart w:val="72E5EFFE057743678E73A01F58CE5605"/>
              </w:placeholder>
              <w:dataBinding w:prefixMappings="xmlns:ns0='http://schemas.microsoft.com/office/2006/coverPageProps' " w:xpath="/ns0:CoverPageProperties[1]/ns0:PublishDate[1]" w:storeItemID="{55AF091B-3C7A-41E3-B477-F2FDAA23CFDA}"/>
              <w:date w:fullDate="2023-03-29T00:00:00Z">
                <w:dateFormat w:val="yyyy"/>
                <w:lid w:val="en-AU"/>
                <w:storeMappedDataAs w:val="dateTime"/>
                <w:calendar w:val="gregorian"/>
              </w:date>
            </w:sdtPr>
            <w:sdtEndPr/>
            <w:sdtContent>
              <w:r w:rsidR="00366D09">
                <w:rPr>
                  <w:noProof/>
                  <w:color w:val="7F7F7F" w:themeColor="text1" w:themeTint="80"/>
                  <w:sz w:val="14"/>
                  <w:lang w:eastAsia="en-AU"/>
                </w:rPr>
                <w:t>2023</w:t>
              </w:r>
            </w:sdtContent>
          </w:sdt>
          <w:r w:rsidRPr="00907C8A">
            <w:rPr>
              <w:b/>
              <w:noProof/>
              <w:color w:val="7F7F7F" w:themeColor="text1" w:themeTint="80"/>
              <w:sz w:val="13"/>
              <w:szCs w:val="13"/>
              <w:lang w:eastAsia="en-AU"/>
            </w:rPr>
            <w:drawing>
              <wp:anchor distT="0" distB="0" distL="114300" distR="114300" simplePos="0" relativeHeight="251666432" behindDoc="1" locked="0" layoutInCell="1" allowOverlap="1" wp14:anchorId="77FAE9E6" wp14:editId="6FEC0766">
                <wp:simplePos x="0" y="0"/>
                <wp:positionH relativeFrom="page">
                  <wp:posOffset>1270</wp:posOffset>
                </wp:positionH>
                <wp:positionV relativeFrom="page">
                  <wp:posOffset>10022840</wp:posOffset>
                </wp:positionV>
                <wp:extent cx="7642860" cy="525780"/>
                <wp:effectExtent l="0" t="0" r="0" b="7620"/>
                <wp:wrapNone/>
                <wp:docPr id="113" name="Picture 1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color w:val="7F7F7F" w:themeColor="text1" w:themeTint="80"/>
              <w:sz w:val="13"/>
              <w:szCs w:val="13"/>
              <w:lang w:eastAsia="en-AU"/>
            </w:rPr>
            <w:drawing>
              <wp:anchor distT="0" distB="0" distL="114300" distR="114300" simplePos="0" relativeHeight="251665408" behindDoc="1" locked="0" layoutInCell="1" allowOverlap="1" wp14:anchorId="4CE4D528" wp14:editId="01D2382D">
                <wp:simplePos x="0" y="0"/>
                <wp:positionH relativeFrom="page">
                  <wp:posOffset>1270</wp:posOffset>
                </wp:positionH>
                <wp:positionV relativeFrom="page">
                  <wp:posOffset>10022840</wp:posOffset>
                </wp:positionV>
                <wp:extent cx="7642860" cy="525780"/>
                <wp:effectExtent l="0" t="0" r="0" b="7620"/>
                <wp:wrapNone/>
                <wp:docPr id="114" name="Picture 1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915" w:type="dxa"/>
        </w:tcPr>
        <w:p w14:paraId="1D1979B4" w14:textId="77777777" w:rsidR="00503041" w:rsidRPr="00907C8A" w:rsidRDefault="00503041" w:rsidP="00BE72B6">
          <w:pPr>
            <w:pStyle w:val="Footer"/>
            <w:tabs>
              <w:tab w:val="right" w:pos="9072"/>
            </w:tabs>
            <w:jc w:val="center"/>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3</w:t>
          </w:r>
          <w:r w:rsidRPr="00907C8A">
            <w:rPr>
              <w:color w:val="7F7F7F" w:themeColor="text1" w:themeTint="80"/>
              <w:sz w:val="14"/>
            </w:rPr>
            <w:fldChar w:fldCharType="end"/>
          </w:r>
        </w:p>
      </w:tc>
      <w:tc>
        <w:tcPr>
          <w:tcW w:w="5980" w:type="dxa"/>
        </w:tcPr>
        <w:p w14:paraId="755E9D5E" w14:textId="0D3F4903" w:rsidR="00503041" w:rsidRPr="00907C8A" w:rsidRDefault="008F21E2" w:rsidP="00BE72B6">
          <w:pPr>
            <w:pStyle w:val="Footer"/>
            <w:tabs>
              <w:tab w:val="right" w:pos="9072"/>
            </w:tabs>
            <w:jc w:val="right"/>
            <w:rPr>
              <w:rStyle w:val="PageNumber"/>
              <w:b/>
              <w:color w:val="7F7F7F" w:themeColor="text1" w:themeTint="80"/>
              <w:sz w:val="13"/>
              <w:szCs w:val="13"/>
            </w:rPr>
          </w:pPr>
          <w:sdt>
            <w:sdtPr>
              <w:rPr>
                <w:rFonts w:eastAsia="MS Mincho" w:cs="Times New Roman"/>
                <w:color w:val="7F7F7F" w:themeColor="text1" w:themeTint="80"/>
                <w:sz w:val="14"/>
                <w:lang w:eastAsia="ja-JP"/>
              </w:rPr>
              <w:alias w:val="Title"/>
              <w:id w:val="-1197144452"/>
              <w:dataBinding w:prefixMappings="xmlns:ns0='http://purl.org/dc/elements/1.1/' xmlns:ns1='http://schemas.openxmlformats.org/package/2006/metadata/core-properties' " w:xpath="/ns1:coreProperties[1]/ns0:title[1]" w:storeItemID="{6C3C8BC8-F283-45AE-878A-BAB7291924A1}"/>
              <w:text/>
            </w:sdtPr>
            <w:sdtEndPr/>
            <w:sdtContent>
              <w:r w:rsidR="00A91E58">
                <w:rPr>
                  <w:rFonts w:eastAsia="MS Mincho" w:cs="Times New Roman"/>
                  <w:color w:val="7F7F7F" w:themeColor="text1" w:themeTint="80"/>
                  <w:sz w:val="14"/>
                  <w:lang w:eastAsia="ja-JP"/>
                </w:rPr>
                <w:t>Discharge Services Notification (DSN) for Adults - 16 Weeks</w:t>
              </w:r>
            </w:sdtContent>
          </w:sdt>
          <w:r w:rsidR="00503041" w:rsidRPr="00907C8A">
            <w:rPr>
              <w:rFonts w:eastAsia="MS Mincho" w:cs="Times New Roman"/>
              <w:color w:val="7F7F7F" w:themeColor="text1" w:themeTint="80"/>
              <w:sz w:val="14"/>
              <w:lang w:eastAsia="ja-JP"/>
            </w:rPr>
            <w:t xml:space="preserve"> |</w:t>
          </w:r>
          <w:r w:rsidR="00503041"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13278199"/>
              <w:dataBinding w:prefixMappings="xmlns:ns0='http://schemas.microsoft.com/office/2006/coverPageProps' " w:xpath="/ns0:CoverPageProperties[1]/ns0:Abstract[1]" w:storeItemID="{55AF091B-3C7A-41E3-B477-F2FDAA23CFDA}"/>
              <w:text/>
            </w:sdtPr>
            <w:sdtEndPr/>
            <w:sdtContent>
              <w:r w:rsidR="00503041">
                <w:rPr>
                  <w:rFonts w:eastAsia="MS Mincho" w:cs="Times New Roman"/>
                  <w:color w:val="7F7F7F" w:themeColor="text1" w:themeTint="80"/>
                  <w:sz w:val="14"/>
                  <w:lang w:eastAsia="ja-JP"/>
                </w:rPr>
                <w:t>FSP010</w:t>
              </w:r>
            </w:sdtContent>
          </w:sdt>
          <w:r w:rsidR="00503041" w:rsidRPr="00907C8A">
            <w:rPr>
              <w:rFonts w:eastAsia="MS Mincho" w:cs="Times New Roman"/>
              <w:color w:val="7F7F7F" w:themeColor="text1" w:themeTint="80"/>
              <w:sz w:val="14"/>
              <w:lang w:eastAsia="ja-JP"/>
            </w:rPr>
            <w:t xml:space="preserve"> | v.</w:t>
          </w:r>
          <w:r w:rsidR="00813DCF">
            <w:rPr>
              <w:rFonts w:eastAsia="MS Mincho" w:cs="Times New Roman"/>
              <w:color w:val="7F7F7F" w:themeColor="text1" w:themeTint="80"/>
              <w:sz w:val="14"/>
              <w:lang w:eastAsia="ja-JP"/>
            </w:rPr>
            <w:t>0</w:t>
          </w:r>
          <w:r w:rsidR="00366D09">
            <w:rPr>
              <w:rFonts w:eastAsia="MS Mincho" w:cs="Times New Roman"/>
              <w:color w:val="7F7F7F" w:themeColor="text1" w:themeTint="80"/>
              <w:sz w:val="14"/>
              <w:lang w:eastAsia="ja-JP"/>
            </w:rPr>
            <w:t>3</w:t>
          </w:r>
          <w:r w:rsidR="00813DCF">
            <w:rPr>
              <w:rFonts w:eastAsia="MS Mincho" w:cs="Times New Roman"/>
              <w:color w:val="7F7F7F" w:themeColor="text1" w:themeTint="80"/>
              <w:sz w:val="14"/>
              <w:lang w:eastAsia="ja-JP"/>
            </w:rPr>
            <w:t>2</w:t>
          </w:r>
          <w:r w:rsidR="00366D09">
            <w:rPr>
              <w:rFonts w:eastAsia="MS Mincho" w:cs="Times New Roman"/>
              <w:color w:val="7F7F7F" w:themeColor="text1" w:themeTint="80"/>
              <w:sz w:val="14"/>
              <w:lang w:eastAsia="ja-JP"/>
            </w:rPr>
            <w:t>3</w:t>
          </w:r>
        </w:p>
      </w:tc>
    </w:tr>
    <w:tr w:rsidR="00332FF5" w:rsidRPr="00907C8A" w14:paraId="034403D3" w14:textId="77777777" w:rsidTr="006327D5">
      <w:trPr>
        <w:trHeight w:val="435"/>
      </w:trPr>
      <w:tc>
        <w:tcPr>
          <w:tcW w:w="5529" w:type="dxa"/>
        </w:tcPr>
        <w:p w14:paraId="2802E4ED" w14:textId="77777777" w:rsidR="00332FF5" w:rsidRPr="00907C8A" w:rsidRDefault="00332FF5" w:rsidP="00BE72B6">
          <w:pPr>
            <w:pStyle w:val="Footer"/>
            <w:tabs>
              <w:tab w:val="right" w:pos="9072"/>
            </w:tabs>
            <w:rPr>
              <w:noProof/>
              <w:color w:val="7F7F7F" w:themeColor="text1" w:themeTint="80"/>
              <w:sz w:val="14"/>
              <w:lang w:eastAsia="en-AU"/>
            </w:rPr>
          </w:pPr>
        </w:p>
      </w:tc>
      <w:tc>
        <w:tcPr>
          <w:tcW w:w="2915" w:type="dxa"/>
        </w:tcPr>
        <w:p w14:paraId="121521D5" w14:textId="77777777" w:rsidR="00332FF5" w:rsidRPr="00907C8A" w:rsidRDefault="00332FF5" w:rsidP="00BE72B6">
          <w:pPr>
            <w:pStyle w:val="Footer"/>
            <w:tabs>
              <w:tab w:val="right" w:pos="9072"/>
            </w:tabs>
            <w:jc w:val="center"/>
            <w:rPr>
              <w:color w:val="7F7F7F" w:themeColor="text1" w:themeTint="80"/>
              <w:sz w:val="14"/>
            </w:rPr>
          </w:pPr>
        </w:p>
      </w:tc>
      <w:tc>
        <w:tcPr>
          <w:tcW w:w="5980" w:type="dxa"/>
        </w:tcPr>
        <w:p w14:paraId="4FBF91AA" w14:textId="77777777" w:rsidR="00332FF5" w:rsidRDefault="00332FF5" w:rsidP="00BE72B6">
          <w:pPr>
            <w:pStyle w:val="Footer"/>
            <w:tabs>
              <w:tab w:val="right" w:pos="9072"/>
            </w:tabs>
            <w:jc w:val="right"/>
            <w:rPr>
              <w:rFonts w:eastAsia="MS Mincho" w:cs="Times New Roman"/>
              <w:color w:val="7F7F7F" w:themeColor="text1" w:themeTint="80"/>
              <w:sz w:val="14"/>
              <w:lang w:eastAsia="ja-JP"/>
            </w:rPr>
          </w:pPr>
        </w:p>
      </w:tc>
    </w:tr>
  </w:tbl>
  <w:p w14:paraId="1CC3B8E4" w14:textId="77777777" w:rsidR="00503041" w:rsidRPr="00685C70" w:rsidRDefault="00503041" w:rsidP="00BE72B6">
    <w:pPr>
      <w:pStyle w:val="Footer"/>
      <w:tabs>
        <w:tab w:val="clear" w:pos="4680"/>
        <w:tab w:val="clear" w:pos="9360"/>
        <w:tab w:val="left" w:pos="10938"/>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7517F2" w14:textId="77777777" w:rsidR="00503041" w:rsidRDefault="00503041" w:rsidP="00001190">
      <w:r>
        <w:separator/>
      </w:r>
    </w:p>
  </w:footnote>
  <w:footnote w:type="continuationSeparator" w:id="0">
    <w:p w14:paraId="6C48BA32" w14:textId="77777777" w:rsidR="00503041" w:rsidRDefault="00503041" w:rsidP="00001190">
      <w:r>
        <w:continuationSeparator/>
      </w:r>
    </w:p>
  </w:footnote>
  <w:footnote w:type="continuationNotice" w:id="1">
    <w:p w14:paraId="779BA41A" w14:textId="77777777" w:rsidR="00503041" w:rsidRDefault="0050304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DF3F0" w14:textId="77777777" w:rsidR="008F21E2" w:rsidRDefault="008F21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BF68B" w14:textId="77777777" w:rsidR="008F21E2" w:rsidRDefault="008F21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9371736"/>
      <w:lock w:val="contentLocked"/>
      <w:placeholder>
        <w:docPart w:val="DefaultPlaceholder_-1854013440"/>
      </w:placeholder>
      <w:group/>
    </w:sdtPr>
    <w:sdtEndPr>
      <w:rPr>
        <w:rFonts w:cs="Arial"/>
        <w:b/>
        <w:bCs/>
        <w:noProof/>
        <w:color w:val="702082"/>
        <w:sz w:val="44"/>
        <w:szCs w:val="44"/>
      </w:rPr>
    </w:sdtEndPr>
    <w:sdtContent>
      <w:tbl>
        <w:tblPr>
          <w:tblStyle w:val="TableGrid"/>
          <w:tblW w:w="9918" w:type="dxa"/>
          <w:tblCellSpacing w:w="0" w:type="nil"/>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2"/>
          <w:gridCol w:w="987"/>
          <w:gridCol w:w="283"/>
          <w:gridCol w:w="3686"/>
        </w:tblGrid>
        <w:tr w:rsidR="00503041" w14:paraId="155CD8FF" w14:textId="77777777" w:rsidTr="00CB381C">
          <w:trPr>
            <w:trHeight w:val="706"/>
            <w:tblCellSpacing w:w="0" w:type="nil"/>
          </w:trPr>
          <w:tc>
            <w:tcPr>
              <w:tcW w:w="4962" w:type="dxa"/>
              <w:vAlign w:val="bottom"/>
            </w:tcPr>
            <w:p w14:paraId="26356207" w14:textId="4B9E9BF8" w:rsidR="00503041" w:rsidRDefault="00503041" w:rsidP="00753888">
              <w:pPr>
                <w:pStyle w:val="Header"/>
                <w:ind w:hanging="142"/>
              </w:pPr>
              <w:r>
                <w:rPr>
                  <w:noProof/>
                </w:rPr>
                <w:drawing>
                  <wp:anchor distT="0" distB="0" distL="114300" distR="114300" simplePos="0" relativeHeight="251667456" behindDoc="1" locked="0" layoutInCell="1" allowOverlap="1" wp14:anchorId="33DD4CB8" wp14:editId="6565100A">
                    <wp:simplePos x="0" y="0"/>
                    <wp:positionH relativeFrom="column">
                      <wp:posOffset>5715</wp:posOffset>
                    </wp:positionH>
                    <wp:positionV relativeFrom="paragraph">
                      <wp:posOffset>-314325</wp:posOffset>
                    </wp:positionV>
                    <wp:extent cx="1239520" cy="496570"/>
                    <wp:effectExtent l="0" t="0" r="0" b="0"/>
                    <wp:wrapNone/>
                    <wp:docPr id="2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1">
                              <a:extLst>
                                <a:ext uri="{28A0092B-C50C-407E-A947-70E740481C1C}">
                                  <a14:useLocalDpi xmlns:a14="http://schemas.microsoft.com/office/drawing/2010/main" val="0"/>
                                </a:ext>
                              </a:extLst>
                            </a:blip>
                            <a:stretch>
                              <a:fillRect/>
                            </a:stretch>
                          </pic:blipFill>
                          <pic:spPr>
                            <a:xfrm>
                              <a:off x="0" y="0"/>
                              <a:ext cx="1239520" cy="496570"/>
                            </a:xfrm>
                            <a:prstGeom prst="rect">
                              <a:avLst/>
                            </a:prstGeom>
                          </pic:spPr>
                        </pic:pic>
                      </a:graphicData>
                    </a:graphic>
                    <wp14:sizeRelH relativeFrom="margin">
                      <wp14:pctWidth>0</wp14:pctWidth>
                    </wp14:sizeRelH>
                    <wp14:sizeRelV relativeFrom="margin">
                      <wp14:pctHeight>0</wp14:pctHeight>
                    </wp14:sizeRelV>
                  </wp:anchor>
                </w:drawing>
              </w:r>
              <w:r w:rsidR="00332FF5">
                <w:t xml:space="preserve"> r</w:t>
              </w:r>
            </w:p>
          </w:tc>
          <w:tc>
            <w:tcPr>
              <w:tcW w:w="987" w:type="dxa"/>
              <w:tcBorders>
                <w:right w:val="single" w:sz="48" w:space="0" w:color="702082"/>
              </w:tcBorders>
              <w:vAlign w:val="bottom"/>
            </w:tcPr>
            <w:p w14:paraId="68FE6EC6" w14:textId="77777777" w:rsidR="00503041" w:rsidRDefault="00503041" w:rsidP="00A66D0B">
              <w:pPr>
                <w:pStyle w:val="Header"/>
              </w:pPr>
            </w:p>
          </w:tc>
          <w:tc>
            <w:tcPr>
              <w:tcW w:w="283" w:type="dxa"/>
              <w:tcBorders>
                <w:left w:val="single" w:sz="48" w:space="0" w:color="702082"/>
              </w:tcBorders>
            </w:tcPr>
            <w:p w14:paraId="03EC7FAB" w14:textId="77777777" w:rsidR="00503041" w:rsidRPr="00C107FD" w:rsidRDefault="00503041" w:rsidP="00E44F8F">
              <w:pPr>
                <w:spacing w:before="0" w:after="0"/>
                <w:rPr>
                  <w:rFonts w:ascii="Gotham Medium" w:hAnsi="Gotham Medium"/>
                  <w:noProof/>
                  <w:szCs w:val="19"/>
                </w:rPr>
              </w:pPr>
            </w:p>
          </w:tc>
          <w:tc>
            <w:tcPr>
              <w:tcW w:w="3686" w:type="dxa"/>
              <w:vAlign w:val="bottom"/>
            </w:tcPr>
            <w:p w14:paraId="22EA7F84" w14:textId="5D5A7900" w:rsidR="00503041" w:rsidRPr="009F7923" w:rsidRDefault="00503041" w:rsidP="00E44F8F">
              <w:pPr>
                <w:spacing w:before="0" w:after="0"/>
                <w:rPr>
                  <w:rFonts w:cs="Arial"/>
                  <w:b/>
                  <w:bCs/>
                  <w:noProof/>
                  <w:szCs w:val="19"/>
                </w:rPr>
              </w:pPr>
              <w:r w:rsidRPr="009F7923">
                <w:rPr>
                  <w:rFonts w:cs="Arial"/>
                  <w:b/>
                  <w:bCs/>
                  <w:noProof/>
                  <w:szCs w:val="19"/>
                </w:rPr>
                <w:t xml:space="preserve">Form </w:t>
              </w:r>
              <w:sdt>
                <w:sdtPr>
                  <w:rPr>
                    <w:rFonts w:cs="Arial"/>
                    <w:b/>
                    <w:bCs/>
                    <w:noProof/>
                    <w:szCs w:val="19"/>
                  </w:rPr>
                  <w:alias w:val="ID"/>
                  <w:tag w:val=""/>
                  <w:id w:val="941040244"/>
                  <w:dataBinding w:prefixMappings="xmlns:ns0='http://schemas.microsoft.com/office/2006/coverPageProps' " w:xpath="/ns0:CoverPageProperties[1]/ns0:Abstract[1]" w:storeItemID="{55AF091B-3C7A-41E3-B477-F2FDAA23CFDA}"/>
                  <w:text/>
                </w:sdtPr>
                <w:sdtEndPr/>
                <w:sdtContent>
                  <w:r w:rsidRPr="009F7923">
                    <w:rPr>
                      <w:rFonts w:cs="Arial"/>
                      <w:b/>
                      <w:bCs/>
                      <w:noProof/>
                      <w:szCs w:val="19"/>
                    </w:rPr>
                    <w:t>FSP0</w:t>
                  </w:r>
                  <w:r>
                    <w:rPr>
                      <w:rFonts w:cs="Arial"/>
                      <w:b/>
                      <w:bCs/>
                      <w:noProof/>
                      <w:szCs w:val="19"/>
                    </w:rPr>
                    <w:t>10</w:t>
                  </w:r>
                </w:sdtContent>
              </w:sdt>
            </w:p>
            <w:p w14:paraId="192AADDE" w14:textId="6C69407D" w:rsidR="00503041" w:rsidRPr="009F7923" w:rsidRDefault="00503041" w:rsidP="00641BDD">
              <w:pPr>
                <w:pStyle w:val="BodyText"/>
                <w:tabs>
                  <w:tab w:val="left" w:pos="6968"/>
                </w:tabs>
                <w:spacing w:before="119" w:line="240" w:lineRule="exact"/>
                <w:ind w:right="238"/>
                <w:rPr>
                  <w:rFonts w:cs="Arial"/>
                  <w:i w:val="0"/>
                  <w:color w:val="231F20"/>
                  <w:szCs w:val="19"/>
                </w:rPr>
              </w:pPr>
              <w:r>
                <w:rPr>
                  <w:rFonts w:cs="Arial"/>
                  <w:i w:val="0"/>
                  <w:color w:val="231F20"/>
                  <w:szCs w:val="19"/>
                </w:rPr>
                <w:t>Form</w:t>
              </w:r>
              <w:r w:rsidR="00332FF5">
                <w:rPr>
                  <w:rFonts w:cs="Arial"/>
                  <w:i w:val="0"/>
                  <w:color w:val="231F20"/>
                  <w:szCs w:val="19"/>
                </w:rPr>
                <w:t xml:space="preserve"> for</w:t>
              </w:r>
              <w:r w:rsidRPr="009F7923">
                <w:rPr>
                  <w:rFonts w:cs="Arial"/>
                  <w:i w:val="0"/>
                  <w:color w:val="231F20"/>
                  <w:szCs w:val="19"/>
                </w:rPr>
                <w:t xml:space="preserve"> </w:t>
              </w:r>
              <w:r w:rsidR="001C3A7A">
                <w:rPr>
                  <w:rFonts w:cs="Arial"/>
                  <w:i w:val="0"/>
                  <w:color w:val="231F20"/>
                  <w:szCs w:val="19"/>
                </w:rPr>
                <w:t>service providers working with</w:t>
              </w:r>
              <w:r w:rsidRPr="009F7923">
                <w:rPr>
                  <w:rFonts w:cs="Arial"/>
                  <w:i w:val="0"/>
                  <w:color w:val="231F20"/>
                  <w:szCs w:val="19"/>
                </w:rPr>
                <w:t xml:space="preserve"> the </w:t>
              </w:r>
              <w:r>
                <w:rPr>
                  <w:rFonts w:cs="Arial"/>
                  <w:i w:val="0"/>
                  <w:color w:val="231F20"/>
                  <w:szCs w:val="19"/>
                </w:rPr>
                <w:t>Workers Care Program</w:t>
              </w:r>
            </w:p>
          </w:tc>
        </w:tr>
      </w:tbl>
      <w:p w14:paraId="61D77D3B" w14:textId="249D8FB3" w:rsidR="00503041" w:rsidRDefault="00503041" w:rsidP="00E44F8F">
        <w:pPr>
          <w:pStyle w:val="Header"/>
        </w:pPr>
        <w:r w:rsidRPr="008679A0">
          <w:rPr>
            <w:rFonts w:cs="Arial"/>
            <w:b/>
            <w:bCs/>
            <w:noProof/>
            <w:color w:val="702082"/>
            <w:sz w:val="44"/>
            <w:szCs w:val="44"/>
          </w:rPr>
          <w:t>Workers Care Program</w:t>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24F38" w14:textId="77777777" w:rsidR="00503041" w:rsidRDefault="005030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56712"/>
    <w:multiLevelType w:val="hybridMultilevel"/>
    <w:tmpl w:val="92820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7A6570"/>
    <w:multiLevelType w:val="hybridMultilevel"/>
    <w:tmpl w:val="999A57A0"/>
    <w:lvl w:ilvl="0" w:tplc="F4B0CD34">
      <w:start w:val="1"/>
      <w:numFmt w:val="decimal"/>
      <w:lvlText w:val="%1."/>
      <w:lvlJc w:val="left"/>
      <w:pPr>
        <w:ind w:left="351" w:hanging="232"/>
      </w:pPr>
      <w:rPr>
        <w:rFonts w:ascii="Gotham-Medium" w:eastAsia="Gotham-Medium" w:hAnsi="Gotham-Medium" w:cs="Gotham-Medium" w:hint="default"/>
        <w:color w:val="000001"/>
        <w:spacing w:val="-27"/>
        <w:w w:val="100"/>
        <w:sz w:val="24"/>
        <w:szCs w:val="24"/>
        <w:lang w:val="en-US" w:eastAsia="en-US" w:bidi="en-US"/>
      </w:rPr>
    </w:lvl>
    <w:lvl w:ilvl="1" w:tplc="DF42A432">
      <w:numFmt w:val="bullet"/>
      <w:lvlText w:val="•"/>
      <w:lvlJc w:val="left"/>
      <w:pPr>
        <w:ind w:left="360" w:hanging="232"/>
      </w:pPr>
      <w:rPr>
        <w:rFonts w:hint="default"/>
        <w:lang w:val="en-US" w:eastAsia="en-US" w:bidi="en-US"/>
      </w:rPr>
    </w:lvl>
    <w:lvl w:ilvl="2" w:tplc="7FA6A512">
      <w:numFmt w:val="bullet"/>
      <w:lvlText w:val="•"/>
      <w:lvlJc w:val="left"/>
      <w:pPr>
        <w:ind w:left="521" w:hanging="232"/>
      </w:pPr>
      <w:rPr>
        <w:rFonts w:hint="default"/>
        <w:lang w:val="en-US" w:eastAsia="en-US" w:bidi="en-US"/>
      </w:rPr>
    </w:lvl>
    <w:lvl w:ilvl="3" w:tplc="55283D5C">
      <w:numFmt w:val="bullet"/>
      <w:lvlText w:val="•"/>
      <w:lvlJc w:val="left"/>
      <w:pPr>
        <w:ind w:left="683" w:hanging="232"/>
      </w:pPr>
      <w:rPr>
        <w:rFonts w:hint="default"/>
        <w:lang w:val="en-US" w:eastAsia="en-US" w:bidi="en-US"/>
      </w:rPr>
    </w:lvl>
    <w:lvl w:ilvl="4" w:tplc="4D981A34">
      <w:numFmt w:val="bullet"/>
      <w:lvlText w:val="•"/>
      <w:lvlJc w:val="left"/>
      <w:pPr>
        <w:ind w:left="845" w:hanging="232"/>
      </w:pPr>
      <w:rPr>
        <w:rFonts w:hint="default"/>
        <w:lang w:val="en-US" w:eastAsia="en-US" w:bidi="en-US"/>
      </w:rPr>
    </w:lvl>
    <w:lvl w:ilvl="5" w:tplc="961C559C">
      <w:numFmt w:val="bullet"/>
      <w:lvlText w:val="•"/>
      <w:lvlJc w:val="left"/>
      <w:pPr>
        <w:ind w:left="1007" w:hanging="232"/>
      </w:pPr>
      <w:rPr>
        <w:rFonts w:hint="default"/>
        <w:lang w:val="en-US" w:eastAsia="en-US" w:bidi="en-US"/>
      </w:rPr>
    </w:lvl>
    <w:lvl w:ilvl="6" w:tplc="C532BF00">
      <w:numFmt w:val="bullet"/>
      <w:lvlText w:val="•"/>
      <w:lvlJc w:val="left"/>
      <w:pPr>
        <w:ind w:left="1169" w:hanging="232"/>
      </w:pPr>
      <w:rPr>
        <w:rFonts w:hint="default"/>
        <w:lang w:val="en-US" w:eastAsia="en-US" w:bidi="en-US"/>
      </w:rPr>
    </w:lvl>
    <w:lvl w:ilvl="7" w:tplc="F9D051A8">
      <w:numFmt w:val="bullet"/>
      <w:lvlText w:val="•"/>
      <w:lvlJc w:val="left"/>
      <w:pPr>
        <w:ind w:left="1331" w:hanging="232"/>
      </w:pPr>
      <w:rPr>
        <w:rFonts w:hint="default"/>
        <w:lang w:val="en-US" w:eastAsia="en-US" w:bidi="en-US"/>
      </w:rPr>
    </w:lvl>
    <w:lvl w:ilvl="8" w:tplc="F67CB1C2">
      <w:numFmt w:val="bullet"/>
      <w:lvlText w:val="•"/>
      <w:lvlJc w:val="left"/>
      <w:pPr>
        <w:ind w:left="1493" w:hanging="232"/>
      </w:pPr>
      <w:rPr>
        <w:rFonts w:hint="default"/>
        <w:lang w:val="en-US" w:eastAsia="en-US" w:bidi="en-US"/>
      </w:rPr>
    </w:lvl>
  </w:abstractNum>
  <w:abstractNum w:abstractNumId="2" w15:restartNumberingAfterBreak="0">
    <w:nsid w:val="2381556F"/>
    <w:multiLevelType w:val="hybridMultilevel"/>
    <w:tmpl w:val="35A0C02A"/>
    <w:lvl w:ilvl="0" w:tplc="ABB8658C">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3" w15:restartNumberingAfterBreak="0">
    <w:nsid w:val="48E41128"/>
    <w:multiLevelType w:val="hybridMultilevel"/>
    <w:tmpl w:val="02B42A8C"/>
    <w:lvl w:ilvl="0" w:tplc="C38EAD0A">
      <w:start w:val="1"/>
      <w:numFmt w:val="bullet"/>
      <w:lvlText w:val=""/>
      <w:lvlJc w:val="left"/>
      <w:pPr>
        <w:ind w:left="720" w:hanging="360"/>
      </w:pPr>
      <w:rPr>
        <w:rFonts w:ascii="Symbol" w:eastAsia="Gotham-Book" w:hAnsi="Symbol" w:cs="Gotham-Book"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8004248"/>
    <w:multiLevelType w:val="hybridMultilevel"/>
    <w:tmpl w:val="1602C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A406734"/>
    <w:multiLevelType w:val="multilevel"/>
    <w:tmpl w:val="F7A053DE"/>
    <w:lvl w:ilvl="0">
      <w:start w:val="1"/>
      <w:numFmt w:val="decimal"/>
      <w:lvlText w:val="%1"/>
      <w:lvlJc w:val="left"/>
      <w:pPr>
        <w:ind w:left="530" w:hanging="530"/>
      </w:pPr>
      <w:rPr>
        <w:rFonts w:hint="default"/>
      </w:rPr>
    </w:lvl>
    <w:lvl w:ilvl="1">
      <w:start w:val="1"/>
      <w:numFmt w:val="decimal"/>
      <w:lvlText w:val="%1.%2"/>
      <w:lvlJc w:val="left"/>
      <w:pPr>
        <w:ind w:left="530" w:hanging="5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D43053B"/>
    <w:multiLevelType w:val="hybridMultilevel"/>
    <w:tmpl w:val="35A0C02A"/>
    <w:lvl w:ilvl="0" w:tplc="ABB8658C">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num w:numId="1">
    <w:abstractNumId w:val="1"/>
  </w:num>
  <w:num w:numId="2">
    <w:abstractNumId w:val="0"/>
  </w:num>
  <w:num w:numId="3">
    <w:abstractNumId w:val="6"/>
  </w:num>
  <w:num w:numId="4">
    <w:abstractNumId w:val="2"/>
  </w:num>
  <w:num w:numId="5">
    <w:abstractNumId w:val="4"/>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ocumentProtection w:edit="forms" w:formatting="1" w:enforcement="0"/>
  <w:defaultTabStop w:val="720"/>
  <w:drawingGridHorizontalSpacing w:val="110"/>
  <w:displayHorizontalDrawingGridEvery w:val="2"/>
  <w:characterSpacingControl w:val="doNotCompress"/>
  <w:hdrShapeDefaults>
    <o:shapedefaults v:ext="edit" spidmax="36865"/>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MDK0sAAyTQ0NLJV0lIJTi4sz8/NACoxrAdZfnVYsAAAA"/>
  </w:docVars>
  <w:rsids>
    <w:rsidRoot w:val="00F4527F"/>
    <w:rsid w:val="00001190"/>
    <w:rsid w:val="0001262B"/>
    <w:rsid w:val="0001512B"/>
    <w:rsid w:val="00017DE9"/>
    <w:rsid w:val="00023333"/>
    <w:rsid w:val="000269EC"/>
    <w:rsid w:val="00045243"/>
    <w:rsid w:val="00066A2B"/>
    <w:rsid w:val="0007082E"/>
    <w:rsid w:val="0007475A"/>
    <w:rsid w:val="000A59F9"/>
    <w:rsid w:val="000B0601"/>
    <w:rsid w:val="000B36CD"/>
    <w:rsid w:val="000C020B"/>
    <w:rsid w:val="000C26E6"/>
    <w:rsid w:val="000E46BC"/>
    <w:rsid w:val="00105B15"/>
    <w:rsid w:val="00112567"/>
    <w:rsid w:val="001140B7"/>
    <w:rsid w:val="001169AC"/>
    <w:rsid w:val="00154670"/>
    <w:rsid w:val="00166FB7"/>
    <w:rsid w:val="00173E4F"/>
    <w:rsid w:val="00185BB0"/>
    <w:rsid w:val="001A21D7"/>
    <w:rsid w:val="001B4C1E"/>
    <w:rsid w:val="001C3A7A"/>
    <w:rsid w:val="001D7DC5"/>
    <w:rsid w:val="001F2D33"/>
    <w:rsid w:val="001F3A8F"/>
    <w:rsid w:val="002141F1"/>
    <w:rsid w:val="002178F6"/>
    <w:rsid w:val="00231824"/>
    <w:rsid w:val="00271F98"/>
    <w:rsid w:val="00280227"/>
    <w:rsid w:val="002C5678"/>
    <w:rsid w:val="002F7562"/>
    <w:rsid w:val="003130FE"/>
    <w:rsid w:val="003272B6"/>
    <w:rsid w:val="00332FF5"/>
    <w:rsid w:val="00344BE0"/>
    <w:rsid w:val="00355D9E"/>
    <w:rsid w:val="00356E53"/>
    <w:rsid w:val="00366093"/>
    <w:rsid w:val="003669B7"/>
    <w:rsid w:val="00366D09"/>
    <w:rsid w:val="003839EE"/>
    <w:rsid w:val="00387408"/>
    <w:rsid w:val="00392962"/>
    <w:rsid w:val="003B1BBB"/>
    <w:rsid w:val="003B46E9"/>
    <w:rsid w:val="003E20B4"/>
    <w:rsid w:val="003F083A"/>
    <w:rsid w:val="003F32A2"/>
    <w:rsid w:val="003F3F60"/>
    <w:rsid w:val="00400BDE"/>
    <w:rsid w:val="004147E2"/>
    <w:rsid w:val="00440817"/>
    <w:rsid w:val="00444D42"/>
    <w:rsid w:val="0045459F"/>
    <w:rsid w:val="00474325"/>
    <w:rsid w:val="00475EB8"/>
    <w:rsid w:val="00477CA3"/>
    <w:rsid w:val="004925AD"/>
    <w:rsid w:val="00494DE3"/>
    <w:rsid w:val="004A0192"/>
    <w:rsid w:val="004A43B6"/>
    <w:rsid w:val="004D3575"/>
    <w:rsid w:val="004D656E"/>
    <w:rsid w:val="004E3681"/>
    <w:rsid w:val="00503041"/>
    <w:rsid w:val="005059D1"/>
    <w:rsid w:val="005078CC"/>
    <w:rsid w:val="00513C4D"/>
    <w:rsid w:val="0051721B"/>
    <w:rsid w:val="0052337E"/>
    <w:rsid w:val="00535751"/>
    <w:rsid w:val="0053731E"/>
    <w:rsid w:val="005A13A9"/>
    <w:rsid w:val="005A7185"/>
    <w:rsid w:val="005B572C"/>
    <w:rsid w:val="005C46AC"/>
    <w:rsid w:val="005E13C1"/>
    <w:rsid w:val="005F21FC"/>
    <w:rsid w:val="006054EF"/>
    <w:rsid w:val="006327D5"/>
    <w:rsid w:val="0063570B"/>
    <w:rsid w:val="00641BDD"/>
    <w:rsid w:val="00645E69"/>
    <w:rsid w:val="00655363"/>
    <w:rsid w:val="006611E2"/>
    <w:rsid w:val="00662B36"/>
    <w:rsid w:val="00672B0E"/>
    <w:rsid w:val="0068494B"/>
    <w:rsid w:val="006A331F"/>
    <w:rsid w:val="006A59E5"/>
    <w:rsid w:val="006C76A2"/>
    <w:rsid w:val="006D456F"/>
    <w:rsid w:val="006F0B34"/>
    <w:rsid w:val="007035C5"/>
    <w:rsid w:val="00710515"/>
    <w:rsid w:val="00714084"/>
    <w:rsid w:val="00714312"/>
    <w:rsid w:val="007237E5"/>
    <w:rsid w:val="0072597B"/>
    <w:rsid w:val="007264D4"/>
    <w:rsid w:val="00735281"/>
    <w:rsid w:val="00736FEA"/>
    <w:rsid w:val="0074260C"/>
    <w:rsid w:val="00743151"/>
    <w:rsid w:val="0075040F"/>
    <w:rsid w:val="00753888"/>
    <w:rsid w:val="007B4AC6"/>
    <w:rsid w:val="007B7AA9"/>
    <w:rsid w:val="007C4AFA"/>
    <w:rsid w:val="007D21B4"/>
    <w:rsid w:val="007F2178"/>
    <w:rsid w:val="007F3408"/>
    <w:rsid w:val="00805CD5"/>
    <w:rsid w:val="00813B0C"/>
    <w:rsid w:val="00813DCF"/>
    <w:rsid w:val="0082145C"/>
    <w:rsid w:val="0083117C"/>
    <w:rsid w:val="008342B2"/>
    <w:rsid w:val="00837DF8"/>
    <w:rsid w:val="00872047"/>
    <w:rsid w:val="008815F7"/>
    <w:rsid w:val="00891B0F"/>
    <w:rsid w:val="008942F9"/>
    <w:rsid w:val="008D45AF"/>
    <w:rsid w:val="008F21E2"/>
    <w:rsid w:val="008F526D"/>
    <w:rsid w:val="00900366"/>
    <w:rsid w:val="00902241"/>
    <w:rsid w:val="009069CE"/>
    <w:rsid w:val="00951594"/>
    <w:rsid w:val="00962759"/>
    <w:rsid w:val="009644A3"/>
    <w:rsid w:val="009972F7"/>
    <w:rsid w:val="009C6B8B"/>
    <w:rsid w:val="009C7B83"/>
    <w:rsid w:val="009D67E9"/>
    <w:rsid w:val="009E3215"/>
    <w:rsid w:val="009F2D72"/>
    <w:rsid w:val="009F7923"/>
    <w:rsid w:val="00A00C06"/>
    <w:rsid w:val="00A15A65"/>
    <w:rsid w:val="00A22149"/>
    <w:rsid w:val="00A351B7"/>
    <w:rsid w:val="00A64B2C"/>
    <w:rsid w:val="00A6539B"/>
    <w:rsid w:val="00A66D0B"/>
    <w:rsid w:val="00A83366"/>
    <w:rsid w:val="00A91E58"/>
    <w:rsid w:val="00A97116"/>
    <w:rsid w:val="00AA3694"/>
    <w:rsid w:val="00AA7542"/>
    <w:rsid w:val="00AD2483"/>
    <w:rsid w:val="00AD788C"/>
    <w:rsid w:val="00AE3FB6"/>
    <w:rsid w:val="00AE5677"/>
    <w:rsid w:val="00AF525B"/>
    <w:rsid w:val="00B356F2"/>
    <w:rsid w:val="00B43395"/>
    <w:rsid w:val="00B57502"/>
    <w:rsid w:val="00B92E37"/>
    <w:rsid w:val="00B95CCA"/>
    <w:rsid w:val="00BA480D"/>
    <w:rsid w:val="00BA5CED"/>
    <w:rsid w:val="00BD29C0"/>
    <w:rsid w:val="00BD67C7"/>
    <w:rsid w:val="00BE2906"/>
    <w:rsid w:val="00BE2EB6"/>
    <w:rsid w:val="00BE600C"/>
    <w:rsid w:val="00BE72B6"/>
    <w:rsid w:val="00BF18AF"/>
    <w:rsid w:val="00BF6443"/>
    <w:rsid w:val="00C10787"/>
    <w:rsid w:val="00C107FD"/>
    <w:rsid w:val="00C25CBA"/>
    <w:rsid w:val="00C26795"/>
    <w:rsid w:val="00C31E74"/>
    <w:rsid w:val="00C408AC"/>
    <w:rsid w:val="00C50763"/>
    <w:rsid w:val="00C509D1"/>
    <w:rsid w:val="00C53D9D"/>
    <w:rsid w:val="00C701C0"/>
    <w:rsid w:val="00C759AC"/>
    <w:rsid w:val="00C975F1"/>
    <w:rsid w:val="00CB331A"/>
    <w:rsid w:val="00CB381C"/>
    <w:rsid w:val="00CC6E6C"/>
    <w:rsid w:val="00CD4AD8"/>
    <w:rsid w:val="00CF5183"/>
    <w:rsid w:val="00D06415"/>
    <w:rsid w:val="00D10109"/>
    <w:rsid w:val="00D211C4"/>
    <w:rsid w:val="00D25A4F"/>
    <w:rsid w:val="00D277D4"/>
    <w:rsid w:val="00D3317C"/>
    <w:rsid w:val="00D35E03"/>
    <w:rsid w:val="00D62E22"/>
    <w:rsid w:val="00D710F2"/>
    <w:rsid w:val="00D75B8B"/>
    <w:rsid w:val="00D77EAD"/>
    <w:rsid w:val="00D93B11"/>
    <w:rsid w:val="00D95219"/>
    <w:rsid w:val="00DA1B4F"/>
    <w:rsid w:val="00DB07A2"/>
    <w:rsid w:val="00DC127C"/>
    <w:rsid w:val="00DD144F"/>
    <w:rsid w:val="00DE606F"/>
    <w:rsid w:val="00DE7781"/>
    <w:rsid w:val="00DF6850"/>
    <w:rsid w:val="00E4268A"/>
    <w:rsid w:val="00E44F8F"/>
    <w:rsid w:val="00E64DC2"/>
    <w:rsid w:val="00EA54E1"/>
    <w:rsid w:val="00EB22BE"/>
    <w:rsid w:val="00EF7116"/>
    <w:rsid w:val="00F011F0"/>
    <w:rsid w:val="00F03EEC"/>
    <w:rsid w:val="00F04A54"/>
    <w:rsid w:val="00F05268"/>
    <w:rsid w:val="00F1202B"/>
    <w:rsid w:val="00F3634F"/>
    <w:rsid w:val="00F430CE"/>
    <w:rsid w:val="00F4527F"/>
    <w:rsid w:val="00F519B6"/>
    <w:rsid w:val="00F55472"/>
    <w:rsid w:val="00F6563E"/>
    <w:rsid w:val="00F926A8"/>
    <w:rsid w:val="00FB1FE2"/>
    <w:rsid w:val="00FB6DD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3CB91D37"/>
  <w15:docId w15:val="{D9B36055-4F14-4EDB-B6E4-05264127C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312"/>
    <w:pPr>
      <w:spacing w:before="60" w:after="120" w:line="260" w:lineRule="atLeast"/>
    </w:pPr>
    <w:rPr>
      <w:rFonts w:ascii="Arial" w:eastAsia="Gotham-Book" w:hAnsi="Arial" w:cs="Gotham-Book"/>
      <w:sz w:val="20"/>
      <w:lang w:bidi="en-US"/>
    </w:rPr>
  </w:style>
  <w:style w:type="paragraph" w:styleId="Heading1">
    <w:name w:val="heading 1"/>
    <w:basedOn w:val="Normal"/>
    <w:next w:val="Normal"/>
    <w:link w:val="Heading1Char"/>
    <w:uiPriority w:val="9"/>
    <w:qFormat/>
    <w:rsid w:val="002178F6"/>
    <w:pPr>
      <w:keepNext/>
      <w:keepLines/>
      <w:spacing w:before="240" w:after="0"/>
      <w:outlineLvl w:val="0"/>
    </w:pPr>
    <w:rPr>
      <w:rFonts w:eastAsiaTheme="majorEastAsia" w:cstheme="majorBidi"/>
      <w:b/>
      <w:color w:val="007B83"/>
      <w:sz w:val="40"/>
      <w:szCs w:val="32"/>
    </w:rPr>
  </w:style>
  <w:style w:type="paragraph" w:styleId="Heading2">
    <w:name w:val="heading 2"/>
    <w:basedOn w:val="Normal"/>
    <w:next w:val="Normal"/>
    <w:link w:val="Heading2Char"/>
    <w:uiPriority w:val="9"/>
    <w:unhideWhenUsed/>
    <w:qFormat/>
    <w:rsid w:val="002178F6"/>
    <w:pPr>
      <w:keepNext/>
      <w:keepLines/>
      <w:spacing w:before="240" w:after="60" w:line="280" w:lineRule="exact"/>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714312"/>
    <w:pPr>
      <w:keepNext/>
      <w:keepLines/>
      <w:spacing w:before="40" w:after="6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semiHidden/>
    <w:unhideWhenUsed/>
    <w:qFormat/>
    <w:rsid w:val="009F7923"/>
    <w:pPr>
      <w:keepNext/>
      <w:keepLines/>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64B2C"/>
    <w:rPr>
      <w:rFonts w:eastAsia="Gotham-BookItalic" w:cs="Gotham-BookItalic"/>
      <w:i/>
      <w:szCs w:val="18"/>
    </w:rPr>
  </w:style>
  <w:style w:type="paragraph" w:styleId="ListParagraph">
    <w:name w:val="List Paragraph"/>
    <w:basedOn w:val="Normal"/>
    <w:uiPriority w:val="1"/>
    <w:qFormat/>
    <w:rsid w:val="003F32A2"/>
    <w:pPr>
      <w:ind w:left="351" w:hanging="283"/>
    </w:pPr>
    <w:rPr>
      <w:rFonts w:eastAsia="Gotham-Medium" w:cs="Gotham-Medium"/>
    </w:rPr>
  </w:style>
  <w:style w:type="paragraph" w:customStyle="1" w:styleId="TableParagraph">
    <w:name w:val="Table Paragraph"/>
    <w:basedOn w:val="Normal"/>
    <w:uiPriority w:val="1"/>
    <w:qFormat/>
    <w:rsid w:val="00C509D1"/>
    <w:pPr>
      <w:ind w:left="113"/>
    </w:pPr>
  </w:style>
  <w:style w:type="table" w:styleId="TableGrid">
    <w:name w:val="Table Grid"/>
    <w:basedOn w:val="TableNormal"/>
    <w:uiPriority w:val="39"/>
    <w:rsid w:val="0053731E"/>
    <w:rPr>
      <w:sz w:val="20"/>
    </w:rPr>
    <w:tblPr>
      <w:tblCellSpacing w:w="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0" w:type="dxa"/>
        <w:right w:w="0" w:type="dxa"/>
      </w:tblCellMar>
    </w:tblPr>
    <w:trPr>
      <w:cantSplit/>
      <w:tblCellSpacing w:w="56" w:type="dxa"/>
    </w:trPr>
    <w:tcPr>
      <w:shd w:val="clear" w:color="auto" w:fill="auto"/>
      <w:vAlign w:val="center"/>
    </w:tcPr>
  </w:style>
  <w:style w:type="table" w:styleId="TableGridLight">
    <w:name w:val="Grid Table Light"/>
    <w:basedOn w:val="TableNormal"/>
    <w:uiPriority w:val="40"/>
    <w:rsid w:val="00AE56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714312"/>
    <w:pPr>
      <w:spacing w:line="260" w:lineRule="atLeast"/>
    </w:pPr>
    <w:rPr>
      <w:rFonts w:ascii="Arial" w:eastAsia="Gotham-Book" w:hAnsi="Arial" w:cs="Gotham-Book"/>
      <w:sz w:val="20"/>
      <w:lang w:bidi="en-US"/>
    </w:rPr>
  </w:style>
  <w:style w:type="paragraph" w:styleId="Header">
    <w:name w:val="header"/>
    <w:basedOn w:val="Normal"/>
    <w:link w:val="HeaderChar"/>
    <w:uiPriority w:val="99"/>
    <w:unhideWhenUsed/>
    <w:rsid w:val="00001190"/>
    <w:pPr>
      <w:tabs>
        <w:tab w:val="center" w:pos="4680"/>
        <w:tab w:val="right" w:pos="9360"/>
      </w:tabs>
    </w:pPr>
  </w:style>
  <w:style w:type="character" w:customStyle="1" w:styleId="HeaderChar">
    <w:name w:val="Header Char"/>
    <w:basedOn w:val="DefaultParagraphFont"/>
    <w:link w:val="Header"/>
    <w:uiPriority w:val="99"/>
    <w:rsid w:val="00001190"/>
    <w:rPr>
      <w:rFonts w:ascii="Gotham-Book" w:eastAsia="Gotham-Book" w:hAnsi="Gotham-Book" w:cs="Gotham-Book"/>
      <w:lang w:bidi="en-US"/>
    </w:rPr>
  </w:style>
  <w:style w:type="paragraph" w:styleId="Footer">
    <w:name w:val="footer"/>
    <w:basedOn w:val="Normal"/>
    <w:link w:val="FooterChar"/>
    <w:uiPriority w:val="99"/>
    <w:unhideWhenUsed/>
    <w:rsid w:val="00001190"/>
    <w:pPr>
      <w:tabs>
        <w:tab w:val="center" w:pos="4680"/>
        <w:tab w:val="right" w:pos="9360"/>
      </w:tabs>
    </w:pPr>
  </w:style>
  <w:style w:type="character" w:customStyle="1" w:styleId="FooterChar">
    <w:name w:val="Footer Char"/>
    <w:basedOn w:val="DefaultParagraphFont"/>
    <w:link w:val="Footer"/>
    <w:uiPriority w:val="99"/>
    <w:rsid w:val="00001190"/>
    <w:rPr>
      <w:rFonts w:ascii="Gotham-Book" w:eastAsia="Gotham-Book" w:hAnsi="Gotham-Book" w:cs="Gotham-Book"/>
      <w:lang w:bidi="en-US"/>
    </w:rPr>
  </w:style>
  <w:style w:type="character" w:styleId="Strong">
    <w:name w:val="Strong"/>
    <w:basedOn w:val="DefaultParagraphFont"/>
    <w:uiPriority w:val="22"/>
    <w:qFormat/>
    <w:rsid w:val="007B4AC6"/>
    <w:rPr>
      <w:b/>
      <w:bCs/>
    </w:rPr>
  </w:style>
  <w:style w:type="paragraph" w:styleId="Title">
    <w:name w:val="Title"/>
    <w:basedOn w:val="Normal"/>
    <w:next w:val="Normal"/>
    <w:link w:val="TitleChar"/>
    <w:uiPriority w:val="10"/>
    <w:rsid w:val="00CF5183"/>
    <w:pPr>
      <w:spacing w:before="40"/>
      <w:contextualSpacing/>
    </w:pPr>
    <w:rPr>
      <w:rFonts w:ascii="Gotham Medium" w:eastAsiaTheme="majorEastAsia" w:hAnsi="Gotham Medium" w:cstheme="majorBidi"/>
      <w:color w:val="000000" w:themeColor="text1"/>
      <w:spacing w:val="-10"/>
      <w:kern w:val="28"/>
      <w:sz w:val="32"/>
      <w:szCs w:val="56"/>
    </w:rPr>
  </w:style>
  <w:style w:type="character" w:customStyle="1" w:styleId="TitleChar">
    <w:name w:val="Title Char"/>
    <w:basedOn w:val="DefaultParagraphFont"/>
    <w:link w:val="Title"/>
    <w:uiPriority w:val="10"/>
    <w:rsid w:val="00CF5183"/>
    <w:rPr>
      <w:rFonts w:ascii="Gotham Medium" w:eastAsiaTheme="majorEastAsia" w:hAnsi="Gotham Medium" w:cstheme="majorBidi"/>
      <w:color w:val="000000" w:themeColor="text1"/>
      <w:spacing w:val="-10"/>
      <w:kern w:val="28"/>
      <w:sz w:val="32"/>
      <w:szCs w:val="56"/>
      <w:lang w:bidi="en-US"/>
    </w:rPr>
  </w:style>
  <w:style w:type="character" w:customStyle="1" w:styleId="Heading2Char">
    <w:name w:val="Heading 2 Char"/>
    <w:basedOn w:val="DefaultParagraphFont"/>
    <w:link w:val="Heading2"/>
    <w:uiPriority w:val="9"/>
    <w:rsid w:val="002178F6"/>
    <w:rPr>
      <w:rFonts w:ascii="Arial" w:eastAsiaTheme="majorEastAsia" w:hAnsi="Arial" w:cstheme="majorBidi"/>
      <w:b/>
      <w:color w:val="000000" w:themeColor="text1"/>
      <w:sz w:val="32"/>
      <w:szCs w:val="26"/>
      <w:lang w:bidi="en-US"/>
    </w:rPr>
  </w:style>
  <w:style w:type="character" w:customStyle="1" w:styleId="Heading3Char">
    <w:name w:val="Heading 3 Char"/>
    <w:basedOn w:val="DefaultParagraphFont"/>
    <w:link w:val="Heading3"/>
    <w:uiPriority w:val="9"/>
    <w:rsid w:val="00714312"/>
    <w:rPr>
      <w:rFonts w:ascii="Arial" w:eastAsiaTheme="majorEastAsia" w:hAnsi="Arial" w:cstheme="majorBidi"/>
      <w:b/>
      <w:color w:val="000000" w:themeColor="text1"/>
      <w:sz w:val="24"/>
      <w:szCs w:val="24"/>
      <w:lang w:bidi="en-US"/>
    </w:rPr>
  </w:style>
  <w:style w:type="character" w:customStyle="1" w:styleId="Heading1Char">
    <w:name w:val="Heading 1 Char"/>
    <w:basedOn w:val="DefaultParagraphFont"/>
    <w:link w:val="Heading1"/>
    <w:uiPriority w:val="9"/>
    <w:rsid w:val="002178F6"/>
    <w:rPr>
      <w:rFonts w:ascii="Arial" w:eastAsiaTheme="majorEastAsia" w:hAnsi="Arial" w:cstheme="majorBidi"/>
      <w:b/>
      <w:color w:val="007B83"/>
      <w:sz w:val="40"/>
      <w:szCs w:val="32"/>
      <w:lang w:bidi="en-US"/>
    </w:rPr>
  </w:style>
  <w:style w:type="character" w:styleId="PlaceholderText">
    <w:name w:val="Placeholder Text"/>
    <w:basedOn w:val="DefaultParagraphFont"/>
    <w:uiPriority w:val="99"/>
    <w:semiHidden/>
    <w:rsid w:val="007264D4"/>
    <w:rPr>
      <w:color w:val="808080"/>
    </w:rPr>
  </w:style>
  <w:style w:type="character" w:customStyle="1" w:styleId="Heading4Char">
    <w:name w:val="Heading 4 Char"/>
    <w:basedOn w:val="DefaultParagraphFont"/>
    <w:link w:val="Heading4"/>
    <w:uiPriority w:val="9"/>
    <w:semiHidden/>
    <w:rsid w:val="009F7923"/>
    <w:rPr>
      <w:rFonts w:ascii="Arial" w:eastAsiaTheme="majorEastAsia" w:hAnsi="Arial" w:cstheme="majorBidi"/>
      <w:i/>
      <w:iCs/>
      <w:sz w:val="19"/>
      <w:lang w:bidi="en-US"/>
    </w:rPr>
  </w:style>
  <w:style w:type="table" w:styleId="GridTable4-Accent4">
    <w:name w:val="Grid Table 4 Accent 4"/>
    <w:basedOn w:val="TableNormal"/>
    <w:uiPriority w:val="49"/>
    <w:rsid w:val="0053731E"/>
    <w:tblPr>
      <w:tblStyleRowBandSize w:val="1"/>
      <w:tblStyleCol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28" w:type="dxa"/>
      </w:tblCellMar>
    </w:tblPr>
    <w:trPr>
      <w:cantSplit/>
    </w:trPr>
    <w:tcPr>
      <w:vAlign w:val="center"/>
    </w:tcPr>
    <w:tblStylePr w:type="firstRow">
      <w:rPr>
        <w:b/>
        <w:bCs/>
        <w:color w:val="FFFFFF" w:themeColor="background1"/>
      </w:rPr>
      <w:tblPr/>
      <w:tcPr>
        <w:shd w:val="clear" w:color="auto" w:fill="702082"/>
      </w:tcPr>
    </w:tblStylePr>
    <w:tblStylePr w:type="lastRow">
      <w:rPr>
        <w:b w:val="0"/>
        <w:bCs/>
      </w:rPr>
      <w:tblPr/>
      <w:tcPr>
        <w:tcBorders>
          <w:top w:val="double" w:sz="4" w:space="0" w:color="8064A2" w:themeColor="accent4"/>
        </w:tcBorders>
      </w:tcPr>
    </w:tblStylePr>
    <w:tblStylePr w:type="firstCol">
      <w:rPr>
        <w:b w:val="0"/>
        <w:bCs/>
      </w:rPr>
    </w:tblStylePr>
    <w:tblStylePr w:type="lastCol">
      <w:rPr>
        <w:b w:val="0"/>
        <w:bCs/>
      </w:rPr>
    </w:tblStylePr>
  </w:style>
  <w:style w:type="table" w:customStyle="1" w:styleId="TableGrid1">
    <w:name w:val="Table Grid1"/>
    <w:basedOn w:val="TableNormal"/>
    <w:next w:val="TableGrid"/>
    <w:uiPriority w:val="39"/>
    <w:rsid w:val="00E4268A"/>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69CE"/>
    <w:rPr>
      <w:color w:val="000000" w:themeColor="text1"/>
      <w:u w:val="single"/>
    </w:rPr>
  </w:style>
  <w:style w:type="character" w:styleId="UnresolvedMention">
    <w:name w:val="Unresolved Mention"/>
    <w:basedOn w:val="DefaultParagraphFont"/>
    <w:uiPriority w:val="99"/>
    <w:semiHidden/>
    <w:unhideWhenUsed/>
    <w:rsid w:val="00F04A54"/>
    <w:rPr>
      <w:color w:val="605E5C"/>
      <w:shd w:val="clear" w:color="auto" w:fill="E1DFDD"/>
    </w:rPr>
  </w:style>
  <w:style w:type="character" w:customStyle="1" w:styleId="BodyTextChar">
    <w:name w:val="Body Text Char"/>
    <w:basedOn w:val="DefaultParagraphFont"/>
    <w:link w:val="BodyText"/>
    <w:uiPriority w:val="1"/>
    <w:rsid w:val="00A66D0B"/>
    <w:rPr>
      <w:rFonts w:ascii="Gotham Book" w:eastAsia="Gotham-BookItalic" w:hAnsi="Gotham Book" w:cs="Gotham-BookItalic"/>
      <w:i/>
      <w:sz w:val="19"/>
      <w:szCs w:val="18"/>
      <w:lang w:bidi="en-US"/>
    </w:rPr>
  </w:style>
  <w:style w:type="character" w:styleId="IntenseEmphasis">
    <w:name w:val="Intense Emphasis"/>
    <w:basedOn w:val="DefaultParagraphFont"/>
    <w:uiPriority w:val="21"/>
    <w:rsid w:val="009069CE"/>
    <w:rPr>
      <w:i/>
      <w:iCs/>
      <w:color w:val="007B83"/>
    </w:rPr>
  </w:style>
  <w:style w:type="character" w:styleId="IntenseReference">
    <w:name w:val="Intense Reference"/>
    <w:basedOn w:val="DefaultParagraphFont"/>
    <w:uiPriority w:val="32"/>
    <w:rsid w:val="009069CE"/>
    <w:rPr>
      <w:b/>
      <w:bCs/>
      <w:smallCaps/>
      <w:color w:val="007B83"/>
      <w:spacing w:val="5"/>
    </w:rPr>
  </w:style>
  <w:style w:type="paragraph" w:styleId="IntenseQuote">
    <w:name w:val="Intense Quote"/>
    <w:basedOn w:val="Normal"/>
    <w:next w:val="Normal"/>
    <w:link w:val="IntenseQuoteChar"/>
    <w:uiPriority w:val="30"/>
    <w:rsid w:val="009069CE"/>
    <w:pPr>
      <w:pBdr>
        <w:top w:val="single" w:sz="4" w:space="10" w:color="4F81BD" w:themeColor="accent1"/>
        <w:bottom w:val="single" w:sz="4" w:space="10" w:color="4F81BD" w:themeColor="accent1"/>
      </w:pBdr>
      <w:spacing w:before="360" w:after="360"/>
      <w:ind w:left="864" w:right="864"/>
      <w:jc w:val="center"/>
    </w:pPr>
    <w:rPr>
      <w:i/>
      <w:iCs/>
      <w:color w:val="007B83"/>
    </w:rPr>
  </w:style>
  <w:style w:type="character" w:customStyle="1" w:styleId="IntenseQuoteChar">
    <w:name w:val="Intense Quote Char"/>
    <w:basedOn w:val="DefaultParagraphFont"/>
    <w:link w:val="IntenseQuote"/>
    <w:uiPriority w:val="30"/>
    <w:rsid w:val="009069CE"/>
    <w:rPr>
      <w:rFonts w:ascii="Gotham Book" w:eastAsia="Gotham-Book" w:hAnsi="Gotham Book" w:cs="Gotham-Book"/>
      <w:i/>
      <w:iCs/>
      <w:color w:val="007B83"/>
      <w:sz w:val="19"/>
      <w:lang w:bidi="en-US"/>
    </w:rPr>
  </w:style>
  <w:style w:type="character" w:styleId="PageNumber">
    <w:name w:val="page number"/>
    <w:basedOn w:val="DefaultParagraphFont"/>
    <w:uiPriority w:val="99"/>
    <w:semiHidden/>
    <w:unhideWhenUsed/>
    <w:rsid w:val="00BE72B6"/>
  </w:style>
  <w:style w:type="table" w:customStyle="1" w:styleId="Tableblank">
    <w:name w:val="Table blank"/>
    <w:basedOn w:val="TableNormal"/>
    <w:uiPriority w:val="99"/>
    <w:rsid w:val="00BE72B6"/>
    <w:pPr>
      <w:widowControl/>
      <w:autoSpaceDE/>
      <w:autoSpaceDN/>
    </w:pPr>
    <w:rPr>
      <w:rFonts w:ascii="Times New Roman" w:hAnsi="Times New Roman" w:cs="Times New Roman"/>
      <w:sz w:val="20"/>
      <w:szCs w:val="20"/>
      <w:lang w:val="en-AU"/>
    </w:rPr>
    <w:tblPr/>
  </w:style>
  <w:style w:type="table" w:customStyle="1" w:styleId="TableGrid2">
    <w:name w:val="Table Grid2"/>
    <w:basedOn w:val="TableNormal"/>
    <w:next w:val="TableGrid"/>
    <w:uiPriority w:val="39"/>
    <w:rsid w:val="000A59F9"/>
    <w:rPr>
      <w:sz w:val="20"/>
    </w:rPr>
    <w:tblPr>
      <w:tblStyleRowBandSize w:val="1"/>
      <w:tblStyleColBandSize w:val="1"/>
      <w:tblCellSpacing w:w="56" w:type="dxa"/>
      <w:tblCellMar>
        <w:left w:w="0" w:type="dxa"/>
        <w:right w:w="0" w:type="dxa"/>
      </w:tblCellMar>
    </w:tblPr>
    <w:trPr>
      <w:cantSplit/>
      <w:tblCellSpacing w:w="56" w:type="dxa"/>
    </w:trPr>
    <w:tcPr>
      <w:shd w:val="clear" w:color="auto" w:fill="auto"/>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85249">
      <w:bodyDiv w:val="1"/>
      <w:marLeft w:val="0"/>
      <w:marRight w:val="0"/>
      <w:marTop w:val="0"/>
      <w:marBottom w:val="0"/>
      <w:divBdr>
        <w:top w:val="none" w:sz="0" w:space="0" w:color="auto"/>
        <w:left w:val="none" w:sz="0" w:space="0" w:color="auto"/>
        <w:bottom w:val="none" w:sz="0" w:space="0" w:color="auto"/>
        <w:right w:val="none" w:sz="0" w:space="0" w:color="auto"/>
      </w:divBdr>
    </w:div>
    <w:div w:id="782847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mailto:care-requests@icare.nsw.gov.a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3201927B054464AA5064157A631332F"/>
        <w:category>
          <w:name w:val="General"/>
          <w:gallery w:val="placeholder"/>
        </w:category>
        <w:types>
          <w:type w:val="bbPlcHdr"/>
        </w:types>
        <w:behaviors>
          <w:behavior w:val="content"/>
        </w:behaviors>
        <w:guid w:val="{EBFE3998-1090-49EE-96DE-F1591ABC6742}"/>
      </w:docPartPr>
      <w:docPartBody>
        <w:p w:rsidR="0009490D" w:rsidRDefault="0009490D">
          <w:pPr>
            <w:pStyle w:val="E3201927B054464AA5064157A631332F"/>
          </w:pPr>
          <w:r w:rsidRPr="00E170A8">
            <w:rPr>
              <w:rStyle w:val="PlaceholderText"/>
            </w:rPr>
            <w:t>[Title]</w:t>
          </w:r>
        </w:p>
      </w:docPartBody>
    </w:docPart>
    <w:docPart>
      <w:docPartPr>
        <w:name w:val="9CEFE47310D3436D99DB019BA5B0213D"/>
        <w:category>
          <w:name w:val="General"/>
          <w:gallery w:val="placeholder"/>
        </w:category>
        <w:types>
          <w:type w:val="bbPlcHdr"/>
        </w:types>
        <w:behaviors>
          <w:behavior w:val="content"/>
        </w:behaviors>
        <w:guid w:val="{88DDE4BB-9BEF-4370-8A2E-8D421F5A328C}"/>
      </w:docPartPr>
      <w:docPartBody>
        <w:p w:rsidR="0009490D" w:rsidRDefault="0009490D" w:rsidP="0009490D">
          <w:pPr>
            <w:pStyle w:val="9CEFE47310D3436D99DB019BA5B0213D1"/>
          </w:pPr>
          <w:r w:rsidRPr="008942F9">
            <w:rPr>
              <w:rStyle w:val="PlaceholderText"/>
            </w:rPr>
            <w:t>Enter text.</w:t>
          </w:r>
        </w:p>
      </w:docPartBody>
    </w:docPart>
    <w:docPart>
      <w:docPartPr>
        <w:name w:val="7262A12A793240F0B4F92C62EBDA4AA7"/>
        <w:category>
          <w:name w:val="General"/>
          <w:gallery w:val="placeholder"/>
        </w:category>
        <w:types>
          <w:type w:val="bbPlcHdr"/>
        </w:types>
        <w:behaviors>
          <w:behavior w:val="content"/>
        </w:behaviors>
        <w:guid w:val="{90FC0DB0-8980-4FD0-BD36-7E185236802D}"/>
      </w:docPartPr>
      <w:docPartBody>
        <w:p w:rsidR="0009490D" w:rsidRDefault="0009490D" w:rsidP="0009490D">
          <w:pPr>
            <w:pStyle w:val="7262A12A793240F0B4F92C62EBDA4AA71"/>
          </w:pPr>
          <w:r w:rsidRPr="008942F9">
            <w:rPr>
              <w:rStyle w:val="PlaceholderText"/>
            </w:rPr>
            <w:t>Enter text.</w:t>
          </w:r>
        </w:p>
      </w:docPartBody>
    </w:docPart>
    <w:docPart>
      <w:docPartPr>
        <w:name w:val="72E5EFFE057743678E73A01F58CE5605"/>
        <w:category>
          <w:name w:val="General"/>
          <w:gallery w:val="placeholder"/>
        </w:category>
        <w:types>
          <w:type w:val="bbPlcHdr"/>
        </w:types>
        <w:behaviors>
          <w:behavior w:val="content"/>
        </w:behaviors>
        <w:guid w:val="{24ABF3EF-9CCE-43FC-9DDF-B4026A8AF5CC}"/>
      </w:docPartPr>
      <w:docPartBody>
        <w:p w:rsidR="0009490D" w:rsidRDefault="0009490D">
          <w:pPr>
            <w:pStyle w:val="72E5EFFE057743678E73A01F58CE5605"/>
          </w:pPr>
          <w:r w:rsidRPr="00784048">
            <w:rPr>
              <w:rStyle w:val="PlaceholderText"/>
            </w:rPr>
            <w:t>Click or tap here to enter text.</w:t>
          </w:r>
        </w:p>
      </w:docPartBody>
    </w:docPart>
    <w:docPart>
      <w:docPartPr>
        <w:name w:val="3CF62E5EA8C540C1902E5029012CB192"/>
        <w:category>
          <w:name w:val="General"/>
          <w:gallery w:val="placeholder"/>
        </w:category>
        <w:types>
          <w:type w:val="bbPlcHdr"/>
        </w:types>
        <w:behaviors>
          <w:behavior w:val="content"/>
        </w:behaviors>
        <w:guid w:val="{24364DCD-C223-4015-B789-66E774E5498B}"/>
      </w:docPartPr>
      <w:docPartBody>
        <w:p w:rsidR="0009490D" w:rsidRDefault="00D131B1" w:rsidP="0009490D">
          <w:pPr>
            <w:pStyle w:val="3CF62E5EA8C540C1902E5029012CB192"/>
          </w:pPr>
          <w:r w:rsidRPr="00F05268">
            <w:t xml:space="preserve">          </w:t>
          </w:r>
        </w:p>
      </w:docPartBody>
    </w:docPart>
    <w:docPart>
      <w:docPartPr>
        <w:name w:val="7700CB5659D3416AB2A1A1CE364B60CE"/>
        <w:category>
          <w:name w:val="General"/>
          <w:gallery w:val="placeholder"/>
        </w:category>
        <w:types>
          <w:type w:val="bbPlcHdr"/>
        </w:types>
        <w:behaviors>
          <w:behavior w:val="content"/>
        </w:behaviors>
        <w:guid w:val="{F76258E8-661F-4370-896E-97A15090B250}"/>
      </w:docPartPr>
      <w:docPartBody>
        <w:p w:rsidR="0009490D" w:rsidRDefault="00D131B1" w:rsidP="0009490D">
          <w:pPr>
            <w:pStyle w:val="7700CB5659D3416AB2A1A1CE364B60CE"/>
          </w:pPr>
          <w:r w:rsidRPr="00F05268">
            <w:t xml:space="preserve">          </w:t>
          </w:r>
        </w:p>
      </w:docPartBody>
    </w:docPart>
    <w:docPart>
      <w:docPartPr>
        <w:name w:val="CF0EFCB3A1B34574AE95777A15EB4F84"/>
        <w:category>
          <w:name w:val="General"/>
          <w:gallery w:val="placeholder"/>
        </w:category>
        <w:types>
          <w:type w:val="bbPlcHdr"/>
        </w:types>
        <w:behaviors>
          <w:behavior w:val="content"/>
        </w:behaviors>
        <w:guid w:val="{0FD9265D-404D-4E06-868B-004A37C44B43}"/>
      </w:docPartPr>
      <w:docPartBody>
        <w:p w:rsidR="0009490D" w:rsidRDefault="00D131B1" w:rsidP="00D131B1">
          <w:pPr>
            <w:pStyle w:val="CF0EFCB3A1B34574AE95777A15EB4F8430"/>
          </w:pPr>
          <w:r w:rsidRPr="001946F0">
            <w:rPr>
              <w:rStyle w:val="BodyTextChar"/>
            </w:rPr>
            <w:t xml:space="preserve">          </w:t>
          </w:r>
        </w:p>
      </w:docPartBody>
    </w:docPart>
    <w:docPart>
      <w:docPartPr>
        <w:name w:val="B4D4756B0C674FAF9E44A261A0E9BE08"/>
        <w:category>
          <w:name w:val="General"/>
          <w:gallery w:val="placeholder"/>
        </w:category>
        <w:types>
          <w:type w:val="bbPlcHdr"/>
        </w:types>
        <w:behaviors>
          <w:behavior w:val="content"/>
        </w:behaviors>
        <w:guid w:val="{40C3A7A5-7545-42CF-869A-CC6B4BF39C8E}"/>
      </w:docPartPr>
      <w:docPartBody>
        <w:p w:rsidR="0009490D" w:rsidRDefault="00D131B1" w:rsidP="0009490D">
          <w:pPr>
            <w:pStyle w:val="B4D4756B0C674FAF9E44A261A0E9BE08"/>
          </w:pPr>
          <w:r w:rsidRPr="004D0C4A">
            <w:t xml:space="preserve">          </w:t>
          </w:r>
        </w:p>
      </w:docPartBody>
    </w:docPart>
    <w:docPart>
      <w:docPartPr>
        <w:name w:val="B856D53F110442EDA00CD914698794A2"/>
        <w:category>
          <w:name w:val="General"/>
          <w:gallery w:val="placeholder"/>
        </w:category>
        <w:types>
          <w:type w:val="bbPlcHdr"/>
        </w:types>
        <w:behaviors>
          <w:behavior w:val="content"/>
        </w:behaviors>
        <w:guid w:val="{4027A1D3-B1E9-4ACE-9A2B-1DCC31E64FBE}"/>
      </w:docPartPr>
      <w:docPartBody>
        <w:p w:rsidR="0009490D" w:rsidRDefault="00D131B1" w:rsidP="0009490D">
          <w:pPr>
            <w:pStyle w:val="B856D53F110442EDA00CD914698794A2"/>
          </w:pPr>
          <w:r w:rsidRPr="004D0C4A">
            <w:t xml:space="preserve">          </w:t>
          </w:r>
        </w:p>
      </w:docPartBody>
    </w:docPart>
    <w:docPart>
      <w:docPartPr>
        <w:name w:val="C9E93D4A9C614E118800912F8F514756"/>
        <w:category>
          <w:name w:val="General"/>
          <w:gallery w:val="placeholder"/>
        </w:category>
        <w:types>
          <w:type w:val="bbPlcHdr"/>
        </w:types>
        <w:behaviors>
          <w:behavior w:val="content"/>
        </w:behaviors>
        <w:guid w:val="{8C083548-8997-4CF1-B021-0CEF235A06DE}"/>
      </w:docPartPr>
      <w:docPartBody>
        <w:p w:rsidR="0009490D" w:rsidRDefault="00D131B1" w:rsidP="0009490D">
          <w:pPr>
            <w:pStyle w:val="C9E93D4A9C614E118800912F8F514756"/>
          </w:pPr>
          <w:r w:rsidRPr="004D0C4A">
            <w:t xml:space="preserve">          </w:t>
          </w:r>
        </w:p>
      </w:docPartBody>
    </w:docPart>
    <w:docPart>
      <w:docPartPr>
        <w:name w:val="893969A57586400E8A69F8070BA0312D"/>
        <w:category>
          <w:name w:val="General"/>
          <w:gallery w:val="placeholder"/>
        </w:category>
        <w:types>
          <w:type w:val="bbPlcHdr"/>
        </w:types>
        <w:behaviors>
          <w:behavior w:val="content"/>
        </w:behaviors>
        <w:guid w:val="{FFC50DF6-09DA-4447-B0AD-3D1FB35A215C}"/>
      </w:docPartPr>
      <w:docPartBody>
        <w:p w:rsidR="0009490D" w:rsidRDefault="00D131B1" w:rsidP="0009490D">
          <w:pPr>
            <w:pStyle w:val="893969A57586400E8A69F8070BA0312D"/>
          </w:pPr>
          <w:r w:rsidRPr="004D0C4A">
            <w:t xml:space="preserve">          </w:t>
          </w:r>
        </w:p>
      </w:docPartBody>
    </w:docPart>
    <w:docPart>
      <w:docPartPr>
        <w:name w:val="1F944ACAF79B4E299FEC6C6242A015C1"/>
        <w:category>
          <w:name w:val="General"/>
          <w:gallery w:val="placeholder"/>
        </w:category>
        <w:types>
          <w:type w:val="bbPlcHdr"/>
        </w:types>
        <w:behaviors>
          <w:behavior w:val="content"/>
        </w:behaviors>
        <w:guid w:val="{CF0F2E71-2835-4A91-B4F0-65E91FB56B3D}"/>
      </w:docPartPr>
      <w:docPartBody>
        <w:p w:rsidR="0009490D" w:rsidRDefault="00D131B1" w:rsidP="0009490D">
          <w:pPr>
            <w:pStyle w:val="1F944ACAF79B4E299FEC6C6242A015C1"/>
          </w:pPr>
          <w:r w:rsidRPr="004D0C4A">
            <w:t xml:space="preserve">          </w:t>
          </w:r>
        </w:p>
      </w:docPartBody>
    </w:docPart>
    <w:docPart>
      <w:docPartPr>
        <w:name w:val="69600EF03BE04B5389FBE2F1EF942EC7"/>
        <w:category>
          <w:name w:val="General"/>
          <w:gallery w:val="placeholder"/>
        </w:category>
        <w:types>
          <w:type w:val="bbPlcHdr"/>
        </w:types>
        <w:behaviors>
          <w:behavior w:val="content"/>
        </w:behaviors>
        <w:guid w:val="{CC20728D-AF50-46B2-B58A-5A6046D20BB1}"/>
      </w:docPartPr>
      <w:docPartBody>
        <w:p w:rsidR="0009490D" w:rsidRDefault="00D131B1" w:rsidP="0009490D">
          <w:pPr>
            <w:pStyle w:val="69600EF03BE04B5389FBE2F1EF942EC7"/>
          </w:pPr>
          <w:r w:rsidRPr="004D0C4A">
            <w:t xml:space="preserve">          </w:t>
          </w:r>
        </w:p>
      </w:docPartBody>
    </w:docPart>
    <w:docPart>
      <w:docPartPr>
        <w:name w:val="2276E8EF519E420B9C74E52955CF64AF"/>
        <w:category>
          <w:name w:val="General"/>
          <w:gallery w:val="placeholder"/>
        </w:category>
        <w:types>
          <w:type w:val="bbPlcHdr"/>
        </w:types>
        <w:behaviors>
          <w:behavior w:val="content"/>
        </w:behaviors>
        <w:guid w:val="{465F4D2C-6402-4FA7-8344-E758897C873E}"/>
      </w:docPartPr>
      <w:docPartBody>
        <w:p w:rsidR="0009490D" w:rsidRDefault="00D131B1" w:rsidP="0009490D">
          <w:pPr>
            <w:pStyle w:val="2276E8EF519E420B9C74E52955CF64AF"/>
          </w:pPr>
          <w:r w:rsidRPr="004D0C4A">
            <w:t xml:space="preserve">          </w:t>
          </w:r>
        </w:p>
      </w:docPartBody>
    </w:docPart>
    <w:docPart>
      <w:docPartPr>
        <w:name w:val="37986E25CCC74752A4442D1D88EF97F0"/>
        <w:category>
          <w:name w:val="General"/>
          <w:gallery w:val="placeholder"/>
        </w:category>
        <w:types>
          <w:type w:val="bbPlcHdr"/>
        </w:types>
        <w:behaviors>
          <w:behavior w:val="content"/>
        </w:behaviors>
        <w:guid w:val="{E4B8069C-34A4-46FE-93F2-2808D451E167}"/>
      </w:docPartPr>
      <w:docPartBody>
        <w:p w:rsidR="0009490D" w:rsidRDefault="00D131B1" w:rsidP="0009490D">
          <w:pPr>
            <w:pStyle w:val="37986E25CCC74752A4442D1D88EF97F0"/>
          </w:pPr>
          <w:r w:rsidRPr="004D0C4A">
            <w:t xml:space="preserve">          </w:t>
          </w:r>
        </w:p>
      </w:docPartBody>
    </w:docPart>
    <w:docPart>
      <w:docPartPr>
        <w:name w:val="EF01A77CCC8243048BCC7FBD1041172B"/>
        <w:category>
          <w:name w:val="General"/>
          <w:gallery w:val="placeholder"/>
        </w:category>
        <w:types>
          <w:type w:val="bbPlcHdr"/>
        </w:types>
        <w:behaviors>
          <w:behavior w:val="content"/>
        </w:behaviors>
        <w:guid w:val="{ED2C757B-E9CD-4FCD-A309-FADA9254DD2E}"/>
      </w:docPartPr>
      <w:docPartBody>
        <w:p w:rsidR="0009490D" w:rsidRDefault="00D131B1" w:rsidP="0009490D">
          <w:pPr>
            <w:pStyle w:val="EF01A77CCC8243048BCC7FBD1041172B"/>
          </w:pPr>
          <w:r w:rsidRPr="004D0C4A">
            <w:t xml:space="preserve">          </w:t>
          </w:r>
        </w:p>
      </w:docPartBody>
    </w:docPart>
    <w:docPart>
      <w:docPartPr>
        <w:name w:val="C994064078724AD7B69A21803944B463"/>
        <w:category>
          <w:name w:val="General"/>
          <w:gallery w:val="placeholder"/>
        </w:category>
        <w:types>
          <w:type w:val="bbPlcHdr"/>
        </w:types>
        <w:behaviors>
          <w:behavior w:val="content"/>
        </w:behaviors>
        <w:guid w:val="{92066BF2-BDDD-4589-A32C-593F0F618F9D}"/>
      </w:docPartPr>
      <w:docPartBody>
        <w:p w:rsidR="0009490D" w:rsidRDefault="00D131B1" w:rsidP="0009490D">
          <w:pPr>
            <w:pStyle w:val="C994064078724AD7B69A21803944B463"/>
          </w:pPr>
          <w:r w:rsidRPr="004D0C4A">
            <w:t xml:space="preserve">          </w:t>
          </w:r>
        </w:p>
      </w:docPartBody>
    </w:docPart>
    <w:docPart>
      <w:docPartPr>
        <w:name w:val="C99A47961A8440039E1C58BFD61E2C9D"/>
        <w:category>
          <w:name w:val="General"/>
          <w:gallery w:val="placeholder"/>
        </w:category>
        <w:types>
          <w:type w:val="bbPlcHdr"/>
        </w:types>
        <w:behaviors>
          <w:behavior w:val="content"/>
        </w:behaviors>
        <w:guid w:val="{E1CD4C6D-91A3-48B7-858B-914D3A421966}"/>
      </w:docPartPr>
      <w:docPartBody>
        <w:p w:rsidR="0009490D" w:rsidRDefault="00D131B1" w:rsidP="0009490D">
          <w:pPr>
            <w:pStyle w:val="C99A47961A8440039E1C58BFD61E2C9D"/>
          </w:pPr>
          <w:r w:rsidRPr="004D0C4A">
            <w:t xml:space="preserve">          </w:t>
          </w:r>
        </w:p>
      </w:docPartBody>
    </w:docPart>
    <w:docPart>
      <w:docPartPr>
        <w:name w:val="FE60E913ADCF4FF6A0E4D9315AD5DAFE"/>
        <w:category>
          <w:name w:val="General"/>
          <w:gallery w:val="placeholder"/>
        </w:category>
        <w:types>
          <w:type w:val="bbPlcHdr"/>
        </w:types>
        <w:behaviors>
          <w:behavior w:val="content"/>
        </w:behaviors>
        <w:guid w:val="{F6739B29-8B61-4F0E-915D-8B0E48B1B806}"/>
      </w:docPartPr>
      <w:docPartBody>
        <w:p w:rsidR="0009490D" w:rsidRDefault="00D131B1" w:rsidP="0009490D">
          <w:pPr>
            <w:pStyle w:val="FE60E913ADCF4FF6A0E4D9315AD5DAFE"/>
          </w:pPr>
          <w:r w:rsidRPr="004D0C4A">
            <w:t xml:space="preserve">          </w:t>
          </w:r>
        </w:p>
      </w:docPartBody>
    </w:docPart>
    <w:docPart>
      <w:docPartPr>
        <w:name w:val="A81B9E2B637C481BB87F50CA99E4F50C"/>
        <w:category>
          <w:name w:val="General"/>
          <w:gallery w:val="placeholder"/>
        </w:category>
        <w:types>
          <w:type w:val="bbPlcHdr"/>
        </w:types>
        <w:behaviors>
          <w:behavior w:val="content"/>
        </w:behaviors>
        <w:guid w:val="{DBA99E30-5ECF-4BF1-BF5F-46E26A7BE487}"/>
      </w:docPartPr>
      <w:docPartBody>
        <w:p w:rsidR="0009490D" w:rsidRDefault="00D131B1" w:rsidP="0009490D">
          <w:pPr>
            <w:pStyle w:val="A81B9E2B637C481BB87F50CA99E4F50C"/>
          </w:pPr>
          <w:r w:rsidRPr="004D0C4A">
            <w:t xml:space="preserve">          </w:t>
          </w:r>
        </w:p>
      </w:docPartBody>
    </w:docPart>
    <w:docPart>
      <w:docPartPr>
        <w:name w:val="86AA2A78D80643D3B1B3F84D7C313075"/>
        <w:category>
          <w:name w:val="General"/>
          <w:gallery w:val="placeholder"/>
        </w:category>
        <w:types>
          <w:type w:val="bbPlcHdr"/>
        </w:types>
        <w:behaviors>
          <w:behavior w:val="content"/>
        </w:behaviors>
        <w:guid w:val="{0866D4C0-95E9-4512-ACB7-0A29D5C65E6D}"/>
      </w:docPartPr>
      <w:docPartBody>
        <w:p w:rsidR="0009490D" w:rsidRDefault="00D131B1" w:rsidP="0009490D">
          <w:pPr>
            <w:pStyle w:val="86AA2A78D80643D3B1B3F84D7C313075"/>
          </w:pPr>
          <w:r w:rsidRPr="004D0C4A">
            <w:t xml:space="preserve">          </w:t>
          </w:r>
        </w:p>
      </w:docPartBody>
    </w:docPart>
    <w:docPart>
      <w:docPartPr>
        <w:name w:val="3176C3541FC74AD2898E4EAEB1B428C5"/>
        <w:category>
          <w:name w:val="General"/>
          <w:gallery w:val="placeholder"/>
        </w:category>
        <w:types>
          <w:type w:val="bbPlcHdr"/>
        </w:types>
        <w:behaviors>
          <w:behavior w:val="content"/>
        </w:behaviors>
        <w:guid w:val="{AFADD3B2-C389-4706-8E10-F08EAA32AE47}"/>
      </w:docPartPr>
      <w:docPartBody>
        <w:p w:rsidR="0009490D" w:rsidRDefault="00D131B1" w:rsidP="0009490D">
          <w:pPr>
            <w:pStyle w:val="3176C3541FC74AD2898E4EAEB1B428C5"/>
          </w:pPr>
          <w:r w:rsidRPr="004D0C4A">
            <w:t xml:space="preserve">          </w:t>
          </w:r>
        </w:p>
      </w:docPartBody>
    </w:docPart>
    <w:docPart>
      <w:docPartPr>
        <w:name w:val="0C7F672895304AB0B58CA1DF4C92E557"/>
        <w:category>
          <w:name w:val="General"/>
          <w:gallery w:val="placeholder"/>
        </w:category>
        <w:types>
          <w:type w:val="bbPlcHdr"/>
        </w:types>
        <w:behaviors>
          <w:behavior w:val="content"/>
        </w:behaviors>
        <w:guid w:val="{D785570C-EEDC-4170-A55B-1F18A5F5B104}"/>
      </w:docPartPr>
      <w:docPartBody>
        <w:p w:rsidR="0009490D" w:rsidRDefault="00D131B1" w:rsidP="0009490D">
          <w:pPr>
            <w:pStyle w:val="0C7F672895304AB0B58CA1DF4C92E557"/>
          </w:pPr>
          <w:r w:rsidRPr="004D0C4A">
            <w:t xml:space="preserve">          </w:t>
          </w:r>
        </w:p>
      </w:docPartBody>
    </w:docPart>
    <w:docPart>
      <w:docPartPr>
        <w:name w:val="BBA053F7DD2D46BBBA29DC02B03B9BA2"/>
        <w:category>
          <w:name w:val="General"/>
          <w:gallery w:val="placeholder"/>
        </w:category>
        <w:types>
          <w:type w:val="bbPlcHdr"/>
        </w:types>
        <w:behaviors>
          <w:behavior w:val="content"/>
        </w:behaviors>
        <w:guid w:val="{090F94C9-4DF3-41AE-99C8-97B44E817B0E}"/>
      </w:docPartPr>
      <w:docPartBody>
        <w:p w:rsidR="0009490D" w:rsidRDefault="00D131B1" w:rsidP="0009490D">
          <w:pPr>
            <w:pStyle w:val="BBA053F7DD2D46BBBA29DC02B03B9BA2"/>
          </w:pPr>
          <w:r w:rsidRPr="004D0C4A">
            <w:t xml:space="preserve">          </w:t>
          </w:r>
        </w:p>
      </w:docPartBody>
    </w:docPart>
    <w:docPart>
      <w:docPartPr>
        <w:name w:val="394CF7D0BBE4414AA851DD75F7EF2928"/>
        <w:category>
          <w:name w:val="General"/>
          <w:gallery w:val="placeholder"/>
        </w:category>
        <w:types>
          <w:type w:val="bbPlcHdr"/>
        </w:types>
        <w:behaviors>
          <w:behavior w:val="content"/>
        </w:behaviors>
        <w:guid w:val="{8201EADF-2637-4B0B-A869-09FBFD00F801}"/>
      </w:docPartPr>
      <w:docPartBody>
        <w:p w:rsidR="0009490D" w:rsidRDefault="00D131B1" w:rsidP="0009490D">
          <w:pPr>
            <w:pStyle w:val="394CF7D0BBE4414AA851DD75F7EF2928"/>
          </w:pPr>
          <w:r w:rsidRPr="004D0C4A">
            <w:t xml:space="preserve">          </w:t>
          </w:r>
        </w:p>
      </w:docPartBody>
    </w:docPart>
    <w:docPart>
      <w:docPartPr>
        <w:name w:val="6203A8EA2EA44F71AE7B63BDC4963A61"/>
        <w:category>
          <w:name w:val="General"/>
          <w:gallery w:val="placeholder"/>
        </w:category>
        <w:types>
          <w:type w:val="bbPlcHdr"/>
        </w:types>
        <w:behaviors>
          <w:behavior w:val="content"/>
        </w:behaviors>
        <w:guid w:val="{6170E3C4-D5B8-4BF9-948C-6D60D7529EF0}"/>
      </w:docPartPr>
      <w:docPartBody>
        <w:p w:rsidR="0009490D" w:rsidRDefault="00D131B1" w:rsidP="0009490D">
          <w:pPr>
            <w:pStyle w:val="6203A8EA2EA44F71AE7B63BDC4963A61"/>
          </w:pPr>
          <w:r w:rsidRPr="004D0C4A">
            <w:t xml:space="preserve">          </w:t>
          </w:r>
        </w:p>
      </w:docPartBody>
    </w:docPart>
    <w:docPart>
      <w:docPartPr>
        <w:name w:val="E86B1D892E834D23A4EB5FE1A32C569F"/>
        <w:category>
          <w:name w:val="General"/>
          <w:gallery w:val="placeholder"/>
        </w:category>
        <w:types>
          <w:type w:val="bbPlcHdr"/>
        </w:types>
        <w:behaviors>
          <w:behavior w:val="content"/>
        </w:behaviors>
        <w:guid w:val="{97F97878-30E4-4264-8ADF-1F7D4F96E458}"/>
      </w:docPartPr>
      <w:docPartBody>
        <w:p w:rsidR="0009490D" w:rsidRDefault="00D131B1" w:rsidP="0009490D">
          <w:pPr>
            <w:pStyle w:val="E86B1D892E834D23A4EB5FE1A32C569F"/>
          </w:pPr>
          <w:r w:rsidRPr="004D0C4A">
            <w:t xml:space="preserve">          </w:t>
          </w:r>
        </w:p>
      </w:docPartBody>
    </w:docPart>
    <w:docPart>
      <w:docPartPr>
        <w:name w:val="21AD24DF5DF84A65BDA01CDD244D89B6"/>
        <w:category>
          <w:name w:val="General"/>
          <w:gallery w:val="placeholder"/>
        </w:category>
        <w:types>
          <w:type w:val="bbPlcHdr"/>
        </w:types>
        <w:behaviors>
          <w:behavior w:val="content"/>
        </w:behaviors>
        <w:guid w:val="{2B269273-1DAC-41CB-9F1A-A2DA95D30059}"/>
      </w:docPartPr>
      <w:docPartBody>
        <w:p w:rsidR="0009490D" w:rsidRDefault="00D131B1" w:rsidP="0009490D">
          <w:pPr>
            <w:pStyle w:val="21AD24DF5DF84A65BDA01CDD244D89B6"/>
          </w:pPr>
          <w:r w:rsidRPr="004D0C4A">
            <w:t xml:space="preserve">          </w:t>
          </w:r>
        </w:p>
      </w:docPartBody>
    </w:docPart>
    <w:docPart>
      <w:docPartPr>
        <w:name w:val="D5D4E3D0943E4E43B6F41D2C094020DC"/>
        <w:category>
          <w:name w:val="General"/>
          <w:gallery w:val="placeholder"/>
        </w:category>
        <w:types>
          <w:type w:val="bbPlcHdr"/>
        </w:types>
        <w:behaviors>
          <w:behavior w:val="content"/>
        </w:behaviors>
        <w:guid w:val="{92FF8F7B-00BB-4A8A-9DB9-2A3374F3FB04}"/>
      </w:docPartPr>
      <w:docPartBody>
        <w:p w:rsidR="0009490D" w:rsidRDefault="00D131B1" w:rsidP="0009490D">
          <w:pPr>
            <w:pStyle w:val="D5D4E3D0943E4E43B6F41D2C094020DC"/>
          </w:pPr>
          <w:r w:rsidRPr="004D0C4A">
            <w:t xml:space="preserve">          </w:t>
          </w:r>
        </w:p>
      </w:docPartBody>
    </w:docPart>
    <w:docPart>
      <w:docPartPr>
        <w:name w:val="8ED599A999004B74B6F9BF6F1046B9DB"/>
        <w:category>
          <w:name w:val="General"/>
          <w:gallery w:val="placeholder"/>
        </w:category>
        <w:types>
          <w:type w:val="bbPlcHdr"/>
        </w:types>
        <w:behaviors>
          <w:behavior w:val="content"/>
        </w:behaviors>
        <w:guid w:val="{D59FBF93-C4F3-48C1-9E05-072A0E097DB1}"/>
      </w:docPartPr>
      <w:docPartBody>
        <w:p w:rsidR="0009490D" w:rsidRDefault="00D131B1" w:rsidP="0009490D">
          <w:pPr>
            <w:pStyle w:val="8ED599A999004B74B6F9BF6F1046B9DB"/>
          </w:pPr>
          <w:r w:rsidRPr="004D0C4A">
            <w:t xml:space="preserve">          </w:t>
          </w:r>
        </w:p>
      </w:docPartBody>
    </w:docPart>
    <w:docPart>
      <w:docPartPr>
        <w:name w:val="C915FA875383442F80B1FE82F5388984"/>
        <w:category>
          <w:name w:val="General"/>
          <w:gallery w:val="placeholder"/>
        </w:category>
        <w:types>
          <w:type w:val="bbPlcHdr"/>
        </w:types>
        <w:behaviors>
          <w:behavior w:val="content"/>
        </w:behaviors>
        <w:guid w:val="{B4F73930-F3E1-45BD-A0AD-F9D796EF05AF}"/>
      </w:docPartPr>
      <w:docPartBody>
        <w:p w:rsidR="0009490D" w:rsidRDefault="00D131B1" w:rsidP="0009490D">
          <w:pPr>
            <w:pStyle w:val="C915FA875383442F80B1FE82F5388984"/>
          </w:pPr>
          <w:r w:rsidRPr="004D0C4A">
            <w:t xml:space="preserve">          </w:t>
          </w:r>
        </w:p>
      </w:docPartBody>
    </w:docPart>
    <w:docPart>
      <w:docPartPr>
        <w:name w:val="BFDC1E7720354CC59A9D25CDDA28CC9C"/>
        <w:category>
          <w:name w:val="General"/>
          <w:gallery w:val="placeholder"/>
        </w:category>
        <w:types>
          <w:type w:val="bbPlcHdr"/>
        </w:types>
        <w:behaviors>
          <w:behavior w:val="content"/>
        </w:behaviors>
        <w:guid w:val="{BDEBBDBD-5706-452D-AAE2-D4A4118F8BD4}"/>
      </w:docPartPr>
      <w:docPartBody>
        <w:p w:rsidR="0009490D" w:rsidRDefault="00D131B1" w:rsidP="0009490D">
          <w:pPr>
            <w:pStyle w:val="BFDC1E7720354CC59A9D25CDDA28CC9C"/>
          </w:pPr>
          <w:r w:rsidRPr="004D0C4A">
            <w:t xml:space="preserve">          </w:t>
          </w:r>
        </w:p>
      </w:docPartBody>
    </w:docPart>
    <w:docPart>
      <w:docPartPr>
        <w:name w:val="163C1F7D2E1B4AF8A87B0485A797C1D6"/>
        <w:category>
          <w:name w:val="General"/>
          <w:gallery w:val="placeholder"/>
        </w:category>
        <w:types>
          <w:type w:val="bbPlcHdr"/>
        </w:types>
        <w:behaviors>
          <w:behavior w:val="content"/>
        </w:behaviors>
        <w:guid w:val="{873846BC-5AC8-4F02-BCFF-0F988C8D63C3}"/>
      </w:docPartPr>
      <w:docPartBody>
        <w:p w:rsidR="0009490D" w:rsidRDefault="00D131B1" w:rsidP="0009490D">
          <w:pPr>
            <w:pStyle w:val="163C1F7D2E1B4AF8A87B0485A797C1D6"/>
          </w:pPr>
          <w:r w:rsidRPr="004D0C4A">
            <w:t xml:space="preserve">          </w:t>
          </w:r>
        </w:p>
      </w:docPartBody>
    </w:docPart>
    <w:docPart>
      <w:docPartPr>
        <w:name w:val="2B13617E837A41C4A403CDD237B0BFC5"/>
        <w:category>
          <w:name w:val="General"/>
          <w:gallery w:val="placeholder"/>
        </w:category>
        <w:types>
          <w:type w:val="bbPlcHdr"/>
        </w:types>
        <w:behaviors>
          <w:behavior w:val="content"/>
        </w:behaviors>
        <w:guid w:val="{18396F4B-5640-4343-8CA1-EA8C75FAD2C5}"/>
      </w:docPartPr>
      <w:docPartBody>
        <w:p w:rsidR="0009490D" w:rsidRDefault="00D131B1" w:rsidP="0009490D">
          <w:pPr>
            <w:pStyle w:val="2B13617E837A41C4A403CDD237B0BFC5"/>
          </w:pPr>
          <w:r w:rsidRPr="004D0C4A">
            <w:t xml:space="preserve">          </w:t>
          </w:r>
        </w:p>
      </w:docPartBody>
    </w:docPart>
    <w:docPart>
      <w:docPartPr>
        <w:name w:val="62461AE9F9824C149FC3433C8BBDA2A9"/>
        <w:category>
          <w:name w:val="General"/>
          <w:gallery w:val="placeholder"/>
        </w:category>
        <w:types>
          <w:type w:val="bbPlcHdr"/>
        </w:types>
        <w:behaviors>
          <w:behavior w:val="content"/>
        </w:behaviors>
        <w:guid w:val="{9AA71941-D395-40DA-8210-1C2258D7A8E2}"/>
      </w:docPartPr>
      <w:docPartBody>
        <w:p w:rsidR="0009490D" w:rsidRDefault="00D131B1" w:rsidP="0009490D">
          <w:pPr>
            <w:pStyle w:val="62461AE9F9824C149FC3433C8BBDA2A9"/>
          </w:pPr>
          <w:r w:rsidRPr="004D0C4A">
            <w:t xml:space="preserve">          </w:t>
          </w:r>
        </w:p>
      </w:docPartBody>
    </w:docPart>
    <w:docPart>
      <w:docPartPr>
        <w:name w:val="9A4E57D2A3BC489A86BBA1CE88E6061F"/>
        <w:category>
          <w:name w:val="General"/>
          <w:gallery w:val="placeholder"/>
        </w:category>
        <w:types>
          <w:type w:val="bbPlcHdr"/>
        </w:types>
        <w:behaviors>
          <w:behavior w:val="content"/>
        </w:behaviors>
        <w:guid w:val="{08114053-00EC-498F-A226-E8B52313F5B7}"/>
      </w:docPartPr>
      <w:docPartBody>
        <w:p w:rsidR="0009490D" w:rsidRDefault="00D131B1" w:rsidP="0009490D">
          <w:pPr>
            <w:pStyle w:val="9A4E57D2A3BC489A86BBA1CE88E6061F"/>
          </w:pPr>
          <w:r w:rsidRPr="004D0C4A">
            <w:t xml:space="preserve">          </w:t>
          </w:r>
        </w:p>
      </w:docPartBody>
    </w:docPart>
    <w:docPart>
      <w:docPartPr>
        <w:name w:val="1CA522240828498CA7DC5E0BBEFA975D"/>
        <w:category>
          <w:name w:val="General"/>
          <w:gallery w:val="placeholder"/>
        </w:category>
        <w:types>
          <w:type w:val="bbPlcHdr"/>
        </w:types>
        <w:behaviors>
          <w:behavior w:val="content"/>
        </w:behaviors>
        <w:guid w:val="{882628BC-FC6A-4A63-BB36-D0035B5294A0}"/>
      </w:docPartPr>
      <w:docPartBody>
        <w:p w:rsidR="0009490D" w:rsidRDefault="00D131B1" w:rsidP="0009490D">
          <w:pPr>
            <w:pStyle w:val="1CA522240828498CA7DC5E0BBEFA975D"/>
          </w:pPr>
          <w:r w:rsidRPr="004D0C4A">
            <w:t xml:space="preserve">          </w:t>
          </w:r>
        </w:p>
      </w:docPartBody>
    </w:docPart>
    <w:docPart>
      <w:docPartPr>
        <w:name w:val="CD3234838BAD4BB2886D2D97CCC1C52F"/>
        <w:category>
          <w:name w:val="General"/>
          <w:gallery w:val="placeholder"/>
        </w:category>
        <w:types>
          <w:type w:val="bbPlcHdr"/>
        </w:types>
        <w:behaviors>
          <w:behavior w:val="content"/>
        </w:behaviors>
        <w:guid w:val="{4CB10F8B-DF8F-442B-9EAF-40AEADC3C1DD}"/>
      </w:docPartPr>
      <w:docPartBody>
        <w:p w:rsidR="0009490D" w:rsidRDefault="00D131B1" w:rsidP="0009490D">
          <w:pPr>
            <w:pStyle w:val="CD3234838BAD4BB2886D2D97CCC1C52F"/>
          </w:pPr>
          <w:r w:rsidRPr="004D0C4A">
            <w:t xml:space="preserve">          </w:t>
          </w:r>
        </w:p>
      </w:docPartBody>
    </w:docPart>
    <w:docPart>
      <w:docPartPr>
        <w:name w:val="E3EB9B20B1654BCABC09EBA3E7F78A7F"/>
        <w:category>
          <w:name w:val="General"/>
          <w:gallery w:val="placeholder"/>
        </w:category>
        <w:types>
          <w:type w:val="bbPlcHdr"/>
        </w:types>
        <w:behaviors>
          <w:behavior w:val="content"/>
        </w:behaviors>
        <w:guid w:val="{50FFD4B9-5179-435B-9C5D-7E1616D66DA7}"/>
      </w:docPartPr>
      <w:docPartBody>
        <w:p w:rsidR="0009490D" w:rsidRDefault="00D131B1" w:rsidP="0009490D">
          <w:pPr>
            <w:pStyle w:val="E3EB9B20B1654BCABC09EBA3E7F78A7F"/>
          </w:pPr>
          <w:r w:rsidRPr="004D0C4A">
            <w:t xml:space="preserve">          </w:t>
          </w:r>
        </w:p>
      </w:docPartBody>
    </w:docPart>
    <w:docPart>
      <w:docPartPr>
        <w:name w:val="B9E7E189E34346929BA986894E58B20A"/>
        <w:category>
          <w:name w:val="General"/>
          <w:gallery w:val="placeholder"/>
        </w:category>
        <w:types>
          <w:type w:val="bbPlcHdr"/>
        </w:types>
        <w:behaviors>
          <w:behavior w:val="content"/>
        </w:behaviors>
        <w:guid w:val="{25E1A33D-B430-4B87-BE9C-FD9A2A2F040D}"/>
      </w:docPartPr>
      <w:docPartBody>
        <w:p w:rsidR="0009490D" w:rsidRDefault="00D131B1" w:rsidP="0009490D">
          <w:pPr>
            <w:pStyle w:val="B9E7E189E34346929BA986894E58B20A"/>
          </w:pPr>
          <w:r w:rsidRPr="004D0C4A">
            <w:t xml:space="preserve">          </w:t>
          </w:r>
        </w:p>
      </w:docPartBody>
    </w:docPart>
    <w:docPart>
      <w:docPartPr>
        <w:name w:val="452C586196B44876BCAE720974B43EA1"/>
        <w:category>
          <w:name w:val="General"/>
          <w:gallery w:val="placeholder"/>
        </w:category>
        <w:types>
          <w:type w:val="bbPlcHdr"/>
        </w:types>
        <w:behaviors>
          <w:behavior w:val="content"/>
        </w:behaviors>
        <w:guid w:val="{9FE8340C-836C-4564-9429-C30FD409C21A}"/>
      </w:docPartPr>
      <w:docPartBody>
        <w:p w:rsidR="0009490D" w:rsidRDefault="00D131B1" w:rsidP="0009490D">
          <w:pPr>
            <w:pStyle w:val="452C586196B44876BCAE720974B43EA1"/>
          </w:pPr>
          <w:r w:rsidRPr="004D0C4A">
            <w:t xml:space="preserve">          </w:t>
          </w:r>
        </w:p>
      </w:docPartBody>
    </w:docPart>
    <w:docPart>
      <w:docPartPr>
        <w:name w:val="769E764E0B3C4E87AD99570780158781"/>
        <w:category>
          <w:name w:val="General"/>
          <w:gallery w:val="placeholder"/>
        </w:category>
        <w:types>
          <w:type w:val="bbPlcHdr"/>
        </w:types>
        <w:behaviors>
          <w:behavior w:val="content"/>
        </w:behaviors>
        <w:guid w:val="{49EB5339-F3C3-4A60-A18E-DEF253FBEC85}"/>
      </w:docPartPr>
      <w:docPartBody>
        <w:p w:rsidR="0009490D" w:rsidRDefault="00D131B1" w:rsidP="0009490D">
          <w:pPr>
            <w:pStyle w:val="769E764E0B3C4E87AD99570780158781"/>
          </w:pPr>
          <w:r w:rsidRPr="004D0C4A">
            <w:t xml:space="preserve">          </w:t>
          </w:r>
        </w:p>
      </w:docPartBody>
    </w:docPart>
    <w:docPart>
      <w:docPartPr>
        <w:name w:val="70A20925FF9D425E93E5B7CC4ACD4A8A"/>
        <w:category>
          <w:name w:val="General"/>
          <w:gallery w:val="placeholder"/>
        </w:category>
        <w:types>
          <w:type w:val="bbPlcHdr"/>
        </w:types>
        <w:behaviors>
          <w:behavior w:val="content"/>
        </w:behaviors>
        <w:guid w:val="{96FDC9FE-650B-47AC-B655-296562D51BC8}"/>
      </w:docPartPr>
      <w:docPartBody>
        <w:p w:rsidR="0009490D" w:rsidRDefault="00D131B1" w:rsidP="0009490D">
          <w:pPr>
            <w:pStyle w:val="70A20925FF9D425E93E5B7CC4ACD4A8A"/>
          </w:pPr>
          <w:r w:rsidRPr="004D0C4A">
            <w:t xml:space="preserve">          </w:t>
          </w:r>
        </w:p>
      </w:docPartBody>
    </w:docPart>
    <w:docPart>
      <w:docPartPr>
        <w:name w:val="AD5452D1E85F438685515E494B287499"/>
        <w:category>
          <w:name w:val="General"/>
          <w:gallery w:val="placeholder"/>
        </w:category>
        <w:types>
          <w:type w:val="bbPlcHdr"/>
        </w:types>
        <w:behaviors>
          <w:behavior w:val="content"/>
        </w:behaviors>
        <w:guid w:val="{E130B0BA-2201-40E2-ACCF-518B847DA015}"/>
      </w:docPartPr>
      <w:docPartBody>
        <w:p w:rsidR="0009490D" w:rsidRDefault="00D131B1" w:rsidP="0009490D">
          <w:pPr>
            <w:pStyle w:val="AD5452D1E85F438685515E494B287499"/>
          </w:pPr>
          <w:r w:rsidRPr="004D0C4A">
            <w:t xml:space="preserve">          </w:t>
          </w:r>
        </w:p>
      </w:docPartBody>
    </w:docPart>
    <w:docPart>
      <w:docPartPr>
        <w:name w:val="11C93C66854A4C3FAF09CD57C76F10C9"/>
        <w:category>
          <w:name w:val="General"/>
          <w:gallery w:val="placeholder"/>
        </w:category>
        <w:types>
          <w:type w:val="bbPlcHdr"/>
        </w:types>
        <w:behaviors>
          <w:behavior w:val="content"/>
        </w:behaviors>
        <w:guid w:val="{4E0DE9AB-29B2-4DC4-9F0E-2810825BF64B}"/>
      </w:docPartPr>
      <w:docPartBody>
        <w:p w:rsidR="0009490D" w:rsidRDefault="00D131B1" w:rsidP="0009490D">
          <w:pPr>
            <w:pStyle w:val="11C93C66854A4C3FAF09CD57C76F10C9"/>
          </w:pPr>
          <w:r w:rsidRPr="004D0C4A">
            <w:t xml:space="preserve">          </w:t>
          </w:r>
        </w:p>
      </w:docPartBody>
    </w:docPart>
    <w:docPart>
      <w:docPartPr>
        <w:name w:val="25A336B38D3F4651AD82EBA994FE3397"/>
        <w:category>
          <w:name w:val="General"/>
          <w:gallery w:val="placeholder"/>
        </w:category>
        <w:types>
          <w:type w:val="bbPlcHdr"/>
        </w:types>
        <w:behaviors>
          <w:behavior w:val="content"/>
        </w:behaviors>
        <w:guid w:val="{69D116F2-C406-41B0-B3A5-957001342F9C}"/>
      </w:docPartPr>
      <w:docPartBody>
        <w:p w:rsidR="0009490D" w:rsidRDefault="00D131B1" w:rsidP="0009490D">
          <w:pPr>
            <w:pStyle w:val="25A336B38D3F4651AD82EBA994FE3397"/>
          </w:pPr>
          <w:r w:rsidRPr="004D0C4A">
            <w:t xml:space="preserve">          </w:t>
          </w:r>
        </w:p>
      </w:docPartBody>
    </w:docPart>
    <w:docPart>
      <w:docPartPr>
        <w:name w:val="E13004508F044EDBA5B408C4FD6F2C19"/>
        <w:category>
          <w:name w:val="General"/>
          <w:gallery w:val="placeholder"/>
        </w:category>
        <w:types>
          <w:type w:val="bbPlcHdr"/>
        </w:types>
        <w:behaviors>
          <w:behavior w:val="content"/>
        </w:behaviors>
        <w:guid w:val="{9CE3A90E-5F6B-4A70-9D62-4D733871D4AE}"/>
      </w:docPartPr>
      <w:docPartBody>
        <w:p w:rsidR="0009490D" w:rsidRDefault="00D131B1" w:rsidP="0009490D">
          <w:pPr>
            <w:pStyle w:val="E13004508F044EDBA5B408C4FD6F2C19"/>
          </w:pPr>
          <w:r w:rsidRPr="004D0C4A">
            <w:t xml:space="preserve">          </w:t>
          </w:r>
        </w:p>
      </w:docPartBody>
    </w:docPart>
    <w:docPart>
      <w:docPartPr>
        <w:name w:val="1A4D171C86F749FBA3ED9CA2020478EC"/>
        <w:category>
          <w:name w:val="General"/>
          <w:gallery w:val="placeholder"/>
        </w:category>
        <w:types>
          <w:type w:val="bbPlcHdr"/>
        </w:types>
        <w:behaviors>
          <w:behavior w:val="content"/>
        </w:behaviors>
        <w:guid w:val="{B9D9C0D0-B875-432A-90F4-BF6094C7284D}"/>
      </w:docPartPr>
      <w:docPartBody>
        <w:p w:rsidR="0009490D" w:rsidRDefault="00D131B1" w:rsidP="0009490D">
          <w:pPr>
            <w:pStyle w:val="1A4D171C86F749FBA3ED9CA2020478EC"/>
          </w:pPr>
          <w:r w:rsidRPr="004D0C4A">
            <w:t xml:space="preserve">          </w:t>
          </w:r>
        </w:p>
      </w:docPartBody>
    </w:docPart>
    <w:docPart>
      <w:docPartPr>
        <w:name w:val="961F5CDDBE33461C9913495E45C514E7"/>
        <w:category>
          <w:name w:val="General"/>
          <w:gallery w:val="placeholder"/>
        </w:category>
        <w:types>
          <w:type w:val="bbPlcHdr"/>
        </w:types>
        <w:behaviors>
          <w:behavior w:val="content"/>
        </w:behaviors>
        <w:guid w:val="{B0CDEC7A-450A-45E9-B49D-4326B5B0B43B}"/>
      </w:docPartPr>
      <w:docPartBody>
        <w:p w:rsidR="0009490D" w:rsidRDefault="00D131B1" w:rsidP="0009490D">
          <w:pPr>
            <w:pStyle w:val="961F5CDDBE33461C9913495E45C514E7"/>
          </w:pPr>
          <w:r w:rsidRPr="004D0C4A">
            <w:t xml:space="preserve">          </w:t>
          </w:r>
        </w:p>
      </w:docPartBody>
    </w:docPart>
    <w:docPart>
      <w:docPartPr>
        <w:name w:val="3BF8AE6DB82C493AB301E8D3A06D172F"/>
        <w:category>
          <w:name w:val="General"/>
          <w:gallery w:val="placeholder"/>
        </w:category>
        <w:types>
          <w:type w:val="bbPlcHdr"/>
        </w:types>
        <w:behaviors>
          <w:behavior w:val="content"/>
        </w:behaviors>
        <w:guid w:val="{E23E5ADF-7BB6-4CEA-B902-EBA4CE4F1895}"/>
      </w:docPartPr>
      <w:docPartBody>
        <w:p w:rsidR="0009490D" w:rsidRDefault="00D131B1" w:rsidP="0009490D">
          <w:pPr>
            <w:pStyle w:val="3BF8AE6DB82C493AB301E8D3A06D172F"/>
          </w:pPr>
          <w:r w:rsidRPr="004D0C4A">
            <w:t xml:space="preserve">          </w:t>
          </w:r>
        </w:p>
      </w:docPartBody>
    </w:docPart>
    <w:docPart>
      <w:docPartPr>
        <w:name w:val="D1DE6B3912234250B6625EB7A9CB3CB7"/>
        <w:category>
          <w:name w:val="General"/>
          <w:gallery w:val="placeholder"/>
        </w:category>
        <w:types>
          <w:type w:val="bbPlcHdr"/>
        </w:types>
        <w:behaviors>
          <w:behavior w:val="content"/>
        </w:behaviors>
        <w:guid w:val="{A22A253C-F0EF-4B49-8319-26BA358BC2D7}"/>
      </w:docPartPr>
      <w:docPartBody>
        <w:p w:rsidR="0009490D" w:rsidRDefault="00D131B1" w:rsidP="0009490D">
          <w:pPr>
            <w:pStyle w:val="D1DE6B3912234250B6625EB7A9CB3CB7"/>
          </w:pPr>
          <w:r w:rsidRPr="004D0C4A">
            <w:t xml:space="preserve">          </w:t>
          </w:r>
        </w:p>
      </w:docPartBody>
    </w:docPart>
    <w:docPart>
      <w:docPartPr>
        <w:name w:val="54B249A1685245EBB69801D9D5862557"/>
        <w:category>
          <w:name w:val="General"/>
          <w:gallery w:val="placeholder"/>
        </w:category>
        <w:types>
          <w:type w:val="bbPlcHdr"/>
        </w:types>
        <w:behaviors>
          <w:behavior w:val="content"/>
        </w:behaviors>
        <w:guid w:val="{7D4EB89A-FBD4-4F12-BA52-8D7E7E56677D}"/>
      </w:docPartPr>
      <w:docPartBody>
        <w:p w:rsidR="0009490D" w:rsidRDefault="00D131B1" w:rsidP="0009490D">
          <w:pPr>
            <w:pStyle w:val="54B249A1685245EBB69801D9D5862557"/>
          </w:pPr>
          <w:r w:rsidRPr="004D0C4A">
            <w:t xml:space="preserve">          </w:t>
          </w:r>
        </w:p>
      </w:docPartBody>
    </w:docPart>
    <w:docPart>
      <w:docPartPr>
        <w:name w:val="933A6DAA0DAC4DB1A3710831571198BE"/>
        <w:category>
          <w:name w:val="General"/>
          <w:gallery w:val="placeholder"/>
        </w:category>
        <w:types>
          <w:type w:val="bbPlcHdr"/>
        </w:types>
        <w:behaviors>
          <w:behavior w:val="content"/>
        </w:behaviors>
        <w:guid w:val="{5082C104-D7DF-420D-9671-FE563CCF77B4}"/>
      </w:docPartPr>
      <w:docPartBody>
        <w:p w:rsidR="0009490D" w:rsidRDefault="00D131B1" w:rsidP="0009490D">
          <w:pPr>
            <w:pStyle w:val="933A6DAA0DAC4DB1A3710831571198BE"/>
          </w:pPr>
          <w:r w:rsidRPr="004D0C4A">
            <w:t xml:space="preserve">          </w:t>
          </w:r>
        </w:p>
      </w:docPartBody>
    </w:docPart>
    <w:docPart>
      <w:docPartPr>
        <w:name w:val="4A48D1754BEA4028A5E32E8195D09843"/>
        <w:category>
          <w:name w:val="General"/>
          <w:gallery w:val="placeholder"/>
        </w:category>
        <w:types>
          <w:type w:val="bbPlcHdr"/>
        </w:types>
        <w:behaviors>
          <w:behavior w:val="content"/>
        </w:behaviors>
        <w:guid w:val="{A516DEEE-A6CA-4BB4-A7E5-65830C6B918C}"/>
      </w:docPartPr>
      <w:docPartBody>
        <w:p w:rsidR="0009490D" w:rsidRDefault="00D131B1" w:rsidP="0009490D">
          <w:pPr>
            <w:pStyle w:val="4A48D1754BEA4028A5E32E8195D09843"/>
          </w:pPr>
          <w:r w:rsidRPr="004D0C4A">
            <w:t xml:space="preserve">          </w:t>
          </w:r>
        </w:p>
      </w:docPartBody>
    </w:docPart>
    <w:docPart>
      <w:docPartPr>
        <w:name w:val="50D6C56874BD4C008E19E8B77F669C1F"/>
        <w:category>
          <w:name w:val="General"/>
          <w:gallery w:val="placeholder"/>
        </w:category>
        <w:types>
          <w:type w:val="bbPlcHdr"/>
        </w:types>
        <w:behaviors>
          <w:behavior w:val="content"/>
        </w:behaviors>
        <w:guid w:val="{6A038B7A-6F3A-4C18-880D-58BF8DA6E2CE}"/>
      </w:docPartPr>
      <w:docPartBody>
        <w:p w:rsidR="0009490D" w:rsidRDefault="00D131B1" w:rsidP="0009490D">
          <w:pPr>
            <w:pStyle w:val="50D6C56874BD4C008E19E8B77F669C1F"/>
          </w:pPr>
          <w:r w:rsidRPr="004D0C4A">
            <w:t xml:space="preserve">          </w:t>
          </w:r>
        </w:p>
      </w:docPartBody>
    </w:docPart>
    <w:docPart>
      <w:docPartPr>
        <w:name w:val="D8EEB697980643E3B035B86C5B7F228F"/>
        <w:category>
          <w:name w:val="General"/>
          <w:gallery w:val="placeholder"/>
        </w:category>
        <w:types>
          <w:type w:val="bbPlcHdr"/>
        </w:types>
        <w:behaviors>
          <w:behavior w:val="content"/>
        </w:behaviors>
        <w:guid w:val="{4F9182E8-43B1-45C5-ADB5-C13E493352A2}"/>
      </w:docPartPr>
      <w:docPartBody>
        <w:p w:rsidR="0009490D" w:rsidRDefault="00D131B1" w:rsidP="0009490D">
          <w:pPr>
            <w:pStyle w:val="D8EEB697980643E3B035B86C5B7F228F"/>
          </w:pPr>
          <w:r w:rsidRPr="004D0C4A">
            <w:t xml:space="preserve">          </w:t>
          </w:r>
        </w:p>
      </w:docPartBody>
    </w:docPart>
    <w:docPart>
      <w:docPartPr>
        <w:name w:val="20846B6CC2F646388B89BF6797F0D7CD"/>
        <w:category>
          <w:name w:val="General"/>
          <w:gallery w:val="placeholder"/>
        </w:category>
        <w:types>
          <w:type w:val="bbPlcHdr"/>
        </w:types>
        <w:behaviors>
          <w:behavior w:val="content"/>
        </w:behaviors>
        <w:guid w:val="{1EB5D43B-A985-4ED0-9893-1282A52EED6D}"/>
      </w:docPartPr>
      <w:docPartBody>
        <w:p w:rsidR="0009490D" w:rsidRDefault="00D131B1" w:rsidP="0009490D">
          <w:pPr>
            <w:pStyle w:val="20846B6CC2F646388B89BF6797F0D7CD"/>
          </w:pPr>
          <w:r w:rsidRPr="004D0C4A">
            <w:t xml:space="preserve">          </w:t>
          </w:r>
        </w:p>
      </w:docPartBody>
    </w:docPart>
    <w:docPart>
      <w:docPartPr>
        <w:name w:val="942A8543B588447794CB8D51744B236F"/>
        <w:category>
          <w:name w:val="General"/>
          <w:gallery w:val="placeholder"/>
        </w:category>
        <w:types>
          <w:type w:val="bbPlcHdr"/>
        </w:types>
        <w:behaviors>
          <w:behavior w:val="content"/>
        </w:behaviors>
        <w:guid w:val="{D9081872-1BEF-4A29-88B2-A9D5635D5AB6}"/>
      </w:docPartPr>
      <w:docPartBody>
        <w:p w:rsidR="0009490D" w:rsidRDefault="00D131B1" w:rsidP="0009490D">
          <w:pPr>
            <w:pStyle w:val="942A8543B588447794CB8D51744B236F"/>
          </w:pPr>
          <w:r w:rsidRPr="004D0C4A">
            <w:t xml:space="preserve">          </w:t>
          </w:r>
        </w:p>
      </w:docPartBody>
    </w:docPart>
    <w:docPart>
      <w:docPartPr>
        <w:name w:val="8072BFFEEA5A490BA93D2F4DDE1EF86C"/>
        <w:category>
          <w:name w:val="General"/>
          <w:gallery w:val="placeholder"/>
        </w:category>
        <w:types>
          <w:type w:val="bbPlcHdr"/>
        </w:types>
        <w:behaviors>
          <w:behavior w:val="content"/>
        </w:behaviors>
        <w:guid w:val="{CBA2CB66-0E7D-4320-864C-E1F0559C4348}"/>
      </w:docPartPr>
      <w:docPartBody>
        <w:p w:rsidR="0009490D" w:rsidRDefault="00D131B1" w:rsidP="0009490D">
          <w:pPr>
            <w:pStyle w:val="8072BFFEEA5A490BA93D2F4DDE1EF86C"/>
          </w:pPr>
          <w:r w:rsidRPr="004D0C4A">
            <w:t xml:space="preserve">          </w:t>
          </w:r>
        </w:p>
      </w:docPartBody>
    </w:docPart>
    <w:docPart>
      <w:docPartPr>
        <w:name w:val="7F299E2EB3824E929910478528F33742"/>
        <w:category>
          <w:name w:val="General"/>
          <w:gallery w:val="placeholder"/>
        </w:category>
        <w:types>
          <w:type w:val="bbPlcHdr"/>
        </w:types>
        <w:behaviors>
          <w:behavior w:val="content"/>
        </w:behaviors>
        <w:guid w:val="{5FDEED8D-2B39-4A4F-A2DA-941C6F45A69D}"/>
      </w:docPartPr>
      <w:docPartBody>
        <w:p w:rsidR="0009490D" w:rsidRDefault="00D131B1" w:rsidP="0009490D">
          <w:pPr>
            <w:pStyle w:val="7F299E2EB3824E929910478528F33742"/>
          </w:pPr>
          <w:r w:rsidRPr="004D0C4A">
            <w:t xml:space="preserve">          </w:t>
          </w:r>
        </w:p>
      </w:docPartBody>
    </w:docPart>
    <w:docPart>
      <w:docPartPr>
        <w:name w:val="E3D86BE4723A4A6C96A6F76EE980D9BC"/>
        <w:category>
          <w:name w:val="General"/>
          <w:gallery w:val="placeholder"/>
        </w:category>
        <w:types>
          <w:type w:val="bbPlcHdr"/>
        </w:types>
        <w:behaviors>
          <w:behavior w:val="content"/>
        </w:behaviors>
        <w:guid w:val="{4FB636F1-1F93-4C97-ADB4-EC673D292B4D}"/>
      </w:docPartPr>
      <w:docPartBody>
        <w:p w:rsidR="0009490D" w:rsidRDefault="00D131B1" w:rsidP="0009490D">
          <w:pPr>
            <w:pStyle w:val="E3D86BE4723A4A6C96A6F76EE980D9BC"/>
          </w:pPr>
          <w:r w:rsidRPr="004D0C4A">
            <w:t xml:space="preserve">          </w:t>
          </w:r>
        </w:p>
      </w:docPartBody>
    </w:docPart>
    <w:docPart>
      <w:docPartPr>
        <w:name w:val="DA9338EC1107464C9ACECAD8F99BFA0E"/>
        <w:category>
          <w:name w:val="General"/>
          <w:gallery w:val="placeholder"/>
        </w:category>
        <w:types>
          <w:type w:val="bbPlcHdr"/>
        </w:types>
        <w:behaviors>
          <w:behavior w:val="content"/>
        </w:behaviors>
        <w:guid w:val="{15816866-8B6F-46B4-A27B-0768560E8721}"/>
      </w:docPartPr>
      <w:docPartBody>
        <w:p w:rsidR="0009490D" w:rsidRDefault="00D131B1" w:rsidP="0009490D">
          <w:pPr>
            <w:pStyle w:val="DA9338EC1107464C9ACECAD8F99BFA0E"/>
          </w:pPr>
          <w:r w:rsidRPr="004D0C4A">
            <w:t xml:space="preserve">          </w:t>
          </w:r>
        </w:p>
      </w:docPartBody>
    </w:docPart>
    <w:docPart>
      <w:docPartPr>
        <w:name w:val="6C544E0C7CB44D40B5B0841C58D5B2BA"/>
        <w:category>
          <w:name w:val="General"/>
          <w:gallery w:val="placeholder"/>
        </w:category>
        <w:types>
          <w:type w:val="bbPlcHdr"/>
        </w:types>
        <w:behaviors>
          <w:behavior w:val="content"/>
        </w:behaviors>
        <w:guid w:val="{6BEB960B-0AF6-41FC-97D5-8FCCC29C8CFD}"/>
      </w:docPartPr>
      <w:docPartBody>
        <w:p w:rsidR="0009490D" w:rsidRDefault="00D131B1" w:rsidP="0009490D">
          <w:pPr>
            <w:pStyle w:val="6C544E0C7CB44D40B5B0841C58D5B2BA"/>
          </w:pPr>
          <w:r w:rsidRPr="007840ED">
            <w:t xml:space="preserve">          </w:t>
          </w:r>
        </w:p>
      </w:docPartBody>
    </w:docPart>
    <w:docPart>
      <w:docPartPr>
        <w:name w:val="14C396C9AC2A40058A6321B744B2C0E2"/>
        <w:category>
          <w:name w:val="General"/>
          <w:gallery w:val="placeholder"/>
        </w:category>
        <w:types>
          <w:type w:val="bbPlcHdr"/>
        </w:types>
        <w:behaviors>
          <w:behavior w:val="content"/>
        </w:behaviors>
        <w:guid w:val="{1EA77695-D56F-4CD5-A665-5EC198E2319B}"/>
      </w:docPartPr>
      <w:docPartBody>
        <w:p w:rsidR="0009490D" w:rsidRDefault="00D131B1" w:rsidP="0009490D">
          <w:pPr>
            <w:pStyle w:val="14C396C9AC2A40058A6321B744B2C0E2"/>
          </w:pPr>
          <w:r w:rsidRPr="007840ED">
            <w:t xml:space="preserve">          </w:t>
          </w:r>
        </w:p>
      </w:docPartBody>
    </w:docPart>
    <w:docPart>
      <w:docPartPr>
        <w:name w:val="6E89AE96F52C470AA454A65091892D75"/>
        <w:category>
          <w:name w:val="General"/>
          <w:gallery w:val="placeholder"/>
        </w:category>
        <w:types>
          <w:type w:val="bbPlcHdr"/>
        </w:types>
        <w:behaviors>
          <w:behavior w:val="content"/>
        </w:behaviors>
        <w:guid w:val="{2B596751-B13E-4C92-A16F-7F200C88A8EB}"/>
      </w:docPartPr>
      <w:docPartBody>
        <w:p w:rsidR="0009490D" w:rsidRDefault="00D131B1" w:rsidP="0009490D">
          <w:pPr>
            <w:pStyle w:val="6E89AE96F52C470AA454A65091892D75"/>
          </w:pPr>
          <w:r w:rsidRPr="007840ED">
            <w:t xml:space="preserve">          </w:t>
          </w:r>
        </w:p>
      </w:docPartBody>
    </w:docPart>
    <w:docPart>
      <w:docPartPr>
        <w:name w:val="25A804B4793240E2812E0409588C071E"/>
        <w:category>
          <w:name w:val="General"/>
          <w:gallery w:val="placeholder"/>
        </w:category>
        <w:types>
          <w:type w:val="bbPlcHdr"/>
        </w:types>
        <w:behaviors>
          <w:behavior w:val="content"/>
        </w:behaviors>
        <w:guid w:val="{9F6EA6A5-4F8E-4F99-B9F7-050F47AA6314}"/>
      </w:docPartPr>
      <w:docPartBody>
        <w:p w:rsidR="0009490D" w:rsidRDefault="00D131B1" w:rsidP="0009490D">
          <w:pPr>
            <w:pStyle w:val="25A804B4793240E2812E0409588C071E"/>
          </w:pPr>
          <w:r w:rsidRPr="007840ED">
            <w:t xml:space="preserve">          </w:t>
          </w:r>
        </w:p>
      </w:docPartBody>
    </w:docPart>
    <w:docPart>
      <w:docPartPr>
        <w:name w:val="1872A066B7BC4B68ABD99D9AF91985AD"/>
        <w:category>
          <w:name w:val="General"/>
          <w:gallery w:val="placeholder"/>
        </w:category>
        <w:types>
          <w:type w:val="bbPlcHdr"/>
        </w:types>
        <w:behaviors>
          <w:behavior w:val="content"/>
        </w:behaviors>
        <w:guid w:val="{78FA288A-4C71-4ED0-88DB-67425437158F}"/>
      </w:docPartPr>
      <w:docPartBody>
        <w:p w:rsidR="0009490D" w:rsidRDefault="00D131B1" w:rsidP="0009490D">
          <w:pPr>
            <w:pStyle w:val="1872A066B7BC4B68ABD99D9AF91985AD"/>
          </w:pPr>
          <w:r w:rsidRPr="007840ED">
            <w:t xml:space="preserve">          </w:t>
          </w:r>
        </w:p>
      </w:docPartBody>
    </w:docPart>
    <w:docPart>
      <w:docPartPr>
        <w:name w:val="723B6390A11D4EBEBDF948D4D0068509"/>
        <w:category>
          <w:name w:val="General"/>
          <w:gallery w:val="placeholder"/>
        </w:category>
        <w:types>
          <w:type w:val="bbPlcHdr"/>
        </w:types>
        <w:behaviors>
          <w:behavior w:val="content"/>
        </w:behaviors>
        <w:guid w:val="{82255E00-0568-4992-9342-3700F22CA601}"/>
      </w:docPartPr>
      <w:docPartBody>
        <w:p w:rsidR="0009490D" w:rsidRDefault="00D131B1" w:rsidP="0009490D">
          <w:pPr>
            <w:pStyle w:val="723B6390A11D4EBEBDF948D4D0068509"/>
          </w:pPr>
          <w:r w:rsidRPr="007840ED">
            <w:t xml:space="preserve">          </w:t>
          </w:r>
        </w:p>
      </w:docPartBody>
    </w:docPart>
    <w:docPart>
      <w:docPartPr>
        <w:name w:val="E3225CF52BB3476BB8CBA1AEFEDA6AB2"/>
        <w:category>
          <w:name w:val="General"/>
          <w:gallery w:val="placeholder"/>
        </w:category>
        <w:types>
          <w:type w:val="bbPlcHdr"/>
        </w:types>
        <w:behaviors>
          <w:behavior w:val="content"/>
        </w:behaviors>
        <w:guid w:val="{ABEE525E-F702-4FF7-B9D6-09298707ABD5}"/>
      </w:docPartPr>
      <w:docPartBody>
        <w:p w:rsidR="0009490D" w:rsidRDefault="00D131B1" w:rsidP="0009490D">
          <w:pPr>
            <w:pStyle w:val="E3225CF52BB3476BB8CBA1AEFEDA6AB2"/>
          </w:pPr>
          <w:r w:rsidRPr="007840ED">
            <w:t xml:space="preserve">          </w:t>
          </w:r>
        </w:p>
      </w:docPartBody>
    </w:docPart>
    <w:docPart>
      <w:docPartPr>
        <w:name w:val="34D7D02F03654A4B870500EB18677102"/>
        <w:category>
          <w:name w:val="General"/>
          <w:gallery w:val="placeholder"/>
        </w:category>
        <w:types>
          <w:type w:val="bbPlcHdr"/>
        </w:types>
        <w:behaviors>
          <w:behavior w:val="content"/>
        </w:behaviors>
        <w:guid w:val="{11FCE9DB-ECF6-44DB-8E08-5BA46A25A02B}"/>
      </w:docPartPr>
      <w:docPartBody>
        <w:p w:rsidR="0009490D" w:rsidRDefault="00D131B1" w:rsidP="0009490D">
          <w:pPr>
            <w:pStyle w:val="34D7D02F03654A4B870500EB18677102"/>
          </w:pPr>
          <w:r w:rsidRPr="007840ED">
            <w:t xml:space="preserve">          </w:t>
          </w:r>
        </w:p>
      </w:docPartBody>
    </w:docPart>
    <w:docPart>
      <w:docPartPr>
        <w:name w:val="0D0B47DC8F804D91B90571FA86FC6BDB"/>
        <w:category>
          <w:name w:val="General"/>
          <w:gallery w:val="placeholder"/>
        </w:category>
        <w:types>
          <w:type w:val="bbPlcHdr"/>
        </w:types>
        <w:behaviors>
          <w:behavior w:val="content"/>
        </w:behaviors>
        <w:guid w:val="{1667FE01-6F44-49A0-B877-FAD2505861A9}"/>
      </w:docPartPr>
      <w:docPartBody>
        <w:p w:rsidR="0009490D" w:rsidRDefault="00D131B1" w:rsidP="0009490D">
          <w:pPr>
            <w:pStyle w:val="0D0B47DC8F804D91B90571FA86FC6BDB"/>
          </w:pPr>
          <w:r w:rsidRPr="007840ED">
            <w:t xml:space="preserve">          </w:t>
          </w:r>
        </w:p>
      </w:docPartBody>
    </w:docPart>
    <w:docPart>
      <w:docPartPr>
        <w:name w:val="03532AF380BD45EB9DBD0C6C0ECCB241"/>
        <w:category>
          <w:name w:val="General"/>
          <w:gallery w:val="placeholder"/>
        </w:category>
        <w:types>
          <w:type w:val="bbPlcHdr"/>
        </w:types>
        <w:behaviors>
          <w:behavior w:val="content"/>
        </w:behaviors>
        <w:guid w:val="{ACF3D630-A47F-4EF1-8E58-EA3A8942DB12}"/>
      </w:docPartPr>
      <w:docPartBody>
        <w:p w:rsidR="0009490D" w:rsidRDefault="00D131B1" w:rsidP="0009490D">
          <w:pPr>
            <w:pStyle w:val="03532AF380BD45EB9DBD0C6C0ECCB241"/>
          </w:pPr>
          <w:r w:rsidRPr="007840ED">
            <w:t xml:space="preserve">          </w:t>
          </w:r>
        </w:p>
      </w:docPartBody>
    </w:docPart>
    <w:docPart>
      <w:docPartPr>
        <w:name w:val="E4FD275B700A4FE7B468774AE62DC13A"/>
        <w:category>
          <w:name w:val="General"/>
          <w:gallery w:val="placeholder"/>
        </w:category>
        <w:types>
          <w:type w:val="bbPlcHdr"/>
        </w:types>
        <w:behaviors>
          <w:behavior w:val="content"/>
        </w:behaviors>
        <w:guid w:val="{8B097CBA-FBA8-405B-AE2A-FB46CA73FAD3}"/>
      </w:docPartPr>
      <w:docPartBody>
        <w:p w:rsidR="0009490D" w:rsidRDefault="00D131B1" w:rsidP="0009490D">
          <w:pPr>
            <w:pStyle w:val="E4FD275B700A4FE7B468774AE62DC13A"/>
          </w:pPr>
          <w:r w:rsidRPr="007840ED">
            <w:t xml:space="preserve">          </w:t>
          </w:r>
        </w:p>
      </w:docPartBody>
    </w:docPart>
    <w:docPart>
      <w:docPartPr>
        <w:name w:val="33D8859319C34DB0A36FCA537BD6F521"/>
        <w:category>
          <w:name w:val="General"/>
          <w:gallery w:val="placeholder"/>
        </w:category>
        <w:types>
          <w:type w:val="bbPlcHdr"/>
        </w:types>
        <w:behaviors>
          <w:behavior w:val="content"/>
        </w:behaviors>
        <w:guid w:val="{84A8A83D-4D86-4458-9891-256FF3028D1F}"/>
      </w:docPartPr>
      <w:docPartBody>
        <w:p w:rsidR="0009490D" w:rsidRDefault="00D131B1" w:rsidP="0009490D">
          <w:pPr>
            <w:pStyle w:val="33D8859319C34DB0A36FCA537BD6F521"/>
          </w:pPr>
          <w:r w:rsidRPr="007840ED">
            <w:t xml:space="preserve">          </w:t>
          </w:r>
        </w:p>
      </w:docPartBody>
    </w:docPart>
    <w:docPart>
      <w:docPartPr>
        <w:name w:val="681C1CE7F05542D1B4E9B3A7999D06AB"/>
        <w:category>
          <w:name w:val="General"/>
          <w:gallery w:val="placeholder"/>
        </w:category>
        <w:types>
          <w:type w:val="bbPlcHdr"/>
        </w:types>
        <w:behaviors>
          <w:behavior w:val="content"/>
        </w:behaviors>
        <w:guid w:val="{1BA122C4-EDF2-429F-AD7D-384397764926}"/>
      </w:docPartPr>
      <w:docPartBody>
        <w:p w:rsidR="0009490D" w:rsidRDefault="00D131B1" w:rsidP="0009490D">
          <w:pPr>
            <w:pStyle w:val="681C1CE7F05542D1B4E9B3A7999D06AB"/>
          </w:pPr>
          <w:r w:rsidRPr="007840ED">
            <w:t xml:space="preserve">          </w:t>
          </w:r>
        </w:p>
      </w:docPartBody>
    </w:docPart>
    <w:docPart>
      <w:docPartPr>
        <w:name w:val="C8B6AF17162A4F64B45E65397677FB31"/>
        <w:category>
          <w:name w:val="General"/>
          <w:gallery w:val="placeholder"/>
        </w:category>
        <w:types>
          <w:type w:val="bbPlcHdr"/>
        </w:types>
        <w:behaviors>
          <w:behavior w:val="content"/>
        </w:behaviors>
        <w:guid w:val="{93D8D466-34FD-4FDC-A237-372E6DC1DF98}"/>
      </w:docPartPr>
      <w:docPartBody>
        <w:p w:rsidR="0009490D" w:rsidRDefault="00D131B1" w:rsidP="0009490D">
          <w:pPr>
            <w:pStyle w:val="C8B6AF17162A4F64B45E65397677FB31"/>
          </w:pPr>
          <w:r w:rsidRPr="007840ED">
            <w:t xml:space="preserve">          </w:t>
          </w:r>
        </w:p>
      </w:docPartBody>
    </w:docPart>
    <w:docPart>
      <w:docPartPr>
        <w:name w:val="ED54E4C7AC3A4A31BC615DF72B5AA806"/>
        <w:category>
          <w:name w:val="General"/>
          <w:gallery w:val="placeholder"/>
        </w:category>
        <w:types>
          <w:type w:val="bbPlcHdr"/>
        </w:types>
        <w:behaviors>
          <w:behavior w:val="content"/>
        </w:behaviors>
        <w:guid w:val="{E877C73B-AA95-4B0A-8DB4-ABD6448E7289}"/>
      </w:docPartPr>
      <w:docPartBody>
        <w:p w:rsidR="0009490D" w:rsidRDefault="00D131B1" w:rsidP="0009490D">
          <w:pPr>
            <w:pStyle w:val="ED54E4C7AC3A4A31BC615DF72B5AA806"/>
          </w:pPr>
          <w:r w:rsidRPr="007840ED">
            <w:t xml:space="preserve">          </w:t>
          </w:r>
        </w:p>
      </w:docPartBody>
    </w:docPart>
    <w:docPart>
      <w:docPartPr>
        <w:name w:val="01F88A89916C42BF90142DD2D48A93DE"/>
        <w:category>
          <w:name w:val="General"/>
          <w:gallery w:val="placeholder"/>
        </w:category>
        <w:types>
          <w:type w:val="bbPlcHdr"/>
        </w:types>
        <w:behaviors>
          <w:behavior w:val="content"/>
        </w:behaviors>
        <w:guid w:val="{2612E63B-9DF4-4A5E-BF41-F4554248BACD}"/>
      </w:docPartPr>
      <w:docPartBody>
        <w:p w:rsidR="0009490D" w:rsidRDefault="00D131B1" w:rsidP="0009490D">
          <w:pPr>
            <w:pStyle w:val="01F88A89916C42BF90142DD2D48A93DE"/>
          </w:pPr>
          <w:r w:rsidRPr="007840ED">
            <w:t xml:space="preserve">          </w:t>
          </w:r>
        </w:p>
      </w:docPartBody>
    </w:docPart>
    <w:docPart>
      <w:docPartPr>
        <w:name w:val="780857879F1B4E3DA7016A27B38D2676"/>
        <w:category>
          <w:name w:val="General"/>
          <w:gallery w:val="placeholder"/>
        </w:category>
        <w:types>
          <w:type w:val="bbPlcHdr"/>
        </w:types>
        <w:behaviors>
          <w:behavior w:val="content"/>
        </w:behaviors>
        <w:guid w:val="{45A1D609-0148-4363-9B47-6297F358F303}"/>
      </w:docPartPr>
      <w:docPartBody>
        <w:p w:rsidR="0009490D" w:rsidRDefault="00D131B1" w:rsidP="0009490D">
          <w:pPr>
            <w:pStyle w:val="780857879F1B4E3DA7016A27B38D2676"/>
          </w:pPr>
          <w:r w:rsidRPr="007840ED">
            <w:t xml:space="preserve">          </w:t>
          </w:r>
        </w:p>
      </w:docPartBody>
    </w:docPart>
    <w:docPart>
      <w:docPartPr>
        <w:name w:val="2456D3878AEA48C4BFA1A08A62A9F611"/>
        <w:category>
          <w:name w:val="General"/>
          <w:gallery w:val="placeholder"/>
        </w:category>
        <w:types>
          <w:type w:val="bbPlcHdr"/>
        </w:types>
        <w:behaviors>
          <w:behavior w:val="content"/>
        </w:behaviors>
        <w:guid w:val="{1972E9FF-6458-4811-AF60-B9BFBDAE8833}"/>
      </w:docPartPr>
      <w:docPartBody>
        <w:p w:rsidR="0009490D" w:rsidRDefault="00D131B1" w:rsidP="0009490D">
          <w:pPr>
            <w:pStyle w:val="2456D3878AEA48C4BFA1A08A62A9F611"/>
          </w:pPr>
          <w:r w:rsidRPr="007840ED">
            <w:t xml:space="preserve">          </w:t>
          </w:r>
        </w:p>
      </w:docPartBody>
    </w:docPart>
    <w:docPart>
      <w:docPartPr>
        <w:name w:val="868DED1096514CCEB56344373822853A"/>
        <w:category>
          <w:name w:val="General"/>
          <w:gallery w:val="placeholder"/>
        </w:category>
        <w:types>
          <w:type w:val="bbPlcHdr"/>
        </w:types>
        <w:behaviors>
          <w:behavior w:val="content"/>
        </w:behaviors>
        <w:guid w:val="{9A23C9EE-8CCD-453F-9E1E-E0E6BB18F5AD}"/>
      </w:docPartPr>
      <w:docPartBody>
        <w:p w:rsidR="0009490D" w:rsidRDefault="00D131B1" w:rsidP="0009490D">
          <w:pPr>
            <w:pStyle w:val="868DED1096514CCEB56344373822853A"/>
          </w:pPr>
          <w:r w:rsidRPr="007840ED">
            <w:t xml:space="preserve">          </w:t>
          </w:r>
        </w:p>
      </w:docPartBody>
    </w:docPart>
    <w:docPart>
      <w:docPartPr>
        <w:name w:val="35501BB146454E67B626198A26C0AE73"/>
        <w:category>
          <w:name w:val="General"/>
          <w:gallery w:val="placeholder"/>
        </w:category>
        <w:types>
          <w:type w:val="bbPlcHdr"/>
        </w:types>
        <w:behaviors>
          <w:behavior w:val="content"/>
        </w:behaviors>
        <w:guid w:val="{578BA615-25C6-4B90-A28B-ADF3906333FD}"/>
      </w:docPartPr>
      <w:docPartBody>
        <w:p w:rsidR="0009490D" w:rsidRDefault="00D131B1" w:rsidP="0009490D">
          <w:pPr>
            <w:pStyle w:val="35501BB146454E67B626198A26C0AE73"/>
          </w:pPr>
          <w:r w:rsidRPr="007840ED">
            <w:t xml:space="preserve">          </w:t>
          </w:r>
        </w:p>
      </w:docPartBody>
    </w:docPart>
    <w:docPart>
      <w:docPartPr>
        <w:name w:val="E07D6FC153424920860B3685BF1F75B4"/>
        <w:category>
          <w:name w:val="General"/>
          <w:gallery w:val="placeholder"/>
        </w:category>
        <w:types>
          <w:type w:val="bbPlcHdr"/>
        </w:types>
        <w:behaviors>
          <w:behavior w:val="content"/>
        </w:behaviors>
        <w:guid w:val="{097E6140-E2FF-49A7-A84B-F9EB51068A2A}"/>
      </w:docPartPr>
      <w:docPartBody>
        <w:p w:rsidR="0009490D" w:rsidRDefault="00D131B1" w:rsidP="0009490D">
          <w:pPr>
            <w:pStyle w:val="E07D6FC153424920860B3685BF1F75B4"/>
          </w:pPr>
          <w:r w:rsidRPr="007840ED">
            <w:t xml:space="preserve">          </w:t>
          </w:r>
        </w:p>
      </w:docPartBody>
    </w:docPart>
    <w:docPart>
      <w:docPartPr>
        <w:name w:val="2B9AD38FBB4E4D1C942E11EB18BEC9E1"/>
        <w:category>
          <w:name w:val="General"/>
          <w:gallery w:val="placeholder"/>
        </w:category>
        <w:types>
          <w:type w:val="bbPlcHdr"/>
        </w:types>
        <w:behaviors>
          <w:behavior w:val="content"/>
        </w:behaviors>
        <w:guid w:val="{D4BFBE4A-5BB0-45B3-B275-B0672E7EEC38}"/>
      </w:docPartPr>
      <w:docPartBody>
        <w:p w:rsidR="0009490D" w:rsidRDefault="00D131B1" w:rsidP="0009490D">
          <w:pPr>
            <w:pStyle w:val="2B9AD38FBB4E4D1C942E11EB18BEC9E1"/>
          </w:pPr>
          <w:r w:rsidRPr="007840ED">
            <w:t xml:space="preserve">          </w:t>
          </w:r>
        </w:p>
      </w:docPartBody>
    </w:docPart>
    <w:docPart>
      <w:docPartPr>
        <w:name w:val="D75D8FBCDAD349AC85F6E57D759C1D98"/>
        <w:category>
          <w:name w:val="General"/>
          <w:gallery w:val="placeholder"/>
        </w:category>
        <w:types>
          <w:type w:val="bbPlcHdr"/>
        </w:types>
        <w:behaviors>
          <w:behavior w:val="content"/>
        </w:behaviors>
        <w:guid w:val="{2E11E34B-DD23-407E-8300-08BC2B8FF17C}"/>
      </w:docPartPr>
      <w:docPartBody>
        <w:p w:rsidR="0009490D" w:rsidRDefault="00D131B1" w:rsidP="0009490D">
          <w:pPr>
            <w:pStyle w:val="D75D8FBCDAD349AC85F6E57D759C1D98"/>
          </w:pPr>
          <w:r w:rsidRPr="007840ED">
            <w:t xml:space="preserve">          </w:t>
          </w:r>
        </w:p>
      </w:docPartBody>
    </w:docPart>
    <w:docPart>
      <w:docPartPr>
        <w:name w:val="94F996CDF238416B8A8E3FCF3E74C210"/>
        <w:category>
          <w:name w:val="General"/>
          <w:gallery w:val="placeholder"/>
        </w:category>
        <w:types>
          <w:type w:val="bbPlcHdr"/>
        </w:types>
        <w:behaviors>
          <w:behavior w:val="content"/>
        </w:behaviors>
        <w:guid w:val="{07E542E4-8715-470A-B9F3-D2A44B20CE5B}"/>
      </w:docPartPr>
      <w:docPartBody>
        <w:p w:rsidR="0009490D" w:rsidRDefault="00D131B1" w:rsidP="0009490D">
          <w:pPr>
            <w:pStyle w:val="94F996CDF238416B8A8E3FCF3E74C210"/>
          </w:pPr>
          <w:r w:rsidRPr="007840ED">
            <w:t xml:space="preserve">          </w:t>
          </w:r>
        </w:p>
      </w:docPartBody>
    </w:docPart>
    <w:docPart>
      <w:docPartPr>
        <w:name w:val="D0356C29B168413CBAE65120E55CAF0E"/>
        <w:category>
          <w:name w:val="General"/>
          <w:gallery w:val="placeholder"/>
        </w:category>
        <w:types>
          <w:type w:val="bbPlcHdr"/>
        </w:types>
        <w:behaviors>
          <w:behavior w:val="content"/>
        </w:behaviors>
        <w:guid w:val="{4638A4D7-FDB7-441E-AC15-832668DE8C41}"/>
      </w:docPartPr>
      <w:docPartBody>
        <w:p w:rsidR="0009490D" w:rsidRDefault="00D131B1" w:rsidP="0009490D">
          <w:pPr>
            <w:pStyle w:val="D0356C29B168413CBAE65120E55CAF0E"/>
          </w:pPr>
          <w:r w:rsidRPr="007840ED">
            <w:t xml:space="preserve">          </w:t>
          </w:r>
        </w:p>
      </w:docPartBody>
    </w:docPart>
    <w:docPart>
      <w:docPartPr>
        <w:name w:val="A64C3C63FAE54411AC1191E9C1EA668A"/>
        <w:category>
          <w:name w:val="General"/>
          <w:gallery w:val="placeholder"/>
        </w:category>
        <w:types>
          <w:type w:val="bbPlcHdr"/>
        </w:types>
        <w:behaviors>
          <w:behavior w:val="content"/>
        </w:behaviors>
        <w:guid w:val="{33C102F7-813B-4B19-9494-CA1CC3464FFC}"/>
      </w:docPartPr>
      <w:docPartBody>
        <w:p w:rsidR="0009490D" w:rsidRDefault="00D131B1" w:rsidP="0009490D">
          <w:pPr>
            <w:pStyle w:val="A64C3C63FAE54411AC1191E9C1EA668A"/>
          </w:pPr>
          <w:r w:rsidRPr="00896F60">
            <w:t xml:space="preserve">          </w:t>
          </w:r>
        </w:p>
      </w:docPartBody>
    </w:docPart>
    <w:docPart>
      <w:docPartPr>
        <w:name w:val="B14BEC3988A043F4A0BCD7D54D729662"/>
        <w:category>
          <w:name w:val="General"/>
          <w:gallery w:val="placeholder"/>
        </w:category>
        <w:types>
          <w:type w:val="bbPlcHdr"/>
        </w:types>
        <w:behaviors>
          <w:behavior w:val="content"/>
        </w:behaviors>
        <w:guid w:val="{F776D06A-1F82-4034-82FB-9EA6262228E3}"/>
      </w:docPartPr>
      <w:docPartBody>
        <w:p w:rsidR="0009490D" w:rsidRDefault="00D131B1" w:rsidP="0009490D">
          <w:pPr>
            <w:pStyle w:val="B14BEC3988A043F4A0BCD7D54D729662"/>
          </w:pPr>
          <w:r w:rsidRPr="00896F60">
            <w:t xml:space="preserve">          </w:t>
          </w:r>
        </w:p>
      </w:docPartBody>
    </w:docPart>
    <w:docPart>
      <w:docPartPr>
        <w:name w:val="755C009D8CAF41839397D0A726FCE2AC"/>
        <w:category>
          <w:name w:val="General"/>
          <w:gallery w:val="placeholder"/>
        </w:category>
        <w:types>
          <w:type w:val="bbPlcHdr"/>
        </w:types>
        <w:behaviors>
          <w:behavior w:val="content"/>
        </w:behaviors>
        <w:guid w:val="{53792B6D-BD93-4FC3-9DBC-82B6229FC347}"/>
      </w:docPartPr>
      <w:docPartBody>
        <w:p w:rsidR="0009490D" w:rsidRDefault="00D131B1" w:rsidP="0009490D">
          <w:pPr>
            <w:pStyle w:val="755C009D8CAF41839397D0A726FCE2AC"/>
          </w:pPr>
          <w:r w:rsidRPr="00896F60">
            <w:t xml:space="preserve">          </w:t>
          </w:r>
        </w:p>
      </w:docPartBody>
    </w:docPart>
    <w:docPart>
      <w:docPartPr>
        <w:name w:val="36C1286C7F0E4246AC99DB771DB9818C"/>
        <w:category>
          <w:name w:val="General"/>
          <w:gallery w:val="placeholder"/>
        </w:category>
        <w:types>
          <w:type w:val="bbPlcHdr"/>
        </w:types>
        <w:behaviors>
          <w:behavior w:val="content"/>
        </w:behaviors>
        <w:guid w:val="{C1BF4C62-4008-43BA-8442-63581B01B632}"/>
      </w:docPartPr>
      <w:docPartBody>
        <w:p w:rsidR="0009490D" w:rsidRDefault="00D131B1" w:rsidP="0009490D">
          <w:pPr>
            <w:pStyle w:val="36C1286C7F0E4246AC99DB771DB9818C"/>
          </w:pPr>
          <w:r w:rsidRPr="004D0C4A">
            <w:t xml:space="preserve">          </w:t>
          </w:r>
        </w:p>
      </w:docPartBody>
    </w:docPart>
    <w:docPart>
      <w:docPartPr>
        <w:name w:val="11304894F80141D8AA95D13CF054CDCD"/>
        <w:category>
          <w:name w:val="General"/>
          <w:gallery w:val="placeholder"/>
        </w:category>
        <w:types>
          <w:type w:val="bbPlcHdr"/>
        </w:types>
        <w:behaviors>
          <w:behavior w:val="content"/>
        </w:behaviors>
        <w:guid w:val="{07CB37E9-AC62-4591-8549-2D10344838E3}"/>
      </w:docPartPr>
      <w:docPartBody>
        <w:p w:rsidR="0009490D" w:rsidRDefault="00D131B1" w:rsidP="0009490D">
          <w:pPr>
            <w:pStyle w:val="11304894F80141D8AA95D13CF054CDCD"/>
          </w:pPr>
          <w:r w:rsidRPr="004D0C4A">
            <w:t xml:space="preserve">          </w:t>
          </w:r>
        </w:p>
      </w:docPartBody>
    </w:docPart>
    <w:docPart>
      <w:docPartPr>
        <w:name w:val="E56D19E7A921453CB82D97807FB22176"/>
        <w:category>
          <w:name w:val="General"/>
          <w:gallery w:val="placeholder"/>
        </w:category>
        <w:types>
          <w:type w:val="bbPlcHdr"/>
        </w:types>
        <w:behaviors>
          <w:behavior w:val="content"/>
        </w:behaviors>
        <w:guid w:val="{7042AC47-9CD7-4334-94BB-404289B348AE}"/>
      </w:docPartPr>
      <w:docPartBody>
        <w:p w:rsidR="0009490D" w:rsidRDefault="00D131B1" w:rsidP="0009490D">
          <w:pPr>
            <w:pStyle w:val="E56D19E7A921453CB82D97807FB22176"/>
          </w:pPr>
          <w:r w:rsidRPr="004D0C4A">
            <w:t xml:space="preserve">          </w:t>
          </w:r>
        </w:p>
      </w:docPartBody>
    </w:docPart>
    <w:docPart>
      <w:docPartPr>
        <w:name w:val="300A3B41F214415B968124F401718D7D"/>
        <w:category>
          <w:name w:val="General"/>
          <w:gallery w:val="placeholder"/>
        </w:category>
        <w:types>
          <w:type w:val="bbPlcHdr"/>
        </w:types>
        <w:behaviors>
          <w:behavior w:val="content"/>
        </w:behaviors>
        <w:guid w:val="{CA0ADCA6-5A92-4F20-B01B-D5047BCEA996}"/>
      </w:docPartPr>
      <w:docPartBody>
        <w:p w:rsidR="0009490D" w:rsidRDefault="00D131B1" w:rsidP="0009490D">
          <w:pPr>
            <w:pStyle w:val="300A3B41F214415B968124F401718D7D"/>
          </w:pPr>
          <w:r w:rsidRPr="004D0C4A">
            <w:t xml:space="preserve">          </w:t>
          </w:r>
        </w:p>
      </w:docPartBody>
    </w:docPart>
    <w:docPart>
      <w:docPartPr>
        <w:name w:val="89B77C1F890E43EAA0BCC04F70125780"/>
        <w:category>
          <w:name w:val="General"/>
          <w:gallery w:val="placeholder"/>
        </w:category>
        <w:types>
          <w:type w:val="bbPlcHdr"/>
        </w:types>
        <w:behaviors>
          <w:behavior w:val="content"/>
        </w:behaviors>
        <w:guid w:val="{CB82B0FF-D69E-45DE-9693-8168AC2A5879}"/>
      </w:docPartPr>
      <w:docPartBody>
        <w:p w:rsidR="0009490D" w:rsidRDefault="00D131B1" w:rsidP="0009490D">
          <w:pPr>
            <w:pStyle w:val="89B77C1F890E43EAA0BCC04F70125780"/>
          </w:pPr>
          <w:r w:rsidRPr="004D0C4A">
            <w:t xml:space="preserve">          </w:t>
          </w:r>
        </w:p>
      </w:docPartBody>
    </w:docPart>
    <w:docPart>
      <w:docPartPr>
        <w:name w:val="E5F5205E60E74F0A88189C82E2C6FE60"/>
        <w:category>
          <w:name w:val="General"/>
          <w:gallery w:val="placeholder"/>
        </w:category>
        <w:types>
          <w:type w:val="bbPlcHdr"/>
        </w:types>
        <w:behaviors>
          <w:behavior w:val="content"/>
        </w:behaviors>
        <w:guid w:val="{00A44B64-7872-48BB-887B-E330D1A6887F}"/>
      </w:docPartPr>
      <w:docPartBody>
        <w:p w:rsidR="0009490D" w:rsidRDefault="00D131B1" w:rsidP="0009490D">
          <w:pPr>
            <w:pStyle w:val="E5F5205E60E74F0A88189C82E2C6FE60"/>
          </w:pPr>
          <w:r w:rsidRPr="004D0C4A">
            <w:t xml:space="preserve">          </w:t>
          </w:r>
        </w:p>
      </w:docPartBody>
    </w:docPart>
    <w:docPart>
      <w:docPartPr>
        <w:name w:val="323157987F624510985E793B226BCCEE"/>
        <w:category>
          <w:name w:val="General"/>
          <w:gallery w:val="placeholder"/>
        </w:category>
        <w:types>
          <w:type w:val="bbPlcHdr"/>
        </w:types>
        <w:behaviors>
          <w:behavior w:val="content"/>
        </w:behaviors>
        <w:guid w:val="{FCC9F236-5D00-4586-9515-DEEF3F89C342}"/>
      </w:docPartPr>
      <w:docPartBody>
        <w:p w:rsidR="0009490D" w:rsidRDefault="00D131B1" w:rsidP="0009490D">
          <w:pPr>
            <w:pStyle w:val="323157987F624510985E793B226BCCEE"/>
          </w:pPr>
          <w:r w:rsidRPr="004D0C4A">
            <w:t xml:space="preserve">          </w:t>
          </w:r>
        </w:p>
      </w:docPartBody>
    </w:docPart>
    <w:docPart>
      <w:docPartPr>
        <w:name w:val="4E0EFEF3FBEF44C5A43723A40706F135"/>
        <w:category>
          <w:name w:val="General"/>
          <w:gallery w:val="placeholder"/>
        </w:category>
        <w:types>
          <w:type w:val="bbPlcHdr"/>
        </w:types>
        <w:behaviors>
          <w:behavior w:val="content"/>
        </w:behaviors>
        <w:guid w:val="{4E2B392A-D337-4A1E-A09F-8A79C8B3E136}"/>
      </w:docPartPr>
      <w:docPartBody>
        <w:p w:rsidR="0009490D" w:rsidRDefault="00D131B1" w:rsidP="0009490D">
          <w:pPr>
            <w:pStyle w:val="4E0EFEF3FBEF44C5A43723A40706F135"/>
          </w:pPr>
          <w:r w:rsidRPr="004D0C4A">
            <w:t xml:space="preserve">          </w:t>
          </w:r>
        </w:p>
      </w:docPartBody>
    </w:docPart>
    <w:docPart>
      <w:docPartPr>
        <w:name w:val="A07E8D710CA34DE6B583CB573D51CA36"/>
        <w:category>
          <w:name w:val="General"/>
          <w:gallery w:val="placeholder"/>
        </w:category>
        <w:types>
          <w:type w:val="bbPlcHdr"/>
        </w:types>
        <w:behaviors>
          <w:behavior w:val="content"/>
        </w:behaviors>
        <w:guid w:val="{6429B93F-90CA-4F1D-A556-216A14299972}"/>
      </w:docPartPr>
      <w:docPartBody>
        <w:p w:rsidR="0009490D" w:rsidRDefault="00D131B1" w:rsidP="0009490D">
          <w:pPr>
            <w:pStyle w:val="A07E8D710CA34DE6B583CB573D51CA36"/>
          </w:pPr>
          <w:r w:rsidRPr="004D0C4A">
            <w:t xml:space="preserve">          </w:t>
          </w:r>
        </w:p>
      </w:docPartBody>
    </w:docPart>
    <w:docPart>
      <w:docPartPr>
        <w:name w:val="9542C75C1DB64672A06C1C96D51EEDAB"/>
        <w:category>
          <w:name w:val="General"/>
          <w:gallery w:val="placeholder"/>
        </w:category>
        <w:types>
          <w:type w:val="bbPlcHdr"/>
        </w:types>
        <w:behaviors>
          <w:behavior w:val="content"/>
        </w:behaviors>
        <w:guid w:val="{EE11D270-BBE3-4F84-BC6C-BBFE80DA11A3}"/>
      </w:docPartPr>
      <w:docPartBody>
        <w:p w:rsidR="0009490D" w:rsidRDefault="00D131B1" w:rsidP="0009490D">
          <w:pPr>
            <w:pStyle w:val="9542C75C1DB64672A06C1C96D51EEDAB"/>
          </w:pPr>
          <w:r w:rsidRPr="004D0C4A">
            <w:t xml:space="preserve">          </w:t>
          </w:r>
        </w:p>
      </w:docPartBody>
    </w:docPart>
    <w:docPart>
      <w:docPartPr>
        <w:name w:val="C73D1AA915A14635BB6DD6A4AF1852E6"/>
        <w:category>
          <w:name w:val="General"/>
          <w:gallery w:val="placeholder"/>
        </w:category>
        <w:types>
          <w:type w:val="bbPlcHdr"/>
        </w:types>
        <w:behaviors>
          <w:behavior w:val="content"/>
        </w:behaviors>
        <w:guid w:val="{4520D16F-85DC-4B29-A59A-FCC7B761032C}"/>
      </w:docPartPr>
      <w:docPartBody>
        <w:p w:rsidR="0009490D" w:rsidRDefault="00D131B1" w:rsidP="0009490D">
          <w:pPr>
            <w:pStyle w:val="C73D1AA915A14635BB6DD6A4AF1852E6"/>
          </w:pPr>
          <w:r w:rsidRPr="004D0C4A">
            <w:t xml:space="preserve">          </w:t>
          </w:r>
        </w:p>
      </w:docPartBody>
    </w:docPart>
    <w:docPart>
      <w:docPartPr>
        <w:name w:val="537A67FB1A4043598E72014431844C13"/>
        <w:category>
          <w:name w:val="General"/>
          <w:gallery w:val="placeholder"/>
        </w:category>
        <w:types>
          <w:type w:val="bbPlcHdr"/>
        </w:types>
        <w:behaviors>
          <w:behavior w:val="content"/>
        </w:behaviors>
        <w:guid w:val="{AA1CFB93-C76A-431F-82F5-F1950E34CDFA}"/>
      </w:docPartPr>
      <w:docPartBody>
        <w:p w:rsidR="0009490D" w:rsidRDefault="00D131B1" w:rsidP="0009490D">
          <w:pPr>
            <w:pStyle w:val="537A67FB1A4043598E72014431844C13"/>
          </w:pPr>
          <w:r w:rsidRPr="004D0C4A">
            <w:t xml:space="preserve">          </w:t>
          </w:r>
        </w:p>
      </w:docPartBody>
    </w:docPart>
    <w:docPart>
      <w:docPartPr>
        <w:name w:val="57188BF29CD945A682737E920152064A"/>
        <w:category>
          <w:name w:val="General"/>
          <w:gallery w:val="placeholder"/>
        </w:category>
        <w:types>
          <w:type w:val="bbPlcHdr"/>
        </w:types>
        <w:behaviors>
          <w:behavior w:val="content"/>
        </w:behaviors>
        <w:guid w:val="{07983E04-4B2C-4522-AC28-80FF654996AC}"/>
      </w:docPartPr>
      <w:docPartBody>
        <w:p w:rsidR="0009490D" w:rsidRDefault="00D131B1" w:rsidP="0009490D">
          <w:pPr>
            <w:pStyle w:val="57188BF29CD945A682737E920152064A"/>
          </w:pPr>
          <w:r w:rsidRPr="004D0C4A">
            <w:t xml:space="preserve">          </w:t>
          </w:r>
        </w:p>
      </w:docPartBody>
    </w:docPart>
    <w:docPart>
      <w:docPartPr>
        <w:name w:val="02A5DA9B732D4F60BA9E5C7CEEC5330D"/>
        <w:category>
          <w:name w:val="General"/>
          <w:gallery w:val="placeholder"/>
        </w:category>
        <w:types>
          <w:type w:val="bbPlcHdr"/>
        </w:types>
        <w:behaviors>
          <w:behavior w:val="content"/>
        </w:behaviors>
        <w:guid w:val="{A5224ECF-9CF9-4A4E-96FF-E7A69B1E30C0}"/>
      </w:docPartPr>
      <w:docPartBody>
        <w:p w:rsidR="0009490D" w:rsidRDefault="00D131B1" w:rsidP="0009490D">
          <w:pPr>
            <w:pStyle w:val="02A5DA9B732D4F60BA9E5C7CEEC5330D"/>
          </w:pPr>
          <w:r w:rsidRPr="004D0C4A">
            <w:t xml:space="preserve">          </w:t>
          </w:r>
        </w:p>
      </w:docPartBody>
    </w:docPart>
    <w:docPart>
      <w:docPartPr>
        <w:name w:val="95057CA0ECFD45989D0E355E0A72B053"/>
        <w:category>
          <w:name w:val="General"/>
          <w:gallery w:val="placeholder"/>
        </w:category>
        <w:types>
          <w:type w:val="bbPlcHdr"/>
        </w:types>
        <w:behaviors>
          <w:behavior w:val="content"/>
        </w:behaviors>
        <w:guid w:val="{B9A6F5FC-CBB6-406E-BA4F-CBF4691010DB}"/>
      </w:docPartPr>
      <w:docPartBody>
        <w:p w:rsidR="0009490D" w:rsidRDefault="00D131B1" w:rsidP="0009490D">
          <w:pPr>
            <w:pStyle w:val="95057CA0ECFD45989D0E355E0A72B053"/>
          </w:pPr>
          <w:r w:rsidRPr="004D0C4A">
            <w:t xml:space="preserve">          </w:t>
          </w:r>
        </w:p>
      </w:docPartBody>
    </w:docPart>
    <w:docPart>
      <w:docPartPr>
        <w:name w:val="E8579EB8F8CA4FE58D8E8DF00D4834DB"/>
        <w:category>
          <w:name w:val="General"/>
          <w:gallery w:val="placeholder"/>
        </w:category>
        <w:types>
          <w:type w:val="bbPlcHdr"/>
        </w:types>
        <w:behaviors>
          <w:behavior w:val="content"/>
        </w:behaviors>
        <w:guid w:val="{7B14E1DE-AF24-4B6E-8EE7-CA12C9CA2BF5}"/>
      </w:docPartPr>
      <w:docPartBody>
        <w:p w:rsidR="0009490D" w:rsidRDefault="00D131B1" w:rsidP="0009490D">
          <w:pPr>
            <w:pStyle w:val="E8579EB8F8CA4FE58D8E8DF00D4834DB"/>
          </w:pPr>
          <w:r w:rsidRPr="004D0C4A">
            <w:t xml:space="preserve">          </w:t>
          </w:r>
        </w:p>
      </w:docPartBody>
    </w:docPart>
    <w:docPart>
      <w:docPartPr>
        <w:name w:val="72966A82F871477B9AC3D0662A0548E4"/>
        <w:category>
          <w:name w:val="General"/>
          <w:gallery w:val="placeholder"/>
        </w:category>
        <w:types>
          <w:type w:val="bbPlcHdr"/>
        </w:types>
        <w:behaviors>
          <w:behavior w:val="content"/>
        </w:behaviors>
        <w:guid w:val="{12D92222-7BB2-4466-A86F-1390EC7E6035}"/>
      </w:docPartPr>
      <w:docPartBody>
        <w:p w:rsidR="0009490D" w:rsidRDefault="00D131B1" w:rsidP="0009490D">
          <w:pPr>
            <w:pStyle w:val="72966A82F871477B9AC3D0662A0548E4"/>
          </w:pPr>
          <w:r w:rsidRPr="004D0C4A">
            <w:t xml:space="preserve">          </w:t>
          </w:r>
        </w:p>
      </w:docPartBody>
    </w:docPart>
    <w:docPart>
      <w:docPartPr>
        <w:name w:val="11B5E826A115448492FF5204AB72E303"/>
        <w:category>
          <w:name w:val="General"/>
          <w:gallery w:val="placeholder"/>
        </w:category>
        <w:types>
          <w:type w:val="bbPlcHdr"/>
        </w:types>
        <w:behaviors>
          <w:behavior w:val="content"/>
        </w:behaviors>
        <w:guid w:val="{43963030-49F4-4057-B625-46430A4EE9BA}"/>
      </w:docPartPr>
      <w:docPartBody>
        <w:p w:rsidR="0009490D" w:rsidRDefault="00D131B1" w:rsidP="0009490D">
          <w:pPr>
            <w:pStyle w:val="11B5E826A115448492FF5204AB72E303"/>
          </w:pPr>
          <w:r w:rsidRPr="004D0C4A">
            <w:t xml:space="preserve">          </w:t>
          </w:r>
        </w:p>
      </w:docPartBody>
    </w:docPart>
    <w:docPart>
      <w:docPartPr>
        <w:name w:val="AB3B9CA289A74AEF864A07740D7687E8"/>
        <w:category>
          <w:name w:val="General"/>
          <w:gallery w:val="placeholder"/>
        </w:category>
        <w:types>
          <w:type w:val="bbPlcHdr"/>
        </w:types>
        <w:behaviors>
          <w:behavior w:val="content"/>
        </w:behaviors>
        <w:guid w:val="{E09FEC6B-D4DA-4149-AA57-CD44F70E8E71}"/>
      </w:docPartPr>
      <w:docPartBody>
        <w:p w:rsidR="0009490D" w:rsidRDefault="00D131B1" w:rsidP="0009490D">
          <w:pPr>
            <w:pStyle w:val="AB3B9CA289A74AEF864A07740D7687E8"/>
          </w:pPr>
          <w:r w:rsidRPr="004D0C4A">
            <w:t xml:space="preserve">          </w:t>
          </w:r>
        </w:p>
      </w:docPartBody>
    </w:docPart>
    <w:docPart>
      <w:docPartPr>
        <w:name w:val="DDF0CD785900444DAAEA370F0F8A4DF0"/>
        <w:category>
          <w:name w:val="General"/>
          <w:gallery w:val="placeholder"/>
        </w:category>
        <w:types>
          <w:type w:val="bbPlcHdr"/>
        </w:types>
        <w:behaviors>
          <w:behavior w:val="content"/>
        </w:behaviors>
        <w:guid w:val="{9B5F407A-AC96-4281-B791-D4AC97186C2D}"/>
      </w:docPartPr>
      <w:docPartBody>
        <w:p w:rsidR="0009490D" w:rsidRDefault="00D131B1" w:rsidP="0009490D">
          <w:pPr>
            <w:pStyle w:val="DDF0CD785900444DAAEA370F0F8A4DF0"/>
          </w:pPr>
          <w:r w:rsidRPr="004D0C4A">
            <w:t xml:space="preserve">          </w:t>
          </w:r>
        </w:p>
      </w:docPartBody>
    </w:docPart>
    <w:docPart>
      <w:docPartPr>
        <w:name w:val="BDD35E608BC8447E9C9549C40D237856"/>
        <w:category>
          <w:name w:val="General"/>
          <w:gallery w:val="placeholder"/>
        </w:category>
        <w:types>
          <w:type w:val="bbPlcHdr"/>
        </w:types>
        <w:behaviors>
          <w:behavior w:val="content"/>
        </w:behaviors>
        <w:guid w:val="{6FBF9E62-5220-4419-BC71-F831C715A7AB}"/>
      </w:docPartPr>
      <w:docPartBody>
        <w:p w:rsidR="0009490D" w:rsidRDefault="00D131B1" w:rsidP="0009490D">
          <w:pPr>
            <w:pStyle w:val="BDD35E608BC8447E9C9549C40D237856"/>
          </w:pPr>
          <w:r w:rsidRPr="004D0C4A">
            <w:t xml:space="preserve">          </w:t>
          </w:r>
        </w:p>
      </w:docPartBody>
    </w:docPart>
    <w:docPart>
      <w:docPartPr>
        <w:name w:val="FAD842F8DF0449FB96FD2DC173261062"/>
        <w:category>
          <w:name w:val="General"/>
          <w:gallery w:val="placeholder"/>
        </w:category>
        <w:types>
          <w:type w:val="bbPlcHdr"/>
        </w:types>
        <w:behaviors>
          <w:behavior w:val="content"/>
        </w:behaviors>
        <w:guid w:val="{21CB9DE9-4527-4E92-87CF-9A437C342C26}"/>
      </w:docPartPr>
      <w:docPartBody>
        <w:p w:rsidR="0009490D" w:rsidRDefault="00D131B1" w:rsidP="0009490D">
          <w:pPr>
            <w:pStyle w:val="FAD842F8DF0449FB96FD2DC173261062"/>
          </w:pPr>
          <w:r w:rsidRPr="004D0C4A">
            <w:t xml:space="preserve">          </w:t>
          </w:r>
        </w:p>
      </w:docPartBody>
    </w:docPart>
    <w:docPart>
      <w:docPartPr>
        <w:name w:val="E7D8960E3EE4404FA6E3AFAFAB33FCB3"/>
        <w:category>
          <w:name w:val="General"/>
          <w:gallery w:val="placeholder"/>
        </w:category>
        <w:types>
          <w:type w:val="bbPlcHdr"/>
        </w:types>
        <w:behaviors>
          <w:behavior w:val="content"/>
        </w:behaviors>
        <w:guid w:val="{D6F27607-5C85-4A5E-94B6-DCA3958A41CD}"/>
      </w:docPartPr>
      <w:docPartBody>
        <w:p w:rsidR="0009490D" w:rsidRDefault="00D131B1" w:rsidP="0009490D">
          <w:pPr>
            <w:pStyle w:val="E7D8960E3EE4404FA6E3AFAFAB33FCB3"/>
          </w:pPr>
          <w:r w:rsidRPr="004D0C4A">
            <w:t xml:space="preserve">          </w:t>
          </w:r>
        </w:p>
      </w:docPartBody>
    </w:docPart>
    <w:docPart>
      <w:docPartPr>
        <w:name w:val="6C4AEB39D6684C5991194BF42E4E4364"/>
        <w:category>
          <w:name w:val="General"/>
          <w:gallery w:val="placeholder"/>
        </w:category>
        <w:types>
          <w:type w:val="bbPlcHdr"/>
        </w:types>
        <w:behaviors>
          <w:behavior w:val="content"/>
        </w:behaviors>
        <w:guid w:val="{4D0998F6-7306-4FB8-ADE2-3037131D19C3}"/>
      </w:docPartPr>
      <w:docPartBody>
        <w:p w:rsidR="0009490D" w:rsidRDefault="00D131B1" w:rsidP="0009490D">
          <w:pPr>
            <w:pStyle w:val="6C4AEB39D6684C5991194BF42E4E4364"/>
          </w:pPr>
          <w:r w:rsidRPr="004D0C4A">
            <w:t xml:space="preserve">          </w:t>
          </w:r>
        </w:p>
      </w:docPartBody>
    </w:docPart>
    <w:docPart>
      <w:docPartPr>
        <w:name w:val="BCA5629252254C56A3462F093D643185"/>
        <w:category>
          <w:name w:val="General"/>
          <w:gallery w:val="placeholder"/>
        </w:category>
        <w:types>
          <w:type w:val="bbPlcHdr"/>
        </w:types>
        <w:behaviors>
          <w:behavior w:val="content"/>
        </w:behaviors>
        <w:guid w:val="{C1E70E9A-E998-44E2-9E18-10D20642CCCC}"/>
      </w:docPartPr>
      <w:docPartBody>
        <w:p w:rsidR="0009490D" w:rsidRDefault="00D131B1" w:rsidP="0009490D">
          <w:pPr>
            <w:pStyle w:val="BCA5629252254C56A3462F093D643185"/>
          </w:pPr>
          <w:r w:rsidRPr="004D0C4A">
            <w:t xml:space="preserve">          </w:t>
          </w:r>
        </w:p>
      </w:docPartBody>
    </w:docPart>
    <w:docPart>
      <w:docPartPr>
        <w:name w:val="8CFCFD45A01B4909AC3DDEDD6CFFE6DF"/>
        <w:category>
          <w:name w:val="General"/>
          <w:gallery w:val="placeholder"/>
        </w:category>
        <w:types>
          <w:type w:val="bbPlcHdr"/>
        </w:types>
        <w:behaviors>
          <w:behavior w:val="content"/>
        </w:behaviors>
        <w:guid w:val="{23442E57-707E-4C2B-A81A-9FE07C3CE9E0}"/>
      </w:docPartPr>
      <w:docPartBody>
        <w:p w:rsidR="0009490D" w:rsidRDefault="00D131B1" w:rsidP="0009490D">
          <w:pPr>
            <w:pStyle w:val="8CFCFD45A01B4909AC3DDEDD6CFFE6DF"/>
          </w:pPr>
          <w:r w:rsidRPr="004D0C4A">
            <w:t xml:space="preserve">          </w:t>
          </w:r>
        </w:p>
      </w:docPartBody>
    </w:docPart>
    <w:docPart>
      <w:docPartPr>
        <w:name w:val="B9974DBAC15945EAA0712AE6D3837994"/>
        <w:category>
          <w:name w:val="General"/>
          <w:gallery w:val="placeholder"/>
        </w:category>
        <w:types>
          <w:type w:val="bbPlcHdr"/>
        </w:types>
        <w:behaviors>
          <w:behavior w:val="content"/>
        </w:behaviors>
        <w:guid w:val="{541B7339-84C6-49F1-B8D7-68E312875913}"/>
      </w:docPartPr>
      <w:docPartBody>
        <w:p w:rsidR="0009490D" w:rsidRDefault="00D131B1" w:rsidP="0009490D">
          <w:pPr>
            <w:pStyle w:val="B9974DBAC15945EAA0712AE6D3837994"/>
          </w:pPr>
          <w:r w:rsidRPr="004D0C4A">
            <w:t xml:space="preserve">          </w:t>
          </w:r>
        </w:p>
      </w:docPartBody>
    </w:docPart>
    <w:docPart>
      <w:docPartPr>
        <w:name w:val="E10144CBDE134EAA98745797F50335D8"/>
        <w:category>
          <w:name w:val="General"/>
          <w:gallery w:val="placeholder"/>
        </w:category>
        <w:types>
          <w:type w:val="bbPlcHdr"/>
        </w:types>
        <w:behaviors>
          <w:behavior w:val="content"/>
        </w:behaviors>
        <w:guid w:val="{F1223248-0C6F-4279-AAD5-B44138074E98}"/>
      </w:docPartPr>
      <w:docPartBody>
        <w:p w:rsidR="0009490D" w:rsidRDefault="00D131B1" w:rsidP="0009490D">
          <w:pPr>
            <w:pStyle w:val="E10144CBDE134EAA98745797F50335D8"/>
          </w:pPr>
          <w:r w:rsidRPr="004D0C4A">
            <w:t xml:space="preserve">          </w:t>
          </w:r>
        </w:p>
      </w:docPartBody>
    </w:docPart>
    <w:docPart>
      <w:docPartPr>
        <w:name w:val="88ECE7A702EB4C519918C1B215A0C488"/>
        <w:category>
          <w:name w:val="General"/>
          <w:gallery w:val="placeholder"/>
        </w:category>
        <w:types>
          <w:type w:val="bbPlcHdr"/>
        </w:types>
        <w:behaviors>
          <w:behavior w:val="content"/>
        </w:behaviors>
        <w:guid w:val="{0ABF3F8C-E5A4-46C5-993E-536912B13A93}"/>
      </w:docPartPr>
      <w:docPartBody>
        <w:p w:rsidR="0009490D" w:rsidRDefault="00D131B1" w:rsidP="0009490D">
          <w:pPr>
            <w:pStyle w:val="88ECE7A702EB4C519918C1B215A0C488"/>
          </w:pPr>
          <w:r w:rsidRPr="004D0C4A">
            <w:t xml:space="preserve">          </w:t>
          </w:r>
        </w:p>
      </w:docPartBody>
    </w:docPart>
    <w:docPart>
      <w:docPartPr>
        <w:name w:val="F069183EC3FE44798B9A0BEEAAC52B3B"/>
        <w:category>
          <w:name w:val="General"/>
          <w:gallery w:val="placeholder"/>
        </w:category>
        <w:types>
          <w:type w:val="bbPlcHdr"/>
        </w:types>
        <w:behaviors>
          <w:behavior w:val="content"/>
        </w:behaviors>
        <w:guid w:val="{6BEC4D7E-3DB6-4C91-8245-9208F4D9FC0E}"/>
      </w:docPartPr>
      <w:docPartBody>
        <w:p w:rsidR="0009490D" w:rsidRDefault="00D131B1" w:rsidP="0009490D">
          <w:pPr>
            <w:pStyle w:val="F069183EC3FE44798B9A0BEEAAC52B3B"/>
          </w:pPr>
          <w:r w:rsidRPr="004D0C4A">
            <w:t xml:space="preserve">          </w:t>
          </w:r>
        </w:p>
      </w:docPartBody>
    </w:docPart>
    <w:docPart>
      <w:docPartPr>
        <w:name w:val="39E153204D064D80BAA5D6318364B209"/>
        <w:category>
          <w:name w:val="General"/>
          <w:gallery w:val="placeholder"/>
        </w:category>
        <w:types>
          <w:type w:val="bbPlcHdr"/>
        </w:types>
        <w:behaviors>
          <w:behavior w:val="content"/>
        </w:behaviors>
        <w:guid w:val="{6C95D50C-DCA6-4FCA-A7E0-F596406D709D}"/>
      </w:docPartPr>
      <w:docPartBody>
        <w:p w:rsidR="0009490D" w:rsidRDefault="00D131B1" w:rsidP="0009490D">
          <w:pPr>
            <w:pStyle w:val="39E153204D064D80BAA5D6318364B209"/>
          </w:pPr>
          <w:r w:rsidRPr="004D0C4A">
            <w:t xml:space="preserve">          </w:t>
          </w:r>
        </w:p>
      </w:docPartBody>
    </w:docPart>
    <w:docPart>
      <w:docPartPr>
        <w:name w:val="3C6FE99E9F8544158872A94CE2445EF3"/>
        <w:category>
          <w:name w:val="General"/>
          <w:gallery w:val="placeholder"/>
        </w:category>
        <w:types>
          <w:type w:val="bbPlcHdr"/>
        </w:types>
        <w:behaviors>
          <w:behavior w:val="content"/>
        </w:behaviors>
        <w:guid w:val="{7E80B089-9880-4FC2-AB70-7921B492B745}"/>
      </w:docPartPr>
      <w:docPartBody>
        <w:p w:rsidR="0009490D" w:rsidRDefault="00D131B1" w:rsidP="0009490D">
          <w:pPr>
            <w:pStyle w:val="3C6FE99E9F8544158872A94CE2445EF3"/>
          </w:pPr>
          <w:r w:rsidRPr="004D0C4A">
            <w:t xml:space="preserve">          </w:t>
          </w:r>
        </w:p>
      </w:docPartBody>
    </w:docPart>
    <w:docPart>
      <w:docPartPr>
        <w:name w:val="4E64C53B605941D5A40B1C12DC55E8F3"/>
        <w:category>
          <w:name w:val="General"/>
          <w:gallery w:val="placeholder"/>
        </w:category>
        <w:types>
          <w:type w:val="bbPlcHdr"/>
        </w:types>
        <w:behaviors>
          <w:behavior w:val="content"/>
        </w:behaviors>
        <w:guid w:val="{9CEDA67C-6D72-43CC-8BD6-CCE29F4D2898}"/>
      </w:docPartPr>
      <w:docPartBody>
        <w:p w:rsidR="00D00A06" w:rsidRDefault="00D131B1" w:rsidP="0009490D">
          <w:pPr>
            <w:pStyle w:val="4E64C53B605941D5A40B1C12DC55E8F3"/>
          </w:pPr>
          <w:r w:rsidRPr="001B4C1E">
            <w:t xml:space="preserve">          </w:t>
          </w:r>
        </w:p>
      </w:docPartBody>
    </w:docPart>
    <w:docPart>
      <w:docPartPr>
        <w:name w:val="EF4E0225C45243399D958D99CBEAED7A"/>
        <w:category>
          <w:name w:val="General"/>
          <w:gallery w:val="placeholder"/>
        </w:category>
        <w:types>
          <w:type w:val="bbPlcHdr"/>
        </w:types>
        <w:behaviors>
          <w:behavior w:val="content"/>
        </w:behaviors>
        <w:guid w:val="{712EACB3-9A8A-4233-8FCF-07B4A279C29F}"/>
      </w:docPartPr>
      <w:docPartBody>
        <w:p w:rsidR="00D00A06" w:rsidRDefault="00D131B1" w:rsidP="0009490D">
          <w:pPr>
            <w:pStyle w:val="EF4E0225C45243399D958D99CBEAED7A"/>
          </w:pPr>
          <w:r w:rsidRPr="00392962">
            <w:t xml:space="preserve">          </w:t>
          </w:r>
        </w:p>
      </w:docPartBody>
    </w:docPart>
    <w:docPart>
      <w:docPartPr>
        <w:name w:val="FA5732C1B9D54D41B50A186706C5A92C"/>
        <w:category>
          <w:name w:val="General"/>
          <w:gallery w:val="placeholder"/>
        </w:category>
        <w:types>
          <w:type w:val="bbPlcHdr"/>
        </w:types>
        <w:behaviors>
          <w:behavior w:val="content"/>
        </w:behaviors>
        <w:guid w:val="{93D507B7-DD55-4D44-B899-9AB8BA00C40F}"/>
      </w:docPartPr>
      <w:docPartBody>
        <w:p w:rsidR="00D00A06" w:rsidRDefault="00D131B1" w:rsidP="0009490D">
          <w:pPr>
            <w:pStyle w:val="FA5732C1B9D54D41B50A186706C5A92C"/>
          </w:pPr>
          <w:r w:rsidRPr="00392962">
            <w:t xml:space="preserve">          </w:t>
          </w:r>
        </w:p>
      </w:docPartBody>
    </w:docPart>
    <w:docPart>
      <w:docPartPr>
        <w:name w:val="160D2B3A162C4AFCB5DF230650EE306D"/>
        <w:category>
          <w:name w:val="General"/>
          <w:gallery w:val="placeholder"/>
        </w:category>
        <w:types>
          <w:type w:val="bbPlcHdr"/>
        </w:types>
        <w:behaviors>
          <w:behavior w:val="content"/>
        </w:behaviors>
        <w:guid w:val="{0D7D0F4E-A1EB-4B3A-BFF9-3D44A5AAD2A9}"/>
      </w:docPartPr>
      <w:docPartBody>
        <w:p w:rsidR="00D00A06" w:rsidRDefault="00D131B1" w:rsidP="00D00A06">
          <w:pPr>
            <w:pStyle w:val="160D2B3A162C4AFCB5DF230650EE306D"/>
          </w:pPr>
          <w:r w:rsidRPr="004D0C4A">
            <w:t xml:space="preserve">          </w:t>
          </w:r>
        </w:p>
      </w:docPartBody>
    </w:docPart>
    <w:docPart>
      <w:docPartPr>
        <w:name w:val="5478FC6A9B0846738755EF0B11096D5D"/>
        <w:category>
          <w:name w:val="General"/>
          <w:gallery w:val="placeholder"/>
        </w:category>
        <w:types>
          <w:type w:val="bbPlcHdr"/>
        </w:types>
        <w:behaviors>
          <w:behavior w:val="content"/>
        </w:behaviors>
        <w:guid w:val="{DB5A348C-59BF-44A7-8504-3B5663FF79E3}"/>
      </w:docPartPr>
      <w:docPartBody>
        <w:p w:rsidR="00D00A06" w:rsidRDefault="00D131B1" w:rsidP="00D00A06">
          <w:pPr>
            <w:pStyle w:val="5478FC6A9B0846738755EF0B11096D5D"/>
          </w:pPr>
          <w:r w:rsidRPr="004D0C4A">
            <w:t xml:space="preserve">          </w:t>
          </w:r>
        </w:p>
      </w:docPartBody>
    </w:docPart>
    <w:docPart>
      <w:docPartPr>
        <w:name w:val="776D759A5F3A46A389817D0AB673937A"/>
        <w:category>
          <w:name w:val="General"/>
          <w:gallery w:val="placeholder"/>
        </w:category>
        <w:types>
          <w:type w:val="bbPlcHdr"/>
        </w:types>
        <w:behaviors>
          <w:behavior w:val="content"/>
        </w:behaviors>
        <w:guid w:val="{F31231FD-3E8A-4282-A1F2-E3BFE18FC22A}"/>
      </w:docPartPr>
      <w:docPartBody>
        <w:p w:rsidR="00D00A06" w:rsidRDefault="00D131B1" w:rsidP="00D00A06">
          <w:pPr>
            <w:pStyle w:val="776D759A5F3A46A389817D0AB673937A"/>
          </w:pPr>
          <w:r w:rsidRPr="004D0C4A">
            <w:t xml:space="preserve">          </w:t>
          </w:r>
        </w:p>
      </w:docPartBody>
    </w:docPart>
    <w:docPart>
      <w:docPartPr>
        <w:name w:val="EFB531A1476F45D586EE9A2F6C115F5E"/>
        <w:category>
          <w:name w:val="General"/>
          <w:gallery w:val="placeholder"/>
        </w:category>
        <w:types>
          <w:type w:val="bbPlcHdr"/>
        </w:types>
        <w:behaviors>
          <w:behavior w:val="content"/>
        </w:behaviors>
        <w:guid w:val="{1824A077-4B5F-4850-9FF0-B4C925CD8C87}"/>
      </w:docPartPr>
      <w:docPartBody>
        <w:p w:rsidR="00D00A06" w:rsidRDefault="00D131B1" w:rsidP="00D00A06">
          <w:pPr>
            <w:pStyle w:val="EFB531A1476F45D586EE9A2F6C115F5E"/>
          </w:pPr>
          <w:r w:rsidRPr="004D0C4A">
            <w:t xml:space="preserve">          </w:t>
          </w:r>
        </w:p>
      </w:docPartBody>
    </w:docPart>
    <w:docPart>
      <w:docPartPr>
        <w:name w:val="6D8E99D14E8A44FB80B90173611577A9"/>
        <w:category>
          <w:name w:val="General"/>
          <w:gallery w:val="placeholder"/>
        </w:category>
        <w:types>
          <w:type w:val="bbPlcHdr"/>
        </w:types>
        <w:behaviors>
          <w:behavior w:val="content"/>
        </w:behaviors>
        <w:guid w:val="{97F1B882-2C9D-47A3-B921-1A4CB4C8AEAD}"/>
      </w:docPartPr>
      <w:docPartBody>
        <w:p w:rsidR="00D00A06" w:rsidRDefault="00D131B1" w:rsidP="00D00A06">
          <w:pPr>
            <w:pStyle w:val="6D8E99D14E8A44FB80B90173611577A9"/>
          </w:pPr>
          <w:r w:rsidRPr="004D0C4A">
            <w:t xml:space="preserve">          </w:t>
          </w:r>
        </w:p>
      </w:docPartBody>
    </w:docPart>
    <w:docPart>
      <w:docPartPr>
        <w:name w:val="E1EA008153484A0EA0AD1D5714961E67"/>
        <w:category>
          <w:name w:val="General"/>
          <w:gallery w:val="placeholder"/>
        </w:category>
        <w:types>
          <w:type w:val="bbPlcHdr"/>
        </w:types>
        <w:behaviors>
          <w:behavior w:val="content"/>
        </w:behaviors>
        <w:guid w:val="{6E375BD3-F5CD-4D00-8E0E-9B7A795085B3}"/>
      </w:docPartPr>
      <w:docPartBody>
        <w:p w:rsidR="00D00A06" w:rsidRDefault="00D131B1" w:rsidP="00D00A06">
          <w:pPr>
            <w:pStyle w:val="E1EA008153484A0EA0AD1D5714961E67"/>
          </w:pPr>
          <w:r w:rsidRPr="004D0C4A">
            <w:t xml:space="preserve">          </w:t>
          </w:r>
        </w:p>
      </w:docPartBody>
    </w:docPart>
    <w:docPart>
      <w:docPartPr>
        <w:name w:val="2CF652EB8E6147CC829FA723827DDFC8"/>
        <w:category>
          <w:name w:val="General"/>
          <w:gallery w:val="placeholder"/>
        </w:category>
        <w:types>
          <w:type w:val="bbPlcHdr"/>
        </w:types>
        <w:behaviors>
          <w:behavior w:val="content"/>
        </w:behaviors>
        <w:guid w:val="{E5314F0D-5A2E-4176-A1BC-AE6FBAF01AA4}"/>
      </w:docPartPr>
      <w:docPartBody>
        <w:p w:rsidR="00D00A06" w:rsidRDefault="00D131B1" w:rsidP="00D00A06">
          <w:pPr>
            <w:pStyle w:val="2CF652EB8E6147CC829FA723827DDFC8"/>
          </w:pPr>
          <w:r w:rsidRPr="004D0C4A">
            <w:t xml:space="preserve">          </w:t>
          </w:r>
        </w:p>
      </w:docPartBody>
    </w:docPart>
    <w:docPart>
      <w:docPartPr>
        <w:name w:val="2D604DC0936C4CE19CD185E64198ADAC"/>
        <w:category>
          <w:name w:val="General"/>
          <w:gallery w:val="placeholder"/>
        </w:category>
        <w:types>
          <w:type w:val="bbPlcHdr"/>
        </w:types>
        <w:behaviors>
          <w:behavior w:val="content"/>
        </w:behaviors>
        <w:guid w:val="{D6A14E55-B0C7-4E4F-996B-E5C65FAA4B18}"/>
      </w:docPartPr>
      <w:docPartBody>
        <w:p w:rsidR="00D00A06" w:rsidRDefault="00D131B1" w:rsidP="00D00A06">
          <w:pPr>
            <w:pStyle w:val="2D604DC0936C4CE19CD185E64198ADAC"/>
          </w:pPr>
          <w:r w:rsidRPr="004D0C4A">
            <w:t xml:space="preserve">          </w:t>
          </w:r>
        </w:p>
      </w:docPartBody>
    </w:docPart>
    <w:docPart>
      <w:docPartPr>
        <w:name w:val="308F7F71CFE443738787CE527AAE24A1"/>
        <w:category>
          <w:name w:val="General"/>
          <w:gallery w:val="placeholder"/>
        </w:category>
        <w:types>
          <w:type w:val="bbPlcHdr"/>
        </w:types>
        <w:behaviors>
          <w:behavior w:val="content"/>
        </w:behaviors>
        <w:guid w:val="{5A8B877C-C978-45E9-A27E-0369DC732E52}"/>
      </w:docPartPr>
      <w:docPartBody>
        <w:p w:rsidR="00D00A06" w:rsidRDefault="00D131B1" w:rsidP="00D00A06">
          <w:pPr>
            <w:pStyle w:val="308F7F71CFE443738787CE527AAE24A1"/>
          </w:pPr>
          <w:r w:rsidRPr="004D0C4A">
            <w:t xml:space="preserve">          </w:t>
          </w:r>
        </w:p>
      </w:docPartBody>
    </w:docPart>
    <w:docPart>
      <w:docPartPr>
        <w:name w:val="6B3AD1FD6C0A4917BEEEDF436C8C397E"/>
        <w:category>
          <w:name w:val="General"/>
          <w:gallery w:val="placeholder"/>
        </w:category>
        <w:types>
          <w:type w:val="bbPlcHdr"/>
        </w:types>
        <w:behaviors>
          <w:behavior w:val="content"/>
        </w:behaviors>
        <w:guid w:val="{E1D4555C-83F4-4321-A1CC-155959A8E5DE}"/>
      </w:docPartPr>
      <w:docPartBody>
        <w:p w:rsidR="00D00A06" w:rsidRDefault="00D131B1" w:rsidP="00D00A06">
          <w:pPr>
            <w:pStyle w:val="6B3AD1FD6C0A4917BEEEDF436C8C397E"/>
          </w:pPr>
          <w:r w:rsidRPr="004D0C4A">
            <w:t xml:space="preserve">          </w:t>
          </w:r>
        </w:p>
      </w:docPartBody>
    </w:docPart>
    <w:docPart>
      <w:docPartPr>
        <w:name w:val="3BFC5FFE79874C6380E4E369FFC177AE"/>
        <w:category>
          <w:name w:val="General"/>
          <w:gallery w:val="placeholder"/>
        </w:category>
        <w:types>
          <w:type w:val="bbPlcHdr"/>
        </w:types>
        <w:behaviors>
          <w:behavior w:val="content"/>
        </w:behaviors>
        <w:guid w:val="{0B5E3E41-6448-4143-8090-E4C6A32C2BC8}"/>
      </w:docPartPr>
      <w:docPartBody>
        <w:p w:rsidR="00D00A06" w:rsidRDefault="00D131B1" w:rsidP="00D00A06">
          <w:pPr>
            <w:pStyle w:val="3BFC5FFE79874C6380E4E369FFC177AE"/>
          </w:pPr>
          <w:r w:rsidRPr="004D0C4A">
            <w:t xml:space="preserve">          </w:t>
          </w:r>
        </w:p>
      </w:docPartBody>
    </w:docPart>
    <w:docPart>
      <w:docPartPr>
        <w:name w:val="AB212EC1C201400DA70ED93EA242A63E"/>
        <w:category>
          <w:name w:val="General"/>
          <w:gallery w:val="placeholder"/>
        </w:category>
        <w:types>
          <w:type w:val="bbPlcHdr"/>
        </w:types>
        <w:behaviors>
          <w:behavior w:val="content"/>
        </w:behaviors>
        <w:guid w:val="{49094582-91EF-4334-8133-C13C91CA469C}"/>
      </w:docPartPr>
      <w:docPartBody>
        <w:p w:rsidR="00D00A06" w:rsidRDefault="00D131B1" w:rsidP="00D00A06">
          <w:pPr>
            <w:pStyle w:val="AB212EC1C201400DA70ED93EA242A63E"/>
          </w:pPr>
          <w:r w:rsidRPr="004D0C4A">
            <w:t xml:space="preserve">          </w:t>
          </w:r>
        </w:p>
      </w:docPartBody>
    </w:docPart>
    <w:docPart>
      <w:docPartPr>
        <w:name w:val="A25421D005A84E55BC287D4169DD395D"/>
        <w:category>
          <w:name w:val="General"/>
          <w:gallery w:val="placeholder"/>
        </w:category>
        <w:types>
          <w:type w:val="bbPlcHdr"/>
        </w:types>
        <w:behaviors>
          <w:behavior w:val="content"/>
        </w:behaviors>
        <w:guid w:val="{492917E2-2CD5-46A4-B0F0-34D6E4FE4543}"/>
      </w:docPartPr>
      <w:docPartBody>
        <w:p w:rsidR="00D00A06" w:rsidRDefault="00D131B1" w:rsidP="00D00A06">
          <w:pPr>
            <w:pStyle w:val="A25421D005A84E55BC287D4169DD395D"/>
          </w:pPr>
          <w:r w:rsidRPr="004D0C4A">
            <w:t xml:space="preserve">          </w:t>
          </w:r>
        </w:p>
      </w:docPartBody>
    </w:docPart>
    <w:docPart>
      <w:docPartPr>
        <w:name w:val="833506B49098460DAD799510DD26FEAA"/>
        <w:category>
          <w:name w:val="General"/>
          <w:gallery w:val="placeholder"/>
        </w:category>
        <w:types>
          <w:type w:val="bbPlcHdr"/>
        </w:types>
        <w:behaviors>
          <w:behavior w:val="content"/>
        </w:behaviors>
        <w:guid w:val="{E5FBF36A-FE59-4FA1-A032-03C8A2A8687F}"/>
      </w:docPartPr>
      <w:docPartBody>
        <w:p w:rsidR="00D00A06" w:rsidRDefault="00D131B1" w:rsidP="00D00A06">
          <w:pPr>
            <w:pStyle w:val="833506B49098460DAD799510DD26FEAA"/>
          </w:pPr>
          <w:r w:rsidRPr="004D0C4A">
            <w:t xml:space="preserve">          </w:t>
          </w:r>
        </w:p>
      </w:docPartBody>
    </w:docPart>
    <w:docPart>
      <w:docPartPr>
        <w:name w:val="AA6B3BB4F7544A4A8BFB57F26E29702D"/>
        <w:category>
          <w:name w:val="General"/>
          <w:gallery w:val="placeholder"/>
        </w:category>
        <w:types>
          <w:type w:val="bbPlcHdr"/>
        </w:types>
        <w:behaviors>
          <w:behavior w:val="content"/>
        </w:behaviors>
        <w:guid w:val="{463940DC-B5BE-4F3D-84CE-ABF62E832307}"/>
      </w:docPartPr>
      <w:docPartBody>
        <w:p w:rsidR="00D00A06" w:rsidRDefault="00D131B1" w:rsidP="00D00A06">
          <w:pPr>
            <w:pStyle w:val="AA6B3BB4F7544A4A8BFB57F26E29702D"/>
          </w:pPr>
          <w:r w:rsidRPr="004D0C4A">
            <w:t xml:space="preserve">          </w:t>
          </w:r>
        </w:p>
      </w:docPartBody>
    </w:docPart>
    <w:docPart>
      <w:docPartPr>
        <w:name w:val="A8D13A9507554A2AA899859B80A90616"/>
        <w:category>
          <w:name w:val="General"/>
          <w:gallery w:val="placeholder"/>
        </w:category>
        <w:types>
          <w:type w:val="bbPlcHdr"/>
        </w:types>
        <w:behaviors>
          <w:behavior w:val="content"/>
        </w:behaviors>
        <w:guid w:val="{BCF31D9F-0A60-4246-A513-DC244F13844F}"/>
      </w:docPartPr>
      <w:docPartBody>
        <w:p w:rsidR="00D00A06" w:rsidRDefault="00D131B1" w:rsidP="00D00A06">
          <w:pPr>
            <w:pStyle w:val="A8D13A9507554A2AA899859B80A90616"/>
          </w:pPr>
          <w:r w:rsidRPr="004D0C4A">
            <w:t xml:space="preserve">          </w:t>
          </w:r>
        </w:p>
      </w:docPartBody>
    </w:docPart>
    <w:docPart>
      <w:docPartPr>
        <w:name w:val="B3FC9CB50A9B4A6395255256D7F0813C"/>
        <w:category>
          <w:name w:val="General"/>
          <w:gallery w:val="placeholder"/>
        </w:category>
        <w:types>
          <w:type w:val="bbPlcHdr"/>
        </w:types>
        <w:behaviors>
          <w:behavior w:val="content"/>
        </w:behaviors>
        <w:guid w:val="{7F34CF82-7B3A-4F8F-B3A1-D036F327C487}"/>
      </w:docPartPr>
      <w:docPartBody>
        <w:p w:rsidR="00D00A06" w:rsidRDefault="00D131B1" w:rsidP="00D00A06">
          <w:pPr>
            <w:pStyle w:val="B3FC9CB50A9B4A6395255256D7F0813C"/>
          </w:pPr>
          <w:r w:rsidRPr="004D0C4A">
            <w:t xml:space="preserve">          </w:t>
          </w:r>
        </w:p>
      </w:docPartBody>
    </w:docPart>
    <w:docPart>
      <w:docPartPr>
        <w:name w:val="9AD9F887621E4F8FB1D75DBB02C62164"/>
        <w:category>
          <w:name w:val="General"/>
          <w:gallery w:val="placeholder"/>
        </w:category>
        <w:types>
          <w:type w:val="bbPlcHdr"/>
        </w:types>
        <w:behaviors>
          <w:behavior w:val="content"/>
        </w:behaviors>
        <w:guid w:val="{60D0FE50-F784-4A85-8DE8-91040819BCFD}"/>
      </w:docPartPr>
      <w:docPartBody>
        <w:p w:rsidR="00D00A06" w:rsidRDefault="00D131B1" w:rsidP="00D00A06">
          <w:pPr>
            <w:pStyle w:val="9AD9F887621E4F8FB1D75DBB02C62164"/>
          </w:pPr>
          <w:r w:rsidRPr="004D0C4A">
            <w:t xml:space="preserve">          </w:t>
          </w:r>
        </w:p>
      </w:docPartBody>
    </w:docPart>
    <w:docPart>
      <w:docPartPr>
        <w:name w:val="1632FF6A22CC4D70A38DA27D7846844A"/>
        <w:category>
          <w:name w:val="General"/>
          <w:gallery w:val="placeholder"/>
        </w:category>
        <w:types>
          <w:type w:val="bbPlcHdr"/>
        </w:types>
        <w:behaviors>
          <w:behavior w:val="content"/>
        </w:behaviors>
        <w:guid w:val="{3109AF0F-C673-42A5-9118-E910997CF502}"/>
      </w:docPartPr>
      <w:docPartBody>
        <w:p w:rsidR="00D00A06" w:rsidRDefault="00D131B1" w:rsidP="00D00A06">
          <w:pPr>
            <w:pStyle w:val="1632FF6A22CC4D70A38DA27D7846844A"/>
          </w:pPr>
          <w:r w:rsidRPr="004D0C4A">
            <w:t xml:space="preserve">          </w:t>
          </w:r>
        </w:p>
      </w:docPartBody>
    </w:docPart>
    <w:docPart>
      <w:docPartPr>
        <w:name w:val="DefaultPlaceholder_-1854013440"/>
        <w:category>
          <w:name w:val="General"/>
          <w:gallery w:val="placeholder"/>
        </w:category>
        <w:types>
          <w:type w:val="bbPlcHdr"/>
        </w:types>
        <w:behaviors>
          <w:behavior w:val="content"/>
        </w:behaviors>
        <w:guid w:val="{F3A958CD-5981-4AFE-B908-FD8163F1A167}"/>
      </w:docPartPr>
      <w:docPartBody>
        <w:p w:rsidR="000C626A" w:rsidRDefault="00722F03">
          <w:r w:rsidRPr="006E037A">
            <w:rPr>
              <w:rStyle w:val="PlaceholderText"/>
            </w:rPr>
            <w:t>Click or tap here to enter text.</w:t>
          </w:r>
        </w:p>
      </w:docPartBody>
    </w:docPart>
    <w:docPart>
      <w:docPartPr>
        <w:name w:val="2F0FF7AB7DF3479CBB79CD2923D6D60F"/>
        <w:category>
          <w:name w:val="General"/>
          <w:gallery w:val="placeholder"/>
        </w:category>
        <w:types>
          <w:type w:val="bbPlcHdr"/>
        </w:types>
        <w:behaviors>
          <w:behavior w:val="content"/>
        </w:behaviors>
        <w:guid w:val="{E3EFC051-64C1-4DE4-AC85-3A1B1E94FB8C}"/>
      </w:docPartPr>
      <w:docPartBody>
        <w:p w:rsidR="000C626A" w:rsidRDefault="00D131B1" w:rsidP="00D131B1">
          <w:pPr>
            <w:pStyle w:val="2F0FF7AB7DF3479CBB79CD2923D6D60F22"/>
          </w:pPr>
          <w:r w:rsidRPr="006E037A">
            <w:rPr>
              <w:rStyle w:val="PlaceholderText"/>
            </w:rPr>
            <w:t>Click or tap to enter a date.</w:t>
          </w:r>
        </w:p>
      </w:docPartBody>
    </w:docPart>
    <w:docPart>
      <w:docPartPr>
        <w:name w:val="61078F0A6B2F47899D3A974C6803322F"/>
        <w:category>
          <w:name w:val="General"/>
          <w:gallery w:val="placeholder"/>
        </w:category>
        <w:types>
          <w:type w:val="bbPlcHdr"/>
        </w:types>
        <w:behaviors>
          <w:behavior w:val="content"/>
        </w:behaviors>
        <w:guid w:val="{3B807BF2-299C-4020-BABB-988C4A65F82F}"/>
      </w:docPartPr>
      <w:docPartBody>
        <w:p w:rsidR="000C626A" w:rsidRDefault="00D131B1" w:rsidP="00D131B1">
          <w:pPr>
            <w:pStyle w:val="61078F0A6B2F47899D3A974C6803322F22"/>
          </w:pPr>
          <w:r w:rsidRPr="006E037A">
            <w:rPr>
              <w:rStyle w:val="PlaceholderText"/>
            </w:rPr>
            <w:t>Click or tap to enter a date.</w:t>
          </w:r>
        </w:p>
      </w:docPartBody>
    </w:docPart>
    <w:docPart>
      <w:docPartPr>
        <w:name w:val="3B85C4ED9F8041AD948FD8B9BFFABCB0"/>
        <w:category>
          <w:name w:val="General"/>
          <w:gallery w:val="placeholder"/>
        </w:category>
        <w:types>
          <w:type w:val="bbPlcHdr"/>
        </w:types>
        <w:behaviors>
          <w:behavior w:val="content"/>
        </w:behaviors>
        <w:guid w:val="{AC5F866C-F2E3-4E9F-AA63-04445C9E6E41}"/>
      </w:docPartPr>
      <w:docPartBody>
        <w:p w:rsidR="000C626A" w:rsidRDefault="00D131B1">
          <w:r w:rsidRPr="001D7DC5">
            <w:t xml:space="preserve">          </w:t>
          </w:r>
        </w:p>
      </w:docPartBody>
    </w:docPart>
    <w:docPart>
      <w:docPartPr>
        <w:name w:val="2072DEA0513B48A590917A66D1345959"/>
        <w:category>
          <w:name w:val="General"/>
          <w:gallery w:val="placeholder"/>
        </w:category>
        <w:types>
          <w:type w:val="bbPlcHdr"/>
        </w:types>
        <w:behaviors>
          <w:behavior w:val="content"/>
        </w:behaviors>
        <w:guid w:val="{898A8167-A648-45C0-B05E-FB509281735E}"/>
      </w:docPartPr>
      <w:docPartBody>
        <w:p w:rsidR="000C626A" w:rsidRDefault="00D131B1" w:rsidP="00D131B1">
          <w:pPr>
            <w:pStyle w:val="2072DEA0513B48A590917A66D134595922"/>
          </w:pPr>
          <w:r w:rsidRPr="006E037A">
            <w:rPr>
              <w:rStyle w:val="PlaceholderText"/>
            </w:rPr>
            <w:t>Click or tap to enter a date.</w:t>
          </w:r>
        </w:p>
      </w:docPartBody>
    </w:docPart>
    <w:docPart>
      <w:docPartPr>
        <w:name w:val="0D113721B607482F8B57B967B00832BE"/>
        <w:category>
          <w:name w:val="General"/>
          <w:gallery w:val="placeholder"/>
        </w:category>
        <w:types>
          <w:type w:val="bbPlcHdr"/>
        </w:types>
        <w:behaviors>
          <w:behavior w:val="content"/>
        </w:behaviors>
        <w:guid w:val="{28BE7515-396B-4CD2-9A61-E29BBA28974E}"/>
      </w:docPartPr>
      <w:docPartBody>
        <w:p w:rsidR="00B823D0" w:rsidRDefault="00D131B1" w:rsidP="000901BE">
          <w:pPr>
            <w:pStyle w:val="0D113721B607482F8B57B967B00832BE"/>
          </w:pPr>
          <w:r w:rsidRPr="003D66CC">
            <w:t xml:space="preserve">          </w:t>
          </w:r>
        </w:p>
      </w:docPartBody>
    </w:docPart>
    <w:docPart>
      <w:docPartPr>
        <w:name w:val="C5C4E93055FB49068935B477E8754B14"/>
        <w:category>
          <w:name w:val="General"/>
          <w:gallery w:val="placeholder"/>
        </w:category>
        <w:types>
          <w:type w:val="bbPlcHdr"/>
        </w:types>
        <w:behaviors>
          <w:behavior w:val="content"/>
        </w:behaviors>
        <w:guid w:val="{B8AFA5F8-A966-46B4-8519-BA59C961FF3E}"/>
      </w:docPartPr>
      <w:docPartBody>
        <w:p w:rsidR="00B823D0" w:rsidRDefault="00D131B1" w:rsidP="000901BE">
          <w:pPr>
            <w:pStyle w:val="C5C4E93055FB49068935B477E8754B14"/>
          </w:pPr>
          <w:r w:rsidRPr="003D66CC">
            <w:t xml:space="preserve">          </w:t>
          </w:r>
        </w:p>
      </w:docPartBody>
    </w:docPart>
    <w:docPart>
      <w:docPartPr>
        <w:name w:val="185648E5589F4142B1C4897EA7246416"/>
        <w:category>
          <w:name w:val="General"/>
          <w:gallery w:val="placeholder"/>
        </w:category>
        <w:types>
          <w:type w:val="bbPlcHdr"/>
        </w:types>
        <w:behaviors>
          <w:behavior w:val="content"/>
        </w:behaviors>
        <w:guid w:val="{81B7286D-72F0-47C1-AC11-3E793720B237}"/>
      </w:docPartPr>
      <w:docPartBody>
        <w:p w:rsidR="00B823D0" w:rsidRDefault="00D131B1" w:rsidP="000901BE">
          <w:pPr>
            <w:pStyle w:val="185648E5589F4142B1C4897EA7246416"/>
          </w:pPr>
          <w:r w:rsidRPr="003D66CC">
            <w:t xml:space="preserve">          </w:t>
          </w:r>
        </w:p>
      </w:docPartBody>
    </w:docPart>
    <w:docPart>
      <w:docPartPr>
        <w:name w:val="5F19BBC5593F4830BB6323885D6B968D"/>
        <w:category>
          <w:name w:val="General"/>
          <w:gallery w:val="placeholder"/>
        </w:category>
        <w:types>
          <w:type w:val="bbPlcHdr"/>
        </w:types>
        <w:behaviors>
          <w:behavior w:val="content"/>
        </w:behaviors>
        <w:guid w:val="{8E06CEFB-6B97-45B0-AA02-C33793B8638D}"/>
      </w:docPartPr>
      <w:docPartBody>
        <w:p w:rsidR="00B823D0" w:rsidRDefault="00D131B1" w:rsidP="00D131B1">
          <w:pPr>
            <w:pStyle w:val="5F19BBC5593F4830BB6323885D6B968D17"/>
          </w:pPr>
          <w:r w:rsidRPr="00F05268">
            <w:rPr>
              <w:b/>
              <w:bCs/>
            </w:rPr>
            <w:t xml:space="preserve">          </w:t>
          </w:r>
        </w:p>
      </w:docPartBody>
    </w:docPart>
    <w:docPart>
      <w:docPartPr>
        <w:name w:val="00FBF21892D7489A8A96AA89EAA8EE7E"/>
        <w:category>
          <w:name w:val="General"/>
          <w:gallery w:val="placeholder"/>
        </w:category>
        <w:types>
          <w:type w:val="bbPlcHdr"/>
        </w:types>
        <w:behaviors>
          <w:behavior w:val="content"/>
        </w:behaviors>
        <w:guid w:val="{5D76E5B3-5BCE-4A90-A4CB-9B045EF4D2E3}"/>
      </w:docPartPr>
      <w:docPartBody>
        <w:p w:rsidR="00B823D0" w:rsidRDefault="00D131B1" w:rsidP="000901BE">
          <w:pPr>
            <w:pStyle w:val="00FBF21892D7489A8A96AA89EAA8EE7E"/>
          </w:pPr>
          <w:r w:rsidRPr="00F05268">
            <w:t xml:space="preserve">          </w:t>
          </w:r>
        </w:p>
      </w:docPartBody>
    </w:docPart>
    <w:docPart>
      <w:docPartPr>
        <w:name w:val="3B1E762D168C4B99A057E87E67AD0FE2"/>
        <w:category>
          <w:name w:val="General"/>
          <w:gallery w:val="placeholder"/>
        </w:category>
        <w:types>
          <w:type w:val="bbPlcHdr"/>
        </w:types>
        <w:behaviors>
          <w:behavior w:val="content"/>
        </w:behaviors>
        <w:guid w:val="{69F87617-B328-4E7F-901C-516118AD516C}"/>
      </w:docPartPr>
      <w:docPartBody>
        <w:p w:rsidR="00B823D0" w:rsidRDefault="00D131B1" w:rsidP="000901BE">
          <w:pPr>
            <w:pStyle w:val="3B1E762D168C4B99A057E87E67AD0FE2"/>
          </w:pPr>
          <w:r w:rsidRPr="00F05268">
            <w:t xml:space="preserve">          </w:t>
          </w:r>
        </w:p>
      </w:docPartBody>
    </w:docPart>
    <w:docPart>
      <w:docPartPr>
        <w:name w:val="4D7CE92E935F4FB298EF2DE65EB39E1B"/>
        <w:category>
          <w:name w:val="General"/>
          <w:gallery w:val="placeholder"/>
        </w:category>
        <w:types>
          <w:type w:val="bbPlcHdr"/>
        </w:types>
        <w:behaviors>
          <w:behavior w:val="content"/>
        </w:behaviors>
        <w:guid w:val="{B9878624-733B-47BC-B7F4-49ACB79B7502}"/>
      </w:docPartPr>
      <w:docPartBody>
        <w:p w:rsidR="00B823D0" w:rsidRDefault="00D131B1" w:rsidP="000901BE">
          <w:pPr>
            <w:pStyle w:val="4D7CE92E935F4FB298EF2DE65EB39E1B"/>
          </w:pPr>
          <w:r w:rsidRPr="00F05268">
            <w:t xml:space="preserve">          </w:t>
          </w:r>
        </w:p>
      </w:docPartBody>
    </w:docPart>
    <w:docPart>
      <w:docPartPr>
        <w:name w:val="82D6F53D96994B3191905C7009CFDA73"/>
        <w:category>
          <w:name w:val="General"/>
          <w:gallery w:val="placeholder"/>
        </w:category>
        <w:types>
          <w:type w:val="bbPlcHdr"/>
        </w:types>
        <w:behaviors>
          <w:behavior w:val="content"/>
        </w:behaviors>
        <w:guid w:val="{29F0A7D5-BB6C-4F53-845F-4A17A8B04583}"/>
      </w:docPartPr>
      <w:docPartBody>
        <w:p w:rsidR="00B823D0" w:rsidRDefault="000901BE" w:rsidP="000901BE">
          <w:pPr>
            <w:pStyle w:val="82D6F53D96994B3191905C7009CFDA73"/>
          </w:pPr>
          <w:r>
            <w:t xml:space="preserve">          </w:t>
          </w:r>
        </w:p>
      </w:docPartBody>
    </w:docPart>
    <w:docPart>
      <w:docPartPr>
        <w:name w:val="E717E2CF7FE644D7BE14F9D44D573BF3"/>
        <w:category>
          <w:name w:val="General"/>
          <w:gallery w:val="placeholder"/>
        </w:category>
        <w:types>
          <w:type w:val="bbPlcHdr"/>
        </w:types>
        <w:behaviors>
          <w:behavior w:val="content"/>
        </w:behaviors>
        <w:guid w:val="{45CC5D3B-ACC8-4436-A024-FC5208509B2A}"/>
      </w:docPartPr>
      <w:docPartBody>
        <w:p w:rsidR="00B823D0" w:rsidRDefault="00D131B1" w:rsidP="00D131B1">
          <w:pPr>
            <w:pStyle w:val="E717E2CF7FE644D7BE14F9D44D573BF315"/>
          </w:pPr>
          <w:r w:rsidRPr="00F05268">
            <w:rPr>
              <w:b/>
              <w:bCs/>
            </w:rPr>
            <w:t xml:space="preserve">          </w:t>
          </w:r>
        </w:p>
      </w:docPartBody>
    </w:docPart>
    <w:docPart>
      <w:docPartPr>
        <w:name w:val="CE8912242CCF40A3BDF6C473F2AD9828"/>
        <w:category>
          <w:name w:val="General"/>
          <w:gallery w:val="placeholder"/>
        </w:category>
        <w:types>
          <w:type w:val="bbPlcHdr"/>
        </w:types>
        <w:behaviors>
          <w:behavior w:val="content"/>
        </w:behaviors>
        <w:guid w:val="{A4280D86-9778-4CF7-A5E1-834F3A38D2F9}"/>
      </w:docPartPr>
      <w:docPartBody>
        <w:p w:rsidR="00E5744E" w:rsidRDefault="00D131B1" w:rsidP="00D131B1">
          <w:pPr>
            <w:pStyle w:val="CE8912242CCF40A3BDF6C473F2AD982810"/>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otham-Medium">
    <w:altName w:val="MS Mincho"/>
    <w:panose1 w:val="00000000000000000000"/>
    <w:charset w:val="80"/>
    <w:family w:val="auto"/>
    <w:notTrueType/>
    <w:pitch w:val="variable"/>
    <w:sig w:usb0="A00002FF" w:usb1="4807005B" w:usb2="00000010" w:usb3="00000000" w:csb0="0002009F" w:csb1="00000000"/>
  </w:font>
  <w:font w:name="Symbol">
    <w:panose1 w:val="05050102010706020507"/>
    <w:charset w:val="02"/>
    <w:family w:val="roman"/>
    <w:pitch w:val="variable"/>
    <w:sig w:usb0="00000000" w:usb1="10000000" w:usb2="00000000" w:usb3="00000000" w:csb0="80000000" w:csb1="00000000"/>
  </w:font>
  <w:font w:name="Gotham-Book">
    <w:altName w:val="MS Mincho"/>
    <w:panose1 w:val="00000000000000000000"/>
    <w:charset w:val="80"/>
    <w:family w:val="auto"/>
    <w:notTrueType/>
    <w:pitch w:val="variable"/>
    <w:sig w:usb0="A00002FF" w:usb1="4807005B"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BookItalic">
    <w:altName w:val="MS Mincho"/>
    <w:panose1 w:val="00000000000000000000"/>
    <w:charset w:val="80"/>
    <w:family w:val="auto"/>
    <w:notTrueType/>
    <w:pitch w:val="variable"/>
    <w:sig w:usb0="A00002FF" w:usb1="4807005B" w:usb2="00000010" w:usb3="00000000" w:csb0="0002009F" w:csb1="00000000"/>
  </w:font>
  <w:font w:name="Gotham Medium">
    <w:panose1 w:val="02000603030000020004"/>
    <w:charset w:val="00"/>
    <w:family w:val="auto"/>
    <w:pitch w:val="variable"/>
    <w:sig w:usb0="A00000AF" w:usb1="40000048" w:usb2="00000000" w:usb3="00000000" w:csb0="00000111" w:csb1="00000000"/>
  </w:font>
  <w:font w:name="Gotham Book">
    <w:panose1 w:val="02000603040000020004"/>
    <w:charset w:val="00"/>
    <w:family w:val="auto"/>
    <w:pitch w:val="variable"/>
    <w:sig w:usb0="A00000AF" w:usb1="40000048"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90D"/>
    <w:rsid w:val="000901BE"/>
    <w:rsid w:val="0009490D"/>
    <w:rsid w:val="000C626A"/>
    <w:rsid w:val="00562D20"/>
    <w:rsid w:val="00722F03"/>
    <w:rsid w:val="00B823D0"/>
    <w:rsid w:val="00D00A06"/>
    <w:rsid w:val="00D131B1"/>
    <w:rsid w:val="00D57487"/>
    <w:rsid w:val="00E5744E"/>
    <w:rsid w:val="00F540E3"/>
    <w:rsid w:val="00F92AF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31B1"/>
    <w:rPr>
      <w:color w:val="808080"/>
    </w:rPr>
  </w:style>
  <w:style w:type="paragraph" w:customStyle="1" w:styleId="E3201927B054464AA5064157A631332F">
    <w:name w:val="E3201927B054464AA5064157A631332F"/>
  </w:style>
  <w:style w:type="paragraph" w:customStyle="1" w:styleId="9CEFE47310D3436D99DB019BA5B0213D">
    <w:name w:val="9CEFE47310D3436D99DB019BA5B0213D"/>
  </w:style>
  <w:style w:type="paragraph" w:customStyle="1" w:styleId="7262A12A793240F0B4F92C62EBDA4AA7">
    <w:name w:val="7262A12A793240F0B4F92C62EBDA4AA7"/>
  </w:style>
  <w:style w:type="paragraph" w:customStyle="1" w:styleId="08CA7D5C0EA241CFBA5E1CF82C1F4D84">
    <w:name w:val="08CA7D5C0EA241CFBA5E1CF82C1F4D84"/>
  </w:style>
  <w:style w:type="paragraph" w:customStyle="1" w:styleId="A0543B6196964B4A8F22703B9B90E5F4">
    <w:name w:val="A0543B6196964B4A8F22703B9B90E5F4"/>
  </w:style>
  <w:style w:type="paragraph" w:customStyle="1" w:styleId="9FDEB267895F426CA3BFB1A25C49F6D5">
    <w:name w:val="9FDEB267895F426CA3BFB1A25C49F6D5"/>
  </w:style>
  <w:style w:type="paragraph" w:customStyle="1" w:styleId="AC3DCBE1F6784870A15D005201D4EC64">
    <w:name w:val="AC3DCBE1F6784870A15D005201D4EC64"/>
  </w:style>
  <w:style w:type="paragraph" w:customStyle="1" w:styleId="2B443BA202E0418C995A7D5608B0FECB">
    <w:name w:val="2B443BA202E0418C995A7D5608B0FECB"/>
  </w:style>
  <w:style w:type="paragraph" w:customStyle="1" w:styleId="F8A36A6FACDF418786F17EF7D9619595">
    <w:name w:val="F8A36A6FACDF418786F17EF7D9619595"/>
  </w:style>
  <w:style w:type="paragraph" w:customStyle="1" w:styleId="89D0FCDDC5CF432B8E516B1C91899EEE">
    <w:name w:val="89D0FCDDC5CF432B8E516B1C91899EEE"/>
  </w:style>
  <w:style w:type="paragraph" w:customStyle="1" w:styleId="6A8AD5C8904341BC88250F0E14B6D4AF">
    <w:name w:val="6A8AD5C8904341BC88250F0E14B6D4AF"/>
  </w:style>
  <w:style w:type="paragraph" w:customStyle="1" w:styleId="348127AE628C4CB69C07BB08BE7219A1">
    <w:name w:val="348127AE628C4CB69C07BB08BE7219A1"/>
  </w:style>
  <w:style w:type="paragraph" w:customStyle="1" w:styleId="9CFDE763FB614B34B673922635AB1E12">
    <w:name w:val="9CFDE763FB614B34B673922635AB1E12"/>
  </w:style>
  <w:style w:type="paragraph" w:customStyle="1" w:styleId="7B35F93D2AB54C8D84FD329D3BD3017F">
    <w:name w:val="7B35F93D2AB54C8D84FD329D3BD3017F"/>
  </w:style>
  <w:style w:type="paragraph" w:customStyle="1" w:styleId="AA13D54F081E43DD8F1DBF9C72191D51">
    <w:name w:val="AA13D54F081E43DD8F1DBF9C72191D51"/>
  </w:style>
  <w:style w:type="paragraph" w:customStyle="1" w:styleId="443F983E2FD04112ADEFBD0DBC92FE12">
    <w:name w:val="443F983E2FD04112ADEFBD0DBC92FE12"/>
  </w:style>
  <w:style w:type="paragraph" w:customStyle="1" w:styleId="B4FCF8418AB949F89B6500BD46C979CE">
    <w:name w:val="B4FCF8418AB949F89B6500BD46C979CE"/>
  </w:style>
  <w:style w:type="paragraph" w:customStyle="1" w:styleId="FBE4C7EC16B641CD97F896DBBFF40C31">
    <w:name w:val="FBE4C7EC16B641CD97F896DBBFF40C31"/>
  </w:style>
  <w:style w:type="paragraph" w:customStyle="1" w:styleId="99EF5E08EC9C4BEFB373F3E25AD79ABD">
    <w:name w:val="99EF5E08EC9C4BEFB373F3E25AD79ABD"/>
  </w:style>
  <w:style w:type="paragraph" w:customStyle="1" w:styleId="B8A3FD2FD6484839876800BCE85318B1">
    <w:name w:val="B8A3FD2FD6484839876800BCE85318B1"/>
  </w:style>
  <w:style w:type="paragraph" w:customStyle="1" w:styleId="72E5EFFE057743678E73A01F58CE5605">
    <w:name w:val="72E5EFFE057743678E73A01F58CE5605"/>
  </w:style>
  <w:style w:type="paragraph" w:customStyle="1" w:styleId="AFF9E12A4ACE4579B80F63D49B7079B1">
    <w:name w:val="AFF9E12A4ACE4579B80F63D49B7079B1"/>
    <w:rsid w:val="0009490D"/>
  </w:style>
  <w:style w:type="paragraph" w:customStyle="1" w:styleId="9CEFE47310D3436D99DB019BA5B0213D1">
    <w:name w:val="9CEFE47310D3436D99DB019BA5B0213D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7262A12A793240F0B4F92C62EBDA4AA71">
    <w:name w:val="7262A12A793240F0B4F92C62EBDA4AA7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AFF9E12A4ACE4579B80F63D49B7079B11">
    <w:name w:val="AFF9E12A4ACE4579B80F63D49B7079B1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9D0FCDDC5CF432B8E516B1C91899EEE1">
    <w:name w:val="89D0FCDDC5CF432B8E516B1C91899EEE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A8AD5C8904341BC88250F0E14B6D4AF1">
    <w:name w:val="6A8AD5C8904341BC88250F0E14B6D4AF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48127AE628C4CB69C07BB08BE7219A11">
    <w:name w:val="348127AE628C4CB69C07BB08BE7219A1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CFDE763FB614B34B673922635AB1E121">
    <w:name w:val="9CFDE763FB614B34B673922635AB1E12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7B35F93D2AB54C8D84FD329D3BD3017F1">
    <w:name w:val="7B35F93D2AB54C8D84FD329D3BD3017F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AA13D54F081E43DD8F1DBF9C72191D511">
    <w:name w:val="AA13D54F081E43DD8F1DBF9C72191D51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443F983E2FD04112ADEFBD0DBC92FE121">
    <w:name w:val="443F983E2FD04112ADEFBD0DBC92FE12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4FCF8418AB949F89B6500BD46C979CE1">
    <w:name w:val="B4FCF8418AB949F89B6500BD46C979CE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FBE4C7EC16B641CD97F896DBBFF40C311">
    <w:name w:val="FBE4C7EC16B641CD97F896DBBFF40C31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9EF5E08EC9C4BEFB373F3E25AD79ABD1">
    <w:name w:val="99EF5E08EC9C4BEFB373F3E25AD79ABD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8A3FD2FD6484839876800BCE85318B11">
    <w:name w:val="B8A3FD2FD6484839876800BCE85318B1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styleId="BodyText">
    <w:name w:val="Body Text"/>
    <w:basedOn w:val="Normal"/>
    <w:link w:val="BodyTextChar"/>
    <w:uiPriority w:val="1"/>
    <w:qFormat/>
    <w:rsid w:val="00D131B1"/>
    <w:pPr>
      <w:widowControl w:val="0"/>
      <w:autoSpaceDE w:val="0"/>
      <w:autoSpaceDN w:val="0"/>
      <w:spacing w:before="60" w:after="120" w:line="260" w:lineRule="atLeast"/>
    </w:pPr>
    <w:rPr>
      <w:rFonts w:ascii="Arial" w:eastAsia="Gotham-BookItalic" w:hAnsi="Arial" w:cs="Gotham-BookItalic"/>
      <w:i/>
      <w:sz w:val="20"/>
      <w:szCs w:val="18"/>
      <w:lang w:val="en-US" w:eastAsia="en-US" w:bidi="en-US"/>
    </w:rPr>
  </w:style>
  <w:style w:type="character" w:customStyle="1" w:styleId="BodyTextChar">
    <w:name w:val="Body Text Char"/>
    <w:basedOn w:val="DefaultParagraphFont"/>
    <w:link w:val="BodyText"/>
    <w:uiPriority w:val="1"/>
    <w:rsid w:val="00D131B1"/>
    <w:rPr>
      <w:rFonts w:ascii="Arial" w:eastAsia="Gotham-BookItalic" w:hAnsi="Arial" w:cs="Gotham-BookItalic"/>
      <w:i/>
      <w:sz w:val="20"/>
      <w:szCs w:val="18"/>
      <w:lang w:val="en-US" w:eastAsia="en-US" w:bidi="en-US"/>
    </w:rPr>
  </w:style>
  <w:style w:type="paragraph" w:customStyle="1" w:styleId="1E613441D673413DAB49177378EAB81C">
    <w:name w:val="1E613441D673413DAB49177378EAB81C"/>
    <w:rsid w:val="0009490D"/>
  </w:style>
  <w:style w:type="paragraph" w:customStyle="1" w:styleId="7CD4576A26264C7BB62EB8EB20C6AFD3">
    <w:name w:val="7CD4576A26264C7BB62EB8EB20C6AFD3"/>
    <w:rsid w:val="0009490D"/>
  </w:style>
  <w:style w:type="paragraph" w:customStyle="1" w:styleId="53E21305B259478B8319E41070F32182">
    <w:name w:val="53E21305B259478B8319E41070F32182"/>
    <w:rsid w:val="0009490D"/>
  </w:style>
  <w:style w:type="paragraph" w:customStyle="1" w:styleId="37951861108F42FB820594F2E8058822">
    <w:name w:val="37951861108F42FB820594F2E8058822"/>
    <w:rsid w:val="0009490D"/>
  </w:style>
  <w:style w:type="paragraph" w:customStyle="1" w:styleId="A666E9E27EFD4020A3CB0A5CDAF4791B">
    <w:name w:val="A666E9E27EFD4020A3CB0A5CDAF4791B"/>
    <w:rsid w:val="0009490D"/>
  </w:style>
  <w:style w:type="paragraph" w:customStyle="1" w:styleId="03A76A68CE0F43D9A1C88079A62221BA">
    <w:name w:val="03A76A68CE0F43D9A1C88079A62221BA"/>
    <w:rsid w:val="0009490D"/>
  </w:style>
  <w:style w:type="paragraph" w:customStyle="1" w:styleId="CF111C5809854EB3880046800ECEDE14">
    <w:name w:val="CF111C5809854EB3880046800ECEDE14"/>
    <w:rsid w:val="0009490D"/>
  </w:style>
  <w:style w:type="paragraph" w:customStyle="1" w:styleId="0C85F356E8B34EC4A4E67019165B5969">
    <w:name w:val="0C85F356E8B34EC4A4E67019165B5969"/>
    <w:rsid w:val="0009490D"/>
  </w:style>
  <w:style w:type="paragraph" w:customStyle="1" w:styleId="53E21305B259478B8319E41070F321821">
    <w:name w:val="53E21305B259478B8319E41070F32182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7951861108F42FB820594F2E80588221">
    <w:name w:val="37951861108F42FB820594F2E8058822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A666E9E27EFD4020A3CB0A5CDAF4791B1">
    <w:name w:val="A666E9E27EFD4020A3CB0A5CDAF4791B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03A76A68CE0F43D9A1C88079A62221BA1">
    <w:name w:val="03A76A68CE0F43D9A1C88079A62221BA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0C85F356E8B34EC4A4E67019165B59691">
    <w:name w:val="0C85F356E8B34EC4A4E67019165B5969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9D0FCDDC5CF432B8E516B1C91899EEE2">
    <w:name w:val="89D0FCDDC5CF432B8E516B1C91899EEE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A8AD5C8904341BC88250F0E14B6D4AF2">
    <w:name w:val="6A8AD5C8904341BC88250F0E14B6D4AF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48127AE628C4CB69C07BB08BE7219A12">
    <w:name w:val="348127AE628C4CB69C07BB08BE7219A1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CFDE763FB614B34B673922635AB1E122">
    <w:name w:val="9CFDE763FB614B34B673922635AB1E12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7B35F93D2AB54C8D84FD329D3BD3017F2">
    <w:name w:val="7B35F93D2AB54C8D84FD329D3BD3017F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AA13D54F081E43DD8F1DBF9C72191D512">
    <w:name w:val="AA13D54F081E43DD8F1DBF9C72191D51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443F983E2FD04112ADEFBD0DBC92FE122">
    <w:name w:val="443F983E2FD04112ADEFBD0DBC92FE12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4FCF8418AB949F89B6500BD46C979CE2">
    <w:name w:val="B4FCF8418AB949F89B6500BD46C979CE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FBE4C7EC16B641CD97F896DBBFF40C312">
    <w:name w:val="FBE4C7EC16B641CD97F896DBBFF40C31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9EF5E08EC9C4BEFB373F3E25AD79ABD2">
    <w:name w:val="99EF5E08EC9C4BEFB373F3E25AD79ABD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8A3FD2FD6484839876800BCE85318B12">
    <w:name w:val="B8A3FD2FD6484839876800BCE85318B1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5DD96083E694CF685F529B4E13F6594">
    <w:name w:val="35DD96083E694CF685F529B4E13F6594"/>
    <w:rsid w:val="0009490D"/>
  </w:style>
  <w:style w:type="paragraph" w:customStyle="1" w:styleId="3F596B9E979D4F13BDF1E94EB8B6591D">
    <w:name w:val="3F596B9E979D4F13BDF1E94EB8B6591D"/>
    <w:rsid w:val="0009490D"/>
  </w:style>
  <w:style w:type="paragraph" w:customStyle="1" w:styleId="2E7E140052EB4166A74E48E3E5905B9D">
    <w:name w:val="2E7E140052EB4166A74E48E3E5905B9D"/>
    <w:rsid w:val="0009490D"/>
  </w:style>
  <w:style w:type="paragraph" w:customStyle="1" w:styleId="53E21305B259478B8319E41070F321822">
    <w:name w:val="53E21305B259478B8319E41070F32182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7951861108F42FB820594F2E80588222">
    <w:name w:val="37951861108F42FB820594F2E80588222"/>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9D0FCDDC5CF432B8E516B1C91899EEE3">
    <w:name w:val="89D0FCDDC5CF432B8E516B1C91899EEE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A8AD5C8904341BC88250F0E14B6D4AF3">
    <w:name w:val="6A8AD5C8904341BC88250F0E14B6D4AF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48127AE628C4CB69C07BB08BE7219A13">
    <w:name w:val="348127AE628C4CB69C07BB08BE7219A1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CFDE763FB614B34B673922635AB1E123">
    <w:name w:val="9CFDE763FB614B34B673922635AB1E12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7B35F93D2AB54C8D84FD329D3BD3017F3">
    <w:name w:val="7B35F93D2AB54C8D84FD329D3BD3017F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AA13D54F081E43DD8F1DBF9C72191D513">
    <w:name w:val="AA13D54F081E43DD8F1DBF9C72191D51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443F983E2FD04112ADEFBD0DBC92FE123">
    <w:name w:val="443F983E2FD04112ADEFBD0DBC92FE12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4FCF8418AB949F89B6500BD46C979CE3">
    <w:name w:val="B4FCF8418AB949F89B6500BD46C979CE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FBE4C7EC16B641CD97F896DBBFF40C313">
    <w:name w:val="FBE4C7EC16B641CD97F896DBBFF40C31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99EF5E08EC9C4BEFB373F3E25AD79ABD3">
    <w:name w:val="99EF5E08EC9C4BEFB373F3E25AD79ABD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8A3FD2FD6484839876800BCE85318B13">
    <w:name w:val="B8A3FD2FD6484839876800BCE85318B1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EE9E12F6AA04731A071EA0FA4E6B75B">
    <w:name w:val="6EE9E12F6AA04731A071EA0FA4E6B75B"/>
    <w:rsid w:val="0009490D"/>
  </w:style>
  <w:style w:type="paragraph" w:customStyle="1" w:styleId="3CF62E5EA8C540C1902E5029012CB192">
    <w:name w:val="3CF62E5EA8C540C1902E5029012CB192"/>
    <w:rsid w:val="0009490D"/>
  </w:style>
  <w:style w:type="paragraph" w:customStyle="1" w:styleId="5E848F725640432899C2B389881D7B16">
    <w:name w:val="5E848F725640432899C2B389881D7B16"/>
    <w:rsid w:val="0009490D"/>
  </w:style>
  <w:style w:type="paragraph" w:customStyle="1" w:styleId="4E7806DBAAB84FFCB1213A466B1F3736">
    <w:name w:val="4E7806DBAAB84FFCB1213A466B1F3736"/>
    <w:rsid w:val="0009490D"/>
  </w:style>
  <w:style w:type="paragraph" w:customStyle="1" w:styleId="5EC0515AD4A4487D9453DA2420A82277">
    <w:name w:val="5EC0515AD4A4487D9453DA2420A82277"/>
    <w:rsid w:val="0009490D"/>
  </w:style>
  <w:style w:type="paragraph" w:customStyle="1" w:styleId="49691092B848443AA497D8FA0D4656C3">
    <w:name w:val="49691092B848443AA497D8FA0D4656C3"/>
    <w:rsid w:val="0009490D"/>
  </w:style>
  <w:style w:type="paragraph" w:customStyle="1" w:styleId="1AC3FC11284B4C41B532842CBD862AE6">
    <w:name w:val="1AC3FC11284B4C41B532842CBD862AE6"/>
    <w:rsid w:val="0009490D"/>
  </w:style>
  <w:style w:type="paragraph" w:customStyle="1" w:styleId="4753295E46C948CBAADD7690A31FA5F1">
    <w:name w:val="4753295E46C948CBAADD7690A31FA5F1"/>
    <w:rsid w:val="0009490D"/>
  </w:style>
  <w:style w:type="paragraph" w:customStyle="1" w:styleId="A68293B9E94F4B05990C0D72B9F5B08C">
    <w:name w:val="A68293B9E94F4B05990C0D72B9F5B08C"/>
    <w:rsid w:val="0009490D"/>
  </w:style>
  <w:style w:type="paragraph" w:customStyle="1" w:styleId="D8942B0C4AFB4509BDAE0B6320A5E5DB">
    <w:name w:val="D8942B0C4AFB4509BDAE0B6320A5E5DB"/>
    <w:rsid w:val="0009490D"/>
  </w:style>
  <w:style w:type="paragraph" w:customStyle="1" w:styleId="A108062B94554A97BCEDEBE43A1D7F4B">
    <w:name w:val="A108062B94554A97BCEDEBE43A1D7F4B"/>
    <w:rsid w:val="0009490D"/>
  </w:style>
  <w:style w:type="paragraph" w:customStyle="1" w:styleId="B00D78C486614F44BDF10B7D6B3396ED">
    <w:name w:val="B00D78C486614F44BDF10B7D6B3396ED"/>
    <w:rsid w:val="0009490D"/>
  </w:style>
  <w:style w:type="paragraph" w:customStyle="1" w:styleId="7293C4FE306244A7902856BE5F6CA879">
    <w:name w:val="7293C4FE306244A7902856BE5F6CA879"/>
    <w:rsid w:val="0009490D"/>
  </w:style>
  <w:style w:type="paragraph" w:customStyle="1" w:styleId="7700CB5659D3416AB2A1A1CE364B60CE">
    <w:name w:val="7700CB5659D3416AB2A1A1CE364B60CE"/>
    <w:rsid w:val="0009490D"/>
  </w:style>
  <w:style w:type="paragraph" w:customStyle="1" w:styleId="CF0EFCB3A1B34574AE95777A15EB4F84">
    <w:name w:val="CF0EFCB3A1B34574AE95777A15EB4F84"/>
    <w:rsid w:val="0009490D"/>
  </w:style>
  <w:style w:type="paragraph" w:customStyle="1" w:styleId="574B74E7C8104DD4890A34221BFD2CFE">
    <w:name w:val="574B74E7C8104DD4890A34221BFD2CFE"/>
    <w:rsid w:val="0009490D"/>
  </w:style>
  <w:style w:type="paragraph" w:customStyle="1" w:styleId="191EF9112A0C4D32AD9D682EB0B81AFB">
    <w:name w:val="191EF9112A0C4D32AD9D682EB0B81AFB"/>
    <w:rsid w:val="0009490D"/>
  </w:style>
  <w:style w:type="paragraph" w:customStyle="1" w:styleId="53E21305B259478B8319E41070F321823">
    <w:name w:val="53E21305B259478B8319E41070F32182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7951861108F42FB820594F2E80588223">
    <w:name w:val="37951861108F42FB820594F2E80588223"/>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1">
    <w:name w:val="CF0EFCB3A1B34574AE95777A15EB4F841"/>
    <w:rsid w:val="0009490D"/>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B4D4756B0C674FAF9E44A261A0E9BE08">
    <w:name w:val="B4D4756B0C674FAF9E44A261A0E9BE08"/>
    <w:rsid w:val="0009490D"/>
  </w:style>
  <w:style w:type="paragraph" w:customStyle="1" w:styleId="B856D53F110442EDA00CD914698794A2">
    <w:name w:val="B856D53F110442EDA00CD914698794A2"/>
    <w:rsid w:val="0009490D"/>
  </w:style>
  <w:style w:type="paragraph" w:customStyle="1" w:styleId="C9E93D4A9C614E118800912F8F514756">
    <w:name w:val="C9E93D4A9C614E118800912F8F514756"/>
    <w:rsid w:val="0009490D"/>
  </w:style>
  <w:style w:type="paragraph" w:customStyle="1" w:styleId="E55FF1F979364576A389CEE80C00678D">
    <w:name w:val="E55FF1F979364576A389CEE80C00678D"/>
    <w:rsid w:val="0009490D"/>
  </w:style>
  <w:style w:type="paragraph" w:customStyle="1" w:styleId="893969A57586400E8A69F8070BA0312D">
    <w:name w:val="893969A57586400E8A69F8070BA0312D"/>
    <w:rsid w:val="0009490D"/>
  </w:style>
  <w:style w:type="paragraph" w:customStyle="1" w:styleId="1F944ACAF79B4E299FEC6C6242A015C1">
    <w:name w:val="1F944ACAF79B4E299FEC6C6242A015C1"/>
    <w:rsid w:val="0009490D"/>
  </w:style>
  <w:style w:type="paragraph" w:customStyle="1" w:styleId="69600EF03BE04B5389FBE2F1EF942EC7">
    <w:name w:val="69600EF03BE04B5389FBE2F1EF942EC7"/>
    <w:rsid w:val="0009490D"/>
  </w:style>
  <w:style w:type="paragraph" w:customStyle="1" w:styleId="2276E8EF519E420B9C74E52955CF64AF">
    <w:name w:val="2276E8EF519E420B9C74E52955CF64AF"/>
    <w:rsid w:val="0009490D"/>
  </w:style>
  <w:style w:type="paragraph" w:customStyle="1" w:styleId="37986E25CCC74752A4442D1D88EF97F0">
    <w:name w:val="37986E25CCC74752A4442D1D88EF97F0"/>
    <w:rsid w:val="0009490D"/>
  </w:style>
  <w:style w:type="paragraph" w:customStyle="1" w:styleId="76CCEACEDC45439185FD38AA0C63B7D6">
    <w:name w:val="76CCEACEDC45439185FD38AA0C63B7D6"/>
    <w:rsid w:val="0009490D"/>
  </w:style>
  <w:style w:type="paragraph" w:customStyle="1" w:styleId="EF01A77CCC8243048BCC7FBD1041172B">
    <w:name w:val="EF01A77CCC8243048BCC7FBD1041172B"/>
    <w:rsid w:val="0009490D"/>
  </w:style>
  <w:style w:type="paragraph" w:customStyle="1" w:styleId="C994064078724AD7B69A21803944B463">
    <w:name w:val="C994064078724AD7B69A21803944B463"/>
    <w:rsid w:val="0009490D"/>
  </w:style>
  <w:style w:type="paragraph" w:customStyle="1" w:styleId="C99A47961A8440039E1C58BFD61E2C9D">
    <w:name w:val="C99A47961A8440039E1C58BFD61E2C9D"/>
    <w:rsid w:val="0009490D"/>
  </w:style>
  <w:style w:type="paragraph" w:customStyle="1" w:styleId="FE60E913ADCF4FF6A0E4D9315AD5DAFE">
    <w:name w:val="FE60E913ADCF4FF6A0E4D9315AD5DAFE"/>
    <w:rsid w:val="0009490D"/>
  </w:style>
  <w:style w:type="paragraph" w:customStyle="1" w:styleId="A81B9E2B637C481BB87F50CA99E4F50C">
    <w:name w:val="A81B9E2B637C481BB87F50CA99E4F50C"/>
    <w:rsid w:val="0009490D"/>
  </w:style>
  <w:style w:type="paragraph" w:customStyle="1" w:styleId="8C6D1E987D77422F9967FCE8EE080498">
    <w:name w:val="8C6D1E987D77422F9967FCE8EE080498"/>
    <w:rsid w:val="0009490D"/>
  </w:style>
  <w:style w:type="paragraph" w:customStyle="1" w:styleId="86AA2A78D80643D3B1B3F84D7C313075">
    <w:name w:val="86AA2A78D80643D3B1B3F84D7C313075"/>
    <w:rsid w:val="0009490D"/>
  </w:style>
  <w:style w:type="paragraph" w:customStyle="1" w:styleId="3176C3541FC74AD2898E4EAEB1B428C5">
    <w:name w:val="3176C3541FC74AD2898E4EAEB1B428C5"/>
    <w:rsid w:val="0009490D"/>
  </w:style>
  <w:style w:type="paragraph" w:customStyle="1" w:styleId="0C7F672895304AB0B58CA1DF4C92E557">
    <w:name w:val="0C7F672895304AB0B58CA1DF4C92E557"/>
    <w:rsid w:val="0009490D"/>
  </w:style>
  <w:style w:type="paragraph" w:customStyle="1" w:styleId="BBA053F7DD2D46BBBA29DC02B03B9BA2">
    <w:name w:val="BBA053F7DD2D46BBBA29DC02B03B9BA2"/>
    <w:rsid w:val="0009490D"/>
  </w:style>
  <w:style w:type="paragraph" w:customStyle="1" w:styleId="394CF7D0BBE4414AA851DD75F7EF2928">
    <w:name w:val="394CF7D0BBE4414AA851DD75F7EF2928"/>
    <w:rsid w:val="0009490D"/>
  </w:style>
  <w:style w:type="paragraph" w:customStyle="1" w:styleId="EE5A389BCAAA470A9A55E48D4E6AFCF3">
    <w:name w:val="EE5A389BCAAA470A9A55E48D4E6AFCF3"/>
    <w:rsid w:val="0009490D"/>
  </w:style>
  <w:style w:type="paragraph" w:customStyle="1" w:styleId="6203A8EA2EA44F71AE7B63BDC4963A61">
    <w:name w:val="6203A8EA2EA44F71AE7B63BDC4963A61"/>
    <w:rsid w:val="0009490D"/>
  </w:style>
  <w:style w:type="paragraph" w:customStyle="1" w:styleId="E86B1D892E834D23A4EB5FE1A32C569F">
    <w:name w:val="E86B1D892E834D23A4EB5FE1A32C569F"/>
    <w:rsid w:val="0009490D"/>
  </w:style>
  <w:style w:type="paragraph" w:customStyle="1" w:styleId="21AD24DF5DF84A65BDA01CDD244D89B6">
    <w:name w:val="21AD24DF5DF84A65BDA01CDD244D89B6"/>
    <w:rsid w:val="0009490D"/>
  </w:style>
  <w:style w:type="paragraph" w:customStyle="1" w:styleId="D5D4E3D0943E4E43B6F41D2C094020DC">
    <w:name w:val="D5D4E3D0943E4E43B6F41D2C094020DC"/>
    <w:rsid w:val="0009490D"/>
  </w:style>
  <w:style w:type="paragraph" w:customStyle="1" w:styleId="8ED599A999004B74B6F9BF6F1046B9DB">
    <w:name w:val="8ED599A999004B74B6F9BF6F1046B9DB"/>
    <w:rsid w:val="0009490D"/>
  </w:style>
  <w:style w:type="paragraph" w:customStyle="1" w:styleId="355E0744B7B3495CB3CABB8A60422367">
    <w:name w:val="355E0744B7B3495CB3CABB8A60422367"/>
    <w:rsid w:val="0009490D"/>
  </w:style>
  <w:style w:type="paragraph" w:customStyle="1" w:styleId="C915FA875383442F80B1FE82F5388984">
    <w:name w:val="C915FA875383442F80B1FE82F5388984"/>
    <w:rsid w:val="0009490D"/>
  </w:style>
  <w:style w:type="paragraph" w:customStyle="1" w:styleId="BFDC1E7720354CC59A9D25CDDA28CC9C">
    <w:name w:val="BFDC1E7720354CC59A9D25CDDA28CC9C"/>
    <w:rsid w:val="0009490D"/>
  </w:style>
  <w:style w:type="paragraph" w:customStyle="1" w:styleId="163C1F7D2E1B4AF8A87B0485A797C1D6">
    <w:name w:val="163C1F7D2E1B4AF8A87B0485A797C1D6"/>
    <w:rsid w:val="0009490D"/>
  </w:style>
  <w:style w:type="paragraph" w:customStyle="1" w:styleId="2B13617E837A41C4A403CDD237B0BFC5">
    <w:name w:val="2B13617E837A41C4A403CDD237B0BFC5"/>
    <w:rsid w:val="0009490D"/>
  </w:style>
  <w:style w:type="paragraph" w:customStyle="1" w:styleId="62461AE9F9824C149FC3433C8BBDA2A9">
    <w:name w:val="62461AE9F9824C149FC3433C8BBDA2A9"/>
    <w:rsid w:val="0009490D"/>
  </w:style>
  <w:style w:type="paragraph" w:customStyle="1" w:styleId="0235A2FCABE94427AFEC9CCEC970E6A7">
    <w:name w:val="0235A2FCABE94427AFEC9CCEC970E6A7"/>
    <w:rsid w:val="0009490D"/>
  </w:style>
  <w:style w:type="paragraph" w:customStyle="1" w:styleId="9A4E57D2A3BC489A86BBA1CE88E6061F">
    <w:name w:val="9A4E57D2A3BC489A86BBA1CE88E6061F"/>
    <w:rsid w:val="0009490D"/>
  </w:style>
  <w:style w:type="paragraph" w:customStyle="1" w:styleId="1CA522240828498CA7DC5E0BBEFA975D">
    <w:name w:val="1CA522240828498CA7DC5E0BBEFA975D"/>
    <w:rsid w:val="0009490D"/>
  </w:style>
  <w:style w:type="paragraph" w:customStyle="1" w:styleId="CD3234838BAD4BB2886D2D97CCC1C52F">
    <w:name w:val="CD3234838BAD4BB2886D2D97CCC1C52F"/>
    <w:rsid w:val="0009490D"/>
  </w:style>
  <w:style w:type="paragraph" w:customStyle="1" w:styleId="E3EB9B20B1654BCABC09EBA3E7F78A7F">
    <w:name w:val="E3EB9B20B1654BCABC09EBA3E7F78A7F"/>
    <w:rsid w:val="0009490D"/>
  </w:style>
  <w:style w:type="paragraph" w:customStyle="1" w:styleId="B9E7E189E34346929BA986894E58B20A">
    <w:name w:val="B9E7E189E34346929BA986894E58B20A"/>
    <w:rsid w:val="0009490D"/>
  </w:style>
  <w:style w:type="paragraph" w:customStyle="1" w:styleId="BEB8AC8161174F5F856EA2A78330973B">
    <w:name w:val="BEB8AC8161174F5F856EA2A78330973B"/>
    <w:rsid w:val="0009490D"/>
  </w:style>
  <w:style w:type="paragraph" w:customStyle="1" w:styleId="452C586196B44876BCAE720974B43EA1">
    <w:name w:val="452C586196B44876BCAE720974B43EA1"/>
    <w:rsid w:val="0009490D"/>
  </w:style>
  <w:style w:type="paragraph" w:customStyle="1" w:styleId="769E764E0B3C4E87AD99570780158781">
    <w:name w:val="769E764E0B3C4E87AD99570780158781"/>
    <w:rsid w:val="0009490D"/>
  </w:style>
  <w:style w:type="paragraph" w:customStyle="1" w:styleId="70A20925FF9D425E93E5B7CC4ACD4A8A">
    <w:name w:val="70A20925FF9D425E93E5B7CC4ACD4A8A"/>
    <w:rsid w:val="0009490D"/>
  </w:style>
  <w:style w:type="paragraph" w:customStyle="1" w:styleId="AD5452D1E85F438685515E494B287499">
    <w:name w:val="AD5452D1E85F438685515E494B287499"/>
    <w:rsid w:val="0009490D"/>
  </w:style>
  <w:style w:type="paragraph" w:customStyle="1" w:styleId="11C93C66854A4C3FAF09CD57C76F10C9">
    <w:name w:val="11C93C66854A4C3FAF09CD57C76F10C9"/>
    <w:rsid w:val="0009490D"/>
  </w:style>
  <w:style w:type="paragraph" w:customStyle="1" w:styleId="A363A2AA27F54987953E3113318FB4C1">
    <w:name w:val="A363A2AA27F54987953E3113318FB4C1"/>
    <w:rsid w:val="0009490D"/>
  </w:style>
  <w:style w:type="paragraph" w:customStyle="1" w:styleId="25A336B38D3F4651AD82EBA994FE3397">
    <w:name w:val="25A336B38D3F4651AD82EBA994FE3397"/>
    <w:rsid w:val="0009490D"/>
  </w:style>
  <w:style w:type="paragraph" w:customStyle="1" w:styleId="E13004508F044EDBA5B408C4FD6F2C19">
    <w:name w:val="E13004508F044EDBA5B408C4FD6F2C19"/>
    <w:rsid w:val="0009490D"/>
  </w:style>
  <w:style w:type="paragraph" w:customStyle="1" w:styleId="1A4D171C86F749FBA3ED9CA2020478EC">
    <w:name w:val="1A4D171C86F749FBA3ED9CA2020478EC"/>
    <w:rsid w:val="0009490D"/>
  </w:style>
  <w:style w:type="paragraph" w:customStyle="1" w:styleId="961F5CDDBE33461C9913495E45C514E7">
    <w:name w:val="961F5CDDBE33461C9913495E45C514E7"/>
    <w:rsid w:val="0009490D"/>
  </w:style>
  <w:style w:type="paragraph" w:customStyle="1" w:styleId="3BF8AE6DB82C493AB301E8D3A06D172F">
    <w:name w:val="3BF8AE6DB82C493AB301E8D3A06D172F"/>
    <w:rsid w:val="0009490D"/>
  </w:style>
  <w:style w:type="paragraph" w:customStyle="1" w:styleId="58EB0DD1632E496099F9EB9B04B5B1B4">
    <w:name w:val="58EB0DD1632E496099F9EB9B04B5B1B4"/>
    <w:rsid w:val="0009490D"/>
  </w:style>
  <w:style w:type="paragraph" w:customStyle="1" w:styleId="D1DE6B3912234250B6625EB7A9CB3CB7">
    <w:name w:val="D1DE6B3912234250B6625EB7A9CB3CB7"/>
    <w:rsid w:val="0009490D"/>
  </w:style>
  <w:style w:type="paragraph" w:customStyle="1" w:styleId="54B249A1685245EBB69801D9D5862557">
    <w:name w:val="54B249A1685245EBB69801D9D5862557"/>
    <w:rsid w:val="0009490D"/>
  </w:style>
  <w:style w:type="paragraph" w:customStyle="1" w:styleId="933A6DAA0DAC4DB1A3710831571198BE">
    <w:name w:val="933A6DAA0DAC4DB1A3710831571198BE"/>
    <w:rsid w:val="0009490D"/>
  </w:style>
  <w:style w:type="paragraph" w:customStyle="1" w:styleId="4A48D1754BEA4028A5E32E8195D09843">
    <w:name w:val="4A48D1754BEA4028A5E32E8195D09843"/>
    <w:rsid w:val="0009490D"/>
  </w:style>
  <w:style w:type="paragraph" w:customStyle="1" w:styleId="50D6C56874BD4C008E19E8B77F669C1F">
    <w:name w:val="50D6C56874BD4C008E19E8B77F669C1F"/>
    <w:rsid w:val="0009490D"/>
  </w:style>
  <w:style w:type="paragraph" w:customStyle="1" w:styleId="0E619177048B413C938E99A2A594B591">
    <w:name w:val="0E619177048B413C938E99A2A594B591"/>
    <w:rsid w:val="0009490D"/>
  </w:style>
  <w:style w:type="paragraph" w:customStyle="1" w:styleId="D8EEB697980643E3B035B86C5B7F228F">
    <w:name w:val="D8EEB697980643E3B035B86C5B7F228F"/>
    <w:rsid w:val="0009490D"/>
  </w:style>
  <w:style w:type="paragraph" w:customStyle="1" w:styleId="20846B6CC2F646388B89BF6797F0D7CD">
    <w:name w:val="20846B6CC2F646388B89BF6797F0D7CD"/>
    <w:rsid w:val="0009490D"/>
  </w:style>
  <w:style w:type="paragraph" w:customStyle="1" w:styleId="942A8543B588447794CB8D51744B236F">
    <w:name w:val="942A8543B588447794CB8D51744B236F"/>
    <w:rsid w:val="0009490D"/>
  </w:style>
  <w:style w:type="paragraph" w:customStyle="1" w:styleId="8072BFFEEA5A490BA93D2F4DDE1EF86C">
    <w:name w:val="8072BFFEEA5A490BA93D2F4DDE1EF86C"/>
    <w:rsid w:val="0009490D"/>
  </w:style>
  <w:style w:type="paragraph" w:customStyle="1" w:styleId="7F299E2EB3824E929910478528F33742">
    <w:name w:val="7F299E2EB3824E929910478528F33742"/>
    <w:rsid w:val="0009490D"/>
  </w:style>
  <w:style w:type="paragraph" w:customStyle="1" w:styleId="7F822DCDEA3D4CE5A53506AD5490DC02">
    <w:name w:val="7F822DCDEA3D4CE5A53506AD5490DC02"/>
    <w:rsid w:val="0009490D"/>
  </w:style>
  <w:style w:type="paragraph" w:customStyle="1" w:styleId="E3D86BE4723A4A6C96A6F76EE980D9BC">
    <w:name w:val="E3D86BE4723A4A6C96A6F76EE980D9BC"/>
    <w:rsid w:val="0009490D"/>
  </w:style>
  <w:style w:type="paragraph" w:customStyle="1" w:styleId="DA9338EC1107464C9ACECAD8F99BFA0E">
    <w:name w:val="DA9338EC1107464C9ACECAD8F99BFA0E"/>
    <w:rsid w:val="0009490D"/>
  </w:style>
  <w:style w:type="paragraph" w:customStyle="1" w:styleId="6C544E0C7CB44D40B5B0841C58D5B2BA">
    <w:name w:val="6C544E0C7CB44D40B5B0841C58D5B2BA"/>
    <w:rsid w:val="0009490D"/>
  </w:style>
  <w:style w:type="paragraph" w:customStyle="1" w:styleId="14C396C9AC2A40058A6321B744B2C0E2">
    <w:name w:val="14C396C9AC2A40058A6321B744B2C0E2"/>
    <w:rsid w:val="0009490D"/>
  </w:style>
  <w:style w:type="paragraph" w:customStyle="1" w:styleId="6E89AE96F52C470AA454A65091892D75">
    <w:name w:val="6E89AE96F52C470AA454A65091892D75"/>
    <w:rsid w:val="0009490D"/>
  </w:style>
  <w:style w:type="paragraph" w:customStyle="1" w:styleId="03752A6BD1B141FDA1CF4D48181B960E">
    <w:name w:val="03752A6BD1B141FDA1CF4D48181B960E"/>
    <w:rsid w:val="0009490D"/>
  </w:style>
  <w:style w:type="paragraph" w:customStyle="1" w:styleId="25A804B4793240E2812E0409588C071E">
    <w:name w:val="25A804B4793240E2812E0409588C071E"/>
    <w:rsid w:val="0009490D"/>
  </w:style>
  <w:style w:type="paragraph" w:customStyle="1" w:styleId="1872A066B7BC4B68ABD99D9AF91985AD">
    <w:name w:val="1872A066B7BC4B68ABD99D9AF91985AD"/>
    <w:rsid w:val="0009490D"/>
  </w:style>
  <w:style w:type="paragraph" w:customStyle="1" w:styleId="723B6390A11D4EBEBDF948D4D0068509">
    <w:name w:val="723B6390A11D4EBEBDF948D4D0068509"/>
    <w:rsid w:val="0009490D"/>
  </w:style>
  <w:style w:type="paragraph" w:customStyle="1" w:styleId="E3225CF52BB3476BB8CBA1AEFEDA6AB2">
    <w:name w:val="E3225CF52BB3476BB8CBA1AEFEDA6AB2"/>
    <w:rsid w:val="0009490D"/>
  </w:style>
  <w:style w:type="paragraph" w:customStyle="1" w:styleId="34D7D02F03654A4B870500EB18677102">
    <w:name w:val="34D7D02F03654A4B870500EB18677102"/>
    <w:rsid w:val="0009490D"/>
  </w:style>
  <w:style w:type="paragraph" w:customStyle="1" w:styleId="69575E31E0A54136B0F100EEBE164DD0">
    <w:name w:val="69575E31E0A54136B0F100EEBE164DD0"/>
    <w:rsid w:val="0009490D"/>
  </w:style>
  <w:style w:type="paragraph" w:customStyle="1" w:styleId="0D0B47DC8F804D91B90571FA86FC6BDB">
    <w:name w:val="0D0B47DC8F804D91B90571FA86FC6BDB"/>
    <w:rsid w:val="0009490D"/>
  </w:style>
  <w:style w:type="paragraph" w:customStyle="1" w:styleId="03532AF380BD45EB9DBD0C6C0ECCB241">
    <w:name w:val="03532AF380BD45EB9DBD0C6C0ECCB241"/>
    <w:rsid w:val="0009490D"/>
  </w:style>
  <w:style w:type="paragraph" w:customStyle="1" w:styleId="E4FD275B700A4FE7B468774AE62DC13A">
    <w:name w:val="E4FD275B700A4FE7B468774AE62DC13A"/>
    <w:rsid w:val="0009490D"/>
  </w:style>
  <w:style w:type="paragraph" w:customStyle="1" w:styleId="33D8859319C34DB0A36FCA537BD6F521">
    <w:name w:val="33D8859319C34DB0A36FCA537BD6F521"/>
    <w:rsid w:val="0009490D"/>
  </w:style>
  <w:style w:type="paragraph" w:customStyle="1" w:styleId="681C1CE7F05542D1B4E9B3A7999D06AB">
    <w:name w:val="681C1CE7F05542D1B4E9B3A7999D06AB"/>
    <w:rsid w:val="0009490D"/>
  </w:style>
  <w:style w:type="paragraph" w:customStyle="1" w:styleId="EFBF2750046449009B449A9357D684FE">
    <w:name w:val="EFBF2750046449009B449A9357D684FE"/>
    <w:rsid w:val="0009490D"/>
  </w:style>
  <w:style w:type="paragraph" w:customStyle="1" w:styleId="C8B6AF17162A4F64B45E65397677FB31">
    <w:name w:val="C8B6AF17162A4F64B45E65397677FB31"/>
    <w:rsid w:val="0009490D"/>
  </w:style>
  <w:style w:type="paragraph" w:customStyle="1" w:styleId="ED54E4C7AC3A4A31BC615DF72B5AA806">
    <w:name w:val="ED54E4C7AC3A4A31BC615DF72B5AA806"/>
    <w:rsid w:val="0009490D"/>
  </w:style>
  <w:style w:type="paragraph" w:customStyle="1" w:styleId="01F88A89916C42BF90142DD2D48A93DE">
    <w:name w:val="01F88A89916C42BF90142DD2D48A93DE"/>
    <w:rsid w:val="0009490D"/>
  </w:style>
  <w:style w:type="paragraph" w:customStyle="1" w:styleId="780857879F1B4E3DA7016A27B38D2676">
    <w:name w:val="780857879F1B4E3DA7016A27B38D2676"/>
    <w:rsid w:val="0009490D"/>
  </w:style>
  <w:style w:type="paragraph" w:customStyle="1" w:styleId="2456D3878AEA48C4BFA1A08A62A9F611">
    <w:name w:val="2456D3878AEA48C4BFA1A08A62A9F611"/>
    <w:rsid w:val="0009490D"/>
  </w:style>
  <w:style w:type="paragraph" w:customStyle="1" w:styleId="3AEAD1AA9E074572BFD51170842B0384">
    <w:name w:val="3AEAD1AA9E074572BFD51170842B0384"/>
    <w:rsid w:val="0009490D"/>
  </w:style>
  <w:style w:type="paragraph" w:customStyle="1" w:styleId="868DED1096514CCEB56344373822853A">
    <w:name w:val="868DED1096514CCEB56344373822853A"/>
    <w:rsid w:val="0009490D"/>
  </w:style>
  <w:style w:type="paragraph" w:customStyle="1" w:styleId="35501BB146454E67B626198A26C0AE73">
    <w:name w:val="35501BB146454E67B626198A26C0AE73"/>
    <w:rsid w:val="0009490D"/>
  </w:style>
  <w:style w:type="paragraph" w:customStyle="1" w:styleId="E07D6FC153424920860B3685BF1F75B4">
    <w:name w:val="E07D6FC153424920860B3685BF1F75B4"/>
    <w:rsid w:val="0009490D"/>
  </w:style>
  <w:style w:type="paragraph" w:customStyle="1" w:styleId="2B9AD38FBB4E4D1C942E11EB18BEC9E1">
    <w:name w:val="2B9AD38FBB4E4D1C942E11EB18BEC9E1"/>
    <w:rsid w:val="0009490D"/>
  </w:style>
  <w:style w:type="paragraph" w:customStyle="1" w:styleId="D75D8FBCDAD349AC85F6E57D759C1D98">
    <w:name w:val="D75D8FBCDAD349AC85F6E57D759C1D98"/>
    <w:rsid w:val="0009490D"/>
  </w:style>
  <w:style w:type="paragraph" w:customStyle="1" w:styleId="4A2C7E4E2FF34FDAB5888E19D1A7F43B">
    <w:name w:val="4A2C7E4E2FF34FDAB5888E19D1A7F43B"/>
    <w:rsid w:val="0009490D"/>
  </w:style>
  <w:style w:type="paragraph" w:customStyle="1" w:styleId="94F996CDF238416B8A8E3FCF3E74C210">
    <w:name w:val="94F996CDF238416B8A8E3FCF3E74C210"/>
    <w:rsid w:val="0009490D"/>
  </w:style>
  <w:style w:type="paragraph" w:customStyle="1" w:styleId="D0356C29B168413CBAE65120E55CAF0E">
    <w:name w:val="D0356C29B168413CBAE65120E55CAF0E"/>
    <w:rsid w:val="0009490D"/>
  </w:style>
  <w:style w:type="paragraph" w:customStyle="1" w:styleId="A64C3C63FAE54411AC1191E9C1EA668A">
    <w:name w:val="A64C3C63FAE54411AC1191E9C1EA668A"/>
    <w:rsid w:val="0009490D"/>
  </w:style>
  <w:style w:type="paragraph" w:customStyle="1" w:styleId="B14BEC3988A043F4A0BCD7D54D729662">
    <w:name w:val="B14BEC3988A043F4A0BCD7D54D729662"/>
    <w:rsid w:val="0009490D"/>
  </w:style>
  <w:style w:type="paragraph" w:customStyle="1" w:styleId="CF244A6F11AB42AEA6535DDFD8F5C00E">
    <w:name w:val="CF244A6F11AB42AEA6535DDFD8F5C00E"/>
    <w:rsid w:val="0009490D"/>
  </w:style>
  <w:style w:type="paragraph" w:customStyle="1" w:styleId="755C009D8CAF41839397D0A726FCE2AC">
    <w:name w:val="755C009D8CAF41839397D0A726FCE2AC"/>
    <w:rsid w:val="0009490D"/>
  </w:style>
  <w:style w:type="paragraph" w:customStyle="1" w:styleId="7326E5FE127649FE83707E1EFD0E2EBA">
    <w:name w:val="7326E5FE127649FE83707E1EFD0E2EBA"/>
    <w:rsid w:val="0009490D"/>
  </w:style>
  <w:style w:type="paragraph" w:customStyle="1" w:styleId="7A35DB28B7444C44BEDDAA2ECC8B11B1">
    <w:name w:val="7A35DB28B7444C44BEDDAA2ECC8B11B1"/>
    <w:rsid w:val="0009490D"/>
  </w:style>
  <w:style w:type="paragraph" w:customStyle="1" w:styleId="DD6AE8AD24A14BD3A48ACCA4ABEB4572">
    <w:name w:val="DD6AE8AD24A14BD3A48ACCA4ABEB4572"/>
    <w:rsid w:val="0009490D"/>
  </w:style>
  <w:style w:type="paragraph" w:customStyle="1" w:styleId="DAEA4872EB7F4FFDA8D59C5A9707486B">
    <w:name w:val="DAEA4872EB7F4FFDA8D59C5A9707486B"/>
    <w:rsid w:val="0009490D"/>
  </w:style>
  <w:style w:type="paragraph" w:customStyle="1" w:styleId="E5283980F2A94149B12966CB883A6EED">
    <w:name w:val="E5283980F2A94149B12966CB883A6EED"/>
    <w:rsid w:val="0009490D"/>
  </w:style>
  <w:style w:type="paragraph" w:customStyle="1" w:styleId="5A23C74CD344442E835CE3CDFB676658">
    <w:name w:val="5A23C74CD344442E835CE3CDFB676658"/>
    <w:rsid w:val="0009490D"/>
  </w:style>
  <w:style w:type="paragraph" w:customStyle="1" w:styleId="810535684D604290B7F11CA0C91748BD">
    <w:name w:val="810535684D604290B7F11CA0C91748BD"/>
    <w:rsid w:val="0009490D"/>
  </w:style>
  <w:style w:type="paragraph" w:customStyle="1" w:styleId="5987566698354CB8804E1F475AC01700">
    <w:name w:val="5987566698354CB8804E1F475AC01700"/>
    <w:rsid w:val="0009490D"/>
  </w:style>
  <w:style w:type="paragraph" w:customStyle="1" w:styleId="43BCFE63D2D74533B8AE26B57F3E374B">
    <w:name w:val="43BCFE63D2D74533B8AE26B57F3E374B"/>
    <w:rsid w:val="0009490D"/>
  </w:style>
  <w:style w:type="paragraph" w:customStyle="1" w:styleId="C3AED5274D7748BD9AC4B363EB19F5ED">
    <w:name w:val="C3AED5274D7748BD9AC4B363EB19F5ED"/>
    <w:rsid w:val="0009490D"/>
  </w:style>
  <w:style w:type="paragraph" w:customStyle="1" w:styleId="52672133A7174CF3BE615F690512A1B5">
    <w:name w:val="52672133A7174CF3BE615F690512A1B5"/>
    <w:rsid w:val="0009490D"/>
  </w:style>
  <w:style w:type="paragraph" w:customStyle="1" w:styleId="88D43C36A3E64B4D8365464D51DF051E">
    <w:name w:val="88D43C36A3E64B4D8365464D51DF051E"/>
    <w:rsid w:val="0009490D"/>
  </w:style>
  <w:style w:type="paragraph" w:customStyle="1" w:styleId="F1B6D272651C40BA9F66E211DA1E1D33">
    <w:name w:val="F1B6D272651C40BA9F66E211DA1E1D33"/>
    <w:rsid w:val="0009490D"/>
  </w:style>
  <w:style w:type="paragraph" w:customStyle="1" w:styleId="72D62A74E34A41A4B34972589DAE157C">
    <w:name w:val="72D62A74E34A41A4B34972589DAE157C"/>
    <w:rsid w:val="0009490D"/>
  </w:style>
  <w:style w:type="paragraph" w:customStyle="1" w:styleId="B6D03B2D4E454371BA329EEDCC8FDA8D">
    <w:name w:val="B6D03B2D4E454371BA329EEDCC8FDA8D"/>
    <w:rsid w:val="0009490D"/>
  </w:style>
  <w:style w:type="paragraph" w:customStyle="1" w:styleId="B0259CB389B3450FB707E1741AF58202">
    <w:name w:val="B0259CB389B3450FB707E1741AF58202"/>
    <w:rsid w:val="0009490D"/>
  </w:style>
  <w:style w:type="paragraph" w:customStyle="1" w:styleId="2B538DB388AD49C889C81945B2BDC54B">
    <w:name w:val="2B538DB388AD49C889C81945B2BDC54B"/>
    <w:rsid w:val="0009490D"/>
  </w:style>
  <w:style w:type="paragraph" w:customStyle="1" w:styleId="DDF77491346747529A739B90DA576DB2">
    <w:name w:val="DDF77491346747529A739B90DA576DB2"/>
    <w:rsid w:val="0009490D"/>
  </w:style>
  <w:style w:type="paragraph" w:customStyle="1" w:styleId="828F1F41599E4668849A2A8AA7E832F6">
    <w:name w:val="828F1F41599E4668849A2A8AA7E832F6"/>
    <w:rsid w:val="0009490D"/>
  </w:style>
  <w:style w:type="paragraph" w:customStyle="1" w:styleId="EF71545504034885B54C27D2A1251519">
    <w:name w:val="EF71545504034885B54C27D2A1251519"/>
    <w:rsid w:val="0009490D"/>
  </w:style>
  <w:style w:type="paragraph" w:customStyle="1" w:styleId="95231EBFB0174CCD95D1A725B1504FD2">
    <w:name w:val="95231EBFB0174CCD95D1A725B1504FD2"/>
    <w:rsid w:val="0009490D"/>
  </w:style>
  <w:style w:type="paragraph" w:customStyle="1" w:styleId="DBD2324270814D2F8BF9D9D76D62C5E1">
    <w:name w:val="DBD2324270814D2F8BF9D9D76D62C5E1"/>
    <w:rsid w:val="0009490D"/>
  </w:style>
  <w:style w:type="paragraph" w:customStyle="1" w:styleId="D5259B190D4F4E13BBBC2277B84B794A">
    <w:name w:val="D5259B190D4F4E13BBBC2277B84B794A"/>
    <w:rsid w:val="0009490D"/>
  </w:style>
  <w:style w:type="paragraph" w:customStyle="1" w:styleId="7D4BE50446174616B654005F34695581">
    <w:name w:val="7D4BE50446174616B654005F34695581"/>
    <w:rsid w:val="0009490D"/>
  </w:style>
  <w:style w:type="paragraph" w:customStyle="1" w:styleId="0C186A4CE34F4F899E023C02397A1F8E">
    <w:name w:val="0C186A4CE34F4F899E023C02397A1F8E"/>
    <w:rsid w:val="0009490D"/>
  </w:style>
  <w:style w:type="paragraph" w:customStyle="1" w:styleId="BF417D7CF62C44528F66177A9899B740">
    <w:name w:val="BF417D7CF62C44528F66177A9899B740"/>
    <w:rsid w:val="0009490D"/>
  </w:style>
  <w:style w:type="paragraph" w:customStyle="1" w:styleId="8B35569A1E124C3896B448010A9EF4B1">
    <w:name w:val="8B35569A1E124C3896B448010A9EF4B1"/>
    <w:rsid w:val="0009490D"/>
  </w:style>
  <w:style w:type="paragraph" w:customStyle="1" w:styleId="3344798710634345861A6F83CEFBA46E">
    <w:name w:val="3344798710634345861A6F83CEFBA46E"/>
    <w:rsid w:val="0009490D"/>
  </w:style>
  <w:style w:type="paragraph" w:customStyle="1" w:styleId="040C7A19DB3745C68C56BD7FDE10C8F3">
    <w:name w:val="040C7A19DB3745C68C56BD7FDE10C8F3"/>
    <w:rsid w:val="0009490D"/>
  </w:style>
  <w:style w:type="paragraph" w:customStyle="1" w:styleId="474069471B054399B434EDF9585CC107">
    <w:name w:val="474069471B054399B434EDF9585CC107"/>
    <w:rsid w:val="0009490D"/>
  </w:style>
  <w:style w:type="paragraph" w:customStyle="1" w:styleId="CF1180FFE63B4535A3C6AC9C75BE2A76">
    <w:name w:val="CF1180FFE63B4535A3C6AC9C75BE2A76"/>
    <w:rsid w:val="0009490D"/>
  </w:style>
  <w:style w:type="paragraph" w:customStyle="1" w:styleId="A26B6E73015A4E34A281F2638FACC70D">
    <w:name w:val="A26B6E73015A4E34A281F2638FACC70D"/>
    <w:rsid w:val="0009490D"/>
  </w:style>
  <w:style w:type="paragraph" w:customStyle="1" w:styleId="BEED80171C50487AA8024A47009E553A">
    <w:name w:val="BEED80171C50487AA8024A47009E553A"/>
    <w:rsid w:val="0009490D"/>
  </w:style>
  <w:style w:type="paragraph" w:customStyle="1" w:styleId="00B2349BBF464BB38ACB20840EC5240A">
    <w:name w:val="00B2349BBF464BB38ACB20840EC5240A"/>
    <w:rsid w:val="0009490D"/>
  </w:style>
  <w:style w:type="paragraph" w:customStyle="1" w:styleId="CCCCAD50796A4B93BFA92E4A5B9872D9">
    <w:name w:val="CCCCAD50796A4B93BFA92E4A5B9872D9"/>
    <w:rsid w:val="0009490D"/>
  </w:style>
  <w:style w:type="paragraph" w:customStyle="1" w:styleId="CF40F79310A9404CBDCEC6CBEE0A67E7">
    <w:name w:val="CF40F79310A9404CBDCEC6CBEE0A67E7"/>
    <w:rsid w:val="0009490D"/>
  </w:style>
  <w:style w:type="paragraph" w:customStyle="1" w:styleId="4C8683A216B24DD99786046EA03AB3F1">
    <w:name w:val="4C8683A216B24DD99786046EA03AB3F1"/>
    <w:rsid w:val="0009490D"/>
  </w:style>
  <w:style w:type="paragraph" w:customStyle="1" w:styleId="36C1286C7F0E4246AC99DB771DB9818C">
    <w:name w:val="36C1286C7F0E4246AC99DB771DB9818C"/>
    <w:rsid w:val="0009490D"/>
  </w:style>
  <w:style w:type="paragraph" w:customStyle="1" w:styleId="11304894F80141D8AA95D13CF054CDCD">
    <w:name w:val="11304894F80141D8AA95D13CF054CDCD"/>
    <w:rsid w:val="0009490D"/>
  </w:style>
  <w:style w:type="paragraph" w:customStyle="1" w:styleId="E56D19E7A921453CB82D97807FB22176">
    <w:name w:val="E56D19E7A921453CB82D97807FB22176"/>
    <w:rsid w:val="0009490D"/>
  </w:style>
  <w:style w:type="paragraph" w:customStyle="1" w:styleId="300A3B41F214415B968124F401718D7D">
    <w:name w:val="300A3B41F214415B968124F401718D7D"/>
    <w:rsid w:val="0009490D"/>
  </w:style>
  <w:style w:type="paragraph" w:customStyle="1" w:styleId="89B77C1F890E43EAA0BCC04F70125780">
    <w:name w:val="89B77C1F890E43EAA0BCC04F70125780"/>
    <w:rsid w:val="0009490D"/>
  </w:style>
  <w:style w:type="paragraph" w:customStyle="1" w:styleId="E5F5205E60E74F0A88189C82E2C6FE60">
    <w:name w:val="E5F5205E60E74F0A88189C82E2C6FE60"/>
    <w:rsid w:val="0009490D"/>
  </w:style>
  <w:style w:type="paragraph" w:customStyle="1" w:styleId="323157987F624510985E793B226BCCEE">
    <w:name w:val="323157987F624510985E793B226BCCEE"/>
    <w:rsid w:val="0009490D"/>
  </w:style>
  <w:style w:type="paragraph" w:customStyle="1" w:styleId="4E0EFEF3FBEF44C5A43723A40706F135">
    <w:name w:val="4E0EFEF3FBEF44C5A43723A40706F135"/>
    <w:rsid w:val="0009490D"/>
  </w:style>
  <w:style w:type="paragraph" w:customStyle="1" w:styleId="A07E8D710CA34DE6B583CB573D51CA36">
    <w:name w:val="A07E8D710CA34DE6B583CB573D51CA36"/>
    <w:rsid w:val="0009490D"/>
  </w:style>
  <w:style w:type="paragraph" w:customStyle="1" w:styleId="978DA1DB41C14575AD6E6D0B5E2C8815">
    <w:name w:val="978DA1DB41C14575AD6E6D0B5E2C8815"/>
    <w:rsid w:val="0009490D"/>
  </w:style>
  <w:style w:type="paragraph" w:customStyle="1" w:styleId="9542C75C1DB64672A06C1C96D51EEDAB">
    <w:name w:val="9542C75C1DB64672A06C1C96D51EEDAB"/>
    <w:rsid w:val="0009490D"/>
  </w:style>
  <w:style w:type="paragraph" w:customStyle="1" w:styleId="C73D1AA915A14635BB6DD6A4AF1852E6">
    <w:name w:val="C73D1AA915A14635BB6DD6A4AF1852E6"/>
    <w:rsid w:val="0009490D"/>
  </w:style>
  <w:style w:type="paragraph" w:customStyle="1" w:styleId="537A67FB1A4043598E72014431844C13">
    <w:name w:val="537A67FB1A4043598E72014431844C13"/>
    <w:rsid w:val="0009490D"/>
  </w:style>
  <w:style w:type="paragraph" w:customStyle="1" w:styleId="57188BF29CD945A682737E920152064A">
    <w:name w:val="57188BF29CD945A682737E920152064A"/>
    <w:rsid w:val="0009490D"/>
  </w:style>
  <w:style w:type="paragraph" w:customStyle="1" w:styleId="02A5DA9B732D4F60BA9E5C7CEEC5330D">
    <w:name w:val="02A5DA9B732D4F60BA9E5C7CEEC5330D"/>
    <w:rsid w:val="0009490D"/>
  </w:style>
  <w:style w:type="paragraph" w:customStyle="1" w:styleId="45F4CF3776734422932CDACC2D474636">
    <w:name w:val="45F4CF3776734422932CDACC2D474636"/>
    <w:rsid w:val="0009490D"/>
  </w:style>
  <w:style w:type="paragraph" w:customStyle="1" w:styleId="95057CA0ECFD45989D0E355E0A72B053">
    <w:name w:val="95057CA0ECFD45989D0E355E0A72B053"/>
    <w:rsid w:val="0009490D"/>
  </w:style>
  <w:style w:type="paragraph" w:customStyle="1" w:styleId="E8579EB8F8CA4FE58D8E8DF00D4834DB">
    <w:name w:val="E8579EB8F8CA4FE58D8E8DF00D4834DB"/>
    <w:rsid w:val="0009490D"/>
  </w:style>
  <w:style w:type="paragraph" w:customStyle="1" w:styleId="72966A82F871477B9AC3D0662A0548E4">
    <w:name w:val="72966A82F871477B9AC3D0662A0548E4"/>
    <w:rsid w:val="0009490D"/>
  </w:style>
  <w:style w:type="paragraph" w:customStyle="1" w:styleId="11B5E826A115448492FF5204AB72E303">
    <w:name w:val="11B5E826A115448492FF5204AB72E303"/>
    <w:rsid w:val="0009490D"/>
  </w:style>
  <w:style w:type="paragraph" w:customStyle="1" w:styleId="AB3B9CA289A74AEF864A07740D7687E8">
    <w:name w:val="AB3B9CA289A74AEF864A07740D7687E8"/>
    <w:rsid w:val="0009490D"/>
  </w:style>
  <w:style w:type="paragraph" w:customStyle="1" w:styleId="DDF0CD785900444DAAEA370F0F8A4DF0">
    <w:name w:val="DDF0CD785900444DAAEA370F0F8A4DF0"/>
    <w:rsid w:val="0009490D"/>
  </w:style>
  <w:style w:type="paragraph" w:customStyle="1" w:styleId="BDD35E608BC8447E9C9549C40D237856">
    <w:name w:val="BDD35E608BC8447E9C9549C40D237856"/>
    <w:rsid w:val="0009490D"/>
  </w:style>
  <w:style w:type="paragraph" w:customStyle="1" w:styleId="FAD842F8DF0449FB96FD2DC173261062">
    <w:name w:val="FAD842F8DF0449FB96FD2DC173261062"/>
    <w:rsid w:val="0009490D"/>
  </w:style>
  <w:style w:type="paragraph" w:customStyle="1" w:styleId="E7D8960E3EE4404FA6E3AFAFAB33FCB3">
    <w:name w:val="E7D8960E3EE4404FA6E3AFAFAB33FCB3"/>
    <w:rsid w:val="0009490D"/>
  </w:style>
  <w:style w:type="paragraph" w:customStyle="1" w:styleId="6C4AEB39D6684C5991194BF42E4E4364">
    <w:name w:val="6C4AEB39D6684C5991194BF42E4E4364"/>
    <w:rsid w:val="0009490D"/>
  </w:style>
  <w:style w:type="paragraph" w:customStyle="1" w:styleId="BCA5629252254C56A3462F093D643185">
    <w:name w:val="BCA5629252254C56A3462F093D643185"/>
    <w:rsid w:val="0009490D"/>
  </w:style>
  <w:style w:type="paragraph" w:customStyle="1" w:styleId="8CFCFD45A01B4909AC3DDEDD6CFFE6DF">
    <w:name w:val="8CFCFD45A01B4909AC3DDEDD6CFFE6DF"/>
    <w:rsid w:val="0009490D"/>
  </w:style>
  <w:style w:type="paragraph" w:customStyle="1" w:styleId="B9974DBAC15945EAA0712AE6D3837994">
    <w:name w:val="B9974DBAC15945EAA0712AE6D3837994"/>
    <w:rsid w:val="0009490D"/>
  </w:style>
  <w:style w:type="paragraph" w:customStyle="1" w:styleId="E10144CBDE134EAA98745797F50335D8">
    <w:name w:val="E10144CBDE134EAA98745797F50335D8"/>
    <w:rsid w:val="0009490D"/>
  </w:style>
  <w:style w:type="paragraph" w:customStyle="1" w:styleId="88ECE7A702EB4C519918C1B215A0C488">
    <w:name w:val="88ECE7A702EB4C519918C1B215A0C488"/>
    <w:rsid w:val="0009490D"/>
  </w:style>
  <w:style w:type="paragraph" w:customStyle="1" w:styleId="F069183EC3FE44798B9A0BEEAAC52B3B">
    <w:name w:val="F069183EC3FE44798B9A0BEEAAC52B3B"/>
    <w:rsid w:val="0009490D"/>
  </w:style>
  <w:style w:type="paragraph" w:customStyle="1" w:styleId="39E153204D064D80BAA5D6318364B209">
    <w:name w:val="39E153204D064D80BAA5D6318364B209"/>
    <w:rsid w:val="0009490D"/>
  </w:style>
  <w:style w:type="paragraph" w:customStyle="1" w:styleId="56D27B05D0AC4F1CAB384843F422A422">
    <w:name w:val="56D27B05D0AC4F1CAB384843F422A422"/>
    <w:rsid w:val="0009490D"/>
  </w:style>
  <w:style w:type="paragraph" w:customStyle="1" w:styleId="3C6FE99E9F8544158872A94CE2445EF3">
    <w:name w:val="3C6FE99E9F8544158872A94CE2445EF3"/>
    <w:rsid w:val="0009490D"/>
  </w:style>
  <w:style w:type="paragraph" w:customStyle="1" w:styleId="85CD0408DBC24DBCA0D9BDE385226106">
    <w:name w:val="85CD0408DBC24DBCA0D9BDE385226106"/>
    <w:rsid w:val="0009490D"/>
  </w:style>
  <w:style w:type="paragraph" w:customStyle="1" w:styleId="8CEF2E5520A641C09C926438099117DF">
    <w:name w:val="8CEF2E5520A641C09C926438099117DF"/>
    <w:rsid w:val="0009490D"/>
  </w:style>
  <w:style w:type="paragraph" w:customStyle="1" w:styleId="0C2EB5D8B04C4BFBB8474760DB80A087">
    <w:name w:val="0C2EB5D8B04C4BFBB8474760DB80A087"/>
    <w:rsid w:val="0009490D"/>
  </w:style>
  <w:style w:type="paragraph" w:customStyle="1" w:styleId="10FBD8FA12EB4FE698FEF8F0A9BCAB76">
    <w:name w:val="10FBD8FA12EB4FE698FEF8F0A9BCAB76"/>
    <w:rsid w:val="0009490D"/>
  </w:style>
  <w:style w:type="paragraph" w:customStyle="1" w:styleId="569DFC333A0F45389D381C5B307FCF96">
    <w:name w:val="569DFC333A0F45389D381C5B307FCF96"/>
    <w:rsid w:val="0009490D"/>
  </w:style>
  <w:style w:type="paragraph" w:customStyle="1" w:styleId="786B4E4DC1A94DA19D486E50539EE6AB">
    <w:name w:val="786B4E4DC1A94DA19D486E50539EE6AB"/>
    <w:rsid w:val="0009490D"/>
  </w:style>
  <w:style w:type="paragraph" w:customStyle="1" w:styleId="FC878204F253494DBF6B40DF3B0DF89C">
    <w:name w:val="FC878204F253494DBF6B40DF3B0DF89C"/>
    <w:rsid w:val="0009490D"/>
  </w:style>
  <w:style w:type="paragraph" w:customStyle="1" w:styleId="4E64C53B605941D5A40B1C12DC55E8F3">
    <w:name w:val="4E64C53B605941D5A40B1C12DC55E8F3"/>
    <w:rsid w:val="0009490D"/>
  </w:style>
  <w:style w:type="paragraph" w:customStyle="1" w:styleId="2AE3AAD992B44AB1BD9178807E1730B2">
    <w:name w:val="2AE3AAD992B44AB1BD9178807E1730B2"/>
    <w:rsid w:val="0009490D"/>
  </w:style>
  <w:style w:type="paragraph" w:customStyle="1" w:styleId="EF4E0225C45243399D958D99CBEAED7A">
    <w:name w:val="EF4E0225C45243399D958D99CBEAED7A"/>
    <w:rsid w:val="0009490D"/>
  </w:style>
  <w:style w:type="paragraph" w:customStyle="1" w:styleId="FA5732C1B9D54D41B50A186706C5A92C">
    <w:name w:val="FA5732C1B9D54D41B50A186706C5A92C"/>
    <w:rsid w:val="0009490D"/>
  </w:style>
  <w:style w:type="paragraph" w:customStyle="1" w:styleId="7FBAFB59A75C4BA39D5DB33569959A57">
    <w:name w:val="7FBAFB59A75C4BA39D5DB33569959A57"/>
    <w:rsid w:val="0009490D"/>
  </w:style>
  <w:style w:type="paragraph" w:customStyle="1" w:styleId="38294558780B4C29BEE2970AAEE1532B">
    <w:name w:val="38294558780B4C29BEE2970AAEE1532B"/>
    <w:rsid w:val="0009490D"/>
  </w:style>
  <w:style w:type="paragraph" w:customStyle="1" w:styleId="00EDB2718CB64186AD553D225CB3F46D">
    <w:name w:val="00EDB2718CB64186AD553D225CB3F46D"/>
    <w:rsid w:val="00D00A06"/>
  </w:style>
  <w:style w:type="paragraph" w:customStyle="1" w:styleId="7A958071EC36493F96077256DA4A09C3">
    <w:name w:val="7A958071EC36493F96077256DA4A09C3"/>
    <w:rsid w:val="00D00A06"/>
  </w:style>
  <w:style w:type="paragraph" w:customStyle="1" w:styleId="53E21305B259478B8319E41070F321824">
    <w:name w:val="53E21305B259478B8319E41070F321824"/>
    <w:rsid w:val="00D00A06"/>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7951861108F42FB820594F2E80588224">
    <w:name w:val="37951861108F42FB820594F2E80588224"/>
    <w:rsid w:val="00D00A06"/>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2">
    <w:name w:val="CF0EFCB3A1B34574AE95777A15EB4F842"/>
    <w:rsid w:val="00D00A06"/>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959AFB8383F43D98747C6712D7EE958">
    <w:name w:val="3959AFB8383F43D98747C6712D7EE958"/>
    <w:rsid w:val="00D00A06"/>
  </w:style>
  <w:style w:type="paragraph" w:customStyle="1" w:styleId="160D2B3A162C4AFCB5DF230650EE306D">
    <w:name w:val="160D2B3A162C4AFCB5DF230650EE306D"/>
    <w:rsid w:val="00D00A06"/>
  </w:style>
  <w:style w:type="paragraph" w:customStyle="1" w:styleId="5478FC6A9B0846738755EF0B11096D5D">
    <w:name w:val="5478FC6A9B0846738755EF0B11096D5D"/>
    <w:rsid w:val="00D00A06"/>
  </w:style>
  <w:style w:type="paragraph" w:customStyle="1" w:styleId="776D759A5F3A46A389817D0AB673937A">
    <w:name w:val="776D759A5F3A46A389817D0AB673937A"/>
    <w:rsid w:val="00D00A06"/>
  </w:style>
  <w:style w:type="paragraph" w:customStyle="1" w:styleId="EFB531A1476F45D586EE9A2F6C115F5E">
    <w:name w:val="EFB531A1476F45D586EE9A2F6C115F5E"/>
    <w:rsid w:val="00D00A06"/>
  </w:style>
  <w:style w:type="paragraph" w:customStyle="1" w:styleId="6D8E99D14E8A44FB80B90173611577A9">
    <w:name w:val="6D8E99D14E8A44FB80B90173611577A9"/>
    <w:rsid w:val="00D00A06"/>
  </w:style>
  <w:style w:type="paragraph" w:customStyle="1" w:styleId="E1EA008153484A0EA0AD1D5714961E67">
    <w:name w:val="E1EA008153484A0EA0AD1D5714961E67"/>
    <w:rsid w:val="00D00A06"/>
  </w:style>
  <w:style w:type="paragraph" w:customStyle="1" w:styleId="2CF652EB8E6147CC829FA723827DDFC8">
    <w:name w:val="2CF652EB8E6147CC829FA723827DDFC8"/>
    <w:rsid w:val="00D00A06"/>
  </w:style>
  <w:style w:type="paragraph" w:customStyle="1" w:styleId="2D604DC0936C4CE19CD185E64198ADAC">
    <w:name w:val="2D604DC0936C4CE19CD185E64198ADAC"/>
    <w:rsid w:val="00D00A06"/>
  </w:style>
  <w:style w:type="paragraph" w:customStyle="1" w:styleId="308F7F71CFE443738787CE527AAE24A1">
    <w:name w:val="308F7F71CFE443738787CE527AAE24A1"/>
    <w:rsid w:val="00D00A06"/>
  </w:style>
  <w:style w:type="paragraph" w:customStyle="1" w:styleId="6B3AD1FD6C0A4917BEEEDF436C8C397E">
    <w:name w:val="6B3AD1FD6C0A4917BEEEDF436C8C397E"/>
    <w:rsid w:val="00D00A06"/>
  </w:style>
  <w:style w:type="paragraph" w:customStyle="1" w:styleId="3BFC5FFE79874C6380E4E369FFC177AE">
    <w:name w:val="3BFC5FFE79874C6380E4E369FFC177AE"/>
    <w:rsid w:val="00D00A06"/>
  </w:style>
  <w:style w:type="paragraph" w:customStyle="1" w:styleId="AB212EC1C201400DA70ED93EA242A63E">
    <w:name w:val="AB212EC1C201400DA70ED93EA242A63E"/>
    <w:rsid w:val="00D00A06"/>
  </w:style>
  <w:style w:type="paragraph" w:customStyle="1" w:styleId="A25421D005A84E55BC287D4169DD395D">
    <w:name w:val="A25421D005A84E55BC287D4169DD395D"/>
    <w:rsid w:val="00D00A06"/>
  </w:style>
  <w:style w:type="paragraph" w:customStyle="1" w:styleId="833506B49098460DAD799510DD26FEAA">
    <w:name w:val="833506B49098460DAD799510DD26FEAA"/>
    <w:rsid w:val="00D00A06"/>
  </w:style>
  <w:style w:type="paragraph" w:customStyle="1" w:styleId="AA6B3BB4F7544A4A8BFB57F26E29702D">
    <w:name w:val="AA6B3BB4F7544A4A8BFB57F26E29702D"/>
    <w:rsid w:val="00D00A06"/>
  </w:style>
  <w:style w:type="paragraph" w:customStyle="1" w:styleId="A8D13A9507554A2AA899859B80A90616">
    <w:name w:val="A8D13A9507554A2AA899859B80A90616"/>
    <w:rsid w:val="00D00A06"/>
  </w:style>
  <w:style w:type="paragraph" w:customStyle="1" w:styleId="B3FC9CB50A9B4A6395255256D7F0813C">
    <w:name w:val="B3FC9CB50A9B4A6395255256D7F0813C"/>
    <w:rsid w:val="00D00A06"/>
  </w:style>
  <w:style w:type="paragraph" w:customStyle="1" w:styleId="9AD9F887621E4F8FB1D75DBB02C62164">
    <w:name w:val="9AD9F887621E4F8FB1D75DBB02C62164"/>
    <w:rsid w:val="00D00A06"/>
  </w:style>
  <w:style w:type="paragraph" w:customStyle="1" w:styleId="1632FF6A22CC4D70A38DA27D7846844A">
    <w:name w:val="1632FF6A22CC4D70A38DA27D7846844A"/>
    <w:rsid w:val="00D00A06"/>
  </w:style>
  <w:style w:type="paragraph" w:customStyle="1" w:styleId="FA6B94B6A5244AA1952A0BE8D3441B19">
    <w:name w:val="FA6B94B6A5244AA1952A0BE8D3441B19"/>
    <w:rsid w:val="00562D20"/>
  </w:style>
  <w:style w:type="paragraph" w:customStyle="1" w:styleId="53E21305B259478B8319E41070F321825">
    <w:name w:val="53E21305B259478B8319E41070F321825"/>
    <w:rsid w:val="00562D20"/>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7951861108F42FB820594F2E80588225">
    <w:name w:val="37951861108F42FB820594F2E80588225"/>
    <w:rsid w:val="00562D20"/>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959AFB8383F43D98747C6712D7EE9581">
    <w:name w:val="3959AFB8383F43D98747C6712D7EE9581"/>
    <w:rsid w:val="00562D20"/>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3">
    <w:name w:val="CF0EFCB3A1B34574AE95777A15EB4F843"/>
    <w:rsid w:val="00562D20"/>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E21305B259478B8319E41070F321826">
    <w:name w:val="53E21305B259478B8319E41070F321826"/>
    <w:rsid w:val="00562D20"/>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7951861108F42FB820594F2E80588226">
    <w:name w:val="37951861108F42FB820594F2E80588226"/>
    <w:rsid w:val="00562D20"/>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959AFB8383F43D98747C6712D7EE9582">
    <w:name w:val="3959AFB8383F43D98747C6712D7EE9582"/>
    <w:rsid w:val="00562D20"/>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4">
    <w:name w:val="CF0EFCB3A1B34574AE95777A15EB4F844"/>
    <w:rsid w:val="00562D20"/>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8F5973BD4E1545A9A1E9C19508CF58F7">
    <w:name w:val="8F5973BD4E1545A9A1E9C19508CF58F7"/>
    <w:rsid w:val="00562D20"/>
  </w:style>
  <w:style w:type="paragraph" w:customStyle="1" w:styleId="53E21305B259478B8319E41070F321827">
    <w:name w:val="53E21305B259478B8319E41070F321827"/>
    <w:rsid w:val="00562D20"/>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7951861108F42FB820594F2E80588227">
    <w:name w:val="37951861108F42FB820594F2E80588227"/>
    <w:rsid w:val="00562D20"/>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959AFB8383F43D98747C6712D7EE9583">
    <w:name w:val="3959AFB8383F43D98747C6712D7EE9583"/>
    <w:rsid w:val="00562D20"/>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5">
    <w:name w:val="CF0EFCB3A1B34574AE95777A15EB4F845"/>
    <w:rsid w:val="00562D20"/>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E21305B259478B8319E41070F321828">
    <w:name w:val="53E21305B259478B8319E41070F321828"/>
    <w:rsid w:val="00562D20"/>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7951861108F42FB820594F2E80588228">
    <w:name w:val="37951861108F42FB820594F2E80588228"/>
    <w:rsid w:val="00562D20"/>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959AFB8383F43D98747C6712D7EE9584">
    <w:name w:val="3959AFB8383F43D98747C6712D7EE9584"/>
    <w:rsid w:val="00562D20"/>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6">
    <w:name w:val="CF0EFCB3A1B34574AE95777A15EB4F846"/>
    <w:rsid w:val="00562D20"/>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E21305B259478B8319E41070F321829">
    <w:name w:val="53E21305B259478B8319E41070F321829"/>
    <w:rsid w:val="00F540E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7951861108F42FB820594F2E80588229">
    <w:name w:val="37951861108F42FB820594F2E80588229"/>
    <w:rsid w:val="00F540E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959AFB8383F43D98747C6712D7EE9585">
    <w:name w:val="3959AFB8383F43D98747C6712D7EE9585"/>
    <w:rsid w:val="00F540E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7">
    <w:name w:val="CF0EFCB3A1B34574AE95777A15EB4F847"/>
    <w:rsid w:val="00F540E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E21305B259478B8319E41070F3218210">
    <w:name w:val="53E21305B259478B8319E41070F3218210"/>
    <w:rsid w:val="00722F0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7951861108F42FB820594F2E805882210">
    <w:name w:val="37951861108F42FB820594F2E805882210"/>
    <w:rsid w:val="00722F0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959AFB8383F43D98747C6712D7EE9586">
    <w:name w:val="3959AFB8383F43D98747C6712D7EE9586"/>
    <w:rsid w:val="00722F0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8">
    <w:name w:val="CF0EFCB3A1B34574AE95777A15EB4F848"/>
    <w:rsid w:val="00722F0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
    <w:name w:val="2F0FF7AB7DF3479CBB79CD2923D6D60F"/>
    <w:rsid w:val="00722F0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
    <w:name w:val="61078F0A6B2F47899D3A974C6803322F"/>
    <w:rsid w:val="00722F0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
    <w:name w:val="2072DEA0513B48A590917A66D1345959"/>
    <w:rsid w:val="00722F03"/>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E21305B259478B8319E41070F3218211">
    <w:name w:val="53E21305B259478B8319E41070F3218211"/>
    <w:rsid w:val="000C626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7951861108F42FB820594F2E805882211">
    <w:name w:val="37951861108F42FB820594F2E805882211"/>
    <w:rsid w:val="000C626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959AFB8383F43D98747C6712D7EE9587">
    <w:name w:val="3959AFB8383F43D98747C6712D7EE9587"/>
    <w:rsid w:val="000C626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9">
    <w:name w:val="CF0EFCB3A1B34574AE95777A15EB4F849"/>
    <w:rsid w:val="000C626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1">
    <w:name w:val="2F0FF7AB7DF3479CBB79CD2923D6D60F1"/>
    <w:rsid w:val="000C626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1">
    <w:name w:val="61078F0A6B2F47899D3A974C6803322F1"/>
    <w:rsid w:val="000C626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1">
    <w:name w:val="2072DEA0513B48A590917A66D13459591"/>
    <w:rsid w:val="000C626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E21305B259478B8319E41070F3218212">
    <w:name w:val="53E21305B259478B8319E41070F3218212"/>
    <w:rsid w:val="000C626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7951861108F42FB820594F2E805882212">
    <w:name w:val="37951861108F42FB820594F2E805882212"/>
    <w:rsid w:val="000C626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959AFB8383F43D98747C6712D7EE9588">
    <w:name w:val="3959AFB8383F43D98747C6712D7EE9588"/>
    <w:rsid w:val="000C626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10">
    <w:name w:val="CF0EFCB3A1B34574AE95777A15EB4F8410"/>
    <w:rsid w:val="000C626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2">
    <w:name w:val="2F0FF7AB7DF3479CBB79CD2923D6D60F2"/>
    <w:rsid w:val="000C626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2">
    <w:name w:val="61078F0A6B2F47899D3A974C6803322F2"/>
    <w:rsid w:val="000C626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2">
    <w:name w:val="2072DEA0513B48A590917A66D13459592"/>
    <w:rsid w:val="000C626A"/>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E21305B259478B8319E41070F3218213">
    <w:name w:val="53E21305B259478B8319E41070F3218213"/>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7951861108F42FB820594F2E805882213">
    <w:name w:val="37951861108F42FB820594F2E805882213"/>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959AFB8383F43D98747C6712D7EE9589">
    <w:name w:val="3959AFB8383F43D98747C6712D7EE9589"/>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11">
    <w:name w:val="CF0EFCB3A1B34574AE95777A15EB4F8411"/>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3">
    <w:name w:val="2F0FF7AB7DF3479CBB79CD2923D6D60F3"/>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3">
    <w:name w:val="61078F0A6B2F47899D3A974C6803322F3"/>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3">
    <w:name w:val="2072DEA0513B48A590917A66D13459593"/>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A449C40BCC1F49C9AF12146151F74937">
    <w:name w:val="A449C40BCC1F49C9AF12146151F74937"/>
    <w:rsid w:val="000901BE"/>
  </w:style>
  <w:style w:type="paragraph" w:customStyle="1" w:styleId="6F83230D7C4D4876B16062C779F45DB6">
    <w:name w:val="6F83230D7C4D4876B16062C779F45DB6"/>
    <w:rsid w:val="000901BE"/>
  </w:style>
  <w:style w:type="paragraph" w:customStyle="1" w:styleId="53E21305B259478B8319E41070F3218214">
    <w:name w:val="53E21305B259478B8319E41070F3218214"/>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7951861108F42FB820594F2E805882214">
    <w:name w:val="37951861108F42FB820594F2E805882214"/>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F83230D7C4D4876B16062C779F45DB61">
    <w:name w:val="6F83230D7C4D4876B16062C779F45DB61"/>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959AFB8383F43D98747C6712D7EE95810">
    <w:name w:val="3959AFB8383F43D98747C6712D7EE95810"/>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12">
    <w:name w:val="CF0EFCB3A1B34574AE95777A15EB4F8412"/>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4">
    <w:name w:val="2F0FF7AB7DF3479CBB79CD2923D6D60F4"/>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4">
    <w:name w:val="61078F0A6B2F47899D3A974C6803322F4"/>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4">
    <w:name w:val="2072DEA0513B48A590917A66D13459594"/>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2CA487DF1AD4CB0A671DD3D0F3FE74B">
    <w:name w:val="C2CA487DF1AD4CB0A671DD3D0F3FE74B"/>
    <w:rsid w:val="000901BE"/>
  </w:style>
  <w:style w:type="paragraph" w:customStyle="1" w:styleId="585E9EBFA3764DE0A4CBD6AA2AC30C5E">
    <w:name w:val="585E9EBFA3764DE0A4CBD6AA2AC30C5E"/>
    <w:rsid w:val="000901BE"/>
  </w:style>
  <w:style w:type="paragraph" w:customStyle="1" w:styleId="9A15286779AE4270BD423625F238BDC5">
    <w:name w:val="9A15286779AE4270BD423625F238BDC5"/>
    <w:rsid w:val="000901BE"/>
  </w:style>
  <w:style w:type="paragraph" w:customStyle="1" w:styleId="3A820AE9A08A41DE98B798A2475042A1">
    <w:name w:val="3A820AE9A08A41DE98B798A2475042A1"/>
    <w:rsid w:val="000901BE"/>
  </w:style>
  <w:style w:type="paragraph" w:customStyle="1" w:styleId="B73A0FB5411A49649094F41C47D5E503">
    <w:name w:val="B73A0FB5411A49649094F41C47D5E503"/>
    <w:rsid w:val="000901BE"/>
  </w:style>
  <w:style w:type="paragraph" w:customStyle="1" w:styleId="5C34CEC87BBD40E0B97855AC6E1F9013">
    <w:name w:val="5C34CEC87BBD40E0B97855AC6E1F9013"/>
    <w:rsid w:val="000901BE"/>
  </w:style>
  <w:style w:type="paragraph" w:customStyle="1" w:styleId="24B83ACECB784FC2B312118686D46E97">
    <w:name w:val="24B83ACECB784FC2B312118686D46E97"/>
    <w:rsid w:val="000901BE"/>
  </w:style>
  <w:style w:type="paragraph" w:customStyle="1" w:styleId="12E705099681462798AFEA0744C9A783">
    <w:name w:val="12E705099681462798AFEA0744C9A783"/>
    <w:rsid w:val="000901BE"/>
  </w:style>
  <w:style w:type="paragraph" w:customStyle="1" w:styleId="2771420783CA421A943181B753B4F0A7">
    <w:name w:val="2771420783CA421A943181B753B4F0A7"/>
    <w:rsid w:val="000901BE"/>
  </w:style>
  <w:style w:type="paragraph" w:customStyle="1" w:styleId="1E2AA4CAFE9548C68693FCF48AA35093">
    <w:name w:val="1E2AA4CAFE9548C68693FCF48AA35093"/>
    <w:rsid w:val="000901BE"/>
  </w:style>
  <w:style w:type="paragraph" w:customStyle="1" w:styleId="837E145D994B44D5B615283EE5CED61B">
    <w:name w:val="837E145D994B44D5B615283EE5CED61B"/>
    <w:rsid w:val="000901BE"/>
  </w:style>
  <w:style w:type="paragraph" w:customStyle="1" w:styleId="53E21305B259478B8319E41070F3218215">
    <w:name w:val="53E21305B259478B8319E41070F3218215"/>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7951861108F42FB820594F2E805882215">
    <w:name w:val="37951861108F42FB820594F2E805882215"/>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F83230D7C4D4876B16062C779F45DB62">
    <w:name w:val="6F83230D7C4D4876B16062C779F45DB62"/>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959AFB8383F43D98747C6712D7EE95811">
    <w:name w:val="3959AFB8383F43D98747C6712D7EE95811"/>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13">
    <w:name w:val="CF0EFCB3A1B34574AE95777A15EB4F8413"/>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5">
    <w:name w:val="2F0FF7AB7DF3479CBB79CD2923D6D60F5"/>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5">
    <w:name w:val="61078F0A6B2F47899D3A974C6803322F5"/>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5">
    <w:name w:val="2072DEA0513B48A590917A66D13459595"/>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0D113721B607482F8B57B967B00832BE">
    <w:name w:val="0D113721B607482F8B57B967B00832BE"/>
    <w:rsid w:val="000901BE"/>
  </w:style>
  <w:style w:type="paragraph" w:customStyle="1" w:styleId="C5C4E93055FB49068935B477E8754B14">
    <w:name w:val="C5C4E93055FB49068935B477E8754B14"/>
    <w:rsid w:val="000901BE"/>
  </w:style>
  <w:style w:type="paragraph" w:customStyle="1" w:styleId="185648E5589F4142B1C4897EA7246416">
    <w:name w:val="185648E5589F4142B1C4897EA7246416"/>
    <w:rsid w:val="000901BE"/>
  </w:style>
  <w:style w:type="paragraph" w:customStyle="1" w:styleId="5F19BBC5593F4830BB6323885D6B968D">
    <w:name w:val="5F19BBC5593F4830BB6323885D6B968D"/>
    <w:rsid w:val="000901BE"/>
  </w:style>
  <w:style w:type="paragraph" w:customStyle="1" w:styleId="00FBF21892D7489A8A96AA89EAA8EE7E">
    <w:name w:val="00FBF21892D7489A8A96AA89EAA8EE7E"/>
    <w:rsid w:val="000901BE"/>
  </w:style>
  <w:style w:type="paragraph" w:customStyle="1" w:styleId="3B1E762D168C4B99A057E87E67AD0FE2">
    <w:name w:val="3B1E762D168C4B99A057E87E67AD0FE2"/>
    <w:rsid w:val="000901BE"/>
  </w:style>
  <w:style w:type="paragraph" w:customStyle="1" w:styleId="4D7CE92E935F4FB298EF2DE65EB39E1B">
    <w:name w:val="4D7CE92E935F4FB298EF2DE65EB39E1B"/>
    <w:rsid w:val="000901BE"/>
  </w:style>
  <w:style w:type="paragraph" w:customStyle="1" w:styleId="82D6F53D96994B3191905C7009CFDA73">
    <w:name w:val="82D6F53D96994B3191905C7009CFDA73"/>
    <w:rsid w:val="000901BE"/>
  </w:style>
  <w:style w:type="paragraph" w:customStyle="1" w:styleId="5F19BBC5593F4830BB6323885D6B968D1">
    <w:name w:val="5F19BBC5593F4830BB6323885D6B968D1"/>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E21305B259478B8319E41070F3218216">
    <w:name w:val="53E21305B259478B8319E41070F3218216"/>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7951861108F42FB820594F2E805882216">
    <w:name w:val="37951861108F42FB820594F2E805882216"/>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F83230D7C4D4876B16062C779F45DB63">
    <w:name w:val="6F83230D7C4D4876B16062C779F45DB63"/>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959AFB8383F43D98747C6712D7EE95812">
    <w:name w:val="3959AFB8383F43D98747C6712D7EE95812"/>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14">
    <w:name w:val="CF0EFCB3A1B34574AE95777A15EB4F8414"/>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6">
    <w:name w:val="2F0FF7AB7DF3479CBB79CD2923D6D60F6"/>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6">
    <w:name w:val="61078F0A6B2F47899D3A974C6803322F6"/>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6">
    <w:name w:val="2072DEA0513B48A590917A66D13459596"/>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F19BBC5593F4830BB6323885D6B968D2">
    <w:name w:val="5F19BBC5593F4830BB6323885D6B968D2"/>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3E21305B259478B8319E41070F3218217">
    <w:name w:val="53E21305B259478B8319E41070F3218217"/>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7951861108F42FB820594F2E805882217">
    <w:name w:val="37951861108F42FB820594F2E805882217"/>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F83230D7C4D4876B16062C779F45DB64">
    <w:name w:val="6F83230D7C4D4876B16062C779F45DB64"/>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3959AFB8383F43D98747C6712D7EE95813">
    <w:name w:val="3959AFB8383F43D98747C6712D7EE95813"/>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15">
    <w:name w:val="CF0EFCB3A1B34574AE95777A15EB4F8415"/>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7">
    <w:name w:val="2F0FF7AB7DF3479CBB79CD2923D6D60F7"/>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7">
    <w:name w:val="61078F0A6B2F47899D3A974C6803322F7"/>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7">
    <w:name w:val="2072DEA0513B48A590917A66D13459597"/>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E717E2CF7FE644D7BE14F9D44D573BF3">
    <w:name w:val="E717E2CF7FE644D7BE14F9D44D573BF3"/>
    <w:rsid w:val="000901BE"/>
  </w:style>
  <w:style w:type="paragraph" w:customStyle="1" w:styleId="5F19BBC5593F4830BB6323885D6B968D3">
    <w:name w:val="5F19BBC5593F4830BB6323885D6B968D3"/>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E717E2CF7FE644D7BE14F9D44D573BF31">
    <w:name w:val="E717E2CF7FE644D7BE14F9D44D573BF31"/>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16">
    <w:name w:val="CF0EFCB3A1B34574AE95777A15EB4F8416"/>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8">
    <w:name w:val="2F0FF7AB7DF3479CBB79CD2923D6D60F8"/>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8">
    <w:name w:val="61078F0A6B2F47899D3A974C6803322F8"/>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8">
    <w:name w:val="2072DEA0513B48A590917A66D13459598"/>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F19BBC5593F4830BB6323885D6B968D4">
    <w:name w:val="5F19BBC5593F4830BB6323885D6B968D4"/>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E717E2CF7FE644D7BE14F9D44D573BF32">
    <w:name w:val="E717E2CF7FE644D7BE14F9D44D573BF32"/>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17">
    <w:name w:val="CF0EFCB3A1B34574AE95777A15EB4F8417"/>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9">
    <w:name w:val="2F0FF7AB7DF3479CBB79CD2923D6D60F9"/>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9">
    <w:name w:val="61078F0A6B2F47899D3A974C6803322F9"/>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9">
    <w:name w:val="2072DEA0513B48A590917A66D13459599"/>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F19BBC5593F4830BB6323885D6B968D5">
    <w:name w:val="5F19BBC5593F4830BB6323885D6B968D5"/>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E717E2CF7FE644D7BE14F9D44D573BF33">
    <w:name w:val="E717E2CF7FE644D7BE14F9D44D573BF33"/>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18">
    <w:name w:val="CF0EFCB3A1B34574AE95777A15EB4F8418"/>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10">
    <w:name w:val="2F0FF7AB7DF3479CBB79CD2923D6D60F10"/>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10">
    <w:name w:val="61078F0A6B2F47899D3A974C6803322F10"/>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10">
    <w:name w:val="2072DEA0513B48A590917A66D134595910"/>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F19BBC5593F4830BB6323885D6B968D6">
    <w:name w:val="5F19BBC5593F4830BB6323885D6B968D6"/>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E717E2CF7FE644D7BE14F9D44D573BF34">
    <w:name w:val="E717E2CF7FE644D7BE14F9D44D573BF34"/>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F0EFCB3A1B34574AE95777A15EB4F8419">
    <w:name w:val="CF0EFCB3A1B34574AE95777A15EB4F8419"/>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11">
    <w:name w:val="2F0FF7AB7DF3479CBB79CD2923D6D60F11"/>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11">
    <w:name w:val="61078F0A6B2F47899D3A974C6803322F11"/>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11">
    <w:name w:val="2072DEA0513B48A590917A66D134595911"/>
    <w:rsid w:val="000901BE"/>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F19BBC5593F4830BB6323885D6B968D7">
    <w:name w:val="5F19BBC5593F4830BB6323885D6B968D7"/>
    <w:rsid w:val="00F92AF6"/>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E717E2CF7FE644D7BE14F9D44D573BF35">
    <w:name w:val="E717E2CF7FE644D7BE14F9D44D573BF35"/>
    <w:rsid w:val="00F92AF6"/>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E8912242CCF40A3BDF6C473F2AD9828">
    <w:name w:val="CE8912242CCF40A3BDF6C473F2AD9828"/>
    <w:rsid w:val="00F92AF6"/>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20">
    <w:name w:val="CF0EFCB3A1B34574AE95777A15EB4F8420"/>
    <w:rsid w:val="00F92AF6"/>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12">
    <w:name w:val="2F0FF7AB7DF3479CBB79CD2923D6D60F12"/>
    <w:rsid w:val="00F92AF6"/>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12">
    <w:name w:val="61078F0A6B2F47899D3A974C6803322F12"/>
    <w:rsid w:val="00F92AF6"/>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12">
    <w:name w:val="2072DEA0513B48A590917A66D134595912"/>
    <w:rsid w:val="00F92AF6"/>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F19BBC5593F4830BB6323885D6B968D8">
    <w:name w:val="5F19BBC5593F4830BB6323885D6B968D8"/>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E717E2CF7FE644D7BE14F9D44D573BF36">
    <w:name w:val="E717E2CF7FE644D7BE14F9D44D573BF36"/>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E8912242CCF40A3BDF6C473F2AD98281">
    <w:name w:val="CE8912242CCF40A3BDF6C473F2AD98281"/>
    <w:rsid w:val="00D131B1"/>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21">
    <w:name w:val="CF0EFCB3A1B34574AE95777A15EB4F8421"/>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13">
    <w:name w:val="2F0FF7AB7DF3479CBB79CD2923D6D60F13"/>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13">
    <w:name w:val="61078F0A6B2F47899D3A974C6803322F13"/>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13">
    <w:name w:val="2072DEA0513B48A590917A66D134595913"/>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F19BBC5593F4830BB6323885D6B968D9">
    <w:name w:val="5F19BBC5593F4830BB6323885D6B968D9"/>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E717E2CF7FE644D7BE14F9D44D573BF37">
    <w:name w:val="E717E2CF7FE644D7BE14F9D44D573BF37"/>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E8912242CCF40A3BDF6C473F2AD98282">
    <w:name w:val="CE8912242CCF40A3BDF6C473F2AD98282"/>
    <w:rsid w:val="00D131B1"/>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22">
    <w:name w:val="CF0EFCB3A1B34574AE95777A15EB4F8422"/>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14">
    <w:name w:val="2F0FF7AB7DF3479CBB79CD2923D6D60F14"/>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14">
    <w:name w:val="61078F0A6B2F47899D3A974C6803322F14"/>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14">
    <w:name w:val="2072DEA0513B48A590917A66D134595914"/>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F19BBC5593F4830BB6323885D6B968D10">
    <w:name w:val="5F19BBC5593F4830BB6323885D6B968D10"/>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E717E2CF7FE644D7BE14F9D44D573BF38">
    <w:name w:val="E717E2CF7FE644D7BE14F9D44D573BF38"/>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E8912242CCF40A3BDF6C473F2AD98283">
    <w:name w:val="CE8912242CCF40A3BDF6C473F2AD98283"/>
    <w:rsid w:val="00D131B1"/>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23">
    <w:name w:val="CF0EFCB3A1B34574AE95777A15EB4F8423"/>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15">
    <w:name w:val="2F0FF7AB7DF3479CBB79CD2923D6D60F15"/>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15">
    <w:name w:val="61078F0A6B2F47899D3A974C6803322F15"/>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15">
    <w:name w:val="2072DEA0513B48A590917A66D134595915"/>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F19BBC5593F4830BB6323885D6B968D11">
    <w:name w:val="5F19BBC5593F4830BB6323885D6B968D11"/>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E717E2CF7FE644D7BE14F9D44D573BF39">
    <w:name w:val="E717E2CF7FE644D7BE14F9D44D573BF39"/>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E8912242CCF40A3BDF6C473F2AD98284">
    <w:name w:val="CE8912242CCF40A3BDF6C473F2AD98284"/>
    <w:rsid w:val="00D131B1"/>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24">
    <w:name w:val="CF0EFCB3A1B34574AE95777A15EB4F8424"/>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16">
    <w:name w:val="2F0FF7AB7DF3479CBB79CD2923D6D60F16"/>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16">
    <w:name w:val="61078F0A6B2F47899D3A974C6803322F16"/>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16">
    <w:name w:val="2072DEA0513B48A590917A66D134595916"/>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F19BBC5593F4830BB6323885D6B968D12">
    <w:name w:val="5F19BBC5593F4830BB6323885D6B968D12"/>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E717E2CF7FE644D7BE14F9D44D573BF310">
    <w:name w:val="E717E2CF7FE644D7BE14F9D44D573BF310"/>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E8912242CCF40A3BDF6C473F2AD98285">
    <w:name w:val="CE8912242CCF40A3BDF6C473F2AD98285"/>
    <w:rsid w:val="00D131B1"/>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25">
    <w:name w:val="CF0EFCB3A1B34574AE95777A15EB4F8425"/>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17">
    <w:name w:val="2F0FF7AB7DF3479CBB79CD2923D6D60F17"/>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17">
    <w:name w:val="61078F0A6B2F47899D3A974C6803322F17"/>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17">
    <w:name w:val="2072DEA0513B48A590917A66D134595917"/>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F19BBC5593F4830BB6323885D6B968D13">
    <w:name w:val="5F19BBC5593F4830BB6323885D6B968D13"/>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E717E2CF7FE644D7BE14F9D44D573BF311">
    <w:name w:val="E717E2CF7FE644D7BE14F9D44D573BF311"/>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E8912242CCF40A3BDF6C473F2AD98286">
    <w:name w:val="CE8912242CCF40A3BDF6C473F2AD98286"/>
    <w:rsid w:val="00D131B1"/>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26">
    <w:name w:val="CF0EFCB3A1B34574AE95777A15EB4F8426"/>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18">
    <w:name w:val="2F0FF7AB7DF3479CBB79CD2923D6D60F18"/>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18">
    <w:name w:val="61078F0A6B2F47899D3A974C6803322F18"/>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18">
    <w:name w:val="2072DEA0513B48A590917A66D134595918"/>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F19BBC5593F4830BB6323885D6B968D14">
    <w:name w:val="5F19BBC5593F4830BB6323885D6B968D14"/>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E717E2CF7FE644D7BE14F9D44D573BF312">
    <w:name w:val="E717E2CF7FE644D7BE14F9D44D573BF312"/>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E8912242CCF40A3BDF6C473F2AD98287">
    <w:name w:val="CE8912242CCF40A3BDF6C473F2AD98287"/>
    <w:rsid w:val="00D131B1"/>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27">
    <w:name w:val="CF0EFCB3A1B34574AE95777A15EB4F8427"/>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19">
    <w:name w:val="2F0FF7AB7DF3479CBB79CD2923D6D60F19"/>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19">
    <w:name w:val="61078F0A6B2F47899D3A974C6803322F19"/>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19">
    <w:name w:val="2072DEA0513B48A590917A66D134595919"/>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F19BBC5593F4830BB6323885D6B968D15">
    <w:name w:val="5F19BBC5593F4830BB6323885D6B968D15"/>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E717E2CF7FE644D7BE14F9D44D573BF313">
    <w:name w:val="E717E2CF7FE644D7BE14F9D44D573BF313"/>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E8912242CCF40A3BDF6C473F2AD98288">
    <w:name w:val="CE8912242CCF40A3BDF6C473F2AD98288"/>
    <w:rsid w:val="00D131B1"/>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28">
    <w:name w:val="CF0EFCB3A1B34574AE95777A15EB4F8428"/>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20">
    <w:name w:val="2F0FF7AB7DF3479CBB79CD2923D6D60F20"/>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20">
    <w:name w:val="61078F0A6B2F47899D3A974C6803322F20"/>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20">
    <w:name w:val="2072DEA0513B48A590917A66D134595920"/>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F19BBC5593F4830BB6323885D6B968D16">
    <w:name w:val="5F19BBC5593F4830BB6323885D6B968D16"/>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E717E2CF7FE644D7BE14F9D44D573BF314">
    <w:name w:val="E717E2CF7FE644D7BE14F9D44D573BF314"/>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E8912242CCF40A3BDF6C473F2AD98289">
    <w:name w:val="CE8912242CCF40A3BDF6C473F2AD98289"/>
    <w:rsid w:val="00D131B1"/>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29">
    <w:name w:val="CF0EFCB3A1B34574AE95777A15EB4F8429"/>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21">
    <w:name w:val="2F0FF7AB7DF3479CBB79CD2923D6D60F21"/>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21">
    <w:name w:val="61078F0A6B2F47899D3A974C6803322F21"/>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21">
    <w:name w:val="2072DEA0513B48A590917A66D134595921"/>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5F19BBC5593F4830BB6323885D6B968D17">
    <w:name w:val="5F19BBC5593F4830BB6323885D6B968D17"/>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E717E2CF7FE644D7BE14F9D44D573BF315">
    <w:name w:val="E717E2CF7FE644D7BE14F9D44D573BF315"/>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CE8912242CCF40A3BDF6C473F2AD982810">
    <w:name w:val="CE8912242CCF40A3BDF6C473F2AD982810"/>
    <w:rsid w:val="00D131B1"/>
    <w:pPr>
      <w:widowControl w:val="0"/>
      <w:autoSpaceDE w:val="0"/>
      <w:autoSpaceDN w:val="0"/>
      <w:spacing w:before="60" w:after="120" w:line="260" w:lineRule="atLeast"/>
    </w:pPr>
    <w:rPr>
      <w:rFonts w:ascii="Arial" w:eastAsia="Gotham-Book" w:hAnsi="Arial" w:cs="Gotham-Book"/>
      <w:sz w:val="20"/>
      <w:lang w:val="en-US" w:eastAsia="en-US" w:bidi="en-US"/>
    </w:rPr>
  </w:style>
  <w:style w:type="paragraph" w:customStyle="1" w:styleId="CF0EFCB3A1B34574AE95777A15EB4F8430">
    <w:name w:val="CF0EFCB3A1B34574AE95777A15EB4F8430"/>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F0FF7AB7DF3479CBB79CD2923D6D60F22">
    <w:name w:val="2F0FF7AB7DF3479CBB79CD2923D6D60F22"/>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61078F0A6B2F47899D3A974C6803322F22">
    <w:name w:val="61078F0A6B2F47899D3A974C6803322F22"/>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 w:type="paragraph" w:customStyle="1" w:styleId="2072DEA0513B48A590917A66D134595922">
    <w:name w:val="2072DEA0513B48A590917A66D134595922"/>
    <w:rsid w:val="00D131B1"/>
    <w:pPr>
      <w:widowControl w:val="0"/>
      <w:autoSpaceDE w:val="0"/>
      <w:autoSpaceDN w:val="0"/>
      <w:spacing w:before="60" w:after="120" w:line="260" w:lineRule="atLeast"/>
      <w:ind w:left="113"/>
    </w:pPr>
    <w:rPr>
      <w:rFonts w:ascii="Arial" w:eastAsia="Gotham-Book" w:hAnsi="Arial" w:cs="Gotham-Book"/>
      <w:sz w:val="20"/>
      <w:lang w:val="en-US" w:eastAsia="en-US" w:bidi="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9T00:00:00</PublishDate>
  <Abstract>FSP010</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16f5184-8d0f-453c-b93b-5c035cd9759e">
      <Terms xmlns="http://schemas.microsoft.com/office/infopath/2007/PartnerControls"/>
    </lcf76f155ced4ddcb4097134ff3c332f>
    <TaxCatchAll xmlns="9892af01-bd06-4772-9dee-1ab6e2a9cd0a" xsi:nil="true"/>
    <Internal xmlns="d16f5184-8d0f-453c-b93b-5c035cd9759e" xsi:nil="true"/>
    <Category xmlns="d16f5184-8d0f-453c-b93b-5c035cd9759e"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BFF7E0B8CAE6A4EB0DB19D83532A4C7" ma:contentTypeVersion="18" ma:contentTypeDescription="Create a new document." ma:contentTypeScope="" ma:versionID="162b1152f2bdea3ae406d001075b0147">
  <xsd:schema xmlns:xsd="http://www.w3.org/2001/XMLSchema" xmlns:xs="http://www.w3.org/2001/XMLSchema" xmlns:p="http://schemas.microsoft.com/office/2006/metadata/properties" xmlns:ns2="d16f5184-8d0f-453c-b93b-5c035cd9759e" xmlns:ns3="9892af01-bd06-4772-9dee-1ab6e2a9cd0a" targetNamespace="http://schemas.microsoft.com/office/2006/metadata/properties" ma:root="true" ma:fieldsID="7c215a335f083f5e377da5e72fcfefa6" ns2:_="" ns3:_="">
    <xsd:import namespace="d16f5184-8d0f-453c-b93b-5c035cd9759e"/>
    <xsd:import namespace="9892af01-bd06-4772-9dee-1ab6e2a9cd0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Internal"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6f5184-8d0f-453c-b93b-5c035cd97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5e350b-02b4-4ebe-8cf7-456cdea825ac" ma:termSetId="09814cd3-568e-fe90-9814-8d621ff8fb84" ma:anchorId="fba54fb3-c3e1-fe81-a776-ca4b69148c4d" ma:open="true" ma:isKeyword="false">
      <xsd:complexType>
        <xsd:sequence>
          <xsd:element ref="pc:Terms" minOccurs="0" maxOccurs="1"/>
        </xsd:sequence>
      </xsd:complexType>
    </xsd:element>
    <xsd:element name="Internal" ma:index="24" nillable="true" ma:displayName="Internal" ma:format="Dropdown" ma:internalName="Internal">
      <xsd:simpleType>
        <xsd:restriction base="dms:Choice">
          <xsd:enumeration value="Internal"/>
          <xsd:enumeration value="Choice 2"/>
          <xsd:enumeration value="Choice 3"/>
        </xsd:restriction>
      </xsd:simpleType>
    </xsd:element>
    <xsd:element name="Category" ma:index="25" nillable="true" ma:displayName="Category " ma:format="Dropdown" ma:internalName="Category">
      <xsd:simpleType>
        <xsd:restriction base="dms:Choice">
          <xsd:enumeration value="Assistive Technolog"/>
          <xsd:enumeration value="Injured Person"/>
          <xsd:enumeration value="Service Provider"/>
          <xsd:enumeration value="Vendor File Addition Form Mentioned"/>
        </xsd:restriction>
      </xsd:simpleType>
    </xsd:element>
  </xsd:schema>
  <xsd:schema xmlns:xsd="http://www.w3.org/2001/XMLSchema" xmlns:xs="http://www.w3.org/2001/XMLSchema" xmlns:dms="http://schemas.microsoft.com/office/2006/documentManagement/types" xmlns:pc="http://schemas.microsoft.com/office/infopath/2007/PartnerControls" targetNamespace="9892af01-bd06-4772-9dee-1ab6e2a9cd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141cf97-5464-46a4-a947-30b4ad953866}" ma:internalName="TaxCatchAll" ma:showField="CatchAllData" ma:web="9892af01-bd06-4772-9dee-1ab6e2a9cd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94BCC2F-3F37-44B7-BE4F-74387C971162}">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278da6d-2d8f-43d6-9406-9737b433a9b1"/>
    <ds:schemaRef ds:uri="http://purl.org/dc/elements/1.1/"/>
    <ds:schemaRef ds:uri="http://schemas.microsoft.com/office/2006/metadata/properties"/>
    <ds:schemaRef ds:uri="d7a9ddf5-0873-4750-8447-e8362dc90ac1"/>
    <ds:schemaRef ds:uri="http://www.w3.org/XML/1998/namespace"/>
    <ds:schemaRef ds:uri="http://purl.org/dc/dcmitype/"/>
    <ds:schemaRef ds:uri="d16f5184-8d0f-453c-b93b-5c035cd9759e"/>
    <ds:schemaRef ds:uri="9892af01-bd06-4772-9dee-1ab6e2a9cd0a"/>
  </ds:schemaRefs>
</ds:datastoreItem>
</file>

<file path=customXml/itemProps3.xml><?xml version="1.0" encoding="utf-8"?>
<ds:datastoreItem xmlns:ds="http://schemas.openxmlformats.org/officeDocument/2006/customXml" ds:itemID="{F3EC3DAE-A541-AD45-A012-D92929D7B3E0}">
  <ds:schemaRefs>
    <ds:schemaRef ds:uri="http://schemas.openxmlformats.org/officeDocument/2006/bibliography"/>
  </ds:schemaRefs>
</ds:datastoreItem>
</file>

<file path=customXml/itemProps4.xml><?xml version="1.0" encoding="utf-8"?>
<ds:datastoreItem xmlns:ds="http://schemas.openxmlformats.org/officeDocument/2006/customXml" ds:itemID="{17D99694-60AD-4817-A1FE-D231E4BBCE30}">
  <ds:schemaRefs>
    <ds:schemaRef ds:uri="http://schemas.microsoft.com/sharepoint/v3/contenttype/forms"/>
  </ds:schemaRefs>
</ds:datastoreItem>
</file>

<file path=customXml/itemProps5.xml><?xml version="1.0" encoding="utf-8"?>
<ds:datastoreItem xmlns:ds="http://schemas.openxmlformats.org/officeDocument/2006/customXml" ds:itemID="{FAC33116-3014-4BFB-9260-204357BE93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6f5184-8d0f-453c-b93b-5c035cd9759e"/>
    <ds:schemaRef ds:uri="9892af01-bd06-4772-9dee-1ab6e2a9c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52</Words>
  <Characters>486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Discharge Services Notification (DSN) for Adults - 16 Weeks</vt:lpstr>
    </vt:vector>
  </TitlesOfParts>
  <Manager/>
  <Company>icare NSW</Company>
  <LinksUpToDate>false</LinksUpToDate>
  <CharactersWithSpaces>57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harge Services Notification (DSN) for Adults - 16 Weeks</dc:title>
  <dc:subject>icare Media Brief</dc:subject>
  <dc:creator>Barnett, Makaela</dc:creator>
  <cp:keywords/>
  <dc:description/>
  <cp:lastModifiedBy>Taylor, Nerita</cp:lastModifiedBy>
  <cp:revision>2</cp:revision>
  <dcterms:created xsi:type="dcterms:W3CDTF">2023-03-28T21:37:00Z</dcterms:created>
  <dcterms:modified xsi:type="dcterms:W3CDTF">2023-03-28T21: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4T10:00:00Z</vt:filetime>
  </property>
  <property fmtid="{D5CDD505-2E9C-101B-9397-08002B2CF9AE}" pid="3" name="Creator">
    <vt:lpwstr>Adobe InDesign CC 13.1 (Macintosh)</vt:lpwstr>
  </property>
  <property fmtid="{D5CDD505-2E9C-101B-9397-08002B2CF9AE}" pid="4" name="LastSaved">
    <vt:filetime>2019-02-13T10:00:00Z</vt:filetime>
  </property>
  <property fmtid="{D5CDD505-2E9C-101B-9397-08002B2CF9AE}" pid="5" name="ContentTypeId">
    <vt:lpwstr>0x0101001BFF7E0B8CAE6A4EB0DB19D83532A4C7</vt:lpwstr>
  </property>
</Properties>
</file>